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2ADEB" w14:textId="6CCB6323" w:rsidR="003E0658" w:rsidRPr="0055205B" w:rsidRDefault="007F1E53" w:rsidP="0085030E">
      <w:pPr>
        <w:pStyle w:val="EndNoteBibliography"/>
        <w:rPr>
          <w:rFonts w:ascii="Times New Roman" w:eastAsiaTheme="majorEastAsia" w:hAnsi="Times New Roman" w:cstheme="majorBidi"/>
          <w:b/>
          <w:noProof w:val="0"/>
          <w:sz w:val="24"/>
          <w:szCs w:val="32"/>
        </w:rPr>
      </w:pPr>
      <w:r>
        <w:rPr>
          <w:rFonts w:ascii="Times New Roman" w:eastAsiaTheme="majorEastAsia" w:hAnsi="Times New Roman" w:cstheme="majorBidi"/>
          <w:b/>
          <w:noProof w:val="0"/>
          <w:sz w:val="24"/>
          <w:szCs w:val="32"/>
        </w:rPr>
        <w:t>Sup</w:t>
      </w:r>
      <w:r w:rsidRPr="0055205B">
        <w:rPr>
          <w:rFonts w:ascii="Times New Roman" w:eastAsiaTheme="majorEastAsia" w:hAnsi="Times New Roman" w:cstheme="majorBidi"/>
          <w:b/>
          <w:noProof w:val="0"/>
          <w:sz w:val="24"/>
          <w:szCs w:val="32"/>
        </w:rPr>
        <w:t xml:space="preserve">plementary </w:t>
      </w:r>
      <w:r w:rsidR="003E0658" w:rsidRPr="0055205B">
        <w:rPr>
          <w:rFonts w:ascii="Times New Roman" w:eastAsiaTheme="majorEastAsia" w:hAnsi="Times New Roman" w:cstheme="majorBidi"/>
          <w:b/>
          <w:noProof w:val="0"/>
          <w:sz w:val="24"/>
          <w:szCs w:val="32"/>
        </w:rPr>
        <w:t>material</w:t>
      </w:r>
    </w:p>
    <w:p w14:paraId="37C23FC3" w14:textId="3890E1F9" w:rsidR="003E0658" w:rsidRDefault="003E0658" w:rsidP="0085030E">
      <w:pPr>
        <w:pStyle w:val="EndNoteBibliography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1559"/>
        <w:gridCol w:w="1559"/>
        <w:gridCol w:w="1560"/>
        <w:gridCol w:w="1701"/>
        <w:gridCol w:w="1824"/>
      </w:tblGrid>
      <w:tr w:rsidR="003F4566" w:rsidRPr="003F4566" w14:paraId="3E8258E0" w14:textId="77777777" w:rsidTr="0055205B">
        <w:trPr>
          <w:trHeight w:val="300"/>
        </w:trPr>
        <w:tc>
          <w:tcPr>
            <w:tcW w:w="2093" w:type="dxa"/>
            <w:vMerge w:val="restart"/>
            <w:hideMark/>
          </w:tcPr>
          <w:p w14:paraId="3678EAD7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emodynamic Index</w:t>
            </w:r>
          </w:p>
        </w:tc>
        <w:tc>
          <w:tcPr>
            <w:tcW w:w="1559" w:type="dxa"/>
            <w:hideMark/>
          </w:tcPr>
          <w:p w14:paraId="57D60003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arse Mesh</w:t>
            </w:r>
          </w:p>
        </w:tc>
        <w:tc>
          <w:tcPr>
            <w:tcW w:w="1559" w:type="dxa"/>
            <w:hideMark/>
          </w:tcPr>
          <w:p w14:paraId="47CB5EFD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dium Mesh</w:t>
            </w:r>
          </w:p>
        </w:tc>
        <w:tc>
          <w:tcPr>
            <w:tcW w:w="1560" w:type="dxa"/>
            <w:hideMark/>
          </w:tcPr>
          <w:p w14:paraId="6007D8F7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ne Mesh</w:t>
            </w:r>
          </w:p>
        </w:tc>
        <w:tc>
          <w:tcPr>
            <w:tcW w:w="1701" w:type="dxa"/>
            <w:vMerge w:val="restart"/>
            <w:hideMark/>
          </w:tcPr>
          <w:p w14:paraId="281B5965" w14:textId="5DB465B6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rcentage of Difference Between Coarse and </w:t>
            </w:r>
            <w:r w:rsidR="006A7AD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ne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eshes</w:t>
            </w:r>
          </w:p>
        </w:tc>
        <w:tc>
          <w:tcPr>
            <w:tcW w:w="1824" w:type="dxa"/>
            <w:vMerge w:val="restart"/>
            <w:hideMark/>
          </w:tcPr>
          <w:p w14:paraId="3C412D1E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centage of Difference Between Medium and Fine Meshes</w:t>
            </w:r>
          </w:p>
        </w:tc>
      </w:tr>
      <w:tr w:rsidR="003F4566" w:rsidRPr="003F4566" w14:paraId="205098D3" w14:textId="77777777" w:rsidTr="0055205B">
        <w:trPr>
          <w:trHeight w:val="943"/>
        </w:trPr>
        <w:tc>
          <w:tcPr>
            <w:tcW w:w="2093" w:type="dxa"/>
            <w:vMerge/>
            <w:hideMark/>
          </w:tcPr>
          <w:p w14:paraId="0119F1CC" w14:textId="77777777" w:rsidR="003062DE" w:rsidRPr="0055205B" w:rsidRDefault="003062DE" w:rsidP="003062DE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hideMark/>
          </w:tcPr>
          <w:p w14:paraId="5B5DD0B6" w14:textId="73D5809A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o.Elements=1Million)</w:t>
            </w:r>
          </w:p>
        </w:tc>
        <w:tc>
          <w:tcPr>
            <w:tcW w:w="1559" w:type="dxa"/>
            <w:hideMark/>
          </w:tcPr>
          <w:p w14:paraId="391CB966" w14:textId="7594F40E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o.Elements=1.</w:t>
            </w:r>
            <w:r w:rsidR="002D53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llions)</w:t>
            </w:r>
          </w:p>
        </w:tc>
        <w:tc>
          <w:tcPr>
            <w:tcW w:w="1560" w:type="dxa"/>
            <w:hideMark/>
          </w:tcPr>
          <w:p w14:paraId="1E0156D9" w14:textId="0A762E0C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No.Elements=3.4Millions)</w:t>
            </w:r>
          </w:p>
        </w:tc>
        <w:tc>
          <w:tcPr>
            <w:tcW w:w="1701" w:type="dxa"/>
            <w:vMerge/>
            <w:hideMark/>
          </w:tcPr>
          <w:p w14:paraId="346D7FAD" w14:textId="77777777" w:rsidR="003062DE" w:rsidRPr="0055205B" w:rsidRDefault="003062DE" w:rsidP="003062DE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4" w:type="dxa"/>
            <w:vMerge/>
            <w:hideMark/>
          </w:tcPr>
          <w:p w14:paraId="67C7D634" w14:textId="77777777" w:rsidR="003062DE" w:rsidRPr="0055205B" w:rsidRDefault="003062DE" w:rsidP="003062DE">
            <w:pPr>
              <w:pStyle w:val="EndNoteBibliography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F4566" w:rsidRPr="003F4566" w14:paraId="1ADE854A" w14:textId="77777777" w:rsidTr="0055205B">
        <w:trPr>
          <w:trHeight w:val="288"/>
        </w:trPr>
        <w:tc>
          <w:tcPr>
            <w:tcW w:w="2093" w:type="dxa"/>
            <w:hideMark/>
          </w:tcPr>
          <w:p w14:paraId="341E6C7D" w14:textId="0A0449BD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nlet Pressure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Pa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0E34D76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8.1778</w:t>
            </w:r>
          </w:p>
        </w:tc>
        <w:tc>
          <w:tcPr>
            <w:tcW w:w="1559" w:type="dxa"/>
            <w:hideMark/>
          </w:tcPr>
          <w:p w14:paraId="1C380B52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20.1350</w:t>
            </w:r>
          </w:p>
        </w:tc>
        <w:tc>
          <w:tcPr>
            <w:tcW w:w="1560" w:type="dxa"/>
            <w:hideMark/>
          </w:tcPr>
          <w:p w14:paraId="2D17032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9.9820</w:t>
            </w:r>
          </w:p>
        </w:tc>
        <w:tc>
          <w:tcPr>
            <w:tcW w:w="1701" w:type="dxa"/>
            <w:hideMark/>
          </w:tcPr>
          <w:p w14:paraId="66E1027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9.79%</w:t>
            </w:r>
          </w:p>
        </w:tc>
        <w:tc>
          <w:tcPr>
            <w:tcW w:w="1824" w:type="dxa"/>
            <w:noWrap/>
            <w:hideMark/>
          </w:tcPr>
          <w:p w14:paraId="6128E034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0.77%</w:t>
            </w:r>
          </w:p>
        </w:tc>
      </w:tr>
      <w:tr w:rsidR="003F4566" w:rsidRPr="003F4566" w14:paraId="05BCBFD1" w14:textId="77777777" w:rsidTr="0055205B">
        <w:trPr>
          <w:trHeight w:val="288"/>
        </w:trPr>
        <w:tc>
          <w:tcPr>
            <w:tcW w:w="2093" w:type="dxa"/>
            <w:hideMark/>
          </w:tcPr>
          <w:p w14:paraId="1BE5042A" w14:textId="0F3F0275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imum Velocity at plan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s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3BDD7B6D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1260</w:t>
            </w:r>
          </w:p>
        </w:tc>
        <w:tc>
          <w:tcPr>
            <w:tcW w:w="1559" w:type="dxa"/>
            <w:hideMark/>
          </w:tcPr>
          <w:p w14:paraId="3AD4D8F8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985</w:t>
            </w:r>
          </w:p>
        </w:tc>
        <w:tc>
          <w:tcPr>
            <w:tcW w:w="1560" w:type="dxa"/>
            <w:hideMark/>
          </w:tcPr>
          <w:p w14:paraId="129469CE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976</w:t>
            </w:r>
          </w:p>
        </w:tc>
        <w:tc>
          <w:tcPr>
            <w:tcW w:w="1701" w:type="dxa"/>
            <w:hideMark/>
          </w:tcPr>
          <w:p w14:paraId="62ABB0CB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3.29%</w:t>
            </w:r>
          </w:p>
        </w:tc>
        <w:tc>
          <w:tcPr>
            <w:tcW w:w="1824" w:type="dxa"/>
            <w:noWrap/>
            <w:hideMark/>
          </w:tcPr>
          <w:p w14:paraId="6FAA34FC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0.07%</w:t>
            </w:r>
          </w:p>
        </w:tc>
      </w:tr>
      <w:tr w:rsidR="003F4566" w:rsidRPr="003F4566" w14:paraId="639DECC5" w14:textId="77777777" w:rsidTr="0055205B">
        <w:trPr>
          <w:trHeight w:val="288"/>
        </w:trPr>
        <w:tc>
          <w:tcPr>
            <w:tcW w:w="2093" w:type="dxa"/>
            <w:hideMark/>
          </w:tcPr>
          <w:p w14:paraId="22BF0EAD" w14:textId="6E4C9F8F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imum Velocity at plan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s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16A2B5B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1092</w:t>
            </w:r>
          </w:p>
        </w:tc>
        <w:tc>
          <w:tcPr>
            <w:tcW w:w="1559" w:type="dxa"/>
            <w:hideMark/>
          </w:tcPr>
          <w:p w14:paraId="7B2260DB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794</w:t>
            </w:r>
          </w:p>
        </w:tc>
        <w:tc>
          <w:tcPr>
            <w:tcW w:w="1560" w:type="dxa"/>
            <w:hideMark/>
          </w:tcPr>
          <w:p w14:paraId="70EAABE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769</w:t>
            </w:r>
          </w:p>
        </w:tc>
        <w:tc>
          <w:tcPr>
            <w:tcW w:w="1701" w:type="dxa"/>
            <w:hideMark/>
          </w:tcPr>
          <w:p w14:paraId="75D221AC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3.32%</w:t>
            </w:r>
          </w:p>
        </w:tc>
        <w:tc>
          <w:tcPr>
            <w:tcW w:w="1824" w:type="dxa"/>
            <w:noWrap/>
            <w:hideMark/>
          </w:tcPr>
          <w:p w14:paraId="1962B275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0.19%</w:t>
            </w:r>
          </w:p>
        </w:tc>
      </w:tr>
      <w:tr w:rsidR="003F4566" w:rsidRPr="003F4566" w14:paraId="565CFFD9" w14:textId="77777777" w:rsidTr="0055205B">
        <w:trPr>
          <w:trHeight w:val="288"/>
        </w:trPr>
        <w:tc>
          <w:tcPr>
            <w:tcW w:w="2093" w:type="dxa"/>
            <w:hideMark/>
          </w:tcPr>
          <w:p w14:paraId="0BE8DF15" w14:textId="5C4F9B20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imum Velocity at plan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s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7FC2E94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217</w:t>
            </w:r>
          </w:p>
        </w:tc>
        <w:tc>
          <w:tcPr>
            <w:tcW w:w="1559" w:type="dxa"/>
            <w:hideMark/>
          </w:tcPr>
          <w:p w14:paraId="737CB2B7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5274</w:t>
            </w:r>
          </w:p>
        </w:tc>
        <w:tc>
          <w:tcPr>
            <w:tcW w:w="1560" w:type="dxa"/>
            <w:hideMark/>
          </w:tcPr>
          <w:p w14:paraId="11E119FC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4874</w:t>
            </w:r>
          </w:p>
        </w:tc>
        <w:tc>
          <w:tcPr>
            <w:tcW w:w="1701" w:type="dxa"/>
            <w:hideMark/>
          </w:tcPr>
          <w:p w14:paraId="03AE83A2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20.55%</w:t>
            </w:r>
          </w:p>
        </w:tc>
        <w:tc>
          <w:tcPr>
            <w:tcW w:w="1824" w:type="dxa"/>
            <w:noWrap/>
            <w:hideMark/>
          </w:tcPr>
          <w:p w14:paraId="58FCA25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2.69%</w:t>
            </w:r>
          </w:p>
        </w:tc>
      </w:tr>
      <w:tr w:rsidR="003F4566" w:rsidRPr="003F4566" w14:paraId="030963F0" w14:textId="77777777" w:rsidTr="0055205B">
        <w:trPr>
          <w:trHeight w:val="288"/>
        </w:trPr>
        <w:tc>
          <w:tcPr>
            <w:tcW w:w="2093" w:type="dxa"/>
            <w:hideMark/>
          </w:tcPr>
          <w:p w14:paraId="05899103" w14:textId="75625A7A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imum Velocity at plan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s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098CD04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353</w:t>
            </w:r>
          </w:p>
        </w:tc>
        <w:tc>
          <w:tcPr>
            <w:tcW w:w="1559" w:type="dxa"/>
            <w:hideMark/>
          </w:tcPr>
          <w:p w14:paraId="7A1EB90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1872</w:t>
            </w:r>
          </w:p>
        </w:tc>
        <w:tc>
          <w:tcPr>
            <w:tcW w:w="1560" w:type="dxa"/>
            <w:hideMark/>
          </w:tcPr>
          <w:p w14:paraId="07AD838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1726</w:t>
            </w:r>
          </w:p>
        </w:tc>
        <w:tc>
          <w:tcPr>
            <w:tcW w:w="1701" w:type="dxa"/>
            <w:hideMark/>
          </w:tcPr>
          <w:p w14:paraId="269BDC9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4.10%</w:t>
            </w:r>
          </w:p>
        </w:tc>
        <w:tc>
          <w:tcPr>
            <w:tcW w:w="1824" w:type="dxa"/>
            <w:noWrap/>
            <w:hideMark/>
          </w:tcPr>
          <w:p w14:paraId="446A3AB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24%</w:t>
            </w:r>
          </w:p>
        </w:tc>
      </w:tr>
      <w:tr w:rsidR="003F4566" w:rsidRPr="003F4566" w14:paraId="708E193C" w14:textId="77777777" w:rsidTr="0055205B">
        <w:trPr>
          <w:trHeight w:val="288"/>
        </w:trPr>
        <w:tc>
          <w:tcPr>
            <w:tcW w:w="2093" w:type="dxa"/>
            <w:hideMark/>
          </w:tcPr>
          <w:p w14:paraId="5889CAD0" w14:textId="0318A3A0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ximum Velocity at plan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/s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3936660E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3638</w:t>
            </w:r>
          </w:p>
        </w:tc>
        <w:tc>
          <w:tcPr>
            <w:tcW w:w="1559" w:type="dxa"/>
            <w:hideMark/>
          </w:tcPr>
          <w:p w14:paraId="76F5EE6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5396</w:t>
            </w:r>
          </w:p>
        </w:tc>
        <w:tc>
          <w:tcPr>
            <w:tcW w:w="1560" w:type="dxa"/>
            <w:hideMark/>
          </w:tcPr>
          <w:p w14:paraId="53C855B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.5064</w:t>
            </w:r>
          </w:p>
        </w:tc>
        <w:tc>
          <w:tcPr>
            <w:tcW w:w="1701" w:type="dxa"/>
            <w:hideMark/>
          </w:tcPr>
          <w:p w14:paraId="478D150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11.67%</w:t>
            </w:r>
          </w:p>
        </w:tc>
        <w:tc>
          <w:tcPr>
            <w:tcW w:w="1824" w:type="dxa"/>
            <w:noWrap/>
            <w:hideMark/>
          </w:tcPr>
          <w:p w14:paraId="0A6CE605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2.20%</w:t>
            </w:r>
          </w:p>
        </w:tc>
      </w:tr>
      <w:tr w:rsidR="003F4566" w:rsidRPr="003F4566" w14:paraId="3FAD5D61" w14:textId="77777777" w:rsidTr="0055205B">
        <w:trPr>
          <w:trHeight w:val="288"/>
        </w:trPr>
        <w:tc>
          <w:tcPr>
            <w:tcW w:w="2093" w:type="dxa"/>
            <w:hideMark/>
          </w:tcPr>
          <w:p w14:paraId="1E809EBB" w14:textId="251B9663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SS at regio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4756209C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4.4191</w:t>
            </w:r>
          </w:p>
        </w:tc>
        <w:tc>
          <w:tcPr>
            <w:tcW w:w="1559" w:type="dxa"/>
            <w:hideMark/>
          </w:tcPr>
          <w:p w14:paraId="4E2DCEBF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6.5237</w:t>
            </w:r>
          </w:p>
        </w:tc>
        <w:tc>
          <w:tcPr>
            <w:tcW w:w="1560" w:type="dxa"/>
            <w:hideMark/>
          </w:tcPr>
          <w:p w14:paraId="4E615991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6.7841</w:t>
            </w:r>
          </w:p>
        </w:tc>
        <w:tc>
          <w:tcPr>
            <w:tcW w:w="1701" w:type="dxa"/>
            <w:hideMark/>
          </w:tcPr>
          <w:p w14:paraId="07B5E3E6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31.02%</w:t>
            </w:r>
          </w:p>
        </w:tc>
        <w:tc>
          <w:tcPr>
            <w:tcW w:w="1824" w:type="dxa"/>
            <w:noWrap/>
            <w:hideMark/>
          </w:tcPr>
          <w:p w14:paraId="67F4A853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3.84%</w:t>
            </w:r>
          </w:p>
        </w:tc>
      </w:tr>
      <w:tr w:rsidR="003F4566" w:rsidRPr="003F4566" w14:paraId="550747D3" w14:textId="77777777" w:rsidTr="0055205B">
        <w:trPr>
          <w:trHeight w:val="288"/>
        </w:trPr>
        <w:tc>
          <w:tcPr>
            <w:tcW w:w="2093" w:type="dxa"/>
            <w:hideMark/>
          </w:tcPr>
          <w:p w14:paraId="4B9A6BF8" w14:textId="7A0B4FF9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SS at regio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7E2CF6C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3.7250</w:t>
            </w:r>
          </w:p>
        </w:tc>
        <w:tc>
          <w:tcPr>
            <w:tcW w:w="1559" w:type="dxa"/>
            <w:hideMark/>
          </w:tcPr>
          <w:p w14:paraId="1E047A3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4.9626</w:t>
            </w:r>
          </w:p>
        </w:tc>
        <w:tc>
          <w:tcPr>
            <w:tcW w:w="1560" w:type="dxa"/>
            <w:hideMark/>
          </w:tcPr>
          <w:p w14:paraId="2CD1CAA1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4.9981</w:t>
            </w:r>
          </w:p>
        </w:tc>
        <w:tc>
          <w:tcPr>
            <w:tcW w:w="1701" w:type="dxa"/>
            <w:hideMark/>
          </w:tcPr>
          <w:p w14:paraId="075747E0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24.76%</w:t>
            </w:r>
          </w:p>
        </w:tc>
        <w:tc>
          <w:tcPr>
            <w:tcW w:w="1824" w:type="dxa"/>
            <w:noWrap/>
            <w:hideMark/>
          </w:tcPr>
          <w:p w14:paraId="3A6D177E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0.71%</w:t>
            </w:r>
          </w:p>
        </w:tc>
      </w:tr>
      <w:tr w:rsidR="003F4566" w:rsidRPr="003F4566" w14:paraId="0D4BC418" w14:textId="77777777" w:rsidTr="0055205B">
        <w:trPr>
          <w:trHeight w:val="288"/>
        </w:trPr>
        <w:tc>
          <w:tcPr>
            <w:tcW w:w="2093" w:type="dxa"/>
            <w:hideMark/>
          </w:tcPr>
          <w:p w14:paraId="3FDE21E3" w14:textId="0DD26690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SS at regio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[</w:t>
            </w:r>
            <w:r w:rsidRPr="005520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</w:t>
            </w:r>
            <w:r w:rsidR="00E554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]</w:t>
            </w:r>
          </w:p>
        </w:tc>
        <w:tc>
          <w:tcPr>
            <w:tcW w:w="1559" w:type="dxa"/>
            <w:hideMark/>
          </w:tcPr>
          <w:p w14:paraId="47C6CF8A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6.7390</w:t>
            </w:r>
          </w:p>
        </w:tc>
        <w:tc>
          <w:tcPr>
            <w:tcW w:w="1559" w:type="dxa"/>
            <w:hideMark/>
          </w:tcPr>
          <w:p w14:paraId="3114C550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7.3676</w:t>
            </w:r>
          </w:p>
        </w:tc>
        <w:tc>
          <w:tcPr>
            <w:tcW w:w="1560" w:type="dxa"/>
            <w:hideMark/>
          </w:tcPr>
          <w:p w14:paraId="04E2624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7.7070</w:t>
            </w:r>
          </w:p>
        </w:tc>
        <w:tc>
          <w:tcPr>
            <w:tcW w:w="1701" w:type="dxa"/>
            <w:hideMark/>
          </w:tcPr>
          <w:p w14:paraId="7BE14449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8.16%</w:t>
            </w:r>
          </w:p>
        </w:tc>
        <w:tc>
          <w:tcPr>
            <w:tcW w:w="1824" w:type="dxa"/>
            <w:noWrap/>
            <w:hideMark/>
          </w:tcPr>
          <w:p w14:paraId="0C05A673" w14:textId="77777777" w:rsidR="003062DE" w:rsidRPr="0055205B" w:rsidRDefault="003062DE" w:rsidP="0055205B">
            <w:pPr>
              <w:pStyle w:val="EndNoteBibliography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55205B">
              <w:rPr>
                <w:rFonts w:ascii="Times New Roman" w:hAnsi="Times New Roman" w:cs="Times New Roman"/>
                <w:sz w:val="20"/>
                <w:szCs w:val="20"/>
              </w:rPr>
              <w:t>4.40%</w:t>
            </w:r>
          </w:p>
        </w:tc>
      </w:tr>
    </w:tbl>
    <w:p w14:paraId="2939D2D8" w14:textId="0103E588" w:rsidR="003E0658" w:rsidRDefault="003E0658" w:rsidP="0085030E">
      <w:pPr>
        <w:pStyle w:val="EndNoteBibliography"/>
        <w:rPr>
          <w:rFonts w:asciiTheme="minorHAnsi" w:hAnsiTheme="minorHAnsi" w:cstheme="minorHAnsi"/>
        </w:rPr>
      </w:pPr>
    </w:p>
    <w:p w14:paraId="190C0CC5" w14:textId="17CCFE4B" w:rsidR="003E0658" w:rsidRDefault="003E0658" w:rsidP="0085030E">
      <w:pPr>
        <w:pStyle w:val="EndNoteBibliography"/>
        <w:rPr>
          <w:rFonts w:asciiTheme="minorHAnsi" w:hAnsiTheme="minorHAnsi" w:cstheme="minorHAnsi"/>
        </w:rPr>
      </w:pPr>
    </w:p>
    <w:p w14:paraId="4255FDB4" w14:textId="7E27BAE8" w:rsidR="00104136" w:rsidRPr="009E6ED6" w:rsidRDefault="00B56691" w:rsidP="0085030E">
      <w:pPr>
        <w:pStyle w:val="EndNoteBibliograph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drawing>
          <wp:inline distT="0" distB="0" distL="0" distR="0" wp14:anchorId="0BABDE99" wp14:editId="0F54F7D2">
            <wp:extent cx="6400800" cy="35979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04136" w:rsidRPr="009E6ED6" w:rsidSect="00F1337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36B3F" w14:textId="77777777" w:rsidR="00CC27EE" w:rsidRDefault="00CC27EE" w:rsidP="003F3C8C">
      <w:pPr>
        <w:spacing w:after="0" w:line="240" w:lineRule="auto"/>
      </w:pPr>
      <w:r>
        <w:separator/>
      </w:r>
    </w:p>
  </w:endnote>
  <w:endnote w:type="continuationSeparator" w:id="0">
    <w:p w14:paraId="2CFAD98D" w14:textId="77777777" w:rsidR="00CC27EE" w:rsidRDefault="00CC27EE" w:rsidP="003F3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7EF13" w14:textId="77777777" w:rsidR="00CC27EE" w:rsidRDefault="00CC27EE" w:rsidP="003F3C8C">
      <w:pPr>
        <w:spacing w:after="0" w:line="240" w:lineRule="auto"/>
      </w:pPr>
      <w:r>
        <w:separator/>
      </w:r>
    </w:p>
  </w:footnote>
  <w:footnote w:type="continuationSeparator" w:id="0">
    <w:p w14:paraId="76B59888" w14:textId="77777777" w:rsidR="00CC27EE" w:rsidRDefault="00CC27EE" w:rsidP="003F3C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6451C"/>
    <w:multiLevelType w:val="hybridMultilevel"/>
    <w:tmpl w:val="06D68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97209"/>
    <w:multiLevelType w:val="hybridMultilevel"/>
    <w:tmpl w:val="B98E21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9047A"/>
    <w:multiLevelType w:val="hybridMultilevel"/>
    <w:tmpl w:val="CCFC61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77E1B"/>
    <w:multiLevelType w:val="hybridMultilevel"/>
    <w:tmpl w:val="C1F0A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05322C"/>
    <w:multiLevelType w:val="hybridMultilevel"/>
    <w:tmpl w:val="27649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55BA4"/>
    <w:multiLevelType w:val="hybridMultilevel"/>
    <w:tmpl w:val="C1F0A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84F2D"/>
    <w:multiLevelType w:val="hybridMultilevel"/>
    <w:tmpl w:val="9404EE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735EE"/>
    <w:multiLevelType w:val="hybridMultilevel"/>
    <w:tmpl w:val="477012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763102"/>
    <w:multiLevelType w:val="hybridMultilevel"/>
    <w:tmpl w:val="A3B025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7B33A5"/>
    <w:multiLevelType w:val="hybridMultilevel"/>
    <w:tmpl w:val="02689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35E29"/>
    <w:multiLevelType w:val="hybridMultilevel"/>
    <w:tmpl w:val="11289E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E5D72"/>
    <w:multiLevelType w:val="hybridMultilevel"/>
    <w:tmpl w:val="C1F0A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02523C"/>
    <w:multiLevelType w:val="hybridMultilevel"/>
    <w:tmpl w:val="2B885E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5B08CD"/>
    <w:multiLevelType w:val="hybridMultilevel"/>
    <w:tmpl w:val="BE3A30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4819B0"/>
    <w:multiLevelType w:val="hybridMultilevel"/>
    <w:tmpl w:val="31E6CB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D11F18"/>
    <w:multiLevelType w:val="hybridMultilevel"/>
    <w:tmpl w:val="97760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06369"/>
    <w:multiLevelType w:val="hybridMultilevel"/>
    <w:tmpl w:val="E952A3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8B6661"/>
    <w:multiLevelType w:val="hybridMultilevel"/>
    <w:tmpl w:val="134241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951A9C"/>
    <w:multiLevelType w:val="hybridMultilevel"/>
    <w:tmpl w:val="F384B16C"/>
    <w:lvl w:ilvl="0" w:tplc="EA16E4C4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C506B4"/>
    <w:multiLevelType w:val="hybridMultilevel"/>
    <w:tmpl w:val="3BB059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4"/>
  </w:num>
  <w:num w:numId="4">
    <w:abstractNumId w:val="5"/>
  </w:num>
  <w:num w:numId="5">
    <w:abstractNumId w:val="3"/>
  </w:num>
  <w:num w:numId="6">
    <w:abstractNumId w:val="11"/>
  </w:num>
  <w:num w:numId="7">
    <w:abstractNumId w:val="18"/>
  </w:num>
  <w:num w:numId="8">
    <w:abstractNumId w:val="19"/>
  </w:num>
  <w:num w:numId="9">
    <w:abstractNumId w:val="17"/>
  </w:num>
  <w:num w:numId="10">
    <w:abstractNumId w:val="13"/>
  </w:num>
  <w:num w:numId="11">
    <w:abstractNumId w:val="16"/>
  </w:num>
  <w:num w:numId="12">
    <w:abstractNumId w:val="1"/>
  </w:num>
  <w:num w:numId="13">
    <w:abstractNumId w:val="7"/>
  </w:num>
  <w:num w:numId="14">
    <w:abstractNumId w:val="2"/>
  </w:num>
  <w:num w:numId="15">
    <w:abstractNumId w:val="9"/>
  </w:num>
  <w:num w:numId="16">
    <w:abstractNumId w:val="6"/>
  </w:num>
  <w:num w:numId="17">
    <w:abstractNumId w:val="12"/>
  </w:num>
  <w:num w:numId="18">
    <w:abstractNumId w:val="14"/>
  </w:num>
  <w:num w:numId="19">
    <w:abstractNumId w:val="1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TQzNDQytbC0MDJU0lEKTi0uzszPAykwM6sFAEztwA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tl J Heat Fluid Flow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fwtxe0so9dta8ezxth55ppawz5vex0resp2&quot;&gt;My EndNote Library&lt;record-ids&gt;&lt;item&gt;1363&lt;/item&gt;&lt;item&gt;1374&lt;/item&gt;&lt;item&gt;1377&lt;/item&gt;&lt;item&gt;1459&lt;/item&gt;&lt;item&gt;1460&lt;/item&gt;&lt;item&gt;1471&lt;/item&gt;&lt;item&gt;3205&lt;/item&gt;&lt;item&gt;3207&lt;/item&gt;&lt;item&gt;3208&lt;/item&gt;&lt;item&gt;3210&lt;/item&gt;&lt;item&gt;3211&lt;/item&gt;&lt;item&gt;3214&lt;/item&gt;&lt;item&gt;3215&lt;/item&gt;&lt;item&gt;3219&lt;/item&gt;&lt;item&gt;3220&lt;/item&gt;&lt;item&gt;3221&lt;/item&gt;&lt;item&gt;3222&lt;/item&gt;&lt;item&gt;3224&lt;/item&gt;&lt;item&gt;3225&lt;/item&gt;&lt;item&gt;3226&lt;/item&gt;&lt;item&gt;3233&lt;/item&gt;&lt;item&gt;3303&lt;/item&gt;&lt;item&gt;3304&lt;/item&gt;&lt;item&gt;3305&lt;/item&gt;&lt;item&gt;3307&lt;/item&gt;&lt;item&gt;3308&lt;/item&gt;&lt;item&gt;3316&lt;/item&gt;&lt;item&gt;3317&lt;/item&gt;&lt;item&gt;3322&lt;/item&gt;&lt;item&gt;3323&lt;/item&gt;&lt;item&gt;3324&lt;/item&gt;&lt;item&gt;3326&lt;/item&gt;&lt;item&gt;3328&lt;/item&gt;&lt;item&gt;3329&lt;/item&gt;&lt;item&gt;3331&lt;/item&gt;&lt;item&gt;3332&lt;/item&gt;&lt;item&gt;3335&lt;/item&gt;&lt;item&gt;3336&lt;/item&gt;&lt;item&gt;3337&lt;/item&gt;&lt;item&gt;3338&lt;/item&gt;&lt;item&gt;3339&lt;/item&gt;&lt;item&gt;3340&lt;/item&gt;&lt;item&gt;3341&lt;/item&gt;&lt;item&gt;3343&lt;/item&gt;&lt;item&gt;3344&lt;/item&gt;&lt;item&gt;3345&lt;/item&gt;&lt;item&gt;3347&lt;/item&gt;&lt;item&gt;3348&lt;/item&gt;&lt;item&gt;3349&lt;/item&gt;&lt;item&gt;3350&lt;/item&gt;&lt;item&gt;3351&lt;/item&gt;&lt;item&gt;3352&lt;/item&gt;&lt;/record-ids&gt;&lt;/item&gt;&lt;/Libraries&gt;"/>
  </w:docVars>
  <w:rsids>
    <w:rsidRoot w:val="007445D5"/>
    <w:rsid w:val="0000015B"/>
    <w:rsid w:val="000003CA"/>
    <w:rsid w:val="00000A57"/>
    <w:rsid w:val="00000AF5"/>
    <w:rsid w:val="00000C5A"/>
    <w:rsid w:val="00000C7F"/>
    <w:rsid w:val="00000F9D"/>
    <w:rsid w:val="000010F8"/>
    <w:rsid w:val="000010FA"/>
    <w:rsid w:val="000012F2"/>
    <w:rsid w:val="000012F9"/>
    <w:rsid w:val="0000167D"/>
    <w:rsid w:val="0000168A"/>
    <w:rsid w:val="00001B6A"/>
    <w:rsid w:val="00001C03"/>
    <w:rsid w:val="00001F4F"/>
    <w:rsid w:val="00002065"/>
    <w:rsid w:val="00002090"/>
    <w:rsid w:val="00002307"/>
    <w:rsid w:val="0000254A"/>
    <w:rsid w:val="000025D8"/>
    <w:rsid w:val="000025DA"/>
    <w:rsid w:val="00002614"/>
    <w:rsid w:val="000026C9"/>
    <w:rsid w:val="000026F0"/>
    <w:rsid w:val="000027CE"/>
    <w:rsid w:val="00002BEA"/>
    <w:rsid w:val="00002C93"/>
    <w:rsid w:val="00002CF7"/>
    <w:rsid w:val="00002D74"/>
    <w:rsid w:val="00002E06"/>
    <w:rsid w:val="00002FE5"/>
    <w:rsid w:val="000030A3"/>
    <w:rsid w:val="0000310C"/>
    <w:rsid w:val="00003322"/>
    <w:rsid w:val="00003380"/>
    <w:rsid w:val="00003389"/>
    <w:rsid w:val="000033E7"/>
    <w:rsid w:val="00003534"/>
    <w:rsid w:val="00003D32"/>
    <w:rsid w:val="00003E8D"/>
    <w:rsid w:val="00004010"/>
    <w:rsid w:val="00004606"/>
    <w:rsid w:val="000048F1"/>
    <w:rsid w:val="000049F6"/>
    <w:rsid w:val="00004CB2"/>
    <w:rsid w:val="00004FD5"/>
    <w:rsid w:val="00005555"/>
    <w:rsid w:val="00005592"/>
    <w:rsid w:val="000056B0"/>
    <w:rsid w:val="00005860"/>
    <w:rsid w:val="00005AD8"/>
    <w:rsid w:val="00005CFA"/>
    <w:rsid w:val="00006002"/>
    <w:rsid w:val="0000603E"/>
    <w:rsid w:val="00006A36"/>
    <w:rsid w:val="00006F07"/>
    <w:rsid w:val="00007457"/>
    <w:rsid w:val="00007547"/>
    <w:rsid w:val="0000796E"/>
    <w:rsid w:val="00007AD4"/>
    <w:rsid w:val="00007C0C"/>
    <w:rsid w:val="00007DAA"/>
    <w:rsid w:val="000100CC"/>
    <w:rsid w:val="0001014E"/>
    <w:rsid w:val="000101B8"/>
    <w:rsid w:val="0001028D"/>
    <w:rsid w:val="000102BE"/>
    <w:rsid w:val="0001061F"/>
    <w:rsid w:val="000107C8"/>
    <w:rsid w:val="00010810"/>
    <w:rsid w:val="00010882"/>
    <w:rsid w:val="00010D6D"/>
    <w:rsid w:val="00010E4C"/>
    <w:rsid w:val="00010F35"/>
    <w:rsid w:val="00011286"/>
    <w:rsid w:val="000113A3"/>
    <w:rsid w:val="000116A1"/>
    <w:rsid w:val="000116B1"/>
    <w:rsid w:val="00011893"/>
    <w:rsid w:val="0001190D"/>
    <w:rsid w:val="00011A7F"/>
    <w:rsid w:val="00012577"/>
    <w:rsid w:val="000125D9"/>
    <w:rsid w:val="0001283D"/>
    <w:rsid w:val="00012A68"/>
    <w:rsid w:val="00012CB3"/>
    <w:rsid w:val="00012E6F"/>
    <w:rsid w:val="00012E9D"/>
    <w:rsid w:val="00013560"/>
    <w:rsid w:val="00013644"/>
    <w:rsid w:val="00013A0E"/>
    <w:rsid w:val="00013BB9"/>
    <w:rsid w:val="00013CD0"/>
    <w:rsid w:val="00013EF7"/>
    <w:rsid w:val="00014381"/>
    <w:rsid w:val="00014689"/>
    <w:rsid w:val="000146D5"/>
    <w:rsid w:val="00014773"/>
    <w:rsid w:val="0001477F"/>
    <w:rsid w:val="00014815"/>
    <w:rsid w:val="00014839"/>
    <w:rsid w:val="00014A63"/>
    <w:rsid w:val="00014D02"/>
    <w:rsid w:val="00014DE3"/>
    <w:rsid w:val="00014EEE"/>
    <w:rsid w:val="00015642"/>
    <w:rsid w:val="00015B24"/>
    <w:rsid w:val="00015C40"/>
    <w:rsid w:val="00015D27"/>
    <w:rsid w:val="00015F0D"/>
    <w:rsid w:val="00016054"/>
    <w:rsid w:val="00016071"/>
    <w:rsid w:val="00016303"/>
    <w:rsid w:val="00016338"/>
    <w:rsid w:val="00016698"/>
    <w:rsid w:val="00016713"/>
    <w:rsid w:val="00016A8F"/>
    <w:rsid w:val="00016C27"/>
    <w:rsid w:val="00016E62"/>
    <w:rsid w:val="00016FEA"/>
    <w:rsid w:val="0001730C"/>
    <w:rsid w:val="00017363"/>
    <w:rsid w:val="00017726"/>
    <w:rsid w:val="0001795C"/>
    <w:rsid w:val="00017DFC"/>
    <w:rsid w:val="0002016B"/>
    <w:rsid w:val="0002036D"/>
    <w:rsid w:val="00020ACD"/>
    <w:rsid w:val="00020AE0"/>
    <w:rsid w:val="00020B20"/>
    <w:rsid w:val="00020B3D"/>
    <w:rsid w:val="00020C80"/>
    <w:rsid w:val="00020EF2"/>
    <w:rsid w:val="00020FF6"/>
    <w:rsid w:val="000215CF"/>
    <w:rsid w:val="000216E0"/>
    <w:rsid w:val="00021CDE"/>
    <w:rsid w:val="00021DA3"/>
    <w:rsid w:val="00021EED"/>
    <w:rsid w:val="00022001"/>
    <w:rsid w:val="00022055"/>
    <w:rsid w:val="000222A9"/>
    <w:rsid w:val="0002232E"/>
    <w:rsid w:val="0002234A"/>
    <w:rsid w:val="000224A3"/>
    <w:rsid w:val="000224DA"/>
    <w:rsid w:val="00022673"/>
    <w:rsid w:val="000227EE"/>
    <w:rsid w:val="00022A9F"/>
    <w:rsid w:val="00022FB3"/>
    <w:rsid w:val="00022FD0"/>
    <w:rsid w:val="0002326F"/>
    <w:rsid w:val="000238AC"/>
    <w:rsid w:val="00023B8A"/>
    <w:rsid w:val="00023C0D"/>
    <w:rsid w:val="00023FE7"/>
    <w:rsid w:val="0002416B"/>
    <w:rsid w:val="000242CE"/>
    <w:rsid w:val="00024304"/>
    <w:rsid w:val="000245B3"/>
    <w:rsid w:val="0002462A"/>
    <w:rsid w:val="00024B31"/>
    <w:rsid w:val="00024CE6"/>
    <w:rsid w:val="000251C2"/>
    <w:rsid w:val="000254B1"/>
    <w:rsid w:val="0002585F"/>
    <w:rsid w:val="00025FDE"/>
    <w:rsid w:val="00026096"/>
    <w:rsid w:val="000261ED"/>
    <w:rsid w:val="00026C22"/>
    <w:rsid w:val="000270A8"/>
    <w:rsid w:val="000271D2"/>
    <w:rsid w:val="00027217"/>
    <w:rsid w:val="00027287"/>
    <w:rsid w:val="000273B5"/>
    <w:rsid w:val="00027400"/>
    <w:rsid w:val="000276EC"/>
    <w:rsid w:val="00027A6C"/>
    <w:rsid w:val="00027BCA"/>
    <w:rsid w:val="00027EC3"/>
    <w:rsid w:val="0003006C"/>
    <w:rsid w:val="0003026C"/>
    <w:rsid w:val="00030424"/>
    <w:rsid w:val="0003072B"/>
    <w:rsid w:val="0003076F"/>
    <w:rsid w:val="000308A9"/>
    <w:rsid w:val="00030C1C"/>
    <w:rsid w:val="00031211"/>
    <w:rsid w:val="000313DD"/>
    <w:rsid w:val="0003164D"/>
    <w:rsid w:val="00031CB7"/>
    <w:rsid w:val="00031DC1"/>
    <w:rsid w:val="00031EB6"/>
    <w:rsid w:val="00032034"/>
    <w:rsid w:val="00032092"/>
    <w:rsid w:val="000323E9"/>
    <w:rsid w:val="00032411"/>
    <w:rsid w:val="0003267B"/>
    <w:rsid w:val="00032966"/>
    <w:rsid w:val="00032AAE"/>
    <w:rsid w:val="00032B3C"/>
    <w:rsid w:val="00032CDA"/>
    <w:rsid w:val="00032D71"/>
    <w:rsid w:val="00032F42"/>
    <w:rsid w:val="00033004"/>
    <w:rsid w:val="00033CE6"/>
    <w:rsid w:val="00033D79"/>
    <w:rsid w:val="00033E7B"/>
    <w:rsid w:val="00033F00"/>
    <w:rsid w:val="00034014"/>
    <w:rsid w:val="00034072"/>
    <w:rsid w:val="00034183"/>
    <w:rsid w:val="000342D3"/>
    <w:rsid w:val="0003489D"/>
    <w:rsid w:val="00034E44"/>
    <w:rsid w:val="000352D5"/>
    <w:rsid w:val="000355F8"/>
    <w:rsid w:val="0003571B"/>
    <w:rsid w:val="00035A48"/>
    <w:rsid w:val="00035E1C"/>
    <w:rsid w:val="000363BA"/>
    <w:rsid w:val="000363EB"/>
    <w:rsid w:val="00036427"/>
    <w:rsid w:val="000364CB"/>
    <w:rsid w:val="000364F0"/>
    <w:rsid w:val="0003657E"/>
    <w:rsid w:val="000365FF"/>
    <w:rsid w:val="00036661"/>
    <w:rsid w:val="0003711D"/>
    <w:rsid w:val="0004032D"/>
    <w:rsid w:val="000403CD"/>
    <w:rsid w:val="0004046D"/>
    <w:rsid w:val="0004047E"/>
    <w:rsid w:val="00040519"/>
    <w:rsid w:val="00040550"/>
    <w:rsid w:val="00040611"/>
    <w:rsid w:val="00040866"/>
    <w:rsid w:val="00040891"/>
    <w:rsid w:val="00040968"/>
    <w:rsid w:val="00040BB1"/>
    <w:rsid w:val="000412DD"/>
    <w:rsid w:val="000414EF"/>
    <w:rsid w:val="00041593"/>
    <w:rsid w:val="0004165D"/>
    <w:rsid w:val="00041861"/>
    <w:rsid w:val="00041D77"/>
    <w:rsid w:val="000427AD"/>
    <w:rsid w:val="00042901"/>
    <w:rsid w:val="00042BA3"/>
    <w:rsid w:val="00042D00"/>
    <w:rsid w:val="00043063"/>
    <w:rsid w:val="000433AA"/>
    <w:rsid w:val="000439F6"/>
    <w:rsid w:val="00043E21"/>
    <w:rsid w:val="00043EEA"/>
    <w:rsid w:val="00045193"/>
    <w:rsid w:val="00045650"/>
    <w:rsid w:val="000458C8"/>
    <w:rsid w:val="000459C8"/>
    <w:rsid w:val="000460F2"/>
    <w:rsid w:val="0004621A"/>
    <w:rsid w:val="000462D0"/>
    <w:rsid w:val="00046765"/>
    <w:rsid w:val="00046B61"/>
    <w:rsid w:val="00047089"/>
    <w:rsid w:val="00047137"/>
    <w:rsid w:val="0004746C"/>
    <w:rsid w:val="000478AB"/>
    <w:rsid w:val="00047B50"/>
    <w:rsid w:val="00047BC0"/>
    <w:rsid w:val="00047DB3"/>
    <w:rsid w:val="00047EFA"/>
    <w:rsid w:val="00047F6B"/>
    <w:rsid w:val="00047F83"/>
    <w:rsid w:val="00050162"/>
    <w:rsid w:val="00050403"/>
    <w:rsid w:val="000508BF"/>
    <w:rsid w:val="00050B9F"/>
    <w:rsid w:val="00050BCD"/>
    <w:rsid w:val="00050CCF"/>
    <w:rsid w:val="00050EB4"/>
    <w:rsid w:val="0005108E"/>
    <w:rsid w:val="00051201"/>
    <w:rsid w:val="00051624"/>
    <w:rsid w:val="00051831"/>
    <w:rsid w:val="00051A89"/>
    <w:rsid w:val="00051CE2"/>
    <w:rsid w:val="00051D80"/>
    <w:rsid w:val="0005201C"/>
    <w:rsid w:val="000522A2"/>
    <w:rsid w:val="00052ED1"/>
    <w:rsid w:val="00053003"/>
    <w:rsid w:val="00053072"/>
    <w:rsid w:val="0005319A"/>
    <w:rsid w:val="0005366A"/>
    <w:rsid w:val="00053BDF"/>
    <w:rsid w:val="000544DE"/>
    <w:rsid w:val="0005465A"/>
    <w:rsid w:val="00054D00"/>
    <w:rsid w:val="00054F4D"/>
    <w:rsid w:val="00054FE7"/>
    <w:rsid w:val="00054FF0"/>
    <w:rsid w:val="0005524B"/>
    <w:rsid w:val="00055387"/>
    <w:rsid w:val="00055454"/>
    <w:rsid w:val="00055577"/>
    <w:rsid w:val="000557B3"/>
    <w:rsid w:val="00055D4E"/>
    <w:rsid w:val="00055D6A"/>
    <w:rsid w:val="00055DF8"/>
    <w:rsid w:val="00055E7C"/>
    <w:rsid w:val="0005612B"/>
    <w:rsid w:val="000563AE"/>
    <w:rsid w:val="000563C1"/>
    <w:rsid w:val="00056B06"/>
    <w:rsid w:val="00056F20"/>
    <w:rsid w:val="00057585"/>
    <w:rsid w:val="000575AB"/>
    <w:rsid w:val="000575F7"/>
    <w:rsid w:val="000578E9"/>
    <w:rsid w:val="000579CE"/>
    <w:rsid w:val="00057B47"/>
    <w:rsid w:val="00057BD1"/>
    <w:rsid w:val="00057E9C"/>
    <w:rsid w:val="0006020B"/>
    <w:rsid w:val="00060248"/>
    <w:rsid w:val="00060604"/>
    <w:rsid w:val="00060662"/>
    <w:rsid w:val="0006074A"/>
    <w:rsid w:val="000607A7"/>
    <w:rsid w:val="00060FAC"/>
    <w:rsid w:val="0006164A"/>
    <w:rsid w:val="000616D7"/>
    <w:rsid w:val="000616F7"/>
    <w:rsid w:val="000618CC"/>
    <w:rsid w:val="00061D0C"/>
    <w:rsid w:val="00061E52"/>
    <w:rsid w:val="00061F2C"/>
    <w:rsid w:val="0006221C"/>
    <w:rsid w:val="0006240F"/>
    <w:rsid w:val="000626C3"/>
    <w:rsid w:val="00062920"/>
    <w:rsid w:val="00062CB4"/>
    <w:rsid w:val="00062D52"/>
    <w:rsid w:val="00062D8B"/>
    <w:rsid w:val="00062D8F"/>
    <w:rsid w:val="00062E02"/>
    <w:rsid w:val="00062E94"/>
    <w:rsid w:val="00062FEE"/>
    <w:rsid w:val="00063037"/>
    <w:rsid w:val="000631E2"/>
    <w:rsid w:val="000637E1"/>
    <w:rsid w:val="00063A0E"/>
    <w:rsid w:val="00063AAB"/>
    <w:rsid w:val="00063BBB"/>
    <w:rsid w:val="00063DB6"/>
    <w:rsid w:val="00063F6C"/>
    <w:rsid w:val="00063FA9"/>
    <w:rsid w:val="0006409B"/>
    <w:rsid w:val="00064180"/>
    <w:rsid w:val="00064327"/>
    <w:rsid w:val="0006438E"/>
    <w:rsid w:val="00064441"/>
    <w:rsid w:val="000645FE"/>
    <w:rsid w:val="000647CC"/>
    <w:rsid w:val="0006485B"/>
    <w:rsid w:val="00064B15"/>
    <w:rsid w:val="00064EDB"/>
    <w:rsid w:val="00064F80"/>
    <w:rsid w:val="00064F93"/>
    <w:rsid w:val="000650CB"/>
    <w:rsid w:val="00065226"/>
    <w:rsid w:val="0006522F"/>
    <w:rsid w:val="00065245"/>
    <w:rsid w:val="000652CE"/>
    <w:rsid w:val="00065948"/>
    <w:rsid w:val="00065EEF"/>
    <w:rsid w:val="000660CD"/>
    <w:rsid w:val="000661BF"/>
    <w:rsid w:val="0006679A"/>
    <w:rsid w:val="000667C6"/>
    <w:rsid w:val="0006688A"/>
    <w:rsid w:val="00066A7C"/>
    <w:rsid w:val="00066D47"/>
    <w:rsid w:val="00066E20"/>
    <w:rsid w:val="00066ED6"/>
    <w:rsid w:val="00067590"/>
    <w:rsid w:val="00067C8F"/>
    <w:rsid w:val="00067D26"/>
    <w:rsid w:val="00067DC8"/>
    <w:rsid w:val="00070150"/>
    <w:rsid w:val="00070276"/>
    <w:rsid w:val="0007030E"/>
    <w:rsid w:val="0007038E"/>
    <w:rsid w:val="00070537"/>
    <w:rsid w:val="00070993"/>
    <w:rsid w:val="000709E6"/>
    <w:rsid w:val="00070ADE"/>
    <w:rsid w:val="00070B7F"/>
    <w:rsid w:val="00070E0A"/>
    <w:rsid w:val="00070EB8"/>
    <w:rsid w:val="0007128B"/>
    <w:rsid w:val="000714D3"/>
    <w:rsid w:val="000717B8"/>
    <w:rsid w:val="0007190F"/>
    <w:rsid w:val="00071FC9"/>
    <w:rsid w:val="000720EC"/>
    <w:rsid w:val="00072621"/>
    <w:rsid w:val="000726A5"/>
    <w:rsid w:val="000726BB"/>
    <w:rsid w:val="00072A1D"/>
    <w:rsid w:val="00072ACE"/>
    <w:rsid w:val="00072C29"/>
    <w:rsid w:val="00072DDB"/>
    <w:rsid w:val="00072E18"/>
    <w:rsid w:val="00072EDB"/>
    <w:rsid w:val="000730C8"/>
    <w:rsid w:val="00073614"/>
    <w:rsid w:val="000736F8"/>
    <w:rsid w:val="00073843"/>
    <w:rsid w:val="00073E29"/>
    <w:rsid w:val="00073F1A"/>
    <w:rsid w:val="0007416B"/>
    <w:rsid w:val="00074466"/>
    <w:rsid w:val="000744ED"/>
    <w:rsid w:val="00074698"/>
    <w:rsid w:val="000747CF"/>
    <w:rsid w:val="00074837"/>
    <w:rsid w:val="000748F5"/>
    <w:rsid w:val="00074BAB"/>
    <w:rsid w:val="000751E2"/>
    <w:rsid w:val="0007550A"/>
    <w:rsid w:val="000757BE"/>
    <w:rsid w:val="0007581F"/>
    <w:rsid w:val="000758E2"/>
    <w:rsid w:val="00075C06"/>
    <w:rsid w:val="000761B8"/>
    <w:rsid w:val="00076410"/>
    <w:rsid w:val="0007664B"/>
    <w:rsid w:val="0007665D"/>
    <w:rsid w:val="0007689A"/>
    <w:rsid w:val="000769FB"/>
    <w:rsid w:val="00076F8A"/>
    <w:rsid w:val="00077011"/>
    <w:rsid w:val="00077436"/>
    <w:rsid w:val="00077473"/>
    <w:rsid w:val="0007749F"/>
    <w:rsid w:val="000777A9"/>
    <w:rsid w:val="000777E5"/>
    <w:rsid w:val="0007783A"/>
    <w:rsid w:val="00077A0C"/>
    <w:rsid w:val="00077DAA"/>
    <w:rsid w:val="00077E6E"/>
    <w:rsid w:val="00077F12"/>
    <w:rsid w:val="00077F26"/>
    <w:rsid w:val="00077FA0"/>
    <w:rsid w:val="00080313"/>
    <w:rsid w:val="000805A8"/>
    <w:rsid w:val="00080615"/>
    <w:rsid w:val="0008077F"/>
    <w:rsid w:val="00080883"/>
    <w:rsid w:val="000808B6"/>
    <w:rsid w:val="00080B4A"/>
    <w:rsid w:val="00080BFA"/>
    <w:rsid w:val="00081311"/>
    <w:rsid w:val="000813E6"/>
    <w:rsid w:val="000816BB"/>
    <w:rsid w:val="00081781"/>
    <w:rsid w:val="000818BD"/>
    <w:rsid w:val="0008198A"/>
    <w:rsid w:val="00081CAE"/>
    <w:rsid w:val="00081DEC"/>
    <w:rsid w:val="00081F09"/>
    <w:rsid w:val="00081F62"/>
    <w:rsid w:val="00082086"/>
    <w:rsid w:val="0008237C"/>
    <w:rsid w:val="00082C86"/>
    <w:rsid w:val="00083097"/>
    <w:rsid w:val="000831D4"/>
    <w:rsid w:val="0008332F"/>
    <w:rsid w:val="00083634"/>
    <w:rsid w:val="00083864"/>
    <w:rsid w:val="00083A37"/>
    <w:rsid w:val="00084012"/>
    <w:rsid w:val="00084079"/>
    <w:rsid w:val="000848F9"/>
    <w:rsid w:val="00084909"/>
    <w:rsid w:val="0008491F"/>
    <w:rsid w:val="00084967"/>
    <w:rsid w:val="00084B24"/>
    <w:rsid w:val="00085079"/>
    <w:rsid w:val="00085333"/>
    <w:rsid w:val="0008539D"/>
    <w:rsid w:val="000854B4"/>
    <w:rsid w:val="000854F3"/>
    <w:rsid w:val="000856B0"/>
    <w:rsid w:val="0008577C"/>
    <w:rsid w:val="000858AF"/>
    <w:rsid w:val="00085B1A"/>
    <w:rsid w:val="00085F10"/>
    <w:rsid w:val="00085F73"/>
    <w:rsid w:val="0008616A"/>
    <w:rsid w:val="000861A4"/>
    <w:rsid w:val="000862F5"/>
    <w:rsid w:val="00086499"/>
    <w:rsid w:val="000868E9"/>
    <w:rsid w:val="00086AF9"/>
    <w:rsid w:val="00086D2C"/>
    <w:rsid w:val="00087124"/>
    <w:rsid w:val="000873E1"/>
    <w:rsid w:val="00087465"/>
    <w:rsid w:val="000874F9"/>
    <w:rsid w:val="000875D2"/>
    <w:rsid w:val="0008791B"/>
    <w:rsid w:val="00087F3A"/>
    <w:rsid w:val="00090052"/>
    <w:rsid w:val="00090093"/>
    <w:rsid w:val="000904A2"/>
    <w:rsid w:val="0009061A"/>
    <w:rsid w:val="000907EC"/>
    <w:rsid w:val="0009090F"/>
    <w:rsid w:val="00090952"/>
    <w:rsid w:val="00090C1D"/>
    <w:rsid w:val="00090CC6"/>
    <w:rsid w:val="00090D93"/>
    <w:rsid w:val="0009101B"/>
    <w:rsid w:val="000911DD"/>
    <w:rsid w:val="000912BB"/>
    <w:rsid w:val="00091692"/>
    <w:rsid w:val="0009171E"/>
    <w:rsid w:val="00091B73"/>
    <w:rsid w:val="00092061"/>
    <w:rsid w:val="000925B5"/>
    <w:rsid w:val="0009260E"/>
    <w:rsid w:val="00092827"/>
    <w:rsid w:val="0009294F"/>
    <w:rsid w:val="00092B36"/>
    <w:rsid w:val="00092BB8"/>
    <w:rsid w:val="00092C27"/>
    <w:rsid w:val="00092CAF"/>
    <w:rsid w:val="00093299"/>
    <w:rsid w:val="00093B52"/>
    <w:rsid w:val="00093FFA"/>
    <w:rsid w:val="0009423B"/>
    <w:rsid w:val="00094471"/>
    <w:rsid w:val="00094560"/>
    <w:rsid w:val="000945BA"/>
    <w:rsid w:val="00094663"/>
    <w:rsid w:val="0009487B"/>
    <w:rsid w:val="000949E1"/>
    <w:rsid w:val="00094B28"/>
    <w:rsid w:val="00094C46"/>
    <w:rsid w:val="00094D59"/>
    <w:rsid w:val="00095085"/>
    <w:rsid w:val="00095471"/>
    <w:rsid w:val="000954E8"/>
    <w:rsid w:val="000955D5"/>
    <w:rsid w:val="0009562C"/>
    <w:rsid w:val="00095639"/>
    <w:rsid w:val="00095687"/>
    <w:rsid w:val="00095713"/>
    <w:rsid w:val="00095C33"/>
    <w:rsid w:val="00095E0C"/>
    <w:rsid w:val="00096043"/>
    <w:rsid w:val="000962D5"/>
    <w:rsid w:val="00096327"/>
    <w:rsid w:val="000964FA"/>
    <w:rsid w:val="00096545"/>
    <w:rsid w:val="000966FE"/>
    <w:rsid w:val="00096711"/>
    <w:rsid w:val="000967FC"/>
    <w:rsid w:val="000969D9"/>
    <w:rsid w:val="00096BE2"/>
    <w:rsid w:val="00096F13"/>
    <w:rsid w:val="000972F8"/>
    <w:rsid w:val="000977F9"/>
    <w:rsid w:val="00097862"/>
    <w:rsid w:val="00097AD4"/>
    <w:rsid w:val="00097B97"/>
    <w:rsid w:val="00097D58"/>
    <w:rsid w:val="00097D7C"/>
    <w:rsid w:val="000A058A"/>
    <w:rsid w:val="000A05A4"/>
    <w:rsid w:val="000A05F6"/>
    <w:rsid w:val="000A0990"/>
    <w:rsid w:val="000A0CBA"/>
    <w:rsid w:val="000A0D19"/>
    <w:rsid w:val="000A0FCE"/>
    <w:rsid w:val="000A125A"/>
    <w:rsid w:val="000A13E8"/>
    <w:rsid w:val="000A14C5"/>
    <w:rsid w:val="000A1BCD"/>
    <w:rsid w:val="000A1F8C"/>
    <w:rsid w:val="000A2153"/>
    <w:rsid w:val="000A2344"/>
    <w:rsid w:val="000A2413"/>
    <w:rsid w:val="000A24A5"/>
    <w:rsid w:val="000A2C2E"/>
    <w:rsid w:val="000A2CDF"/>
    <w:rsid w:val="000A2D12"/>
    <w:rsid w:val="000A2D80"/>
    <w:rsid w:val="000A2E67"/>
    <w:rsid w:val="000A2F91"/>
    <w:rsid w:val="000A2FBA"/>
    <w:rsid w:val="000A315F"/>
    <w:rsid w:val="000A380F"/>
    <w:rsid w:val="000A3BDA"/>
    <w:rsid w:val="000A3EF9"/>
    <w:rsid w:val="000A40FF"/>
    <w:rsid w:val="000A41DB"/>
    <w:rsid w:val="000A4363"/>
    <w:rsid w:val="000A463A"/>
    <w:rsid w:val="000A4C08"/>
    <w:rsid w:val="000A4CFA"/>
    <w:rsid w:val="000A4DDB"/>
    <w:rsid w:val="000A504F"/>
    <w:rsid w:val="000A5611"/>
    <w:rsid w:val="000A568A"/>
    <w:rsid w:val="000A5A4E"/>
    <w:rsid w:val="000A5ADE"/>
    <w:rsid w:val="000A5BA9"/>
    <w:rsid w:val="000A5C72"/>
    <w:rsid w:val="000A5FD9"/>
    <w:rsid w:val="000A5FF8"/>
    <w:rsid w:val="000A603C"/>
    <w:rsid w:val="000A6776"/>
    <w:rsid w:val="000A6A1A"/>
    <w:rsid w:val="000A74B1"/>
    <w:rsid w:val="000A785E"/>
    <w:rsid w:val="000A78A4"/>
    <w:rsid w:val="000A79DE"/>
    <w:rsid w:val="000A7A4D"/>
    <w:rsid w:val="000A7DDA"/>
    <w:rsid w:val="000A7F15"/>
    <w:rsid w:val="000B04BD"/>
    <w:rsid w:val="000B0623"/>
    <w:rsid w:val="000B076A"/>
    <w:rsid w:val="000B0E78"/>
    <w:rsid w:val="000B10B7"/>
    <w:rsid w:val="000B1271"/>
    <w:rsid w:val="000B14FD"/>
    <w:rsid w:val="000B159B"/>
    <w:rsid w:val="000B161C"/>
    <w:rsid w:val="000B1674"/>
    <w:rsid w:val="000B18AD"/>
    <w:rsid w:val="000B1C88"/>
    <w:rsid w:val="000B1E9E"/>
    <w:rsid w:val="000B1EC3"/>
    <w:rsid w:val="000B1F0B"/>
    <w:rsid w:val="000B1F7E"/>
    <w:rsid w:val="000B2492"/>
    <w:rsid w:val="000B2CD5"/>
    <w:rsid w:val="000B2F7E"/>
    <w:rsid w:val="000B3989"/>
    <w:rsid w:val="000B3AD8"/>
    <w:rsid w:val="000B3FD7"/>
    <w:rsid w:val="000B402F"/>
    <w:rsid w:val="000B42F6"/>
    <w:rsid w:val="000B432A"/>
    <w:rsid w:val="000B47E4"/>
    <w:rsid w:val="000B4972"/>
    <w:rsid w:val="000B4B91"/>
    <w:rsid w:val="000B4C4E"/>
    <w:rsid w:val="000B51CA"/>
    <w:rsid w:val="000B529B"/>
    <w:rsid w:val="000B5521"/>
    <w:rsid w:val="000B579F"/>
    <w:rsid w:val="000B59F0"/>
    <w:rsid w:val="000B5BB0"/>
    <w:rsid w:val="000B5CA6"/>
    <w:rsid w:val="000B66C3"/>
    <w:rsid w:val="000B6895"/>
    <w:rsid w:val="000B689A"/>
    <w:rsid w:val="000B68B0"/>
    <w:rsid w:val="000B6996"/>
    <w:rsid w:val="000B6E7D"/>
    <w:rsid w:val="000B764C"/>
    <w:rsid w:val="000B773B"/>
    <w:rsid w:val="000B78EC"/>
    <w:rsid w:val="000B7BE4"/>
    <w:rsid w:val="000B7BF0"/>
    <w:rsid w:val="000B7EB8"/>
    <w:rsid w:val="000C05BB"/>
    <w:rsid w:val="000C0A1D"/>
    <w:rsid w:val="000C0DC5"/>
    <w:rsid w:val="000C0E27"/>
    <w:rsid w:val="000C0E60"/>
    <w:rsid w:val="000C0EAB"/>
    <w:rsid w:val="000C13D9"/>
    <w:rsid w:val="000C1455"/>
    <w:rsid w:val="000C1520"/>
    <w:rsid w:val="000C1585"/>
    <w:rsid w:val="000C1623"/>
    <w:rsid w:val="000C186F"/>
    <w:rsid w:val="000C1885"/>
    <w:rsid w:val="000C1A30"/>
    <w:rsid w:val="000C2262"/>
    <w:rsid w:val="000C2283"/>
    <w:rsid w:val="000C2406"/>
    <w:rsid w:val="000C27B8"/>
    <w:rsid w:val="000C2991"/>
    <w:rsid w:val="000C2B07"/>
    <w:rsid w:val="000C2F01"/>
    <w:rsid w:val="000C32AF"/>
    <w:rsid w:val="000C3418"/>
    <w:rsid w:val="000C35E8"/>
    <w:rsid w:val="000C3770"/>
    <w:rsid w:val="000C3AFB"/>
    <w:rsid w:val="000C3B51"/>
    <w:rsid w:val="000C3BD8"/>
    <w:rsid w:val="000C3E2D"/>
    <w:rsid w:val="000C4102"/>
    <w:rsid w:val="000C4131"/>
    <w:rsid w:val="000C4233"/>
    <w:rsid w:val="000C44C7"/>
    <w:rsid w:val="000C4553"/>
    <w:rsid w:val="000C484B"/>
    <w:rsid w:val="000C49F3"/>
    <w:rsid w:val="000C4A30"/>
    <w:rsid w:val="000C4BFE"/>
    <w:rsid w:val="000C5143"/>
    <w:rsid w:val="000C52A8"/>
    <w:rsid w:val="000C5401"/>
    <w:rsid w:val="000C5692"/>
    <w:rsid w:val="000C57A1"/>
    <w:rsid w:val="000C5B29"/>
    <w:rsid w:val="000C5B90"/>
    <w:rsid w:val="000C5BCB"/>
    <w:rsid w:val="000C5DE4"/>
    <w:rsid w:val="000C5E1E"/>
    <w:rsid w:val="000C6063"/>
    <w:rsid w:val="000C619E"/>
    <w:rsid w:val="000C6297"/>
    <w:rsid w:val="000C658C"/>
    <w:rsid w:val="000C6698"/>
    <w:rsid w:val="000C6982"/>
    <w:rsid w:val="000C6AC4"/>
    <w:rsid w:val="000C6C8E"/>
    <w:rsid w:val="000C6CBF"/>
    <w:rsid w:val="000C6CD9"/>
    <w:rsid w:val="000C6DFF"/>
    <w:rsid w:val="000C71C4"/>
    <w:rsid w:val="000C770F"/>
    <w:rsid w:val="000C774C"/>
    <w:rsid w:val="000C7777"/>
    <w:rsid w:val="000C78C4"/>
    <w:rsid w:val="000C79B9"/>
    <w:rsid w:val="000C7CDE"/>
    <w:rsid w:val="000C7CF3"/>
    <w:rsid w:val="000C7DF8"/>
    <w:rsid w:val="000D00E0"/>
    <w:rsid w:val="000D04A8"/>
    <w:rsid w:val="000D05F0"/>
    <w:rsid w:val="000D106D"/>
    <w:rsid w:val="000D14AE"/>
    <w:rsid w:val="000D150B"/>
    <w:rsid w:val="000D1677"/>
    <w:rsid w:val="000D186B"/>
    <w:rsid w:val="000D19AC"/>
    <w:rsid w:val="000D1B66"/>
    <w:rsid w:val="000D1C81"/>
    <w:rsid w:val="000D1D8B"/>
    <w:rsid w:val="000D2824"/>
    <w:rsid w:val="000D29BB"/>
    <w:rsid w:val="000D2ADB"/>
    <w:rsid w:val="000D2CA5"/>
    <w:rsid w:val="000D2D90"/>
    <w:rsid w:val="000D2DF6"/>
    <w:rsid w:val="000D36F9"/>
    <w:rsid w:val="000D37DA"/>
    <w:rsid w:val="000D3930"/>
    <w:rsid w:val="000D3B15"/>
    <w:rsid w:val="000D3F59"/>
    <w:rsid w:val="000D4337"/>
    <w:rsid w:val="000D4650"/>
    <w:rsid w:val="000D4730"/>
    <w:rsid w:val="000D48CE"/>
    <w:rsid w:val="000D4DBE"/>
    <w:rsid w:val="000D4FF2"/>
    <w:rsid w:val="000D511C"/>
    <w:rsid w:val="000D51EA"/>
    <w:rsid w:val="000D533B"/>
    <w:rsid w:val="000D5465"/>
    <w:rsid w:val="000D5A5D"/>
    <w:rsid w:val="000D5D27"/>
    <w:rsid w:val="000D5FC0"/>
    <w:rsid w:val="000D62A0"/>
    <w:rsid w:val="000D632E"/>
    <w:rsid w:val="000D66CE"/>
    <w:rsid w:val="000D6F18"/>
    <w:rsid w:val="000D77C7"/>
    <w:rsid w:val="000D7870"/>
    <w:rsid w:val="000D7A72"/>
    <w:rsid w:val="000D7AF9"/>
    <w:rsid w:val="000D7B0F"/>
    <w:rsid w:val="000D7F6F"/>
    <w:rsid w:val="000E011C"/>
    <w:rsid w:val="000E016D"/>
    <w:rsid w:val="000E0591"/>
    <w:rsid w:val="000E06B6"/>
    <w:rsid w:val="000E074E"/>
    <w:rsid w:val="000E08FD"/>
    <w:rsid w:val="000E0EF7"/>
    <w:rsid w:val="000E1170"/>
    <w:rsid w:val="000E11BB"/>
    <w:rsid w:val="000E1445"/>
    <w:rsid w:val="000E1972"/>
    <w:rsid w:val="000E1A29"/>
    <w:rsid w:val="000E1F39"/>
    <w:rsid w:val="000E2548"/>
    <w:rsid w:val="000E26F8"/>
    <w:rsid w:val="000E2835"/>
    <w:rsid w:val="000E2C63"/>
    <w:rsid w:val="000E2D38"/>
    <w:rsid w:val="000E2E8B"/>
    <w:rsid w:val="000E30E5"/>
    <w:rsid w:val="000E3278"/>
    <w:rsid w:val="000E3763"/>
    <w:rsid w:val="000E3792"/>
    <w:rsid w:val="000E3B4D"/>
    <w:rsid w:val="000E3C04"/>
    <w:rsid w:val="000E40B7"/>
    <w:rsid w:val="000E4274"/>
    <w:rsid w:val="000E42E6"/>
    <w:rsid w:val="000E453B"/>
    <w:rsid w:val="000E49A4"/>
    <w:rsid w:val="000E4B9E"/>
    <w:rsid w:val="000E4CBC"/>
    <w:rsid w:val="000E4E72"/>
    <w:rsid w:val="000E4FCB"/>
    <w:rsid w:val="000E5A7B"/>
    <w:rsid w:val="000E5AA8"/>
    <w:rsid w:val="000E5ADA"/>
    <w:rsid w:val="000E65D0"/>
    <w:rsid w:val="000E6829"/>
    <w:rsid w:val="000E69F0"/>
    <w:rsid w:val="000E6A13"/>
    <w:rsid w:val="000E6ABF"/>
    <w:rsid w:val="000E6AF7"/>
    <w:rsid w:val="000E6BFE"/>
    <w:rsid w:val="000E723A"/>
    <w:rsid w:val="000E767D"/>
    <w:rsid w:val="000E76D7"/>
    <w:rsid w:val="000E76F7"/>
    <w:rsid w:val="000E77CD"/>
    <w:rsid w:val="000E7F70"/>
    <w:rsid w:val="000F0293"/>
    <w:rsid w:val="000F045A"/>
    <w:rsid w:val="000F051F"/>
    <w:rsid w:val="000F0606"/>
    <w:rsid w:val="000F0E7A"/>
    <w:rsid w:val="000F1081"/>
    <w:rsid w:val="000F1424"/>
    <w:rsid w:val="000F144F"/>
    <w:rsid w:val="000F16C9"/>
    <w:rsid w:val="000F19B6"/>
    <w:rsid w:val="000F1FE3"/>
    <w:rsid w:val="000F2064"/>
    <w:rsid w:val="000F226B"/>
    <w:rsid w:val="000F230D"/>
    <w:rsid w:val="000F3549"/>
    <w:rsid w:val="000F3783"/>
    <w:rsid w:val="000F381B"/>
    <w:rsid w:val="000F3A86"/>
    <w:rsid w:val="000F3AD3"/>
    <w:rsid w:val="000F3C76"/>
    <w:rsid w:val="000F4285"/>
    <w:rsid w:val="000F45D0"/>
    <w:rsid w:val="000F465B"/>
    <w:rsid w:val="000F47C6"/>
    <w:rsid w:val="000F4870"/>
    <w:rsid w:val="000F4AA9"/>
    <w:rsid w:val="000F4B46"/>
    <w:rsid w:val="000F4E84"/>
    <w:rsid w:val="000F4F20"/>
    <w:rsid w:val="000F5545"/>
    <w:rsid w:val="000F5AEA"/>
    <w:rsid w:val="000F5DA3"/>
    <w:rsid w:val="000F5E3C"/>
    <w:rsid w:val="000F5E6C"/>
    <w:rsid w:val="000F5E82"/>
    <w:rsid w:val="000F6038"/>
    <w:rsid w:val="000F60FB"/>
    <w:rsid w:val="000F627B"/>
    <w:rsid w:val="000F64CD"/>
    <w:rsid w:val="000F6537"/>
    <w:rsid w:val="000F660B"/>
    <w:rsid w:val="000F677A"/>
    <w:rsid w:val="000F67C3"/>
    <w:rsid w:val="000F6CEC"/>
    <w:rsid w:val="000F728C"/>
    <w:rsid w:val="000F76C6"/>
    <w:rsid w:val="000F774F"/>
    <w:rsid w:val="000F79DD"/>
    <w:rsid w:val="000F7C6E"/>
    <w:rsid w:val="000F7FE6"/>
    <w:rsid w:val="0010032C"/>
    <w:rsid w:val="0010037C"/>
    <w:rsid w:val="0010046F"/>
    <w:rsid w:val="001007CE"/>
    <w:rsid w:val="001009ED"/>
    <w:rsid w:val="00100AF7"/>
    <w:rsid w:val="00100BDA"/>
    <w:rsid w:val="00100DD1"/>
    <w:rsid w:val="00101198"/>
    <w:rsid w:val="0010174C"/>
    <w:rsid w:val="0010181A"/>
    <w:rsid w:val="001018CF"/>
    <w:rsid w:val="00101A30"/>
    <w:rsid w:val="00101A6C"/>
    <w:rsid w:val="00101C4D"/>
    <w:rsid w:val="00101D9A"/>
    <w:rsid w:val="00102053"/>
    <w:rsid w:val="0010264D"/>
    <w:rsid w:val="0010279B"/>
    <w:rsid w:val="0010289B"/>
    <w:rsid w:val="00102DAC"/>
    <w:rsid w:val="00102DE3"/>
    <w:rsid w:val="001030B6"/>
    <w:rsid w:val="001031E8"/>
    <w:rsid w:val="001033A3"/>
    <w:rsid w:val="001033FE"/>
    <w:rsid w:val="0010377A"/>
    <w:rsid w:val="00103874"/>
    <w:rsid w:val="00103A8E"/>
    <w:rsid w:val="00103DDB"/>
    <w:rsid w:val="00103E10"/>
    <w:rsid w:val="00103EEF"/>
    <w:rsid w:val="00104136"/>
    <w:rsid w:val="001047A4"/>
    <w:rsid w:val="0010486A"/>
    <w:rsid w:val="00104E44"/>
    <w:rsid w:val="0010521F"/>
    <w:rsid w:val="00105296"/>
    <w:rsid w:val="001053D0"/>
    <w:rsid w:val="0010584E"/>
    <w:rsid w:val="00105965"/>
    <w:rsid w:val="00105A07"/>
    <w:rsid w:val="00105ACA"/>
    <w:rsid w:val="00105C9D"/>
    <w:rsid w:val="00105E00"/>
    <w:rsid w:val="001065B9"/>
    <w:rsid w:val="00106648"/>
    <w:rsid w:val="00106D10"/>
    <w:rsid w:val="00106D84"/>
    <w:rsid w:val="0010762C"/>
    <w:rsid w:val="001076C7"/>
    <w:rsid w:val="00107791"/>
    <w:rsid w:val="00107B02"/>
    <w:rsid w:val="00107B48"/>
    <w:rsid w:val="00107BCC"/>
    <w:rsid w:val="00107FC7"/>
    <w:rsid w:val="00110038"/>
    <w:rsid w:val="00110270"/>
    <w:rsid w:val="00110377"/>
    <w:rsid w:val="00110844"/>
    <w:rsid w:val="001108DC"/>
    <w:rsid w:val="00110965"/>
    <w:rsid w:val="00110D6B"/>
    <w:rsid w:val="00110F46"/>
    <w:rsid w:val="00110FD0"/>
    <w:rsid w:val="001112B0"/>
    <w:rsid w:val="001113E4"/>
    <w:rsid w:val="0011166B"/>
    <w:rsid w:val="00111AB6"/>
    <w:rsid w:val="00111D37"/>
    <w:rsid w:val="00111EAE"/>
    <w:rsid w:val="00111EEC"/>
    <w:rsid w:val="0011201E"/>
    <w:rsid w:val="00112113"/>
    <w:rsid w:val="00112734"/>
    <w:rsid w:val="001127EF"/>
    <w:rsid w:val="00112A49"/>
    <w:rsid w:val="00112D34"/>
    <w:rsid w:val="00112DF0"/>
    <w:rsid w:val="00112EE8"/>
    <w:rsid w:val="00112FE3"/>
    <w:rsid w:val="00113B23"/>
    <w:rsid w:val="00113B9B"/>
    <w:rsid w:val="00113DBE"/>
    <w:rsid w:val="00114516"/>
    <w:rsid w:val="001148C6"/>
    <w:rsid w:val="00114B76"/>
    <w:rsid w:val="00114D9A"/>
    <w:rsid w:val="00114F15"/>
    <w:rsid w:val="00115148"/>
    <w:rsid w:val="0011579B"/>
    <w:rsid w:val="00115A35"/>
    <w:rsid w:val="00115AC2"/>
    <w:rsid w:val="00115B00"/>
    <w:rsid w:val="00115B8D"/>
    <w:rsid w:val="00115E10"/>
    <w:rsid w:val="00115FC5"/>
    <w:rsid w:val="00116142"/>
    <w:rsid w:val="001162B7"/>
    <w:rsid w:val="001162FD"/>
    <w:rsid w:val="00116327"/>
    <w:rsid w:val="00116612"/>
    <w:rsid w:val="0011669B"/>
    <w:rsid w:val="001167BC"/>
    <w:rsid w:val="00116807"/>
    <w:rsid w:val="00116A30"/>
    <w:rsid w:val="00116B31"/>
    <w:rsid w:val="00116C19"/>
    <w:rsid w:val="00117067"/>
    <w:rsid w:val="001177DE"/>
    <w:rsid w:val="0011788B"/>
    <w:rsid w:val="001178E3"/>
    <w:rsid w:val="00117A3E"/>
    <w:rsid w:val="00117B3B"/>
    <w:rsid w:val="00117EA4"/>
    <w:rsid w:val="00120139"/>
    <w:rsid w:val="0012013F"/>
    <w:rsid w:val="0012019D"/>
    <w:rsid w:val="001202E8"/>
    <w:rsid w:val="001204E5"/>
    <w:rsid w:val="0012057D"/>
    <w:rsid w:val="0012078F"/>
    <w:rsid w:val="00120ACE"/>
    <w:rsid w:val="00120BF9"/>
    <w:rsid w:val="001212F4"/>
    <w:rsid w:val="00121511"/>
    <w:rsid w:val="00121624"/>
    <w:rsid w:val="00121784"/>
    <w:rsid w:val="0012191C"/>
    <w:rsid w:val="00121AC5"/>
    <w:rsid w:val="00121C20"/>
    <w:rsid w:val="00121EFA"/>
    <w:rsid w:val="00121F41"/>
    <w:rsid w:val="00122011"/>
    <w:rsid w:val="00122177"/>
    <w:rsid w:val="001229EB"/>
    <w:rsid w:val="00122A0C"/>
    <w:rsid w:val="00122C42"/>
    <w:rsid w:val="00122E3D"/>
    <w:rsid w:val="00122FA2"/>
    <w:rsid w:val="0012323E"/>
    <w:rsid w:val="00123413"/>
    <w:rsid w:val="001238E0"/>
    <w:rsid w:val="001239F0"/>
    <w:rsid w:val="00123ED1"/>
    <w:rsid w:val="001240E0"/>
    <w:rsid w:val="00124534"/>
    <w:rsid w:val="00124568"/>
    <w:rsid w:val="0012465A"/>
    <w:rsid w:val="00124751"/>
    <w:rsid w:val="001247C1"/>
    <w:rsid w:val="00124B1A"/>
    <w:rsid w:val="00124FF1"/>
    <w:rsid w:val="0012503B"/>
    <w:rsid w:val="0012592A"/>
    <w:rsid w:val="001259D8"/>
    <w:rsid w:val="00125AF9"/>
    <w:rsid w:val="00125E84"/>
    <w:rsid w:val="00125EDB"/>
    <w:rsid w:val="00126057"/>
    <w:rsid w:val="00126961"/>
    <w:rsid w:val="00126E67"/>
    <w:rsid w:val="0012705B"/>
    <w:rsid w:val="00127072"/>
    <w:rsid w:val="0012745B"/>
    <w:rsid w:val="00127581"/>
    <w:rsid w:val="00127CD1"/>
    <w:rsid w:val="00127DFE"/>
    <w:rsid w:val="00130823"/>
    <w:rsid w:val="001308A8"/>
    <w:rsid w:val="00130A94"/>
    <w:rsid w:val="00130D52"/>
    <w:rsid w:val="00130E98"/>
    <w:rsid w:val="00130EE9"/>
    <w:rsid w:val="00130F5F"/>
    <w:rsid w:val="001312E7"/>
    <w:rsid w:val="001313FC"/>
    <w:rsid w:val="001319EF"/>
    <w:rsid w:val="00131C48"/>
    <w:rsid w:val="00131D7C"/>
    <w:rsid w:val="00131F1F"/>
    <w:rsid w:val="0013214B"/>
    <w:rsid w:val="00132232"/>
    <w:rsid w:val="0013231F"/>
    <w:rsid w:val="0013296A"/>
    <w:rsid w:val="00132A0B"/>
    <w:rsid w:val="00132AB9"/>
    <w:rsid w:val="00132BA5"/>
    <w:rsid w:val="00132BB0"/>
    <w:rsid w:val="00133125"/>
    <w:rsid w:val="00133185"/>
    <w:rsid w:val="0013324E"/>
    <w:rsid w:val="00133822"/>
    <w:rsid w:val="00133865"/>
    <w:rsid w:val="00133A76"/>
    <w:rsid w:val="00133B08"/>
    <w:rsid w:val="00133C03"/>
    <w:rsid w:val="00133C8C"/>
    <w:rsid w:val="00133CCC"/>
    <w:rsid w:val="00134213"/>
    <w:rsid w:val="001345F8"/>
    <w:rsid w:val="00134632"/>
    <w:rsid w:val="001348CD"/>
    <w:rsid w:val="00134917"/>
    <w:rsid w:val="00134B26"/>
    <w:rsid w:val="00134D5E"/>
    <w:rsid w:val="00134E68"/>
    <w:rsid w:val="00135314"/>
    <w:rsid w:val="00135382"/>
    <w:rsid w:val="001356BD"/>
    <w:rsid w:val="00135E45"/>
    <w:rsid w:val="00135EC6"/>
    <w:rsid w:val="00135F82"/>
    <w:rsid w:val="001361AA"/>
    <w:rsid w:val="00136261"/>
    <w:rsid w:val="0013650C"/>
    <w:rsid w:val="001366CE"/>
    <w:rsid w:val="00136FB5"/>
    <w:rsid w:val="001372CF"/>
    <w:rsid w:val="001374C1"/>
    <w:rsid w:val="001377E7"/>
    <w:rsid w:val="00137A92"/>
    <w:rsid w:val="001404B2"/>
    <w:rsid w:val="00140558"/>
    <w:rsid w:val="00140597"/>
    <w:rsid w:val="00140B43"/>
    <w:rsid w:val="00140B93"/>
    <w:rsid w:val="00140D7A"/>
    <w:rsid w:val="00140DFE"/>
    <w:rsid w:val="00141384"/>
    <w:rsid w:val="00141650"/>
    <w:rsid w:val="0014172B"/>
    <w:rsid w:val="00141CDA"/>
    <w:rsid w:val="00142158"/>
    <w:rsid w:val="001421C4"/>
    <w:rsid w:val="00142325"/>
    <w:rsid w:val="0014247F"/>
    <w:rsid w:val="001426DD"/>
    <w:rsid w:val="00143022"/>
    <w:rsid w:val="00143268"/>
    <w:rsid w:val="001433C2"/>
    <w:rsid w:val="00143501"/>
    <w:rsid w:val="001435D3"/>
    <w:rsid w:val="00143711"/>
    <w:rsid w:val="001437D9"/>
    <w:rsid w:val="00143A61"/>
    <w:rsid w:val="00143ABC"/>
    <w:rsid w:val="00143C06"/>
    <w:rsid w:val="00143CDD"/>
    <w:rsid w:val="00143DE5"/>
    <w:rsid w:val="00143F46"/>
    <w:rsid w:val="00144141"/>
    <w:rsid w:val="001442C4"/>
    <w:rsid w:val="00144467"/>
    <w:rsid w:val="0014456B"/>
    <w:rsid w:val="00144649"/>
    <w:rsid w:val="001446FC"/>
    <w:rsid w:val="00144F71"/>
    <w:rsid w:val="001451EC"/>
    <w:rsid w:val="00145A07"/>
    <w:rsid w:val="001460AA"/>
    <w:rsid w:val="00146541"/>
    <w:rsid w:val="00146BC1"/>
    <w:rsid w:val="00146DB6"/>
    <w:rsid w:val="00146FCE"/>
    <w:rsid w:val="001471B7"/>
    <w:rsid w:val="00147229"/>
    <w:rsid w:val="001473C7"/>
    <w:rsid w:val="001474AF"/>
    <w:rsid w:val="001474F1"/>
    <w:rsid w:val="001477A5"/>
    <w:rsid w:val="00147895"/>
    <w:rsid w:val="00147E6A"/>
    <w:rsid w:val="00147F25"/>
    <w:rsid w:val="00150078"/>
    <w:rsid w:val="001500FC"/>
    <w:rsid w:val="00150234"/>
    <w:rsid w:val="00150375"/>
    <w:rsid w:val="001506E0"/>
    <w:rsid w:val="00150803"/>
    <w:rsid w:val="00150B92"/>
    <w:rsid w:val="00150C2B"/>
    <w:rsid w:val="00150F72"/>
    <w:rsid w:val="001511ED"/>
    <w:rsid w:val="001514B3"/>
    <w:rsid w:val="001516BE"/>
    <w:rsid w:val="00151815"/>
    <w:rsid w:val="00151A1C"/>
    <w:rsid w:val="00151AF0"/>
    <w:rsid w:val="00151D66"/>
    <w:rsid w:val="00152182"/>
    <w:rsid w:val="00152214"/>
    <w:rsid w:val="001526B5"/>
    <w:rsid w:val="00152700"/>
    <w:rsid w:val="00152730"/>
    <w:rsid w:val="001527E0"/>
    <w:rsid w:val="001528E3"/>
    <w:rsid w:val="00152F21"/>
    <w:rsid w:val="00152F97"/>
    <w:rsid w:val="0015360A"/>
    <w:rsid w:val="001537E6"/>
    <w:rsid w:val="00153805"/>
    <w:rsid w:val="001538FD"/>
    <w:rsid w:val="00153C20"/>
    <w:rsid w:val="00153E99"/>
    <w:rsid w:val="00154319"/>
    <w:rsid w:val="001547F1"/>
    <w:rsid w:val="00154861"/>
    <w:rsid w:val="0015492E"/>
    <w:rsid w:val="0015497B"/>
    <w:rsid w:val="00154C07"/>
    <w:rsid w:val="00154C2E"/>
    <w:rsid w:val="00155141"/>
    <w:rsid w:val="001552F6"/>
    <w:rsid w:val="0015531B"/>
    <w:rsid w:val="001555B1"/>
    <w:rsid w:val="00155DF2"/>
    <w:rsid w:val="001566B1"/>
    <w:rsid w:val="0015717F"/>
    <w:rsid w:val="00157B2C"/>
    <w:rsid w:val="00157E38"/>
    <w:rsid w:val="00160191"/>
    <w:rsid w:val="0016067E"/>
    <w:rsid w:val="00160DA2"/>
    <w:rsid w:val="00161088"/>
    <w:rsid w:val="001611B4"/>
    <w:rsid w:val="0016124C"/>
    <w:rsid w:val="00161318"/>
    <w:rsid w:val="00161553"/>
    <w:rsid w:val="00161683"/>
    <w:rsid w:val="00162620"/>
    <w:rsid w:val="00162A07"/>
    <w:rsid w:val="00162BEE"/>
    <w:rsid w:val="00162BF2"/>
    <w:rsid w:val="00162EEC"/>
    <w:rsid w:val="00162F41"/>
    <w:rsid w:val="00163669"/>
    <w:rsid w:val="0016388E"/>
    <w:rsid w:val="00163E38"/>
    <w:rsid w:val="001641A1"/>
    <w:rsid w:val="0016438B"/>
    <w:rsid w:val="00164A7B"/>
    <w:rsid w:val="00164B55"/>
    <w:rsid w:val="00164D35"/>
    <w:rsid w:val="00164D46"/>
    <w:rsid w:val="00165124"/>
    <w:rsid w:val="00165236"/>
    <w:rsid w:val="001652D3"/>
    <w:rsid w:val="00165359"/>
    <w:rsid w:val="00165413"/>
    <w:rsid w:val="00165474"/>
    <w:rsid w:val="00165794"/>
    <w:rsid w:val="001658A5"/>
    <w:rsid w:val="00165C36"/>
    <w:rsid w:val="00165C43"/>
    <w:rsid w:val="00165C6B"/>
    <w:rsid w:val="00165D24"/>
    <w:rsid w:val="00165DCA"/>
    <w:rsid w:val="00166179"/>
    <w:rsid w:val="00166307"/>
    <w:rsid w:val="001666C7"/>
    <w:rsid w:val="00166778"/>
    <w:rsid w:val="0016682C"/>
    <w:rsid w:val="001668C0"/>
    <w:rsid w:val="00167007"/>
    <w:rsid w:val="00167147"/>
    <w:rsid w:val="0016741D"/>
    <w:rsid w:val="0016747C"/>
    <w:rsid w:val="00167785"/>
    <w:rsid w:val="00167A2A"/>
    <w:rsid w:val="00167A88"/>
    <w:rsid w:val="00167AF9"/>
    <w:rsid w:val="00167B70"/>
    <w:rsid w:val="00167CD8"/>
    <w:rsid w:val="00167EF9"/>
    <w:rsid w:val="00167F1A"/>
    <w:rsid w:val="00167F4B"/>
    <w:rsid w:val="00167FF4"/>
    <w:rsid w:val="00170378"/>
    <w:rsid w:val="0017041F"/>
    <w:rsid w:val="0017046F"/>
    <w:rsid w:val="00170486"/>
    <w:rsid w:val="00170544"/>
    <w:rsid w:val="00170659"/>
    <w:rsid w:val="00170860"/>
    <w:rsid w:val="00170AE2"/>
    <w:rsid w:val="00170F06"/>
    <w:rsid w:val="001710CB"/>
    <w:rsid w:val="00171173"/>
    <w:rsid w:val="0017122A"/>
    <w:rsid w:val="00171394"/>
    <w:rsid w:val="001713D9"/>
    <w:rsid w:val="001717E6"/>
    <w:rsid w:val="00171AA3"/>
    <w:rsid w:val="00171E19"/>
    <w:rsid w:val="0017219A"/>
    <w:rsid w:val="001721DA"/>
    <w:rsid w:val="001722A0"/>
    <w:rsid w:val="00172330"/>
    <w:rsid w:val="001726A6"/>
    <w:rsid w:val="00172EE0"/>
    <w:rsid w:val="00173258"/>
    <w:rsid w:val="00173328"/>
    <w:rsid w:val="00173528"/>
    <w:rsid w:val="00173623"/>
    <w:rsid w:val="0017364C"/>
    <w:rsid w:val="001736C6"/>
    <w:rsid w:val="00173D8D"/>
    <w:rsid w:val="001740FD"/>
    <w:rsid w:val="00174D25"/>
    <w:rsid w:val="00174DBB"/>
    <w:rsid w:val="00174F67"/>
    <w:rsid w:val="001750A8"/>
    <w:rsid w:val="001752FB"/>
    <w:rsid w:val="001753F3"/>
    <w:rsid w:val="00175795"/>
    <w:rsid w:val="0017584F"/>
    <w:rsid w:val="00175A0A"/>
    <w:rsid w:val="00175AAF"/>
    <w:rsid w:val="00175BFE"/>
    <w:rsid w:val="00176036"/>
    <w:rsid w:val="001760F6"/>
    <w:rsid w:val="001760FA"/>
    <w:rsid w:val="0017611F"/>
    <w:rsid w:val="001761F0"/>
    <w:rsid w:val="00176540"/>
    <w:rsid w:val="001769BA"/>
    <w:rsid w:val="00177167"/>
    <w:rsid w:val="001773E8"/>
    <w:rsid w:val="001774BA"/>
    <w:rsid w:val="001779E3"/>
    <w:rsid w:val="00177F0D"/>
    <w:rsid w:val="00180029"/>
    <w:rsid w:val="00180044"/>
    <w:rsid w:val="0018043A"/>
    <w:rsid w:val="00180800"/>
    <w:rsid w:val="00180CEC"/>
    <w:rsid w:val="0018110C"/>
    <w:rsid w:val="00181656"/>
    <w:rsid w:val="00181A38"/>
    <w:rsid w:val="00182006"/>
    <w:rsid w:val="00182009"/>
    <w:rsid w:val="00182593"/>
    <w:rsid w:val="001829ED"/>
    <w:rsid w:val="00182A17"/>
    <w:rsid w:val="00182DB0"/>
    <w:rsid w:val="00182E1A"/>
    <w:rsid w:val="001830A6"/>
    <w:rsid w:val="0018357A"/>
    <w:rsid w:val="00183612"/>
    <w:rsid w:val="0018380D"/>
    <w:rsid w:val="00183FD2"/>
    <w:rsid w:val="00184125"/>
    <w:rsid w:val="001841C4"/>
    <w:rsid w:val="0018426E"/>
    <w:rsid w:val="001842A5"/>
    <w:rsid w:val="001843C7"/>
    <w:rsid w:val="0018449A"/>
    <w:rsid w:val="001846ED"/>
    <w:rsid w:val="00184700"/>
    <w:rsid w:val="00184A71"/>
    <w:rsid w:val="00184B43"/>
    <w:rsid w:val="00184BAA"/>
    <w:rsid w:val="001854C9"/>
    <w:rsid w:val="001859BF"/>
    <w:rsid w:val="00185C66"/>
    <w:rsid w:val="00185C94"/>
    <w:rsid w:val="00185CF1"/>
    <w:rsid w:val="00185FCF"/>
    <w:rsid w:val="001862BE"/>
    <w:rsid w:val="00186310"/>
    <w:rsid w:val="001864F5"/>
    <w:rsid w:val="00186715"/>
    <w:rsid w:val="00186721"/>
    <w:rsid w:val="00186A0D"/>
    <w:rsid w:val="00186B69"/>
    <w:rsid w:val="001871F6"/>
    <w:rsid w:val="0018731B"/>
    <w:rsid w:val="00187374"/>
    <w:rsid w:val="00187420"/>
    <w:rsid w:val="0018768E"/>
    <w:rsid w:val="001877D3"/>
    <w:rsid w:val="00187BFB"/>
    <w:rsid w:val="00187C8A"/>
    <w:rsid w:val="00187D0A"/>
    <w:rsid w:val="00187F06"/>
    <w:rsid w:val="00187F94"/>
    <w:rsid w:val="00190033"/>
    <w:rsid w:val="001905A6"/>
    <w:rsid w:val="00190996"/>
    <w:rsid w:val="001909FF"/>
    <w:rsid w:val="00190B7B"/>
    <w:rsid w:val="001914B7"/>
    <w:rsid w:val="00191544"/>
    <w:rsid w:val="00191550"/>
    <w:rsid w:val="001918A2"/>
    <w:rsid w:val="001918A6"/>
    <w:rsid w:val="0019195F"/>
    <w:rsid w:val="001921F4"/>
    <w:rsid w:val="00192311"/>
    <w:rsid w:val="0019243A"/>
    <w:rsid w:val="00192443"/>
    <w:rsid w:val="00192601"/>
    <w:rsid w:val="00192777"/>
    <w:rsid w:val="0019298B"/>
    <w:rsid w:val="00192AE3"/>
    <w:rsid w:val="00193F1A"/>
    <w:rsid w:val="0019415A"/>
    <w:rsid w:val="001941A0"/>
    <w:rsid w:val="00194370"/>
    <w:rsid w:val="00194377"/>
    <w:rsid w:val="001948E9"/>
    <w:rsid w:val="00194ADF"/>
    <w:rsid w:val="00194D40"/>
    <w:rsid w:val="00194E18"/>
    <w:rsid w:val="00194E5B"/>
    <w:rsid w:val="00194EE6"/>
    <w:rsid w:val="00194F04"/>
    <w:rsid w:val="0019519E"/>
    <w:rsid w:val="0019520D"/>
    <w:rsid w:val="00195409"/>
    <w:rsid w:val="00195A0B"/>
    <w:rsid w:val="00195CA3"/>
    <w:rsid w:val="00195DA6"/>
    <w:rsid w:val="00195E3E"/>
    <w:rsid w:val="00195F59"/>
    <w:rsid w:val="00195F79"/>
    <w:rsid w:val="001963CD"/>
    <w:rsid w:val="00196457"/>
    <w:rsid w:val="001964AD"/>
    <w:rsid w:val="00196603"/>
    <w:rsid w:val="001966BE"/>
    <w:rsid w:val="00196AE9"/>
    <w:rsid w:val="0019719B"/>
    <w:rsid w:val="00197320"/>
    <w:rsid w:val="0019735A"/>
    <w:rsid w:val="00197421"/>
    <w:rsid w:val="001978C2"/>
    <w:rsid w:val="001978D8"/>
    <w:rsid w:val="00197954"/>
    <w:rsid w:val="00197A5C"/>
    <w:rsid w:val="00197A61"/>
    <w:rsid w:val="00197E4A"/>
    <w:rsid w:val="001A019A"/>
    <w:rsid w:val="001A0374"/>
    <w:rsid w:val="001A052D"/>
    <w:rsid w:val="001A0A99"/>
    <w:rsid w:val="001A0E1F"/>
    <w:rsid w:val="001A11E6"/>
    <w:rsid w:val="001A153D"/>
    <w:rsid w:val="001A15C5"/>
    <w:rsid w:val="001A1A4B"/>
    <w:rsid w:val="001A1B94"/>
    <w:rsid w:val="001A1D0A"/>
    <w:rsid w:val="001A205E"/>
    <w:rsid w:val="001A240B"/>
    <w:rsid w:val="001A25E9"/>
    <w:rsid w:val="001A263A"/>
    <w:rsid w:val="001A2665"/>
    <w:rsid w:val="001A2839"/>
    <w:rsid w:val="001A290B"/>
    <w:rsid w:val="001A3211"/>
    <w:rsid w:val="001A341D"/>
    <w:rsid w:val="001A3A7F"/>
    <w:rsid w:val="001A3D89"/>
    <w:rsid w:val="001A3DDF"/>
    <w:rsid w:val="001A4164"/>
    <w:rsid w:val="001A4721"/>
    <w:rsid w:val="001A4944"/>
    <w:rsid w:val="001A4A5E"/>
    <w:rsid w:val="001A4B15"/>
    <w:rsid w:val="001A4B64"/>
    <w:rsid w:val="001A4D61"/>
    <w:rsid w:val="001A511E"/>
    <w:rsid w:val="001A5333"/>
    <w:rsid w:val="001A533E"/>
    <w:rsid w:val="001A540E"/>
    <w:rsid w:val="001A5ABA"/>
    <w:rsid w:val="001A5FF0"/>
    <w:rsid w:val="001A6503"/>
    <w:rsid w:val="001A68A7"/>
    <w:rsid w:val="001A6A03"/>
    <w:rsid w:val="001A6CD6"/>
    <w:rsid w:val="001A6EC4"/>
    <w:rsid w:val="001A6ED7"/>
    <w:rsid w:val="001A6F33"/>
    <w:rsid w:val="001A72D5"/>
    <w:rsid w:val="001A73C3"/>
    <w:rsid w:val="001A7685"/>
    <w:rsid w:val="001A76F6"/>
    <w:rsid w:val="001A7874"/>
    <w:rsid w:val="001A7BBC"/>
    <w:rsid w:val="001A7E18"/>
    <w:rsid w:val="001B00F6"/>
    <w:rsid w:val="001B06A1"/>
    <w:rsid w:val="001B06A8"/>
    <w:rsid w:val="001B0950"/>
    <w:rsid w:val="001B0C0E"/>
    <w:rsid w:val="001B0D2E"/>
    <w:rsid w:val="001B0DF3"/>
    <w:rsid w:val="001B0E08"/>
    <w:rsid w:val="001B0F69"/>
    <w:rsid w:val="001B11B2"/>
    <w:rsid w:val="001B11C9"/>
    <w:rsid w:val="001B1365"/>
    <w:rsid w:val="001B14A8"/>
    <w:rsid w:val="001B19F0"/>
    <w:rsid w:val="001B2245"/>
    <w:rsid w:val="001B24EC"/>
    <w:rsid w:val="001B256C"/>
    <w:rsid w:val="001B2669"/>
    <w:rsid w:val="001B26AF"/>
    <w:rsid w:val="001B27C6"/>
    <w:rsid w:val="001B28AB"/>
    <w:rsid w:val="001B2961"/>
    <w:rsid w:val="001B2ECB"/>
    <w:rsid w:val="001B3113"/>
    <w:rsid w:val="001B3125"/>
    <w:rsid w:val="001B31B6"/>
    <w:rsid w:val="001B33A2"/>
    <w:rsid w:val="001B37D5"/>
    <w:rsid w:val="001B3C46"/>
    <w:rsid w:val="001B3EB5"/>
    <w:rsid w:val="001B41CF"/>
    <w:rsid w:val="001B44B7"/>
    <w:rsid w:val="001B46FF"/>
    <w:rsid w:val="001B4BE4"/>
    <w:rsid w:val="001B4CB9"/>
    <w:rsid w:val="001B4D2B"/>
    <w:rsid w:val="001B4F81"/>
    <w:rsid w:val="001B568D"/>
    <w:rsid w:val="001B5893"/>
    <w:rsid w:val="001B5AFB"/>
    <w:rsid w:val="001B5C4C"/>
    <w:rsid w:val="001B5F73"/>
    <w:rsid w:val="001B623B"/>
    <w:rsid w:val="001B690E"/>
    <w:rsid w:val="001B6A53"/>
    <w:rsid w:val="001B6E06"/>
    <w:rsid w:val="001B7105"/>
    <w:rsid w:val="001B7483"/>
    <w:rsid w:val="001B77D1"/>
    <w:rsid w:val="001B79DA"/>
    <w:rsid w:val="001B7C89"/>
    <w:rsid w:val="001B7DF5"/>
    <w:rsid w:val="001C0236"/>
    <w:rsid w:val="001C03C0"/>
    <w:rsid w:val="001C07E6"/>
    <w:rsid w:val="001C092C"/>
    <w:rsid w:val="001C0936"/>
    <w:rsid w:val="001C0A72"/>
    <w:rsid w:val="001C0C1B"/>
    <w:rsid w:val="001C0D9D"/>
    <w:rsid w:val="001C1319"/>
    <w:rsid w:val="001C15CC"/>
    <w:rsid w:val="001C186E"/>
    <w:rsid w:val="001C188F"/>
    <w:rsid w:val="001C1B6A"/>
    <w:rsid w:val="001C1DB6"/>
    <w:rsid w:val="001C2297"/>
    <w:rsid w:val="001C27B0"/>
    <w:rsid w:val="001C2A02"/>
    <w:rsid w:val="001C2E31"/>
    <w:rsid w:val="001C2EA9"/>
    <w:rsid w:val="001C2EE9"/>
    <w:rsid w:val="001C3055"/>
    <w:rsid w:val="001C3106"/>
    <w:rsid w:val="001C3114"/>
    <w:rsid w:val="001C33AC"/>
    <w:rsid w:val="001C3450"/>
    <w:rsid w:val="001C388A"/>
    <w:rsid w:val="001C3E9B"/>
    <w:rsid w:val="001C3FC0"/>
    <w:rsid w:val="001C4020"/>
    <w:rsid w:val="001C4034"/>
    <w:rsid w:val="001C4669"/>
    <w:rsid w:val="001C4769"/>
    <w:rsid w:val="001C47D1"/>
    <w:rsid w:val="001C4999"/>
    <w:rsid w:val="001C4D28"/>
    <w:rsid w:val="001C4EC3"/>
    <w:rsid w:val="001C4F8D"/>
    <w:rsid w:val="001C50A5"/>
    <w:rsid w:val="001C6335"/>
    <w:rsid w:val="001C6414"/>
    <w:rsid w:val="001C6462"/>
    <w:rsid w:val="001C671B"/>
    <w:rsid w:val="001C6E54"/>
    <w:rsid w:val="001C6EB1"/>
    <w:rsid w:val="001C717C"/>
    <w:rsid w:val="001C71EF"/>
    <w:rsid w:val="001C73E8"/>
    <w:rsid w:val="001C7864"/>
    <w:rsid w:val="001C7BA5"/>
    <w:rsid w:val="001C7D62"/>
    <w:rsid w:val="001C7F80"/>
    <w:rsid w:val="001D0016"/>
    <w:rsid w:val="001D021C"/>
    <w:rsid w:val="001D02D2"/>
    <w:rsid w:val="001D0702"/>
    <w:rsid w:val="001D08A5"/>
    <w:rsid w:val="001D0CF3"/>
    <w:rsid w:val="001D0D13"/>
    <w:rsid w:val="001D0D62"/>
    <w:rsid w:val="001D0FE7"/>
    <w:rsid w:val="001D106F"/>
    <w:rsid w:val="001D1173"/>
    <w:rsid w:val="001D1494"/>
    <w:rsid w:val="001D1694"/>
    <w:rsid w:val="001D172B"/>
    <w:rsid w:val="001D1762"/>
    <w:rsid w:val="001D18AD"/>
    <w:rsid w:val="001D1A84"/>
    <w:rsid w:val="001D1CC1"/>
    <w:rsid w:val="001D2426"/>
    <w:rsid w:val="001D2797"/>
    <w:rsid w:val="001D2852"/>
    <w:rsid w:val="001D2D55"/>
    <w:rsid w:val="001D2F3F"/>
    <w:rsid w:val="001D2F80"/>
    <w:rsid w:val="001D3159"/>
    <w:rsid w:val="001D3171"/>
    <w:rsid w:val="001D3590"/>
    <w:rsid w:val="001D3D26"/>
    <w:rsid w:val="001D3F79"/>
    <w:rsid w:val="001D447C"/>
    <w:rsid w:val="001D4657"/>
    <w:rsid w:val="001D47A6"/>
    <w:rsid w:val="001D47DF"/>
    <w:rsid w:val="001D485F"/>
    <w:rsid w:val="001D5035"/>
    <w:rsid w:val="001D50F4"/>
    <w:rsid w:val="001D51C7"/>
    <w:rsid w:val="001D5667"/>
    <w:rsid w:val="001D5710"/>
    <w:rsid w:val="001D57F6"/>
    <w:rsid w:val="001D596E"/>
    <w:rsid w:val="001D5F2C"/>
    <w:rsid w:val="001D5FFE"/>
    <w:rsid w:val="001D6647"/>
    <w:rsid w:val="001D6E43"/>
    <w:rsid w:val="001D7641"/>
    <w:rsid w:val="001D7B24"/>
    <w:rsid w:val="001D7F1D"/>
    <w:rsid w:val="001E000D"/>
    <w:rsid w:val="001E0516"/>
    <w:rsid w:val="001E09F7"/>
    <w:rsid w:val="001E0A2B"/>
    <w:rsid w:val="001E0C09"/>
    <w:rsid w:val="001E0C16"/>
    <w:rsid w:val="001E0C48"/>
    <w:rsid w:val="001E0C6D"/>
    <w:rsid w:val="001E0DB0"/>
    <w:rsid w:val="001E0E59"/>
    <w:rsid w:val="001E10BD"/>
    <w:rsid w:val="001E1551"/>
    <w:rsid w:val="001E1C5D"/>
    <w:rsid w:val="001E1D2D"/>
    <w:rsid w:val="001E221B"/>
    <w:rsid w:val="001E2260"/>
    <w:rsid w:val="001E226E"/>
    <w:rsid w:val="001E22D7"/>
    <w:rsid w:val="001E24A6"/>
    <w:rsid w:val="001E2606"/>
    <w:rsid w:val="001E284C"/>
    <w:rsid w:val="001E2C09"/>
    <w:rsid w:val="001E3313"/>
    <w:rsid w:val="001E3A32"/>
    <w:rsid w:val="001E3B8D"/>
    <w:rsid w:val="001E3B97"/>
    <w:rsid w:val="001E3C7C"/>
    <w:rsid w:val="001E4083"/>
    <w:rsid w:val="001E447E"/>
    <w:rsid w:val="001E46D7"/>
    <w:rsid w:val="001E48D5"/>
    <w:rsid w:val="001E4A2B"/>
    <w:rsid w:val="001E4F93"/>
    <w:rsid w:val="001E54E1"/>
    <w:rsid w:val="001E54E3"/>
    <w:rsid w:val="001E579F"/>
    <w:rsid w:val="001E5AC3"/>
    <w:rsid w:val="001E60EA"/>
    <w:rsid w:val="001E613E"/>
    <w:rsid w:val="001E630C"/>
    <w:rsid w:val="001E65A8"/>
    <w:rsid w:val="001E65EF"/>
    <w:rsid w:val="001E67CE"/>
    <w:rsid w:val="001E6A16"/>
    <w:rsid w:val="001E6D64"/>
    <w:rsid w:val="001E6DCF"/>
    <w:rsid w:val="001E6F25"/>
    <w:rsid w:val="001E759D"/>
    <w:rsid w:val="001E75C8"/>
    <w:rsid w:val="001E787D"/>
    <w:rsid w:val="001E7A08"/>
    <w:rsid w:val="001E7A0A"/>
    <w:rsid w:val="001E7CED"/>
    <w:rsid w:val="001E7E2E"/>
    <w:rsid w:val="001F049E"/>
    <w:rsid w:val="001F054F"/>
    <w:rsid w:val="001F089F"/>
    <w:rsid w:val="001F118C"/>
    <w:rsid w:val="001F16B2"/>
    <w:rsid w:val="001F170C"/>
    <w:rsid w:val="001F1763"/>
    <w:rsid w:val="001F1855"/>
    <w:rsid w:val="001F1869"/>
    <w:rsid w:val="001F23A7"/>
    <w:rsid w:val="001F247D"/>
    <w:rsid w:val="001F27F1"/>
    <w:rsid w:val="001F2C91"/>
    <w:rsid w:val="001F30DB"/>
    <w:rsid w:val="001F31A1"/>
    <w:rsid w:val="001F33C8"/>
    <w:rsid w:val="001F35E7"/>
    <w:rsid w:val="001F387D"/>
    <w:rsid w:val="001F391F"/>
    <w:rsid w:val="001F3E50"/>
    <w:rsid w:val="001F3F95"/>
    <w:rsid w:val="001F45BD"/>
    <w:rsid w:val="001F4AF3"/>
    <w:rsid w:val="001F4C26"/>
    <w:rsid w:val="001F4C5B"/>
    <w:rsid w:val="001F4EAF"/>
    <w:rsid w:val="001F5B61"/>
    <w:rsid w:val="001F5D1A"/>
    <w:rsid w:val="001F5D37"/>
    <w:rsid w:val="001F5D85"/>
    <w:rsid w:val="001F5E25"/>
    <w:rsid w:val="001F5E5A"/>
    <w:rsid w:val="001F6051"/>
    <w:rsid w:val="001F6622"/>
    <w:rsid w:val="001F6BD8"/>
    <w:rsid w:val="001F6D38"/>
    <w:rsid w:val="001F70C4"/>
    <w:rsid w:val="001F7128"/>
    <w:rsid w:val="001F7269"/>
    <w:rsid w:val="001F7656"/>
    <w:rsid w:val="001F768F"/>
    <w:rsid w:val="001F7C35"/>
    <w:rsid w:val="00200033"/>
    <w:rsid w:val="00200764"/>
    <w:rsid w:val="00200C12"/>
    <w:rsid w:val="00200F32"/>
    <w:rsid w:val="002011E0"/>
    <w:rsid w:val="00201347"/>
    <w:rsid w:val="00201476"/>
    <w:rsid w:val="00201645"/>
    <w:rsid w:val="00201690"/>
    <w:rsid w:val="002016F2"/>
    <w:rsid w:val="00201822"/>
    <w:rsid w:val="002019A0"/>
    <w:rsid w:val="00201B41"/>
    <w:rsid w:val="00201C29"/>
    <w:rsid w:val="00201F3A"/>
    <w:rsid w:val="002020CE"/>
    <w:rsid w:val="002024D5"/>
    <w:rsid w:val="00202922"/>
    <w:rsid w:val="002029BA"/>
    <w:rsid w:val="00202C96"/>
    <w:rsid w:val="00202FBB"/>
    <w:rsid w:val="00203094"/>
    <w:rsid w:val="002030D1"/>
    <w:rsid w:val="00203301"/>
    <w:rsid w:val="00203745"/>
    <w:rsid w:val="0020396F"/>
    <w:rsid w:val="00203B67"/>
    <w:rsid w:val="00203BDB"/>
    <w:rsid w:val="00203EB5"/>
    <w:rsid w:val="00203ED8"/>
    <w:rsid w:val="00203F19"/>
    <w:rsid w:val="002041E5"/>
    <w:rsid w:val="002042B2"/>
    <w:rsid w:val="00204603"/>
    <w:rsid w:val="002047D8"/>
    <w:rsid w:val="00204B83"/>
    <w:rsid w:val="00205035"/>
    <w:rsid w:val="00205463"/>
    <w:rsid w:val="00205D08"/>
    <w:rsid w:val="00205D16"/>
    <w:rsid w:val="00205EE4"/>
    <w:rsid w:val="00205F33"/>
    <w:rsid w:val="00206136"/>
    <w:rsid w:val="002061D3"/>
    <w:rsid w:val="00206933"/>
    <w:rsid w:val="00206AFA"/>
    <w:rsid w:val="002070CA"/>
    <w:rsid w:val="002074CD"/>
    <w:rsid w:val="002078D7"/>
    <w:rsid w:val="00207B8E"/>
    <w:rsid w:val="00207B96"/>
    <w:rsid w:val="00207BA9"/>
    <w:rsid w:val="00207C83"/>
    <w:rsid w:val="00207CA0"/>
    <w:rsid w:val="00207FBD"/>
    <w:rsid w:val="00210003"/>
    <w:rsid w:val="002106A9"/>
    <w:rsid w:val="00210C7E"/>
    <w:rsid w:val="0021111B"/>
    <w:rsid w:val="0021113D"/>
    <w:rsid w:val="00211489"/>
    <w:rsid w:val="002119E1"/>
    <w:rsid w:val="00211A6D"/>
    <w:rsid w:val="00211C8E"/>
    <w:rsid w:val="002120A9"/>
    <w:rsid w:val="00212192"/>
    <w:rsid w:val="00212232"/>
    <w:rsid w:val="0021257F"/>
    <w:rsid w:val="00212643"/>
    <w:rsid w:val="002126C7"/>
    <w:rsid w:val="002129BB"/>
    <w:rsid w:val="00212A75"/>
    <w:rsid w:val="0021335A"/>
    <w:rsid w:val="002134C2"/>
    <w:rsid w:val="002137ED"/>
    <w:rsid w:val="00213A20"/>
    <w:rsid w:val="00213B85"/>
    <w:rsid w:val="00213D0E"/>
    <w:rsid w:val="002142CB"/>
    <w:rsid w:val="00214F80"/>
    <w:rsid w:val="00215254"/>
    <w:rsid w:val="0021527F"/>
    <w:rsid w:val="00215636"/>
    <w:rsid w:val="00215D38"/>
    <w:rsid w:val="00215F2A"/>
    <w:rsid w:val="0021607D"/>
    <w:rsid w:val="002161B5"/>
    <w:rsid w:val="00216451"/>
    <w:rsid w:val="002164A9"/>
    <w:rsid w:val="00216548"/>
    <w:rsid w:val="00216784"/>
    <w:rsid w:val="002168AB"/>
    <w:rsid w:val="00216C84"/>
    <w:rsid w:val="00216F7F"/>
    <w:rsid w:val="002172B2"/>
    <w:rsid w:val="0021761C"/>
    <w:rsid w:val="002177B6"/>
    <w:rsid w:val="00217B9D"/>
    <w:rsid w:val="0022017D"/>
    <w:rsid w:val="0022040C"/>
    <w:rsid w:val="00220A38"/>
    <w:rsid w:val="00220DCF"/>
    <w:rsid w:val="00220E19"/>
    <w:rsid w:val="002211A1"/>
    <w:rsid w:val="00221301"/>
    <w:rsid w:val="00221718"/>
    <w:rsid w:val="0022190A"/>
    <w:rsid w:val="00221A8F"/>
    <w:rsid w:val="00221CDF"/>
    <w:rsid w:val="00221DA3"/>
    <w:rsid w:val="00222113"/>
    <w:rsid w:val="00222577"/>
    <w:rsid w:val="002225DF"/>
    <w:rsid w:val="002227CD"/>
    <w:rsid w:val="00222815"/>
    <w:rsid w:val="0022287D"/>
    <w:rsid w:val="0022289D"/>
    <w:rsid w:val="0022337F"/>
    <w:rsid w:val="002234E9"/>
    <w:rsid w:val="002234F3"/>
    <w:rsid w:val="00223532"/>
    <w:rsid w:val="002235C6"/>
    <w:rsid w:val="00223C1C"/>
    <w:rsid w:val="00223D92"/>
    <w:rsid w:val="00223F2D"/>
    <w:rsid w:val="002245D3"/>
    <w:rsid w:val="0022472C"/>
    <w:rsid w:val="002248CC"/>
    <w:rsid w:val="00224A74"/>
    <w:rsid w:val="00224D10"/>
    <w:rsid w:val="00225300"/>
    <w:rsid w:val="0022541E"/>
    <w:rsid w:val="002256B0"/>
    <w:rsid w:val="002259B1"/>
    <w:rsid w:val="00225DDA"/>
    <w:rsid w:val="00225FFF"/>
    <w:rsid w:val="00226192"/>
    <w:rsid w:val="0022648A"/>
    <w:rsid w:val="0022675E"/>
    <w:rsid w:val="0022676D"/>
    <w:rsid w:val="002268C8"/>
    <w:rsid w:val="00226A20"/>
    <w:rsid w:val="00226A95"/>
    <w:rsid w:val="00226F89"/>
    <w:rsid w:val="00227064"/>
    <w:rsid w:val="0022719E"/>
    <w:rsid w:val="002271DD"/>
    <w:rsid w:val="0022728F"/>
    <w:rsid w:val="00227541"/>
    <w:rsid w:val="00227588"/>
    <w:rsid w:val="002278AA"/>
    <w:rsid w:val="002278C7"/>
    <w:rsid w:val="00227D08"/>
    <w:rsid w:val="00227E27"/>
    <w:rsid w:val="00230074"/>
    <w:rsid w:val="00230090"/>
    <w:rsid w:val="00230AAB"/>
    <w:rsid w:val="00230ADA"/>
    <w:rsid w:val="00230F0F"/>
    <w:rsid w:val="00230F36"/>
    <w:rsid w:val="00231032"/>
    <w:rsid w:val="00231097"/>
    <w:rsid w:val="002313FE"/>
    <w:rsid w:val="00231585"/>
    <w:rsid w:val="00231651"/>
    <w:rsid w:val="00231771"/>
    <w:rsid w:val="002317F4"/>
    <w:rsid w:val="00231956"/>
    <w:rsid w:val="00231A37"/>
    <w:rsid w:val="00231C3E"/>
    <w:rsid w:val="00231DAC"/>
    <w:rsid w:val="00231DEB"/>
    <w:rsid w:val="0023208B"/>
    <w:rsid w:val="0023229D"/>
    <w:rsid w:val="002323FE"/>
    <w:rsid w:val="00232760"/>
    <w:rsid w:val="00232C3E"/>
    <w:rsid w:val="00232D03"/>
    <w:rsid w:val="00233131"/>
    <w:rsid w:val="002338EF"/>
    <w:rsid w:val="00233962"/>
    <w:rsid w:val="00233A01"/>
    <w:rsid w:val="00233ACD"/>
    <w:rsid w:val="00233B44"/>
    <w:rsid w:val="00233CAD"/>
    <w:rsid w:val="00234146"/>
    <w:rsid w:val="00234481"/>
    <w:rsid w:val="002344C5"/>
    <w:rsid w:val="002347A1"/>
    <w:rsid w:val="002349F9"/>
    <w:rsid w:val="002351AD"/>
    <w:rsid w:val="00235313"/>
    <w:rsid w:val="002354FA"/>
    <w:rsid w:val="002355FF"/>
    <w:rsid w:val="00235894"/>
    <w:rsid w:val="00235FEB"/>
    <w:rsid w:val="0023656D"/>
    <w:rsid w:val="002368C1"/>
    <w:rsid w:val="00236942"/>
    <w:rsid w:val="00236B1E"/>
    <w:rsid w:val="00236EE1"/>
    <w:rsid w:val="00237021"/>
    <w:rsid w:val="0023730F"/>
    <w:rsid w:val="00237706"/>
    <w:rsid w:val="002377DE"/>
    <w:rsid w:val="0023796E"/>
    <w:rsid w:val="002379CC"/>
    <w:rsid w:val="00237C1C"/>
    <w:rsid w:val="00237C94"/>
    <w:rsid w:val="00237D00"/>
    <w:rsid w:val="002401B0"/>
    <w:rsid w:val="002402B9"/>
    <w:rsid w:val="002408D4"/>
    <w:rsid w:val="00240AA2"/>
    <w:rsid w:val="0024116A"/>
    <w:rsid w:val="002412D0"/>
    <w:rsid w:val="00241711"/>
    <w:rsid w:val="002419FE"/>
    <w:rsid w:val="00241A9A"/>
    <w:rsid w:val="00241D9F"/>
    <w:rsid w:val="00241EA0"/>
    <w:rsid w:val="002426BA"/>
    <w:rsid w:val="00242754"/>
    <w:rsid w:val="00242A68"/>
    <w:rsid w:val="00242B36"/>
    <w:rsid w:val="00242D56"/>
    <w:rsid w:val="00242E69"/>
    <w:rsid w:val="00242F97"/>
    <w:rsid w:val="00243039"/>
    <w:rsid w:val="002434DA"/>
    <w:rsid w:val="002434F7"/>
    <w:rsid w:val="00243526"/>
    <w:rsid w:val="00243563"/>
    <w:rsid w:val="002437A1"/>
    <w:rsid w:val="00244810"/>
    <w:rsid w:val="0024487E"/>
    <w:rsid w:val="00244DAC"/>
    <w:rsid w:val="00244DDC"/>
    <w:rsid w:val="00244DF2"/>
    <w:rsid w:val="0024504B"/>
    <w:rsid w:val="00245266"/>
    <w:rsid w:val="0024526B"/>
    <w:rsid w:val="00245398"/>
    <w:rsid w:val="00245618"/>
    <w:rsid w:val="002456CE"/>
    <w:rsid w:val="00245872"/>
    <w:rsid w:val="0024590D"/>
    <w:rsid w:val="00245AC9"/>
    <w:rsid w:val="00245C58"/>
    <w:rsid w:val="00245E1B"/>
    <w:rsid w:val="00245E3E"/>
    <w:rsid w:val="002460DB"/>
    <w:rsid w:val="0024615B"/>
    <w:rsid w:val="002467C0"/>
    <w:rsid w:val="00246C07"/>
    <w:rsid w:val="00246C0D"/>
    <w:rsid w:val="00247182"/>
    <w:rsid w:val="0024748C"/>
    <w:rsid w:val="00247839"/>
    <w:rsid w:val="00247A49"/>
    <w:rsid w:val="00247B6F"/>
    <w:rsid w:val="00250298"/>
    <w:rsid w:val="002503A4"/>
    <w:rsid w:val="002507E2"/>
    <w:rsid w:val="0025088A"/>
    <w:rsid w:val="00250DE9"/>
    <w:rsid w:val="00251325"/>
    <w:rsid w:val="00251347"/>
    <w:rsid w:val="002513F5"/>
    <w:rsid w:val="002515CC"/>
    <w:rsid w:val="002517B1"/>
    <w:rsid w:val="002517DE"/>
    <w:rsid w:val="00251883"/>
    <w:rsid w:val="0025199D"/>
    <w:rsid w:val="00251CCF"/>
    <w:rsid w:val="002522AB"/>
    <w:rsid w:val="00252551"/>
    <w:rsid w:val="00252835"/>
    <w:rsid w:val="00252A54"/>
    <w:rsid w:val="00252A7E"/>
    <w:rsid w:val="002533D3"/>
    <w:rsid w:val="00253678"/>
    <w:rsid w:val="002536BA"/>
    <w:rsid w:val="0025406F"/>
    <w:rsid w:val="00254949"/>
    <w:rsid w:val="002549CB"/>
    <w:rsid w:val="00254A6E"/>
    <w:rsid w:val="00254AD0"/>
    <w:rsid w:val="00254AE6"/>
    <w:rsid w:val="00254D34"/>
    <w:rsid w:val="00255154"/>
    <w:rsid w:val="002554D2"/>
    <w:rsid w:val="00255524"/>
    <w:rsid w:val="002555A7"/>
    <w:rsid w:val="00255894"/>
    <w:rsid w:val="00255C91"/>
    <w:rsid w:val="00255D97"/>
    <w:rsid w:val="00255FA4"/>
    <w:rsid w:val="00256318"/>
    <w:rsid w:val="00256911"/>
    <w:rsid w:val="00256BB3"/>
    <w:rsid w:val="00257072"/>
    <w:rsid w:val="00257143"/>
    <w:rsid w:val="00257380"/>
    <w:rsid w:val="00257608"/>
    <w:rsid w:val="00257630"/>
    <w:rsid w:val="002576BA"/>
    <w:rsid w:val="002576E1"/>
    <w:rsid w:val="002576F5"/>
    <w:rsid w:val="00257779"/>
    <w:rsid w:val="0025778E"/>
    <w:rsid w:val="00257B1A"/>
    <w:rsid w:val="00257BA0"/>
    <w:rsid w:val="00257C7A"/>
    <w:rsid w:val="00257EB4"/>
    <w:rsid w:val="00257F26"/>
    <w:rsid w:val="002600C5"/>
    <w:rsid w:val="002602B2"/>
    <w:rsid w:val="00260918"/>
    <w:rsid w:val="00260B7F"/>
    <w:rsid w:val="00260D07"/>
    <w:rsid w:val="00260DD6"/>
    <w:rsid w:val="00260FF0"/>
    <w:rsid w:val="00261225"/>
    <w:rsid w:val="0026145E"/>
    <w:rsid w:val="002616D9"/>
    <w:rsid w:val="002617A4"/>
    <w:rsid w:val="002619F9"/>
    <w:rsid w:val="00261B6A"/>
    <w:rsid w:val="00261E7B"/>
    <w:rsid w:val="002620BB"/>
    <w:rsid w:val="0026212F"/>
    <w:rsid w:val="002621C8"/>
    <w:rsid w:val="0026239A"/>
    <w:rsid w:val="002625B8"/>
    <w:rsid w:val="0026267F"/>
    <w:rsid w:val="00262839"/>
    <w:rsid w:val="00262C19"/>
    <w:rsid w:val="002635CF"/>
    <w:rsid w:val="002635ED"/>
    <w:rsid w:val="002637F9"/>
    <w:rsid w:val="00263AD8"/>
    <w:rsid w:val="00264213"/>
    <w:rsid w:val="002643AC"/>
    <w:rsid w:val="00264579"/>
    <w:rsid w:val="0026478D"/>
    <w:rsid w:val="0026495B"/>
    <w:rsid w:val="0026495C"/>
    <w:rsid w:val="002649C1"/>
    <w:rsid w:val="00264A13"/>
    <w:rsid w:val="00264B22"/>
    <w:rsid w:val="0026503C"/>
    <w:rsid w:val="0026542A"/>
    <w:rsid w:val="002654BD"/>
    <w:rsid w:val="002655A3"/>
    <w:rsid w:val="0026575C"/>
    <w:rsid w:val="00265CE8"/>
    <w:rsid w:val="00265E64"/>
    <w:rsid w:val="00266251"/>
    <w:rsid w:val="002663A6"/>
    <w:rsid w:val="0026658A"/>
    <w:rsid w:val="00266644"/>
    <w:rsid w:val="00266ECA"/>
    <w:rsid w:val="0026708C"/>
    <w:rsid w:val="00267848"/>
    <w:rsid w:val="00267ABA"/>
    <w:rsid w:val="00267BF7"/>
    <w:rsid w:val="00267D16"/>
    <w:rsid w:val="0027016E"/>
    <w:rsid w:val="00270354"/>
    <w:rsid w:val="0027048B"/>
    <w:rsid w:val="002708E0"/>
    <w:rsid w:val="002712E7"/>
    <w:rsid w:val="00271581"/>
    <w:rsid w:val="002717EE"/>
    <w:rsid w:val="00271CE2"/>
    <w:rsid w:val="00271F1A"/>
    <w:rsid w:val="00272050"/>
    <w:rsid w:val="0027209C"/>
    <w:rsid w:val="00272336"/>
    <w:rsid w:val="0027285D"/>
    <w:rsid w:val="00272E0B"/>
    <w:rsid w:val="00273493"/>
    <w:rsid w:val="0027376E"/>
    <w:rsid w:val="0027387B"/>
    <w:rsid w:val="00273D4B"/>
    <w:rsid w:val="00273E16"/>
    <w:rsid w:val="00273E62"/>
    <w:rsid w:val="00273F9B"/>
    <w:rsid w:val="00274276"/>
    <w:rsid w:val="00274321"/>
    <w:rsid w:val="0027453E"/>
    <w:rsid w:val="00274AAC"/>
    <w:rsid w:val="00274C4C"/>
    <w:rsid w:val="00274E63"/>
    <w:rsid w:val="00274F1F"/>
    <w:rsid w:val="002750B8"/>
    <w:rsid w:val="0027574A"/>
    <w:rsid w:val="00275988"/>
    <w:rsid w:val="002759A3"/>
    <w:rsid w:val="00275ADF"/>
    <w:rsid w:val="00275EF9"/>
    <w:rsid w:val="00276026"/>
    <w:rsid w:val="0027633F"/>
    <w:rsid w:val="00276369"/>
    <w:rsid w:val="00276756"/>
    <w:rsid w:val="00276D6F"/>
    <w:rsid w:val="00276EAA"/>
    <w:rsid w:val="00276F94"/>
    <w:rsid w:val="0027753A"/>
    <w:rsid w:val="002779F1"/>
    <w:rsid w:val="00277AE1"/>
    <w:rsid w:val="00277B82"/>
    <w:rsid w:val="002803C2"/>
    <w:rsid w:val="00280490"/>
    <w:rsid w:val="0028057C"/>
    <w:rsid w:val="00280881"/>
    <w:rsid w:val="00280B39"/>
    <w:rsid w:val="00280C4D"/>
    <w:rsid w:val="00280D8B"/>
    <w:rsid w:val="00281160"/>
    <w:rsid w:val="002811E4"/>
    <w:rsid w:val="0028138A"/>
    <w:rsid w:val="002814B3"/>
    <w:rsid w:val="002815B1"/>
    <w:rsid w:val="002816FC"/>
    <w:rsid w:val="00281718"/>
    <w:rsid w:val="00281DA2"/>
    <w:rsid w:val="00281DC4"/>
    <w:rsid w:val="00281FF8"/>
    <w:rsid w:val="0028201C"/>
    <w:rsid w:val="002820D2"/>
    <w:rsid w:val="002823D0"/>
    <w:rsid w:val="0028259F"/>
    <w:rsid w:val="00282694"/>
    <w:rsid w:val="002829E6"/>
    <w:rsid w:val="00282AD4"/>
    <w:rsid w:val="00282B6B"/>
    <w:rsid w:val="00282C73"/>
    <w:rsid w:val="00282D41"/>
    <w:rsid w:val="00282ED1"/>
    <w:rsid w:val="002831CB"/>
    <w:rsid w:val="002831D7"/>
    <w:rsid w:val="00283410"/>
    <w:rsid w:val="00283788"/>
    <w:rsid w:val="00283B12"/>
    <w:rsid w:val="00283C26"/>
    <w:rsid w:val="00283F74"/>
    <w:rsid w:val="002842B1"/>
    <w:rsid w:val="00284301"/>
    <w:rsid w:val="00284672"/>
    <w:rsid w:val="00284993"/>
    <w:rsid w:val="00284EF9"/>
    <w:rsid w:val="00285002"/>
    <w:rsid w:val="00285474"/>
    <w:rsid w:val="00285697"/>
    <w:rsid w:val="002856B3"/>
    <w:rsid w:val="002857EB"/>
    <w:rsid w:val="002859E2"/>
    <w:rsid w:val="00285C05"/>
    <w:rsid w:val="00285C55"/>
    <w:rsid w:val="00286575"/>
    <w:rsid w:val="00286B60"/>
    <w:rsid w:val="00286D5A"/>
    <w:rsid w:val="00286EC2"/>
    <w:rsid w:val="00286F5C"/>
    <w:rsid w:val="002871EE"/>
    <w:rsid w:val="002872AE"/>
    <w:rsid w:val="00287365"/>
    <w:rsid w:val="002874FC"/>
    <w:rsid w:val="002876D3"/>
    <w:rsid w:val="00287E95"/>
    <w:rsid w:val="002900DD"/>
    <w:rsid w:val="00290271"/>
    <w:rsid w:val="0029032B"/>
    <w:rsid w:val="002904AA"/>
    <w:rsid w:val="002905DF"/>
    <w:rsid w:val="002907FE"/>
    <w:rsid w:val="002908D7"/>
    <w:rsid w:val="0029094C"/>
    <w:rsid w:val="002909C2"/>
    <w:rsid w:val="00290CB4"/>
    <w:rsid w:val="00291387"/>
    <w:rsid w:val="00291574"/>
    <w:rsid w:val="002915B1"/>
    <w:rsid w:val="002916D0"/>
    <w:rsid w:val="00291802"/>
    <w:rsid w:val="00291FC6"/>
    <w:rsid w:val="002921CB"/>
    <w:rsid w:val="00292202"/>
    <w:rsid w:val="002927FE"/>
    <w:rsid w:val="00292878"/>
    <w:rsid w:val="00292911"/>
    <w:rsid w:val="00292A13"/>
    <w:rsid w:val="00292D4F"/>
    <w:rsid w:val="00292D55"/>
    <w:rsid w:val="00292D80"/>
    <w:rsid w:val="00292ED5"/>
    <w:rsid w:val="002931A3"/>
    <w:rsid w:val="002933AB"/>
    <w:rsid w:val="00293535"/>
    <w:rsid w:val="002935EE"/>
    <w:rsid w:val="00293B44"/>
    <w:rsid w:val="00293C15"/>
    <w:rsid w:val="00293CEE"/>
    <w:rsid w:val="00293DEA"/>
    <w:rsid w:val="00293F02"/>
    <w:rsid w:val="00293F45"/>
    <w:rsid w:val="0029407E"/>
    <w:rsid w:val="002941E7"/>
    <w:rsid w:val="002946EB"/>
    <w:rsid w:val="00294706"/>
    <w:rsid w:val="00294766"/>
    <w:rsid w:val="0029478B"/>
    <w:rsid w:val="00294A98"/>
    <w:rsid w:val="00294BF9"/>
    <w:rsid w:val="0029552E"/>
    <w:rsid w:val="00295615"/>
    <w:rsid w:val="0029573B"/>
    <w:rsid w:val="002958CA"/>
    <w:rsid w:val="00295D82"/>
    <w:rsid w:val="002967A9"/>
    <w:rsid w:val="00296AC6"/>
    <w:rsid w:val="00296E2D"/>
    <w:rsid w:val="00296EDB"/>
    <w:rsid w:val="00297391"/>
    <w:rsid w:val="0029782C"/>
    <w:rsid w:val="002978FA"/>
    <w:rsid w:val="00297BEC"/>
    <w:rsid w:val="00297CC8"/>
    <w:rsid w:val="00297DDC"/>
    <w:rsid w:val="00297E0B"/>
    <w:rsid w:val="002A042B"/>
    <w:rsid w:val="002A0567"/>
    <w:rsid w:val="002A05A4"/>
    <w:rsid w:val="002A06EC"/>
    <w:rsid w:val="002A0760"/>
    <w:rsid w:val="002A08B4"/>
    <w:rsid w:val="002A0B99"/>
    <w:rsid w:val="002A0CC0"/>
    <w:rsid w:val="002A0E29"/>
    <w:rsid w:val="002A1024"/>
    <w:rsid w:val="002A1081"/>
    <w:rsid w:val="002A117B"/>
    <w:rsid w:val="002A142F"/>
    <w:rsid w:val="002A159E"/>
    <w:rsid w:val="002A17B6"/>
    <w:rsid w:val="002A18A5"/>
    <w:rsid w:val="002A1D03"/>
    <w:rsid w:val="002A1E48"/>
    <w:rsid w:val="002A1FA7"/>
    <w:rsid w:val="002A22A9"/>
    <w:rsid w:val="002A230C"/>
    <w:rsid w:val="002A280F"/>
    <w:rsid w:val="002A2BBB"/>
    <w:rsid w:val="002A2DDA"/>
    <w:rsid w:val="002A2DE0"/>
    <w:rsid w:val="002A31E5"/>
    <w:rsid w:val="002A3705"/>
    <w:rsid w:val="002A381B"/>
    <w:rsid w:val="002A3850"/>
    <w:rsid w:val="002A3ADA"/>
    <w:rsid w:val="002A3B04"/>
    <w:rsid w:val="002A3D53"/>
    <w:rsid w:val="002A3F15"/>
    <w:rsid w:val="002A4439"/>
    <w:rsid w:val="002A4657"/>
    <w:rsid w:val="002A47D3"/>
    <w:rsid w:val="002A486F"/>
    <w:rsid w:val="002A4B76"/>
    <w:rsid w:val="002A4B80"/>
    <w:rsid w:val="002A4DCF"/>
    <w:rsid w:val="002A53A2"/>
    <w:rsid w:val="002A59C8"/>
    <w:rsid w:val="002A5B42"/>
    <w:rsid w:val="002A5BA9"/>
    <w:rsid w:val="002A62DB"/>
    <w:rsid w:val="002A6552"/>
    <w:rsid w:val="002A6A20"/>
    <w:rsid w:val="002A6A55"/>
    <w:rsid w:val="002A6C1D"/>
    <w:rsid w:val="002A6E30"/>
    <w:rsid w:val="002A6E6C"/>
    <w:rsid w:val="002A71FA"/>
    <w:rsid w:val="002A722A"/>
    <w:rsid w:val="002A7392"/>
    <w:rsid w:val="002A7876"/>
    <w:rsid w:val="002A7A43"/>
    <w:rsid w:val="002A7DDC"/>
    <w:rsid w:val="002A7FDB"/>
    <w:rsid w:val="002B009D"/>
    <w:rsid w:val="002B00E2"/>
    <w:rsid w:val="002B0741"/>
    <w:rsid w:val="002B07C1"/>
    <w:rsid w:val="002B0C0A"/>
    <w:rsid w:val="002B0C2D"/>
    <w:rsid w:val="002B0E14"/>
    <w:rsid w:val="002B116C"/>
    <w:rsid w:val="002B119C"/>
    <w:rsid w:val="002B14F7"/>
    <w:rsid w:val="002B15CB"/>
    <w:rsid w:val="002B16C5"/>
    <w:rsid w:val="002B1781"/>
    <w:rsid w:val="002B1DDC"/>
    <w:rsid w:val="002B204A"/>
    <w:rsid w:val="002B207F"/>
    <w:rsid w:val="002B2274"/>
    <w:rsid w:val="002B2507"/>
    <w:rsid w:val="002B25C3"/>
    <w:rsid w:val="002B2665"/>
    <w:rsid w:val="002B278F"/>
    <w:rsid w:val="002B280E"/>
    <w:rsid w:val="002B2840"/>
    <w:rsid w:val="002B29B6"/>
    <w:rsid w:val="002B2ABE"/>
    <w:rsid w:val="002B2BCA"/>
    <w:rsid w:val="002B2D32"/>
    <w:rsid w:val="002B3314"/>
    <w:rsid w:val="002B36A2"/>
    <w:rsid w:val="002B3974"/>
    <w:rsid w:val="002B3AD3"/>
    <w:rsid w:val="002B3E80"/>
    <w:rsid w:val="002B4107"/>
    <w:rsid w:val="002B4166"/>
    <w:rsid w:val="002B44DC"/>
    <w:rsid w:val="002B4A30"/>
    <w:rsid w:val="002B4A36"/>
    <w:rsid w:val="002B537B"/>
    <w:rsid w:val="002B5489"/>
    <w:rsid w:val="002B57C9"/>
    <w:rsid w:val="002B5857"/>
    <w:rsid w:val="002B5B1F"/>
    <w:rsid w:val="002B5B3F"/>
    <w:rsid w:val="002B6174"/>
    <w:rsid w:val="002B6A5E"/>
    <w:rsid w:val="002B6B53"/>
    <w:rsid w:val="002B6B5E"/>
    <w:rsid w:val="002B6B9C"/>
    <w:rsid w:val="002B6C53"/>
    <w:rsid w:val="002B7340"/>
    <w:rsid w:val="002B7564"/>
    <w:rsid w:val="002B7793"/>
    <w:rsid w:val="002B7B67"/>
    <w:rsid w:val="002C07AA"/>
    <w:rsid w:val="002C08BD"/>
    <w:rsid w:val="002C0A8F"/>
    <w:rsid w:val="002C0BA7"/>
    <w:rsid w:val="002C0CC2"/>
    <w:rsid w:val="002C11F7"/>
    <w:rsid w:val="002C1592"/>
    <w:rsid w:val="002C1734"/>
    <w:rsid w:val="002C1E42"/>
    <w:rsid w:val="002C200E"/>
    <w:rsid w:val="002C20BD"/>
    <w:rsid w:val="002C21CC"/>
    <w:rsid w:val="002C2519"/>
    <w:rsid w:val="002C2678"/>
    <w:rsid w:val="002C27B9"/>
    <w:rsid w:val="002C2923"/>
    <w:rsid w:val="002C2A23"/>
    <w:rsid w:val="002C2BFC"/>
    <w:rsid w:val="002C2D6B"/>
    <w:rsid w:val="002C2EF8"/>
    <w:rsid w:val="002C30C0"/>
    <w:rsid w:val="002C3232"/>
    <w:rsid w:val="002C3424"/>
    <w:rsid w:val="002C347F"/>
    <w:rsid w:val="002C3494"/>
    <w:rsid w:val="002C3726"/>
    <w:rsid w:val="002C3754"/>
    <w:rsid w:val="002C3A33"/>
    <w:rsid w:val="002C3A50"/>
    <w:rsid w:val="002C3B4D"/>
    <w:rsid w:val="002C3EA4"/>
    <w:rsid w:val="002C41CF"/>
    <w:rsid w:val="002C430B"/>
    <w:rsid w:val="002C43FE"/>
    <w:rsid w:val="002C4495"/>
    <w:rsid w:val="002C45B8"/>
    <w:rsid w:val="002C47B2"/>
    <w:rsid w:val="002C4CD3"/>
    <w:rsid w:val="002C4DC2"/>
    <w:rsid w:val="002C501C"/>
    <w:rsid w:val="002C51CB"/>
    <w:rsid w:val="002C5270"/>
    <w:rsid w:val="002C58AD"/>
    <w:rsid w:val="002C5926"/>
    <w:rsid w:val="002C5F5A"/>
    <w:rsid w:val="002C622D"/>
    <w:rsid w:val="002C63B5"/>
    <w:rsid w:val="002C6442"/>
    <w:rsid w:val="002C6480"/>
    <w:rsid w:val="002C654C"/>
    <w:rsid w:val="002C65FC"/>
    <w:rsid w:val="002C6937"/>
    <w:rsid w:val="002C6DDA"/>
    <w:rsid w:val="002C6E7C"/>
    <w:rsid w:val="002C706D"/>
    <w:rsid w:val="002C70D2"/>
    <w:rsid w:val="002C711C"/>
    <w:rsid w:val="002C73E4"/>
    <w:rsid w:val="002C7896"/>
    <w:rsid w:val="002C7923"/>
    <w:rsid w:val="002D00A1"/>
    <w:rsid w:val="002D02CB"/>
    <w:rsid w:val="002D094A"/>
    <w:rsid w:val="002D0B84"/>
    <w:rsid w:val="002D0C74"/>
    <w:rsid w:val="002D0E51"/>
    <w:rsid w:val="002D1089"/>
    <w:rsid w:val="002D11F8"/>
    <w:rsid w:val="002D126B"/>
    <w:rsid w:val="002D14C2"/>
    <w:rsid w:val="002D1552"/>
    <w:rsid w:val="002D1850"/>
    <w:rsid w:val="002D19E3"/>
    <w:rsid w:val="002D1D23"/>
    <w:rsid w:val="002D2209"/>
    <w:rsid w:val="002D251C"/>
    <w:rsid w:val="002D27E0"/>
    <w:rsid w:val="002D2CDB"/>
    <w:rsid w:val="002D3145"/>
    <w:rsid w:val="002D3416"/>
    <w:rsid w:val="002D37B9"/>
    <w:rsid w:val="002D3854"/>
    <w:rsid w:val="002D391C"/>
    <w:rsid w:val="002D3CA1"/>
    <w:rsid w:val="002D3E6F"/>
    <w:rsid w:val="002D3E99"/>
    <w:rsid w:val="002D43A0"/>
    <w:rsid w:val="002D475E"/>
    <w:rsid w:val="002D478A"/>
    <w:rsid w:val="002D47ED"/>
    <w:rsid w:val="002D4948"/>
    <w:rsid w:val="002D4A96"/>
    <w:rsid w:val="002D4F95"/>
    <w:rsid w:val="002D522F"/>
    <w:rsid w:val="002D53D4"/>
    <w:rsid w:val="002D5B1C"/>
    <w:rsid w:val="002D5B4C"/>
    <w:rsid w:val="002D5CA3"/>
    <w:rsid w:val="002D6643"/>
    <w:rsid w:val="002D67E6"/>
    <w:rsid w:val="002D6877"/>
    <w:rsid w:val="002D68B6"/>
    <w:rsid w:val="002D6ADE"/>
    <w:rsid w:val="002D6BF6"/>
    <w:rsid w:val="002D6DDC"/>
    <w:rsid w:val="002D6EA5"/>
    <w:rsid w:val="002D70A1"/>
    <w:rsid w:val="002D728A"/>
    <w:rsid w:val="002D7695"/>
    <w:rsid w:val="002D7926"/>
    <w:rsid w:val="002D7950"/>
    <w:rsid w:val="002D7963"/>
    <w:rsid w:val="002E0005"/>
    <w:rsid w:val="002E0483"/>
    <w:rsid w:val="002E058A"/>
    <w:rsid w:val="002E0818"/>
    <w:rsid w:val="002E0820"/>
    <w:rsid w:val="002E09C8"/>
    <w:rsid w:val="002E09E1"/>
    <w:rsid w:val="002E0A29"/>
    <w:rsid w:val="002E0A93"/>
    <w:rsid w:val="002E0E87"/>
    <w:rsid w:val="002E0F64"/>
    <w:rsid w:val="002E1003"/>
    <w:rsid w:val="002E1035"/>
    <w:rsid w:val="002E1096"/>
    <w:rsid w:val="002E1710"/>
    <w:rsid w:val="002E195D"/>
    <w:rsid w:val="002E1AF2"/>
    <w:rsid w:val="002E1DEF"/>
    <w:rsid w:val="002E1E68"/>
    <w:rsid w:val="002E1EDC"/>
    <w:rsid w:val="002E1F44"/>
    <w:rsid w:val="002E268E"/>
    <w:rsid w:val="002E28C6"/>
    <w:rsid w:val="002E2AAC"/>
    <w:rsid w:val="002E2B82"/>
    <w:rsid w:val="002E3070"/>
    <w:rsid w:val="002E32CD"/>
    <w:rsid w:val="002E3323"/>
    <w:rsid w:val="002E33FA"/>
    <w:rsid w:val="002E34DC"/>
    <w:rsid w:val="002E3600"/>
    <w:rsid w:val="002E36E9"/>
    <w:rsid w:val="002E37B2"/>
    <w:rsid w:val="002E37FE"/>
    <w:rsid w:val="002E3B25"/>
    <w:rsid w:val="002E3FD4"/>
    <w:rsid w:val="002E419C"/>
    <w:rsid w:val="002E43F2"/>
    <w:rsid w:val="002E47DC"/>
    <w:rsid w:val="002E4DF8"/>
    <w:rsid w:val="002E530B"/>
    <w:rsid w:val="002E5584"/>
    <w:rsid w:val="002E5C0A"/>
    <w:rsid w:val="002E5FB2"/>
    <w:rsid w:val="002E635B"/>
    <w:rsid w:val="002E6419"/>
    <w:rsid w:val="002E6600"/>
    <w:rsid w:val="002E6A31"/>
    <w:rsid w:val="002E6F9F"/>
    <w:rsid w:val="002E7053"/>
    <w:rsid w:val="002E707E"/>
    <w:rsid w:val="002E7318"/>
    <w:rsid w:val="002E78EA"/>
    <w:rsid w:val="002E7ACA"/>
    <w:rsid w:val="002E7B07"/>
    <w:rsid w:val="002E7D23"/>
    <w:rsid w:val="002F00F8"/>
    <w:rsid w:val="002F01FF"/>
    <w:rsid w:val="002F0718"/>
    <w:rsid w:val="002F087B"/>
    <w:rsid w:val="002F08C4"/>
    <w:rsid w:val="002F1048"/>
    <w:rsid w:val="002F12B1"/>
    <w:rsid w:val="002F145A"/>
    <w:rsid w:val="002F1E56"/>
    <w:rsid w:val="002F2316"/>
    <w:rsid w:val="002F2395"/>
    <w:rsid w:val="002F264D"/>
    <w:rsid w:val="002F26D5"/>
    <w:rsid w:val="002F27A7"/>
    <w:rsid w:val="002F2D34"/>
    <w:rsid w:val="002F2F25"/>
    <w:rsid w:val="002F319A"/>
    <w:rsid w:val="002F35AF"/>
    <w:rsid w:val="002F37E6"/>
    <w:rsid w:val="002F3844"/>
    <w:rsid w:val="002F3D42"/>
    <w:rsid w:val="002F3EC7"/>
    <w:rsid w:val="002F3F90"/>
    <w:rsid w:val="002F42AB"/>
    <w:rsid w:val="002F4355"/>
    <w:rsid w:val="002F435E"/>
    <w:rsid w:val="002F43DB"/>
    <w:rsid w:val="002F4654"/>
    <w:rsid w:val="002F4E76"/>
    <w:rsid w:val="002F53A6"/>
    <w:rsid w:val="002F53BC"/>
    <w:rsid w:val="002F58AB"/>
    <w:rsid w:val="002F5A7D"/>
    <w:rsid w:val="002F5B19"/>
    <w:rsid w:val="002F5DC1"/>
    <w:rsid w:val="002F6134"/>
    <w:rsid w:val="002F61CF"/>
    <w:rsid w:val="002F649A"/>
    <w:rsid w:val="002F6615"/>
    <w:rsid w:val="002F6974"/>
    <w:rsid w:val="002F6B15"/>
    <w:rsid w:val="002F7577"/>
    <w:rsid w:val="002F779D"/>
    <w:rsid w:val="002F77D5"/>
    <w:rsid w:val="002F78EF"/>
    <w:rsid w:val="002F7A11"/>
    <w:rsid w:val="002F7BEB"/>
    <w:rsid w:val="002F7C3A"/>
    <w:rsid w:val="002F7C48"/>
    <w:rsid w:val="0030001C"/>
    <w:rsid w:val="003001B6"/>
    <w:rsid w:val="00300335"/>
    <w:rsid w:val="00300B28"/>
    <w:rsid w:val="00300BA5"/>
    <w:rsid w:val="00300BAA"/>
    <w:rsid w:val="00300C78"/>
    <w:rsid w:val="00300D0E"/>
    <w:rsid w:val="00300D1B"/>
    <w:rsid w:val="00300F40"/>
    <w:rsid w:val="0030114B"/>
    <w:rsid w:val="0030170F"/>
    <w:rsid w:val="00301B1C"/>
    <w:rsid w:val="00301BF0"/>
    <w:rsid w:val="00301FDE"/>
    <w:rsid w:val="0030232B"/>
    <w:rsid w:val="00302794"/>
    <w:rsid w:val="00302B32"/>
    <w:rsid w:val="00302C2C"/>
    <w:rsid w:val="0030307F"/>
    <w:rsid w:val="003037D3"/>
    <w:rsid w:val="0030389D"/>
    <w:rsid w:val="00303C88"/>
    <w:rsid w:val="00303E71"/>
    <w:rsid w:val="003040DE"/>
    <w:rsid w:val="00304397"/>
    <w:rsid w:val="003045AE"/>
    <w:rsid w:val="0030471A"/>
    <w:rsid w:val="003047C2"/>
    <w:rsid w:val="0030487A"/>
    <w:rsid w:val="003048B0"/>
    <w:rsid w:val="00304A14"/>
    <w:rsid w:val="00304B2B"/>
    <w:rsid w:val="00304CD1"/>
    <w:rsid w:val="00304E33"/>
    <w:rsid w:val="00304EB0"/>
    <w:rsid w:val="0030527E"/>
    <w:rsid w:val="00305480"/>
    <w:rsid w:val="003054DE"/>
    <w:rsid w:val="00305B02"/>
    <w:rsid w:val="00305C96"/>
    <w:rsid w:val="00305CDF"/>
    <w:rsid w:val="00305D67"/>
    <w:rsid w:val="00305EFD"/>
    <w:rsid w:val="003062DE"/>
    <w:rsid w:val="00306517"/>
    <w:rsid w:val="00307265"/>
    <w:rsid w:val="003073C2"/>
    <w:rsid w:val="00307409"/>
    <w:rsid w:val="003075C1"/>
    <w:rsid w:val="003076D8"/>
    <w:rsid w:val="00307BDD"/>
    <w:rsid w:val="00307C82"/>
    <w:rsid w:val="0031083C"/>
    <w:rsid w:val="003108C4"/>
    <w:rsid w:val="00310913"/>
    <w:rsid w:val="00310AFF"/>
    <w:rsid w:val="00310B6F"/>
    <w:rsid w:val="00310C07"/>
    <w:rsid w:val="00310D86"/>
    <w:rsid w:val="0031103F"/>
    <w:rsid w:val="003110C4"/>
    <w:rsid w:val="003110D7"/>
    <w:rsid w:val="00311261"/>
    <w:rsid w:val="003115FD"/>
    <w:rsid w:val="00311712"/>
    <w:rsid w:val="003117DB"/>
    <w:rsid w:val="00311952"/>
    <w:rsid w:val="00311AE0"/>
    <w:rsid w:val="00311BB7"/>
    <w:rsid w:val="00311D7A"/>
    <w:rsid w:val="00311D81"/>
    <w:rsid w:val="00312354"/>
    <w:rsid w:val="00312414"/>
    <w:rsid w:val="0031244E"/>
    <w:rsid w:val="003127FE"/>
    <w:rsid w:val="00312CA2"/>
    <w:rsid w:val="00312CAB"/>
    <w:rsid w:val="00312D65"/>
    <w:rsid w:val="00312EFF"/>
    <w:rsid w:val="003132B6"/>
    <w:rsid w:val="003137BE"/>
    <w:rsid w:val="003137C3"/>
    <w:rsid w:val="00313929"/>
    <w:rsid w:val="00313BFA"/>
    <w:rsid w:val="00313CCD"/>
    <w:rsid w:val="00313E93"/>
    <w:rsid w:val="00313F58"/>
    <w:rsid w:val="003140F0"/>
    <w:rsid w:val="003146F5"/>
    <w:rsid w:val="003148DD"/>
    <w:rsid w:val="0031493F"/>
    <w:rsid w:val="00314971"/>
    <w:rsid w:val="00314BD9"/>
    <w:rsid w:val="00314C97"/>
    <w:rsid w:val="00314CCA"/>
    <w:rsid w:val="00315152"/>
    <w:rsid w:val="0031535C"/>
    <w:rsid w:val="0031558B"/>
    <w:rsid w:val="0031558F"/>
    <w:rsid w:val="00315918"/>
    <w:rsid w:val="00315A4D"/>
    <w:rsid w:val="00315AC2"/>
    <w:rsid w:val="00315E5E"/>
    <w:rsid w:val="00315E85"/>
    <w:rsid w:val="00316304"/>
    <w:rsid w:val="0031641A"/>
    <w:rsid w:val="0031652C"/>
    <w:rsid w:val="003166B2"/>
    <w:rsid w:val="00316930"/>
    <w:rsid w:val="0031698E"/>
    <w:rsid w:val="00316AB5"/>
    <w:rsid w:val="00316AE1"/>
    <w:rsid w:val="00316B7A"/>
    <w:rsid w:val="00316FB6"/>
    <w:rsid w:val="00317072"/>
    <w:rsid w:val="0031709D"/>
    <w:rsid w:val="0031721D"/>
    <w:rsid w:val="0031748D"/>
    <w:rsid w:val="003175CC"/>
    <w:rsid w:val="003200C7"/>
    <w:rsid w:val="00320121"/>
    <w:rsid w:val="00320588"/>
    <w:rsid w:val="0032066D"/>
    <w:rsid w:val="0032070B"/>
    <w:rsid w:val="00320C28"/>
    <w:rsid w:val="00320FFF"/>
    <w:rsid w:val="003221E9"/>
    <w:rsid w:val="003222E2"/>
    <w:rsid w:val="003226D1"/>
    <w:rsid w:val="00322E5E"/>
    <w:rsid w:val="00322F1F"/>
    <w:rsid w:val="00322FFB"/>
    <w:rsid w:val="00323004"/>
    <w:rsid w:val="0032324A"/>
    <w:rsid w:val="00323265"/>
    <w:rsid w:val="003233E8"/>
    <w:rsid w:val="003235BD"/>
    <w:rsid w:val="00323606"/>
    <w:rsid w:val="00323852"/>
    <w:rsid w:val="00323C15"/>
    <w:rsid w:val="0032410C"/>
    <w:rsid w:val="0032415C"/>
    <w:rsid w:val="003242F1"/>
    <w:rsid w:val="00324641"/>
    <w:rsid w:val="003246E3"/>
    <w:rsid w:val="00324769"/>
    <w:rsid w:val="0032491A"/>
    <w:rsid w:val="003249EC"/>
    <w:rsid w:val="00324CB1"/>
    <w:rsid w:val="00324DEC"/>
    <w:rsid w:val="0032523C"/>
    <w:rsid w:val="003252B0"/>
    <w:rsid w:val="003259A0"/>
    <w:rsid w:val="00325CF7"/>
    <w:rsid w:val="003262E3"/>
    <w:rsid w:val="003270E3"/>
    <w:rsid w:val="00327514"/>
    <w:rsid w:val="003275B7"/>
    <w:rsid w:val="00327856"/>
    <w:rsid w:val="00327A56"/>
    <w:rsid w:val="00327CF8"/>
    <w:rsid w:val="00327FEC"/>
    <w:rsid w:val="003300D4"/>
    <w:rsid w:val="003303BC"/>
    <w:rsid w:val="00330476"/>
    <w:rsid w:val="0033063F"/>
    <w:rsid w:val="00330904"/>
    <w:rsid w:val="00330A5E"/>
    <w:rsid w:val="00330AA1"/>
    <w:rsid w:val="00330C8D"/>
    <w:rsid w:val="00330DFE"/>
    <w:rsid w:val="003310E7"/>
    <w:rsid w:val="003315EB"/>
    <w:rsid w:val="003319EB"/>
    <w:rsid w:val="00331A8C"/>
    <w:rsid w:val="00331C94"/>
    <w:rsid w:val="00331D7B"/>
    <w:rsid w:val="00331E7F"/>
    <w:rsid w:val="00332040"/>
    <w:rsid w:val="00332089"/>
    <w:rsid w:val="003320BB"/>
    <w:rsid w:val="003320E6"/>
    <w:rsid w:val="00332215"/>
    <w:rsid w:val="0033257F"/>
    <w:rsid w:val="003326EE"/>
    <w:rsid w:val="00332AAC"/>
    <w:rsid w:val="00333018"/>
    <w:rsid w:val="00333466"/>
    <w:rsid w:val="003334A0"/>
    <w:rsid w:val="003335CD"/>
    <w:rsid w:val="003336A4"/>
    <w:rsid w:val="00334149"/>
    <w:rsid w:val="003343BB"/>
    <w:rsid w:val="003344DC"/>
    <w:rsid w:val="00334584"/>
    <w:rsid w:val="00334AB1"/>
    <w:rsid w:val="00334B5F"/>
    <w:rsid w:val="00334CD8"/>
    <w:rsid w:val="00334DF3"/>
    <w:rsid w:val="00334E91"/>
    <w:rsid w:val="00334ED1"/>
    <w:rsid w:val="003350BB"/>
    <w:rsid w:val="003351BF"/>
    <w:rsid w:val="0033530E"/>
    <w:rsid w:val="003353E8"/>
    <w:rsid w:val="00335554"/>
    <w:rsid w:val="0033566A"/>
    <w:rsid w:val="00335725"/>
    <w:rsid w:val="0033573F"/>
    <w:rsid w:val="0033597A"/>
    <w:rsid w:val="00335B27"/>
    <w:rsid w:val="00335E47"/>
    <w:rsid w:val="00335E8C"/>
    <w:rsid w:val="00335F6A"/>
    <w:rsid w:val="00335F9E"/>
    <w:rsid w:val="00336208"/>
    <w:rsid w:val="0033695E"/>
    <w:rsid w:val="00336A64"/>
    <w:rsid w:val="00336A6E"/>
    <w:rsid w:val="00336B90"/>
    <w:rsid w:val="00336D3F"/>
    <w:rsid w:val="00336F7F"/>
    <w:rsid w:val="00336F92"/>
    <w:rsid w:val="00337768"/>
    <w:rsid w:val="003378C0"/>
    <w:rsid w:val="00337966"/>
    <w:rsid w:val="00337A9B"/>
    <w:rsid w:val="00337EA3"/>
    <w:rsid w:val="00337FC0"/>
    <w:rsid w:val="003407AA"/>
    <w:rsid w:val="00340D14"/>
    <w:rsid w:val="00340DF0"/>
    <w:rsid w:val="00340F90"/>
    <w:rsid w:val="003411A8"/>
    <w:rsid w:val="00341334"/>
    <w:rsid w:val="003414E5"/>
    <w:rsid w:val="00341638"/>
    <w:rsid w:val="00341935"/>
    <w:rsid w:val="00341AA2"/>
    <w:rsid w:val="00341AAB"/>
    <w:rsid w:val="00341B6D"/>
    <w:rsid w:val="00341BA9"/>
    <w:rsid w:val="00341F84"/>
    <w:rsid w:val="00342197"/>
    <w:rsid w:val="003427D0"/>
    <w:rsid w:val="00342842"/>
    <w:rsid w:val="00342901"/>
    <w:rsid w:val="00342C2D"/>
    <w:rsid w:val="00342FFD"/>
    <w:rsid w:val="00343066"/>
    <w:rsid w:val="0034314F"/>
    <w:rsid w:val="003432FD"/>
    <w:rsid w:val="00343595"/>
    <w:rsid w:val="003435A7"/>
    <w:rsid w:val="003437D8"/>
    <w:rsid w:val="00343A16"/>
    <w:rsid w:val="00343EDD"/>
    <w:rsid w:val="00343F8C"/>
    <w:rsid w:val="003442B6"/>
    <w:rsid w:val="00344318"/>
    <w:rsid w:val="00344380"/>
    <w:rsid w:val="003447D5"/>
    <w:rsid w:val="003449A5"/>
    <w:rsid w:val="00344A99"/>
    <w:rsid w:val="00344DAC"/>
    <w:rsid w:val="00345216"/>
    <w:rsid w:val="0034527C"/>
    <w:rsid w:val="003453EA"/>
    <w:rsid w:val="003461FC"/>
    <w:rsid w:val="003463E7"/>
    <w:rsid w:val="0034654C"/>
    <w:rsid w:val="00346558"/>
    <w:rsid w:val="00346681"/>
    <w:rsid w:val="00346944"/>
    <w:rsid w:val="00346DDC"/>
    <w:rsid w:val="00347BB8"/>
    <w:rsid w:val="00347BFB"/>
    <w:rsid w:val="00347CAF"/>
    <w:rsid w:val="00347EC7"/>
    <w:rsid w:val="0035000F"/>
    <w:rsid w:val="0035044C"/>
    <w:rsid w:val="0035054D"/>
    <w:rsid w:val="003509D5"/>
    <w:rsid w:val="00350C28"/>
    <w:rsid w:val="00350C8C"/>
    <w:rsid w:val="00350D08"/>
    <w:rsid w:val="00350EEA"/>
    <w:rsid w:val="00351BD6"/>
    <w:rsid w:val="00351C69"/>
    <w:rsid w:val="00351CCC"/>
    <w:rsid w:val="00351FEF"/>
    <w:rsid w:val="0035233A"/>
    <w:rsid w:val="0035245E"/>
    <w:rsid w:val="00352932"/>
    <w:rsid w:val="00352C19"/>
    <w:rsid w:val="00352EFB"/>
    <w:rsid w:val="00353365"/>
    <w:rsid w:val="0035378D"/>
    <w:rsid w:val="0035380E"/>
    <w:rsid w:val="00353A4C"/>
    <w:rsid w:val="00353AA9"/>
    <w:rsid w:val="00353DCE"/>
    <w:rsid w:val="003541EB"/>
    <w:rsid w:val="003541F1"/>
    <w:rsid w:val="0035423D"/>
    <w:rsid w:val="0035424E"/>
    <w:rsid w:val="003542F0"/>
    <w:rsid w:val="00354654"/>
    <w:rsid w:val="003549BD"/>
    <w:rsid w:val="00354EFC"/>
    <w:rsid w:val="0035505A"/>
    <w:rsid w:val="00355160"/>
    <w:rsid w:val="003551FD"/>
    <w:rsid w:val="003557A2"/>
    <w:rsid w:val="003557A6"/>
    <w:rsid w:val="003557E7"/>
    <w:rsid w:val="003559ED"/>
    <w:rsid w:val="00355A2C"/>
    <w:rsid w:val="00355B1B"/>
    <w:rsid w:val="00355E35"/>
    <w:rsid w:val="00355F55"/>
    <w:rsid w:val="0035614F"/>
    <w:rsid w:val="0035650D"/>
    <w:rsid w:val="00356703"/>
    <w:rsid w:val="00356C2C"/>
    <w:rsid w:val="00356C70"/>
    <w:rsid w:val="00356F38"/>
    <w:rsid w:val="0035731C"/>
    <w:rsid w:val="0035771A"/>
    <w:rsid w:val="00357724"/>
    <w:rsid w:val="00357890"/>
    <w:rsid w:val="0035795E"/>
    <w:rsid w:val="00357A73"/>
    <w:rsid w:val="00357B4A"/>
    <w:rsid w:val="00357B9A"/>
    <w:rsid w:val="0036011A"/>
    <w:rsid w:val="00360182"/>
    <w:rsid w:val="0036095E"/>
    <w:rsid w:val="00360AC1"/>
    <w:rsid w:val="00360BD2"/>
    <w:rsid w:val="00360D41"/>
    <w:rsid w:val="00360F43"/>
    <w:rsid w:val="0036127F"/>
    <w:rsid w:val="00361370"/>
    <w:rsid w:val="003616C7"/>
    <w:rsid w:val="003616FD"/>
    <w:rsid w:val="00361BD6"/>
    <w:rsid w:val="00361FF1"/>
    <w:rsid w:val="003621D0"/>
    <w:rsid w:val="003621EE"/>
    <w:rsid w:val="00362444"/>
    <w:rsid w:val="003624F2"/>
    <w:rsid w:val="003627A4"/>
    <w:rsid w:val="00362845"/>
    <w:rsid w:val="00362884"/>
    <w:rsid w:val="00362AF0"/>
    <w:rsid w:val="00362CE7"/>
    <w:rsid w:val="00362D43"/>
    <w:rsid w:val="00362E80"/>
    <w:rsid w:val="00362F1A"/>
    <w:rsid w:val="00363077"/>
    <w:rsid w:val="0036320B"/>
    <w:rsid w:val="0036356F"/>
    <w:rsid w:val="00363A26"/>
    <w:rsid w:val="00363B52"/>
    <w:rsid w:val="00363B5A"/>
    <w:rsid w:val="00363B98"/>
    <w:rsid w:val="00363E37"/>
    <w:rsid w:val="00363F1E"/>
    <w:rsid w:val="00364269"/>
    <w:rsid w:val="00364572"/>
    <w:rsid w:val="0036462E"/>
    <w:rsid w:val="0036495F"/>
    <w:rsid w:val="003649C3"/>
    <w:rsid w:val="00364CD8"/>
    <w:rsid w:val="00364D68"/>
    <w:rsid w:val="00364DCA"/>
    <w:rsid w:val="00364E13"/>
    <w:rsid w:val="00364E85"/>
    <w:rsid w:val="00365168"/>
    <w:rsid w:val="0036549C"/>
    <w:rsid w:val="00366382"/>
    <w:rsid w:val="003663F6"/>
    <w:rsid w:val="00366658"/>
    <w:rsid w:val="003666E4"/>
    <w:rsid w:val="003668EB"/>
    <w:rsid w:val="003669EE"/>
    <w:rsid w:val="00366B60"/>
    <w:rsid w:val="00366D05"/>
    <w:rsid w:val="00366E17"/>
    <w:rsid w:val="00366F61"/>
    <w:rsid w:val="00367084"/>
    <w:rsid w:val="00367832"/>
    <w:rsid w:val="003678AB"/>
    <w:rsid w:val="00367BCA"/>
    <w:rsid w:val="0037007A"/>
    <w:rsid w:val="0037062E"/>
    <w:rsid w:val="00370912"/>
    <w:rsid w:val="00370AD0"/>
    <w:rsid w:val="00370C45"/>
    <w:rsid w:val="00370D95"/>
    <w:rsid w:val="00370FCB"/>
    <w:rsid w:val="0037122F"/>
    <w:rsid w:val="00371846"/>
    <w:rsid w:val="00371B4F"/>
    <w:rsid w:val="00371F3B"/>
    <w:rsid w:val="00371F41"/>
    <w:rsid w:val="00371FFA"/>
    <w:rsid w:val="00372281"/>
    <w:rsid w:val="0037237C"/>
    <w:rsid w:val="00372525"/>
    <w:rsid w:val="003725FC"/>
    <w:rsid w:val="00372651"/>
    <w:rsid w:val="00372E0B"/>
    <w:rsid w:val="00372E42"/>
    <w:rsid w:val="00373038"/>
    <w:rsid w:val="00373086"/>
    <w:rsid w:val="003730CA"/>
    <w:rsid w:val="00373899"/>
    <w:rsid w:val="00373A5D"/>
    <w:rsid w:val="00373B37"/>
    <w:rsid w:val="00373F62"/>
    <w:rsid w:val="00373F92"/>
    <w:rsid w:val="003740A4"/>
    <w:rsid w:val="003743E3"/>
    <w:rsid w:val="003747C2"/>
    <w:rsid w:val="0037493C"/>
    <w:rsid w:val="00374A26"/>
    <w:rsid w:val="00374AFE"/>
    <w:rsid w:val="00374BB5"/>
    <w:rsid w:val="00374C25"/>
    <w:rsid w:val="00375015"/>
    <w:rsid w:val="0037576A"/>
    <w:rsid w:val="00375A3E"/>
    <w:rsid w:val="00375A84"/>
    <w:rsid w:val="00375B96"/>
    <w:rsid w:val="00376000"/>
    <w:rsid w:val="003760DC"/>
    <w:rsid w:val="00376196"/>
    <w:rsid w:val="0037623B"/>
    <w:rsid w:val="00376273"/>
    <w:rsid w:val="00376319"/>
    <w:rsid w:val="0037636B"/>
    <w:rsid w:val="00376796"/>
    <w:rsid w:val="00376808"/>
    <w:rsid w:val="0037688B"/>
    <w:rsid w:val="00376D6A"/>
    <w:rsid w:val="00376DCD"/>
    <w:rsid w:val="00377044"/>
    <w:rsid w:val="003770A9"/>
    <w:rsid w:val="003775A5"/>
    <w:rsid w:val="003775D4"/>
    <w:rsid w:val="0037776B"/>
    <w:rsid w:val="0037796E"/>
    <w:rsid w:val="00377BEC"/>
    <w:rsid w:val="00377C98"/>
    <w:rsid w:val="00377D92"/>
    <w:rsid w:val="003800BF"/>
    <w:rsid w:val="003803DA"/>
    <w:rsid w:val="00380A6E"/>
    <w:rsid w:val="00380C9D"/>
    <w:rsid w:val="00380C9F"/>
    <w:rsid w:val="0038133E"/>
    <w:rsid w:val="00381448"/>
    <w:rsid w:val="0038159F"/>
    <w:rsid w:val="00381802"/>
    <w:rsid w:val="00381840"/>
    <w:rsid w:val="003819A7"/>
    <w:rsid w:val="00381C84"/>
    <w:rsid w:val="00381D20"/>
    <w:rsid w:val="00381F02"/>
    <w:rsid w:val="003823B8"/>
    <w:rsid w:val="003826E8"/>
    <w:rsid w:val="00382922"/>
    <w:rsid w:val="00382981"/>
    <w:rsid w:val="00382A65"/>
    <w:rsid w:val="00382FC7"/>
    <w:rsid w:val="00383224"/>
    <w:rsid w:val="0038348E"/>
    <w:rsid w:val="00383648"/>
    <w:rsid w:val="0038370B"/>
    <w:rsid w:val="003837FE"/>
    <w:rsid w:val="00383C1A"/>
    <w:rsid w:val="00383C2A"/>
    <w:rsid w:val="003841E6"/>
    <w:rsid w:val="00384747"/>
    <w:rsid w:val="0038492C"/>
    <w:rsid w:val="00384A8A"/>
    <w:rsid w:val="0038504A"/>
    <w:rsid w:val="0038504E"/>
    <w:rsid w:val="00385099"/>
    <w:rsid w:val="00385218"/>
    <w:rsid w:val="003853AE"/>
    <w:rsid w:val="003853C4"/>
    <w:rsid w:val="0038555E"/>
    <w:rsid w:val="00385806"/>
    <w:rsid w:val="00385C47"/>
    <w:rsid w:val="00385E2D"/>
    <w:rsid w:val="003863F6"/>
    <w:rsid w:val="003867EF"/>
    <w:rsid w:val="00386DB0"/>
    <w:rsid w:val="00387034"/>
    <w:rsid w:val="0038705F"/>
    <w:rsid w:val="003870F0"/>
    <w:rsid w:val="00387214"/>
    <w:rsid w:val="0038727B"/>
    <w:rsid w:val="003872A6"/>
    <w:rsid w:val="0038739B"/>
    <w:rsid w:val="003874BD"/>
    <w:rsid w:val="0038791D"/>
    <w:rsid w:val="00390108"/>
    <w:rsid w:val="003901EC"/>
    <w:rsid w:val="003902FF"/>
    <w:rsid w:val="003907D9"/>
    <w:rsid w:val="00390908"/>
    <w:rsid w:val="003909EA"/>
    <w:rsid w:val="00390E0A"/>
    <w:rsid w:val="00391037"/>
    <w:rsid w:val="0039170A"/>
    <w:rsid w:val="00391736"/>
    <w:rsid w:val="00391773"/>
    <w:rsid w:val="00391BD3"/>
    <w:rsid w:val="00391D44"/>
    <w:rsid w:val="00391D60"/>
    <w:rsid w:val="00391F57"/>
    <w:rsid w:val="00391F95"/>
    <w:rsid w:val="00391FF3"/>
    <w:rsid w:val="003923CC"/>
    <w:rsid w:val="00392817"/>
    <w:rsid w:val="0039285A"/>
    <w:rsid w:val="00392BF5"/>
    <w:rsid w:val="00392C22"/>
    <w:rsid w:val="00392C86"/>
    <w:rsid w:val="00392DC3"/>
    <w:rsid w:val="00392EA8"/>
    <w:rsid w:val="00392F68"/>
    <w:rsid w:val="003938D6"/>
    <w:rsid w:val="003944BB"/>
    <w:rsid w:val="00394C76"/>
    <w:rsid w:val="00394ED9"/>
    <w:rsid w:val="00395195"/>
    <w:rsid w:val="00395684"/>
    <w:rsid w:val="003956F1"/>
    <w:rsid w:val="0039576A"/>
    <w:rsid w:val="003957B5"/>
    <w:rsid w:val="003958C6"/>
    <w:rsid w:val="00395909"/>
    <w:rsid w:val="00395986"/>
    <w:rsid w:val="00395A8B"/>
    <w:rsid w:val="00395B61"/>
    <w:rsid w:val="00395F94"/>
    <w:rsid w:val="00396432"/>
    <w:rsid w:val="003964A4"/>
    <w:rsid w:val="0039691A"/>
    <w:rsid w:val="00396A97"/>
    <w:rsid w:val="00396B60"/>
    <w:rsid w:val="00396B71"/>
    <w:rsid w:val="00396C32"/>
    <w:rsid w:val="00396EFF"/>
    <w:rsid w:val="003972F2"/>
    <w:rsid w:val="0039735C"/>
    <w:rsid w:val="00397477"/>
    <w:rsid w:val="00397759"/>
    <w:rsid w:val="00397878"/>
    <w:rsid w:val="003978EE"/>
    <w:rsid w:val="00397A80"/>
    <w:rsid w:val="00397C7B"/>
    <w:rsid w:val="003A026D"/>
    <w:rsid w:val="003A055C"/>
    <w:rsid w:val="003A0E9C"/>
    <w:rsid w:val="003A0F19"/>
    <w:rsid w:val="003A1811"/>
    <w:rsid w:val="003A189A"/>
    <w:rsid w:val="003A1907"/>
    <w:rsid w:val="003A19B3"/>
    <w:rsid w:val="003A1BE5"/>
    <w:rsid w:val="003A21B9"/>
    <w:rsid w:val="003A2261"/>
    <w:rsid w:val="003A22C5"/>
    <w:rsid w:val="003A24F4"/>
    <w:rsid w:val="003A27E9"/>
    <w:rsid w:val="003A28B5"/>
    <w:rsid w:val="003A29E1"/>
    <w:rsid w:val="003A2BBC"/>
    <w:rsid w:val="003A320D"/>
    <w:rsid w:val="003A32D0"/>
    <w:rsid w:val="003A341E"/>
    <w:rsid w:val="003A3433"/>
    <w:rsid w:val="003A350D"/>
    <w:rsid w:val="003A3622"/>
    <w:rsid w:val="003A3A35"/>
    <w:rsid w:val="003A3B43"/>
    <w:rsid w:val="003A3C86"/>
    <w:rsid w:val="003A3F83"/>
    <w:rsid w:val="003A423D"/>
    <w:rsid w:val="003A4580"/>
    <w:rsid w:val="003A4E62"/>
    <w:rsid w:val="003A509E"/>
    <w:rsid w:val="003A5354"/>
    <w:rsid w:val="003A5AA1"/>
    <w:rsid w:val="003A5C94"/>
    <w:rsid w:val="003A5E6F"/>
    <w:rsid w:val="003A626A"/>
    <w:rsid w:val="003A6347"/>
    <w:rsid w:val="003A6602"/>
    <w:rsid w:val="003A6721"/>
    <w:rsid w:val="003A67E8"/>
    <w:rsid w:val="003A68BC"/>
    <w:rsid w:val="003A69C0"/>
    <w:rsid w:val="003A6A67"/>
    <w:rsid w:val="003A6AF5"/>
    <w:rsid w:val="003A6D13"/>
    <w:rsid w:val="003A6D67"/>
    <w:rsid w:val="003A71B5"/>
    <w:rsid w:val="003A728E"/>
    <w:rsid w:val="003A730D"/>
    <w:rsid w:val="003A7812"/>
    <w:rsid w:val="003A7A40"/>
    <w:rsid w:val="003A7EEC"/>
    <w:rsid w:val="003A7F27"/>
    <w:rsid w:val="003A7FB4"/>
    <w:rsid w:val="003B061A"/>
    <w:rsid w:val="003B08AC"/>
    <w:rsid w:val="003B0E84"/>
    <w:rsid w:val="003B10D1"/>
    <w:rsid w:val="003B1256"/>
    <w:rsid w:val="003B168D"/>
    <w:rsid w:val="003B16B9"/>
    <w:rsid w:val="003B1973"/>
    <w:rsid w:val="003B1B23"/>
    <w:rsid w:val="003B1C3C"/>
    <w:rsid w:val="003B1C73"/>
    <w:rsid w:val="003B1CF2"/>
    <w:rsid w:val="003B1EE5"/>
    <w:rsid w:val="003B27F1"/>
    <w:rsid w:val="003B294C"/>
    <w:rsid w:val="003B2A29"/>
    <w:rsid w:val="003B2E47"/>
    <w:rsid w:val="003B2F3E"/>
    <w:rsid w:val="003B3438"/>
    <w:rsid w:val="003B3508"/>
    <w:rsid w:val="003B38A9"/>
    <w:rsid w:val="003B3955"/>
    <w:rsid w:val="003B3DF1"/>
    <w:rsid w:val="003B3F0A"/>
    <w:rsid w:val="003B414A"/>
    <w:rsid w:val="003B4515"/>
    <w:rsid w:val="003B459B"/>
    <w:rsid w:val="003B45E0"/>
    <w:rsid w:val="003B46C8"/>
    <w:rsid w:val="003B46EC"/>
    <w:rsid w:val="003B479B"/>
    <w:rsid w:val="003B488D"/>
    <w:rsid w:val="003B48D8"/>
    <w:rsid w:val="003B4BAB"/>
    <w:rsid w:val="003B4BF5"/>
    <w:rsid w:val="003B4EC0"/>
    <w:rsid w:val="003B50E2"/>
    <w:rsid w:val="003B5466"/>
    <w:rsid w:val="003B553F"/>
    <w:rsid w:val="003B59EB"/>
    <w:rsid w:val="003B5A2C"/>
    <w:rsid w:val="003B5AB6"/>
    <w:rsid w:val="003B5C40"/>
    <w:rsid w:val="003B5D53"/>
    <w:rsid w:val="003B5E62"/>
    <w:rsid w:val="003B5EB2"/>
    <w:rsid w:val="003B5FDD"/>
    <w:rsid w:val="003B6637"/>
    <w:rsid w:val="003B683B"/>
    <w:rsid w:val="003B6870"/>
    <w:rsid w:val="003B6DDC"/>
    <w:rsid w:val="003B6E84"/>
    <w:rsid w:val="003B6F1E"/>
    <w:rsid w:val="003B757E"/>
    <w:rsid w:val="003B75DF"/>
    <w:rsid w:val="003B7767"/>
    <w:rsid w:val="003B7C35"/>
    <w:rsid w:val="003B7D13"/>
    <w:rsid w:val="003B7D4C"/>
    <w:rsid w:val="003B7D9D"/>
    <w:rsid w:val="003B7DA7"/>
    <w:rsid w:val="003C05AB"/>
    <w:rsid w:val="003C0611"/>
    <w:rsid w:val="003C073E"/>
    <w:rsid w:val="003C0D23"/>
    <w:rsid w:val="003C113F"/>
    <w:rsid w:val="003C14E9"/>
    <w:rsid w:val="003C15AC"/>
    <w:rsid w:val="003C15C9"/>
    <w:rsid w:val="003C177F"/>
    <w:rsid w:val="003C1850"/>
    <w:rsid w:val="003C1DDA"/>
    <w:rsid w:val="003C1F80"/>
    <w:rsid w:val="003C20B0"/>
    <w:rsid w:val="003C22E4"/>
    <w:rsid w:val="003C23CC"/>
    <w:rsid w:val="003C2859"/>
    <w:rsid w:val="003C2B75"/>
    <w:rsid w:val="003C2C62"/>
    <w:rsid w:val="003C3341"/>
    <w:rsid w:val="003C367E"/>
    <w:rsid w:val="003C41EE"/>
    <w:rsid w:val="003C4A67"/>
    <w:rsid w:val="003C536E"/>
    <w:rsid w:val="003C54D9"/>
    <w:rsid w:val="003C55E3"/>
    <w:rsid w:val="003C570A"/>
    <w:rsid w:val="003C57D5"/>
    <w:rsid w:val="003C5D86"/>
    <w:rsid w:val="003C5FBF"/>
    <w:rsid w:val="003C6280"/>
    <w:rsid w:val="003C6336"/>
    <w:rsid w:val="003C6379"/>
    <w:rsid w:val="003C6570"/>
    <w:rsid w:val="003C665E"/>
    <w:rsid w:val="003C6704"/>
    <w:rsid w:val="003C6BBB"/>
    <w:rsid w:val="003C6BF4"/>
    <w:rsid w:val="003C6F1B"/>
    <w:rsid w:val="003C709D"/>
    <w:rsid w:val="003C74EB"/>
    <w:rsid w:val="003C798E"/>
    <w:rsid w:val="003C7AC8"/>
    <w:rsid w:val="003C7BCA"/>
    <w:rsid w:val="003C7E18"/>
    <w:rsid w:val="003C7FA4"/>
    <w:rsid w:val="003D046B"/>
    <w:rsid w:val="003D0939"/>
    <w:rsid w:val="003D1199"/>
    <w:rsid w:val="003D1253"/>
    <w:rsid w:val="003D1278"/>
    <w:rsid w:val="003D12B4"/>
    <w:rsid w:val="003D130D"/>
    <w:rsid w:val="003D14BF"/>
    <w:rsid w:val="003D152E"/>
    <w:rsid w:val="003D1B48"/>
    <w:rsid w:val="003D2069"/>
    <w:rsid w:val="003D232F"/>
    <w:rsid w:val="003D270B"/>
    <w:rsid w:val="003D2B50"/>
    <w:rsid w:val="003D2BF0"/>
    <w:rsid w:val="003D2DAA"/>
    <w:rsid w:val="003D31B8"/>
    <w:rsid w:val="003D3574"/>
    <w:rsid w:val="003D37B4"/>
    <w:rsid w:val="003D4054"/>
    <w:rsid w:val="003D4D55"/>
    <w:rsid w:val="003D4F9E"/>
    <w:rsid w:val="003D52B3"/>
    <w:rsid w:val="003D52E3"/>
    <w:rsid w:val="003D5456"/>
    <w:rsid w:val="003D5893"/>
    <w:rsid w:val="003D5A5C"/>
    <w:rsid w:val="003D5D7D"/>
    <w:rsid w:val="003D5F08"/>
    <w:rsid w:val="003D64DB"/>
    <w:rsid w:val="003D6BB2"/>
    <w:rsid w:val="003D6D15"/>
    <w:rsid w:val="003D706B"/>
    <w:rsid w:val="003D728B"/>
    <w:rsid w:val="003D7324"/>
    <w:rsid w:val="003D76AF"/>
    <w:rsid w:val="003D7A25"/>
    <w:rsid w:val="003D7B97"/>
    <w:rsid w:val="003D7BFE"/>
    <w:rsid w:val="003D7C1F"/>
    <w:rsid w:val="003E03E4"/>
    <w:rsid w:val="003E04BA"/>
    <w:rsid w:val="003E063B"/>
    <w:rsid w:val="003E0658"/>
    <w:rsid w:val="003E065A"/>
    <w:rsid w:val="003E0837"/>
    <w:rsid w:val="003E0A2A"/>
    <w:rsid w:val="003E0D1D"/>
    <w:rsid w:val="003E0FAB"/>
    <w:rsid w:val="003E11E5"/>
    <w:rsid w:val="003E1433"/>
    <w:rsid w:val="003E1F2D"/>
    <w:rsid w:val="003E1F4C"/>
    <w:rsid w:val="003E1F57"/>
    <w:rsid w:val="003E1FDD"/>
    <w:rsid w:val="003E21ED"/>
    <w:rsid w:val="003E22B0"/>
    <w:rsid w:val="003E2689"/>
    <w:rsid w:val="003E26A6"/>
    <w:rsid w:val="003E26CF"/>
    <w:rsid w:val="003E2798"/>
    <w:rsid w:val="003E2D62"/>
    <w:rsid w:val="003E30E1"/>
    <w:rsid w:val="003E333C"/>
    <w:rsid w:val="003E3853"/>
    <w:rsid w:val="003E3B58"/>
    <w:rsid w:val="003E4225"/>
    <w:rsid w:val="003E46F0"/>
    <w:rsid w:val="003E4992"/>
    <w:rsid w:val="003E4E45"/>
    <w:rsid w:val="003E5328"/>
    <w:rsid w:val="003E55AD"/>
    <w:rsid w:val="003E55B1"/>
    <w:rsid w:val="003E569C"/>
    <w:rsid w:val="003E56A5"/>
    <w:rsid w:val="003E59EC"/>
    <w:rsid w:val="003E5BD9"/>
    <w:rsid w:val="003E5CBE"/>
    <w:rsid w:val="003E5FFB"/>
    <w:rsid w:val="003E60C7"/>
    <w:rsid w:val="003E631F"/>
    <w:rsid w:val="003E6579"/>
    <w:rsid w:val="003E6A2F"/>
    <w:rsid w:val="003E6AAC"/>
    <w:rsid w:val="003E6E66"/>
    <w:rsid w:val="003E6FFA"/>
    <w:rsid w:val="003E7054"/>
    <w:rsid w:val="003E7B7F"/>
    <w:rsid w:val="003E7CED"/>
    <w:rsid w:val="003E7F6A"/>
    <w:rsid w:val="003E7FDB"/>
    <w:rsid w:val="003F00B1"/>
    <w:rsid w:val="003F03D7"/>
    <w:rsid w:val="003F04E3"/>
    <w:rsid w:val="003F062A"/>
    <w:rsid w:val="003F0C44"/>
    <w:rsid w:val="003F0D14"/>
    <w:rsid w:val="003F0F11"/>
    <w:rsid w:val="003F10D3"/>
    <w:rsid w:val="003F122C"/>
    <w:rsid w:val="003F12AC"/>
    <w:rsid w:val="003F1D67"/>
    <w:rsid w:val="003F1E00"/>
    <w:rsid w:val="003F1E7D"/>
    <w:rsid w:val="003F1E95"/>
    <w:rsid w:val="003F1FEE"/>
    <w:rsid w:val="003F20BD"/>
    <w:rsid w:val="003F20D6"/>
    <w:rsid w:val="003F21AC"/>
    <w:rsid w:val="003F2203"/>
    <w:rsid w:val="003F22A1"/>
    <w:rsid w:val="003F22EB"/>
    <w:rsid w:val="003F2384"/>
    <w:rsid w:val="003F23CE"/>
    <w:rsid w:val="003F25E4"/>
    <w:rsid w:val="003F2603"/>
    <w:rsid w:val="003F263C"/>
    <w:rsid w:val="003F2774"/>
    <w:rsid w:val="003F2876"/>
    <w:rsid w:val="003F2AA7"/>
    <w:rsid w:val="003F2C48"/>
    <w:rsid w:val="003F30F7"/>
    <w:rsid w:val="003F3439"/>
    <w:rsid w:val="003F3868"/>
    <w:rsid w:val="003F3C0F"/>
    <w:rsid w:val="003F3C8C"/>
    <w:rsid w:val="003F3CAC"/>
    <w:rsid w:val="003F3E3D"/>
    <w:rsid w:val="003F4003"/>
    <w:rsid w:val="003F44B2"/>
    <w:rsid w:val="003F4566"/>
    <w:rsid w:val="003F458A"/>
    <w:rsid w:val="003F4592"/>
    <w:rsid w:val="003F45F7"/>
    <w:rsid w:val="003F4667"/>
    <w:rsid w:val="003F46C7"/>
    <w:rsid w:val="003F4CFD"/>
    <w:rsid w:val="003F4D47"/>
    <w:rsid w:val="003F4E2A"/>
    <w:rsid w:val="003F5009"/>
    <w:rsid w:val="003F5889"/>
    <w:rsid w:val="003F58F8"/>
    <w:rsid w:val="003F590D"/>
    <w:rsid w:val="003F5F37"/>
    <w:rsid w:val="003F65D0"/>
    <w:rsid w:val="003F69C2"/>
    <w:rsid w:val="003F6BA6"/>
    <w:rsid w:val="003F6D13"/>
    <w:rsid w:val="003F6D5A"/>
    <w:rsid w:val="003F70B5"/>
    <w:rsid w:val="003F70CE"/>
    <w:rsid w:val="003F7B88"/>
    <w:rsid w:val="003F7DB6"/>
    <w:rsid w:val="003F7FFD"/>
    <w:rsid w:val="00400407"/>
    <w:rsid w:val="00400585"/>
    <w:rsid w:val="004005CC"/>
    <w:rsid w:val="00400AF5"/>
    <w:rsid w:val="00400BC2"/>
    <w:rsid w:val="00400CDA"/>
    <w:rsid w:val="00400D41"/>
    <w:rsid w:val="00400DED"/>
    <w:rsid w:val="00400FA7"/>
    <w:rsid w:val="004014E4"/>
    <w:rsid w:val="0040150E"/>
    <w:rsid w:val="004018F9"/>
    <w:rsid w:val="00401CE4"/>
    <w:rsid w:val="0040228A"/>
    <w:rsid w:val="00402521"/>
    <w:rsid w:val="004026C3"/>
    <w:rsid w:val="004028CE"/>
    <w:rsid w:val="00402A4F"/>
    <w:rsid w:val="00402C59"/>
    <w:rsid w:val="00402D16"/>
    <w:rsid w:val="00402DBB"/>
    <w:rsid w:val="00402E5A"/>
    <w:rsid w:val="0040346C"/>
    <w:rsid w:val="004034E1"/>
    <w:rsid w:val="00403525"/>
    <w:rsid w:val="00403779"/>
    <w:rsid w:val="004038D7"/>
    <w:rsid w:val="00403F74"/>
    <w:rsid w:val="0040448C"/>
    <w:rsid w:val="004048A2"/>
    <w:rsid w:val="0040493D"/>
    <w:rsid w:val="0040495A"/>
    <w:rsid w:val="00404A6B"/>
    <w:rsid w:val="004050F1"/>
    <w:rsid w:val="0040512C"/>
    <w:rsid w:val="0040514B"/>
    <w:rsid w:val="00405249"/>
    <w:rsid w:val="00405331"/>
    <w:rsid w:val="0040550D"/>
    <w:rsid w:val="00405610"/>
    <w:rsid w:val="00405A96"/>
    <w:rsid w:val="00405EFD"/>
    <w:rsid w:val="00405F16"/>
    <w:rsid w:val="004060F8"/>
    <w:rsid w:val="004062D2"/>
    <w:rsid w:val="004064C5"/>
    <w:rsid w:val="0040678A"/>
    <w:rsid w:val="00406806"/>
    <w:rsid w:val="0040694E"/>
    <w:rsid w:val="00406BBE"/>
    <w:rsid w:val="00406BD6"/>
    <w:rsid w:val="00406FCE"/>
    <w:rsid w:val="0040708E"/>
    <w:rsid w:val="004077D0"/>
    <w:rsid w:val="004078D2"/>
    <w:rsid w:val="00407C44"/>
    <w:rsid w:val="00407D6D"/>
    <w:rsid w:val="00407FA1"/>
    <w:rsid w:val="00410367"/>
    <w:rsid w:val="00410495"/>
    <w:rsid w:val="004106D8"/>
    <w:rsid w:val="00410705"/>
    <w:rsid w:val="00410D96"/>
    <w:rsid w:val="004110D1"/>
    <w:rsid w:val="004112EA"/>
    <w:rsid w:val="004113D0"/>
    <w:rsid w:val="00411423"/>
    <w:rsid w:val="004115AE"/>
    <w:rsid w:val="0041160D"/>
    <w:rsid w:val="0041161B"/>
    <w:rsid w:val="00411B9A"/>
    <w:rsid w:val="00412403"/>
    <w:rsid w:val="004124CC"/>
    <w:rsid w:val="0041290A"/>
    <w:rsid w:val="00412994"/>
    <w:rsid w:val="00412A0E"/>
    <w:rsid w:val="00412BD0"/>
    <w:rsid w:val="0041300E"/>
    <w:rsid w:val="004136B0"/>
    <w:rsid w:val="004138D1"/>
    <w:rsid w:val="0041398E"/>
    <w:rsid w:val="00413C0A"/>
    <w:rsid w:val="00413D66"/>
    <w:rsid w:val="00414281"/>
    <w:rsid w:val="0041433C"/>
    <w:rsid w:val="00414523"/>
    <w:rsid w:val="00414995"/>
    <w:rsid w:val="00414D79"/>
    <w:rsid w:val="00414DEE"/>
    <w:rsid w:val="00414F27"/>
    <w:rsid w:val="004155D8"/>
    <w:rsid w:val="004156A8"/>
    <w:rsid w:val="004157AB"/>
    <w:rsid w:val="00415A6F"/>
    <w:rsid w:val="00415B21"/>
    <w:rsid w:val="00415EAC"/>
    <w:rsid w:val="004164E8"/>
    <w:rsid w:val="00416743"/>
    <w:rsid w:val="00416B24"/>
    <w:rsid w:val="00416C8A"/>
    <w:rsid w:val="00416EA1"/>
    <w:rsid w:val="0041713F"/>
    <w:rsid w:val="004172D2"/>
    <w:rsid w:val="004173BC"/>
    <w:rsid w:val="004176DC"/>
    <w:rsid w:val="004178C4"/>
    <w:rsid w:val="00417996"/>
    <w:rsid w:val="00417E2C"/>
    <w:rsid w:val="00420CB2"/>
    <w:rsid w:val="00420F5A"/>
    <w:rsid w:val="00421020"/>
    <w:rsid w:val="00421311"/>
    <w:rsid w:val="0042148F"/>
    <w:rsid w:val="004215C2"/>
    <w:rsid w:val="0042170E"/>
    <w:rsid w:val="004217AD"/>
    <w:rsid w:val="00421A00"/>
    <w:rsid w:val="00421AA7"/>
    <w:rsid w:val="00421EB8"/>
    <w:rsid w:val="00421F2A"/>
    <w:rsid w:val="004221B4"/>
    <w:rsid w:val="0042220E"/>
    <w:rsid w:val="0042223C"/>
    <w:rsid w:val="00422546"/>
    <w:rsid w:val="0042269A"/>
    <w:rsid w:val="00422875"/>
    <w:rsid w:val="00422881"/>
    <w:rsid w:val="00422AB4"/>
    <w:rsid w:val="00423191"/>
    <w:rsid w:val="0042331C"/>
    <w:rsid w:val="0042355B"/>
    <w:rsid w:val="004237C7"/>
    <w:rsid w:val="004238B2"/>
    <w:rsid w:val="00423925"/>
    <w:rsid w:val="00423BD8"/>
    <w:rsid w:val="00423BE2"/>
    <w:rsid w:val="00423C53"/>
    <w:rsid w:val="00423EDA"/>
    <w:rsid w:val="0042407A"/>
    <w:rsid w:val="00424450"/>
    <w:rsid w:val="004244D2"/>
    <w:rsid w:val="00424CF1"/>
    <w:rsid w:val="00424DA3"/>
    <w:rsid w:val="00424DDA"/>
    <w:rsid w:val="0042561D"/>
    <w:rsid w:val="00425963"/>
    <w:rsid w:val="004259F4"/>
    <w:rsid w:val="00425BD8"/>
    <w:rsid w:val="00425FE0"/>
    <w:rsid w:val="00426061"/>
    <w:rsid w:val="00426103"/>
    <w:rsid w:val="00426154"/>
    <w:rsid w:val="0042626B"/>
    <w:rsid w:val="0042655E"/>
    <w:rsid w:val="004265E8"/>
    <w:rsid w:val="00426684"/>
    <w:rsid w:val="00426691"/>
    <w:rsid w:val="00426718"/>
    <w:rsid w:val="004268E2"/>
    <w:rsid w:val="00426D17"/>
    <w:rsid w:val="00426F0F"/>
    <w:rsid w:val="0042716F"/>
    <w:rsid w:val="004277D0"/>
    <w:rsid w:val="00427A38"/>
    <w:rsid w:val="00427AD0"/>
    <w:rsid w:val="004305EC"/>
    <w:rsid w:val="0043087B"/>
    <w:rsid w:val="00430EA6"/>
    <w:rsid w:val="00431059"/>
    <w:rsid w:val="00431347"/>
    <w:rsid w:val="004315FD"/>
    <w:rsid w:val="004316B1"/>
    <w:rsid w:val="004318AC"/>
    <w:rsid w:val="00431A1D"/>
    <w:rsid w:val="00431A27"/>
    <w:rsid w:val="00431BC3"/>
    <w:rsid w:val="00431DE7"/>
    <w:rsid w:val="00431F55"/>
    <w:rsid w:val="00432032"/>
    <w:rsid w:val="004323AD"/>
    <w:rsid w:val="004323CF"/>
    <w:rsid w:val="0043253A"/>
    <w:rsid w:val="004326CD"/>
    <w:rsid w:val="00432D19"/>
    <w:rsid w:val="004330FF"/>
    <w:rsid w:val="00433447"/>
    <w:rsid w:val="0043385D"/>
    <w:rsid w:val="004338A4"/>
    <w:rsid w:val="00433C1A"/>
    <w:rsid w:val="00433F33"/>
    <w:rsid w:val="0043406E"/>
    <w:rsid w:val="00434269"/>
    <w:rsid w:val="004342E8"/>
    <w:rsid w:val="004345C4"/>
    <w:rsid w:val="00434605"/>
    <w:rsid w:val="00434838"/>
    <w:rsid w:val="00434ECA"/>
    <w:rsid w:val="004350ED"/>
    <w:rsid w:val="00435100"/>
    <w:rsid w:val="0043528B"/>
    <w:rsid w:val="0043528E"/>
    <w:rsid w:val="00435399"/>
    <w:rsid w:val="00435501"/>
    <w:rsid w:val="004356BD"/>
    <w:rsid w:val="004357B5"/>
    <w:rsid w:val="004357BD"/>
    <w:rsid w:val="00435AFB"/>
    <w:rsid w:val="00435AFC"/>
    <w:rsid w:val="00435CF2"/>
    <w:rsid w:val="00435D80"/>
    <w:rsid w:val="00436103"/>
    <w:rsid w:val="00436201"/>
    <w:rsid w:val="004362DC"/>
    <w:rsid w:val="00436313"/>
    <w:rsid w:val="0043690A"/>
    <w:rsid w:val="004369A6"/>
    <w:rsid w:val="00436BC5"/>
    <w:rsid w:val="00436DB0"/>
    <w:rsid w:val="00436ECA"/>
    <w:rsid w:val="0043756E"/>
    <w:rsid w:val="0043761E"/>
    <w:rsid w:val="00437DA0"/>
    <w:rsid w:val="00437DF8"/>
    <w:rsid w:val="00437E4E"/>
    <w:rsid w:val="00437F07"/>
    <w:rsid w:val="004400DD"/>
    <w:rsid w:val="00440389"/>
    <w:rsid w:val="00440674"/>
    <w:rsid w:val="004407C6"/>
    <w:rsid w:val="00440B37"/>
    <w:rsid w:val="00440F32"/>
    <w:rsid w:val="004410E8"/>
    <w:rsid w:val="004415F2"/>
    <w:rsid w:val="0044197E"/>
    <w:rsid w:val="00441B5A"/>
    <w:rsid w:val="00441E5C"/>
    <w:rsid w:val="00441E7F"/>
    <w:rsid w:val="00441EE9"/>
    <w:rsid w:val="0044230A"/>
    <w:rsid w:val="004425D2"/>
    <w:rsid w:val="004426B4"/>
    <w:rsid w:val="004426C3"/>
    <w:rsid w:val="00442954"/>
    <w:rsid w:val="00442A36"/>
    <w:rsid w:val="00442A53"/>
    <w:rsid w:val="00442D03"/>
    <w:rsid w:val="00442E95"/>
    <w:rsid w:val="00443110"/>
    <w:rsid w:val="00443346"/>
    <w:rsid w:val="0044367B"/>
    <w:rsid w:val="004436E7"/>
    <w:rsid w:val="00443A75"/>
    <w:rsid w:val="00443D95"/>
    <w:rsid w:val="0044400C"/>
    <w:rsid w:val="00444099"/>
    <w:rsid w:val="00444151"/>
    <w:rsid w:val="0044462B"/>
    <w:rsid w:val="004446CB"/>
    <w:rsid w:val="0044475A"/>
    <w:rsid w:val="00444981"/>
    <w:rsid w:val="004449F0"/>
    <w:rsid w:val="00444A02"/>
    <w:rsid w:val="00444A55"/>
    <w:rsid w:val="00444B32"/>
    <w:rsid w:val="00444ED4"/>
    <w:rsid w:val="00445171"/>
    <w:rsid w:val="004451E4"/>
    <w:rsid w:val="00445480"/>
    <w:rsid w:val="00445797"/>
    <w:rsid w:val="0044592E"/>
    <w:rsid w:val="00445BE0"/>
    <w:rsid w:val="004461B0"/>
    <w:rsid w:val="0044623E"/>
    <w:rsid w:val="004462BD"/>
    <w:rsid w:val="004464E2"/>
    <w:rsid w:val="004465C6"/>
    <w:rsid w:val="00446761"/>
    <w:rsid w:val="0044676D"/>
    <w:rsid w:val="004467EA"/>
    <w:rsid w:val="00446B10"/>
    <w:rsid w:val="00446C8F"/>
    <w:rsid w:val="00446CEB"/>
    <w:rsid w:val="00446ECE"/>
    <w:rsid w:val="004473CB"/>
    <w:rsid w:val="00447607"/>
    <w:rsid w:val="00447958"/>
    <w:rsid w:val="00447BAF"/>
    <w:rsid w:val="00447E46"/>
    <w:rsid w:val="0045064C"/>
    <w:rsid w:val="004507F0"/>
    <w:rsid w:val="00450825"/>
    <w:rsid w:val="00450898"/>
    <w:rsid w:val="004509F8"/>
    <w:rsid w:val="00451373"/>
    <w:rsid w:val="0045138D"/>
    <w:rsid w:val="004516B0"/>
    <w:rsid w:val="00451756"/>
    <w:rsid w:val="00451C15"/>
    <w:rsid w:val="00451E15"/>
    <w:rsid w:val="0045207F"/>
    <w:rsid w:val="004520EE"/>
    <w:rsid w:val="00452259"/>
    <w:rsid w:val="004527F1"/>
    <w:rsid w:val="00453398"/>
    <w:rsid w:val="00453477"/>
    <w:rsid w:val="0045370F"/>
    <w:rsid w:val="0045388F"/>
    <w:rsid w:val="0045394E"/>
    <w:rsid w:val="00453B0B"/>
    <w:rsid w:val="00453DFE"/>
    <w:rsid w:val="00454235"/>
    <w:rsid w:val="00454B89"/>
    <w:rsid w:val="00454C8B"/>
    <w:rsid w:val="00454D0A"/>
    <w:rsid w:val="00454EFC"/>
    <w:rsid w:val="0045548F"/>
    <w:rsid w:val="004554EA"/>
    <w:rsid w:val="0045553F"/>
    <w:rsid w:val="00455543"/>
    <w:rsid w:val="0045590D"/>
    <w:rsid w:val="00455E47"/>
    <w:rsid w:val="004565CB"/>
    <w:rsid w:val="0045664E"/>
    <w:rsid w:val="00456752"/>
    <w:rsid w:val="00456790"/>
    <w:rsid w:val="004569AD"/>
    <w:rsid w:val="004569CD"/>
    <w:rsid w:val="00456A7D"/>
    <w:rsid w:val="00456F8B"/>
    <w:rsid w:val="00457084"/>
    <w:rsid w:val="004571AC"/>
    <w:rsid w:val="0045780C"/>
    <w:rsid w:val="00457A7F"/>
    <w:rsid w:val="00457C2D"/>
    <w:rsid w:val="00457CC4"/>
    <w:rsid w:val="00457E28"/>
    <w:rsid w:val="00460195"/>
    <w:rsid w:val="0046032A"/>
    <w:rsid w:val="00460371"/>
    <w:rsid w:val="004604F9"/>
    <w:rsid w:val="0046057D"/>
    <w:rsid w:val="004605DE"/>
    <w:rsid w:val="0046062D"/>
    <w:rsid w:val="00460637"/>
    <w:rsid w:val="004607C2"/>
    <w:rsid w:val="004608D3"/>
    <w:rsid w:val="004609D5"/>
    <w:rsid w:val="00460A96"/>
    <w:rsid w:val="00460B52"/>
    <w:rsid w:val="00460D4D"/>
    <w:rsid w:val="00460F27"/>
    <w:rsid w:val="004610F7"/>
    <w:rsid w:val="00461431"/>
    <w:rsid w:val="0046175E"/>
    <w:rsid w:val="004619B9"/>
    <w:rsid w:val="0046227E"/>
    <w:rsid w:val="0046244F"/>
    <w:rsid w:val="00462548"/>
    <w:rsid w:val="004625F5"/>
    <w:rsid w:val="00462AB2"/>
    <w:rsid w:val="00462AB3"/>
    <w:rsid w:val="00462B52"/>
    <w:rsid w:val="00462F30"/>
    <w:rsid w:val="00463525"/>
    <w:rsid w:val="0046362B"/>
    <w:rsid w:val="0046394C"/>
    <w:rsid w:val="00463BC4"/>
    <w:rsid w:val="00463C0C"/>
    <w:rsid w:val="00463D68"/>
    <w:rsid w:val="00463DC6"/>
    <w:rsid w:val="00463FB3"/>
    <w:rsid w:val="004641D1"/>
    <w:rsid w:val="004642D4"/>
    <w:rsid w:val="004649DF"/>
    <w:rsid w:val="00464ECB"/>
    <w:rsid w:val="00464ED8"/>
    <w:rsid w:val="00465696"/>
    <w:rsid w:val="004663A2"/>
    <w:rsid w:val="00466619"/>
    <w:rsid w:val="0046661D"/>
    <w:rsid w:val="00466D11"/>
    <w:rsid w:val="00466DF6"/>
    <w:rsid w:val="00466F37"/>
    <w:rsid w:val="0046731D"/>
    <w:rsid w:val="00467445"/>
    <w:rsid w:val="0046775B"/>
    <w:rsid w:val="004678FF"/>
    <w:rsid w:val="00467F0E"/>
    <w:rsid w:val="00470038"/>
    <w:rsid w:val="004703C6"/>
    <w:rsid w:val="004705F4"/>
    <w:rsid w:val="004707FB"/>
    <w:rsid w:val="0047112B"/>
    <w:rsid w:val="00471274"/>
    <w:rsid w:val="004713C7"/>
    <w:rsid w:val="00471658"/>
    <w:rsid w:val="00471B01"/>
    <w:rsid w:val="00471FB2"/>
    <w:rsid w:val="004727D1"/>
    <w:rsid w:val="0047290A"/>
    <w:rsid w:val="00472BB7"/>
    <w:rsid w:val="00472C48"/>
    <w:rsid w:val="00472DE1"/>
    <w:rsid w:val="00473A86"/>
    <w:rsid w:val="00473BC2"/>
    <w:rsid w:val="00473EDD"/>
    <w:rsid w:val="004743A1"/>
    <w:rsid w:val="0047477A"/>
    <w:rsid w:val="00474927"/>
    <w:rsid w:val="00474D0F"/>
    <w:rsid w:val="00474FE3"/>
    <w:rsid w:val="004753A6"/>
    <w:rsid w:val="004753DF"/>
    <w:rsid w:val="00475474"/>
    <w:rsid w:val="00475C35"/>
    <w:rsid w:val="00475C48"/>
    <w:rsid w:val="00475D05"/>
    <w:rsid w:val="00476064"/>
    <w:rsid w:val="00476101"/>
    <w:rsid w:val="00476139"/>
    <w:rsid w:val="004761CD"/>
    <w:rsid w:val="004763AA"/>
    <w:rsid w:val="004763C0"/>
    <w:rsid w:val="00476472"/>
    <w:rsid w:val="0047653B"/>
    <w:rsid w:val="00476B83"/>
    <w:rsid w:val="00476CD4"/>
    <w:rsid w:val="00476EB8"/>
    <w:rsid w:val="00477093"/>
    <w:rsid w:val="00477424"/>
    <w:rsid w:val="00477481"/>
    <w:rsid w:val="00477690"/>
    <w:rsid w:val="00477B35"/>
    <w:rsid w:val="00477D7C"/>
    <w:rsid w:val="00477DE2"/>
    <w:rsid w:val="00477EF3"/>
    <w:rsid w:val="0048073D"/>
    <w:rsid w:val="004807EA"/>
    <w:rsid w:val="00480855"/>
    <w:rsid w:val="00480876"/>
    <w:rsid w:val="004808F6"/>
    <w:rsid w:val="00480917"/>
    <w:rsid w:val="00480B2E"/>
    <w:rsid w:val="00480D38"/>
    <w:rsid w:val="004813AC"/>
    <w:rsid w:val="0048163B"/>
    <w:rsid w:val="0048169A"/>
    <w:rsid w:val="00481889"/>
    <w:rsid w:val="00481C58"/>
    <w:rsid w:val="00481CB9"/>
    <w:rsid w:val="00481F4E"/>
    <w:rsid w:val="0048217F"/>
    <w:rsid w:val="00482286"/>
    <w:rsid w:val="00482667"/>
    <w:rsid w:val="00482A5D"/>
    <w:rsid w:val="004830E3"/>
    <w:rsid w:val="00483909"/>
    <w:rsid w:val="00483A48"/>
    <w:rsid w:val="00483ADB"/>
    <w:rsid w:val="00483AE5"/>
    <w:rsid w:val="00483E5F"/>
    <w:rsid w:val="00483F6F"/>
    <w:rsid w:val="004842C0"/>
    <w:rsid w:val="004843A1"/>
    <w:rsid w:val="0048443A"/>
    <w:rsid w:val="004844C2"/>
    <w:rsid w:val="00484506"/>
    <w:rsid w:val="00484B4A"/>
    <w:rsid w:val="00484C0F"/>
    <w:rsid w:val="00484C91"/>
    <w:rsid w:val="004850C9"/>
    <w:rsid w:val="0048561B"/>
    <w:rsid w:val="00485CBD"/>
    <w:rsid w:val="00485F0A"/>
    <w:rsid w:val="004860BD"/>
    <w:rsid w:val="00486357"/>
    <w:rsid w:val="00486C7B"/>
    <w:rsid w:val="00486CC8"/>
    <w:rsid w:val="00486F1E"/>
    <w:rsid w:val="00487288"/>
    <w:rsid w:val="0048735A"/>
    <w:rsid w:val="00487412"/>
    <w:rsid w:val="004874D3"/>
    <w:rsid w:val="00487747"/>
    <w:rsid w:val="00487758"/>
    <w:rsid w:val="00487AC0"/>
    <w:rsid w:val="00487B03"/>
    <w:rsid w:val="00487CCA"/>
    <w:rsid w:val="00487D31"/>
    <w:rsid w:val="00487E8D"/>
    <w:rsid w:val="004900AE"/>
    <w:rsid w:val="00490649"/>
    <w:rsid w:val="00490954"/>
    <w:rsid w:val="0049096B"/>
    <w:rsid w:val="00490B71"/>
    <w:rsid w:val="00490D93"/>
    <w:rsid w:val="00490E3A"/>
    <w:rsid w:val="00491052"/>
    <w:rsid w:val="00491510"/>
    <w:rsid w:val="00491749"/>
    <w:rsid w:val="004918C8"/>
    <w:rsid w:val="0049195D"/>
    <w:rsid w:val="004919A3"/>
    <w:rsid w:val="00491A0C"/>
    <w:rsid w:val="00491D51"/>
    <w:rsid w:val="004921A1"/>
    <w:rsid w:val="0049253B"/>
    <w:rsid w:val="00492DA7"/>
    <w:rsid w:val="00492F41"/>
    <w:rsid w:val="004939E0"/>
    <w:rsid w:val="00493A67"/>
    <w:rsid w:val="00493B0F"/>
    <w:rsid w:val="00493D39"/>
    <w:rsid w:val="0049418B"/>
    <w:rsid w:val="0049434A"/>
    <w:rsid w:val="004943AE"/>
    <w:rsid w:val="004944BD"/>
    <w:rsid w:val="004945B0"/>
    <w:rsid w:val="00494616"/>
    <w:rsid w:val="0049462E"/>
    <w:rsid w:val="00494752"/>
    <w:rsid w:val="00494CCC"/>
    <w:rsid w:val="00494F8E"/>
    <w:rsid w:val="004951D8"/>
    <w:rsid w:val="00495368"/>
    <w:rsid w:val="00495747"/>
    <w:rsid w:val="00495869"/>
    <w:rsid w:val="004958C4"/>
    <w:rsid w:val="00495F30"/>
    <w:rsid w:val="00495FE2"/>
    <w:rsid w:val="004961CB"/>
    <w:rsid w:val="0049698C"/>
    <w:rsid w:val="00496E8D"/>
    <w:rsid w:val="00497118"/>
    <w:rsid w:val="00497154"/>
    <w:rsid w:val="00497347"/>
    <w:rsid w:val="004974C9"/>
    <w:rsid w:val="00497820"/>
    <w:rsid w:val="00497A32"/>
    <w:rsid w:val="00497AE9"/>
    <w:rsid w:val="004A03A4"/>
    <w:rsid w:val="004A0546"/>
    <w:rsid w:val="004A0DA3"/>
    <w:rsid w:val="004A0E1C"/>
    <w:rsid w:val="004A0E5C"/>
    <w:rsid w:val="004A0ECB"/>
    <w:rsid w:val="004A0F70"/>
    <w:rsid w:val="004A1322"/>
    <w:rsid w:val="004A1891"/>
    <w:rsid w:val="004A19C5"/>
    <w:rsid w:val="004A1A85"/>
    <w:rsid w:val="004A223D"/>
    <w:rsid w:val="004A231B"/>
    <w:rsid w:val="004A2967"/>
    <w:rsid w:val="004A2EAC"/>
    <w:rsid w:val="004A2F11"/>
    <w:rsid w:val="004A2F55"/>
    <w:rsid w:val="004A2FD1"/>
    <w:rsid w:val="004A342B"/>
    <w:rsid w:val="004A35C1"/>
    <w:rsid w:val="004A360A"/>
    <w:rsid w:val="004A3718"/>
    <w:rsid w:val="004A3912"/>
    <w:rsid w:val="004A3A4E"/>
    <w:rsid w:val="004A3A5F"/>
    <w:rsid w:val="004A3A73"/>
    <w:rsid w:val="004A3AAB"/>
    <w:rsid w:val="004A3D91"/>
    <w:rsid w:val="004A3DA3"/>
    <w:rsid w:val="004A3DC7"/>
    <w:rsid w:val="004A40A1"/>
    <w:rsid w:val="004A42B6"/>
    <w:rsid w:val="004A43DB"/>
    <w:rsid w:val="004A4688"/>
    <w:rsid w:val="004A498E"/>
    <w:rsid w:val="004A4A3F"/>
    <w:rsid w:val="004A4A6C"/>
    <w:rsid w:val="004A4AC8"/>
    <w:rsid w:val="004A4ADB"/>
    <w:rsid w:val="004A4D20"/>
    <w:rsid w:val="004A4D2F"/>
    <w:rsid w:val="004A4D37"/>
    <w:rsid w:val="004A4E08"/>
    <w:rsid w:val="004A507A"/>
    <w:rsid w:val="004A5BD0"/>
    <w:rsid w:val="004A66D2"/>
    <w:rsid w:val="004A67DF"/>
    <w:rsid w:val="004A6A0C"/>
    <w:rsid w:val="004A6AA9"/>
    <w:rsid w:val="004A6AB7"/>
    <w:rsid w:val="004A6ADB"/>
    <w:rsid w:val="004A6DB4"/>
    <w:rsid w:val="004A6DDB"/>
    <w:rsid w:val="004A7350"/>
    <w:rsid w:val="004A776E"/>
    <w:rsid w:val="004A77C6"/>
    <w:rsid w:val="004A7820"/>
    <w:rsid w:val="004A783E"/>
    <w:rsid w:val="004A79C4"/>
    <w:rsid w:val="004B046A"/>
    <w:rsid w:val="004B0A08"/>
    <w:rsid w:val="004B0B81"/>
    <w:rsid w:val="004B1153"/>
    <w:rsid w:val="004B115A"/>
    <w:rsid w:val="004B1305"/>
    <w:rsid w:val="004B15C3"/>
    <w:rsid w:val="004B15C5"/>
    <w:rsid w:val="004B15F7"/>
    <w:rsid w:val="004B1659"/>
    <w:rsid w:val="004B1998"/>
    <w:rsid w:val="004B1D25"/>
    <w:rsid w:val="004B1E18"/>
    <w:rsid w:val="004B21D0"/>
    <w:rsid w:val="004B2258"/>
    <w:rsid w:val="004B240C"/>
    <w:rsid w:val="004B2483"/>
    <w:rsid w:val="004B255A"/>
    <w:rsid w:val="004B2764"/>
    <w:rsid w:val="004B2853"/>
    <w:rsid w:val="004B2BA0"/>
    <w:rsid w:val="004B2F72"/>
    <w:rsid w:val="004B2FA3"/>
    <w:rsid w:val="004B31A8"/>
    <w:rsid w:val="004B36AD"/>
    <w:rsid w:val="004B38F7"/>
    <w:rsid w:val="004B3A2E"/>
    <w:rsid w:val="004B3B8F"/>
    <w:rsid w:val="004B3E30"/>
    <w:rsid w:val="004B3ED5"/>
    <w:rsid w:val="004B43EC"/>
    <w:rsid w:val="004B4A8C"/>
    <w:rsid w:val="004B4B73"/>
    <w:rsid w:val="004B4D4B"/>
    <w:rsid w:val="004B4F94"/>
    <w:rsid w:val="004B5001"/>
    <w:rsid w:val="004B51C0"/>
    <w:rsid w:val="004B52F1"/>
    <w:rsid w:val="004B56DB"/>
    <w:rsid w:val="004B576A"/>
    <w:rsid w:val="004B57C4"/>
    <w:rsid w:val="004B58F9"/>
    <w:rsid w:val="004B5D77"/>
    <w:rsid w:val="004B6241"/>
    <w:rsid w:val="004B6522"/>
    <w:rsid w:val="004B65B0"/>
    <w:rsid w:val="004B65CA"/>
    <w:rsid w:val="004B6D52"/>
    <w:rsid w:val="004B6DC5"/>
    <w:rsid w:val="004B6FDE"/>
    <w:rsid w:val="004B71B0"/>
    <w:rsid w:val="004B72C7"/>
    <w:rsid w:val="004B72EA"/>
    <w:rsid w:val="004B7874"/>
    <w:rsid w:val="004B79FC"/>
    <w:rsid w:val="004B7A19"/>
    <w:rsid w:val="004B7B1B"/>
    <w:rsid w:val="004C02CD"/>
    <w:rsid w:val="004C0525"/>
    <w:rsid w:val="004C0595"/>
    <w:rsid w:val="004C0B81"/>
    <w:rsid w:val="004C0D9F"/>
    <w:rsid w:val="004C11E9"/>
    <w:rsid w:val="004C1421"/>
    <w:rsid w:val="004C1632"/>
    <w:rsid w:val="004C1957"/>
    <w:rsid w:val="004C217A"/>
    <w:rsid w:val="004C2237"/>
    <w:rsid w:val="004C2718"/>
    <w:rsid w:val="004C275C"/>
    <w:rsid w:val="004C2B3E"/>
    <w:rsid w:val="004C3018"/>
    <w:rsid w:val="004C3023"/>
    <w:rsid w:val="004C3064"/>
    <w:rsid w:val="004C32B9"/>
    <w:rsid w:val="004C3697"/>
    <w:rsid w:val="004C3C3B"/>
    <w:rsid w:val="004C3D11"/>
    <w:rsid w:val="004C3D23"/>
    <w:rsid w:val="004C3D6B"/>
    <w:rsid w:val="004C3EF4"/>
    <w:rsid w:val="004C40B7"/>
    <w:rsid w:val="004C40F1"/>
    <w:rsid w:val="004C4109"/>
    <w:rsid w:val="004C413B"/>
    <w:rsid w:val="004C45C4"/>
    <w:rsid w:val="004C45DA"/>
    <w:rsid w:val="004C4819"/>
    <w:rsid w:val="004C490C"/>
    <w:rsid w:val="004C4BEE"/>
    <w:rsid w:val="004C4E02"/>
    <w:rsid w:val="004C5111"/>
    <w:rsid w:val="004C5587"/>
    <w:rsid w:val="004C558D"/>
    <w:rsid w:val="004C5654"/>
    <w:rsid w:val="004C572F"/>
    <w:rsid w:val="004C5771"/>
    <w:rsid w:val="004C5B54"/>
    <w:rsid w:val="004C5DF1"/>
    <w:rsid w:val="004C5E3A"/>
    <w:rsid w:val="004C5FD2"/>
    <w:rsid w:val="004C61C8"/>
    <w:rsid w:val="004C626C"/>
    <w:rsid w:val="004C6406"/>
    <w:rsid w:val="004C6423"/>
    <w:rsid w:val="004C64F2"/>
    <w:rsid w:val="004C6622"/>
    <w:rsid w:val="004C669F"/>
    <w:rsid w:val="004C66F6"/>
    <w:rsid w:val="004C69FA"/>
    <w:rsid w:val="004C6B32"/>
    <w:rsid w:val="004C70EB"/>
    <w:rsid w:val="004C7338"/>
    <w:rsid w:val="004C7866"/>
    <w:rsid w:val="004C7D22"/>
    <w:rsid w:val="004C7ED8"/>
    <w:rsid w:val="004D0036"/>
    <w:rsid w:val="004D02EF"/>
    <w:rsid w:val="004D0ACD"/>
    <w:rsid w:val="004D0AEC"/>
    <w:rsid w:val="004D0E7A"/>
    <w:rsid w:val="004D0EF6"/>
    <w:rsid w:val="004D12B9"/>
    <w:rsid w:val="004D1658"/>
    <w:rsid w:val="004D16FF"/>
    <w:rsid w:val="004D2165"/>
    <w:rsid w:val="004D2237"/>
    <w:rsid w:val="004D2507"/>
    <w:rsid w:val="004D26C7"/>
    <w:rsid w:val="004D2776"/>
    <w:rsid w:val="004D280A"/>
    <w:rsid w:val="004D2A46"/>
    <w:rsid w:val="004D2C22"/>
    <w:rsid w:val="004D2C56"/>
    <w:rsid w:val="004D2E72"/>
    <w:rsid w:val="004D3601"/>
    <w:rsid w:val="004D3631"/>
    <w:rsid w:val="004D3814"/>
    <w:rsid w:val="004D39DC"/>
    <w:rsid w:val="004D3DCB"/>
    <w:rsid w:val="004D3EED"/>
    <w:rsid w:val="004D3FD4"/>
    <w:rsid w:val="004D41AF"/>
    <w:rsid w:val="004D4416"/>
    <w:rsid w:val="004D4420"/>
    <w:rsid w:val="004D460C"/>
    <w:rsid w:val="004D4A76"/>
    <w:rsid w:val="004D4BD5"/>
    <w:rsid w:val="004D4D86"/>
    <w:rsid w:val="004D503D"/>
    <w:rsid w:val="004D5364"/>
    <w:rsid w:val="004D54E3"/>
    <w:rsid w:val="004D5E9B"/>
    <w:rsid w:val="004D60A1"/>
    <w:rsid w:val="004D6686"/>
    <w:rsid w:val="004D675F"/>
    <w:rsid w:val="004D6B41"/>
    <w:rsid w:val="004D6BCE"/>
    <w:rsid w:val="004D6EA6"/>
    <w:rsid w:val="004D6FC5"/>
    <w:rsid w:val="004D6FD3"/>
    <w:rsid w:val="004D6FE5"/>
    <w:rsid w:val="004D706B"/>
    <w:rsid w:val="004D752E"/>
    <w:rsid w:val="004D7534"/>
    <w:rsid w:val="004D7822"/>
    <w:rsid w:val="004D7A45"/>
    <w:rsid w:val="004D7B0F"/>
    <w:rsid w:val="004D7D0B"/>
    <w:rsid w:val="004E0040"/>
    <w:rsid w:val="004E004A"/>
    <w:rsid w:val="004E04DD"/>
    <w:rsid w:val="004E05FB"/>
    <w:rsid w:val="004E0894"/>
    <w:rsid w:val="004E0942"/>
    <w:rsid w:val="004E0A1F"/>
    <w:rsid w:val="004E0ACF"/>
    <w:rsid w:val="004E0BAC"/>
    <w:rsid w:val="004E12BA"/>
    <w:rsid w:val="004E12DA"/>
    <w:rsid w:val="004E13AC"/>
    <w:rsid w:val="004E13C6"/>
    <w:rsid w:val="004E1559"/>
    <w:rsid w:val="004E16CD"/>
    <w:rsid w:val="004E1811"/>
    <w:rsid w:val="004E20DB"/>
    <w:rsid w:val="004E226D"/>
    <w:rsid w:val="004E2F3F"/>
    <w:rsid w:val="004E2F47"/>
    <w:rsid w:val="004E307C"/>
    <w:rsid w:val="004E30A8"/>
    <w:rsid w:val="004E325E"/>
    <w:rsid w:val="004E33FC"/>
    <w:rsid w:val="004E36A1"/>
    <w:rsid w:val="004E3A18"/>
    <w:rsid w:val="004E3B4C"/>
    <w:rsid w:val="004E3E5D"/>
    <w:rsid w:val="004E3E8A"/>
    <w:rsid w:val="004E40E3"/>
    <w:rsid w:val="004E4135"/>
    <w:rsid w:val="004E4220"/>
    <w:rsid w:val="004E4367"/>
    <w:rsid w:val="004E43FF"/>
    <w:rsid w:val="004E4F2B"/>
    <w:rsid w:val="004E4FA0"/>
    <w:rsid w:val="004E4FAD"/>
    <w:rsid w:val="004E5C4D"/>
    <w:rsid w:val="004E60F0"/>
    <w:rsid w:val="004E62F0"/>
    <w:rsid w:val="004E6426"/>
    <w:rsid w:val="004E66D0"/>
    <w:rsid w:val="004E6B17"/>
    <w:rsid w:val="004E6E80"/>
    <w:rsid w:val="004E6F0D"/>
    <w:rsid w:val="004E70DC"/>
    <w:rsid w:val="004E736D"/>
    <w:rsid w:val="004E7AAC"/>
    <w:rsid w:val="004E7C57"/>
    <w:rsid w:val="004E7E60"/>
    <w:rsid w:val="004F01F1"/>
    <w:rsid w:val="004F0220"/>
    <w:rsid w:val="004F0666"/>
    <w:rsid w:val="004F09A1"/>
    <w:rsid w:val="004F0A50"/>
    <w:rsid w:val="004F0C0B"/>
    <w:rsid w:val="004F0C9A"/>
    <w:rsid w:val="004F0DFE"/>
    <w:rsid w:val="004F107D"/>
    <w:rsid w:val="004F15DC"/>
    <w:rsid w:val="004F1819"/>
    <w:rsid w:val="004F1994"/>
    <w:rsid w:val="004F1D33"/>
    <w:rsid w:val="004F1D73"/>
    <w:rsid w:val="004F1FC4"/>
    <w:rsid w:val="004F222D"/>
    <w:rsid w:val="004F231D"/>
    <w:rsid w:val="004F23BE"/>
    <w:rsid w:val="004F2B6E"/>
    <w:rsid w:val="004F2C82"/>
    <w:rsid w:val="004F2FA5"/>
    <w:rsid w:val="004F32F8"/>
    <w:rsid w:val="004F355A"/>
    <w:rsid w:val="004F3645"/>
    <w:rsid w:val="004F3651"/>
    <w:rsid w:val="004F36A0"/>
    <w:rsid w:val="004F37FC"/>
    <w:rsid w:val="004F38D5"/>
    <w:rsid w:val="004F3B99"/>
    <w:rsid w:val="004F3BDF"/>
    <w:rsid w:val="004F3D46"/>
    <w:rsid w:val="004F4149"/>
    <w:rsid w:val="004F41DF"/>
    <w:rsid w:val="004F427F"/>
    <w:rsid w:val="004F459E"/>
    <w:rsid w:val="004F46AD"/>
    <w:rsid w:val="004F475C"/>
    <w:rsid w:val="004F4844"/>
    <w:rsid w:val="004F4B03"/>
    <w:rsid w:val="004F4DDC"/>
    <w:rsid w:val="004F4E74"/>
    <w:rsid w:val="004F4EE3"/>
    <w:rsid w:val="004F524F"/>
    <w:rsid w:val="004F5449"/>
    <w:rsid w:val="004F56B6"/>
    <w:rsid w:val="004F586C"/>
    <w:rsid w:val="004F59B0"/>
    <w:rsid w:val="004F59D6"/>
    <w:rsid w:val="004F59F8"/>
    <w:rsid w:val="004F5BD1"/>
    <w:rsid w:val="004F5BE9"/>
    <w:rsid w:val="004F649A"/>
    <w:rsid w:val="004F66E0"/>
    <w:rsid w:val="004F6A1E"/>
    <w:rsid w:val="004F6AEF"/>
    <w:rsid w:val="004F6B6F"/>
    <w:rsid w:val="004F6D9D"/>
    <w:rsid w:val="004F6F93"/>
    <w:rsid w:val="004F7339"/>
    <w:rsid w:val="004F7636"/>
    <w:rsid w:val="004F76E0"/>
    <w:rsid w:val="004F79BE"/>
    <w:rsid w:val="004F7BE0"/>
    <w:rsid w:val="004F7DA1"/>
    <w:rsid w:val="00500639"/>
    <w:rsid w:val="00500859"/>
    <w:rsid w:val="00500C76"/>
    <w:rsid w:val="00500E1A"/>
    <w:rsid w:val="00501071"/>
    <w:rsid w:val="0050177C"/>
    <w:rsid w:val="00501AD9"/>
    <w:rsid w:val="00501DAC"/>
    <w:rsid w:val="00501E1D"/>
    <w:rsid w:val="005021FE"/>
    <w:rsid w:val="00502209"/>
    <w:rsid w:val="0050226F"/>
    <w:rsid w:val="005024AF"/>
    <w:rsid w:val="0050264C"/>
    <w:rsid w:val="0050287D"/>
    <w:rsid w:val="00502D42"/>
    <w:rsid w:val="0050340C"/>
    <w:rsid w:val="00503550"/>
    <w:rsid w:val="005037E3"/>
    <w:rsid w:val="005039C0"/>
    <w:rsid w:val="00503C62"/>
    <w:rsid w:val="00503CED"/>
    <w:rsid w:val="00504070"/>
    <w:rsid w:val="00504A6F"/>
    <w:rsid w:val="00504C56"/>
    <w:rsid w:val="00504FAB"/>
    <w:rsid w:val="00505171"/>
    <w:rsid w:val="005051CB"/>
    <w:rsid w:val="005053DB"/>
    <w:rsid w:val="005053E9"/>
    <w:rsid w:val="00505483"/>
    <w:rsid w:val="00505563"/>
    <w:rsid w:val="005056D1"/>
    <w:rsid w:val="00505C32"/>
    <w:rsid w:val="00505C79"/>
    <w:rsid w:val="00505DE4"/>
    <w:rsid w:val="00506555"/>
    <w:rsid w:val="0050655A"/>
    <w:rsid w:val="0050657F"/>
    <w:rsid w:val="005069C2"/>
    <w:rsid w:val="00507094"/>
    <w:rsid w:val="005076A5"/>
    <w:rsid w:val="005076AA"/>
    <w:rsid w:val="00507742"/>
    <w:rsid w:val="005077BB"/>
    <w:rsid w:val="00507932"/>
    <w:rsid w:val="00507E33"/>
    <w:rsid w:val="00507EC2"/>
    <w:rsid w:val="00507FE2"/>
    <w:rsid w:val="00510042"/>
    <w:rsid w:val="00510B9B"/>
    <w:rsid w:val="00510E20"/>
    <w:rsid w:val="00510E70"/>
    <w:rsid w:val="00511023"/>
    <w:rsid w:val="00511182"/>
    <w:rsid w:val="00511245"/>
    <w:rsid w:val="0051149C"/>
    <w:rsid w:val="005114D9"/>
    <w:rsid w:val="005115E5"/>
    <w:rsid w:val="00511D4F"/>
    <w:rsid w:val="00511D98"/>
    <w:rsid w:val="00511E2B"/>
    <w:rsid w:val="00512032"/>
    <w:rsid w:val="005120AE"/>
    <w:rsid w:val="005123FC"/>
    <w:rsid w:val="005127E1"/>
    <w:rsid w:val="00512857"/>
    <w:rsid w:val="00512A1B"/>
    <w:rsid w:val="005133E0"/>
    <w:rsid w:val="0051352C"/>
    <w:rsid w:val="005140EC"/>
    <w:rsid w:val="00514247"/>
    <w:rsid w:val="0051430A"/>
    <w:rsid w:val="0051454C"/>
    <w:rsid w:val="00514651"/>
    <w:rsid w:val="00514803"/>
    <w:rsid w:val="0051481D"/>
    <w:rsid w:val="0051498C"/>
    <w:rsid w:val="00514ACF"/>
    <w:rsid w:val="00514B84"/>
    <w:rsid w:val="00514E1F"/>
    <w:rsid w:val="00514F04"/>
    <w:rsid w:val="005153CC"/>
    <w:rsid w:val="005154B9"/>
    <w:rsid w:val="00515644"/>
    <w:rsid w:val="005156AF"/>
    <w:rsid w:val="00515CA2"/>
    <w:rsid w:val="00515D6C"/>
    <w:rsid w:val="0051609D"/>
    <w:rsid w:val="00516415"/>
    <w:rsid w:val="005165A7"/>
    <w:rsid w:val="00516B5D"/>
    <w:rsid w:val="00516CB1"/>
    <w:rsid w:val="00517007"/>
    <w:rsid w:val="00517149"/>
    <w:rsid w:val="0051731D"/>
    <w:rsid w:val="0051755D"/>
    <w:rsid w:val="00517705"/>
    <w:rsid w:val="005178E6"/>
    <w:rsid w:val="00517978"/>
    <w:rsid w:val="00517A18"/>
    <w:rsid w:val="00517A1B"/>
    <w:rsid w:val="00517DBE"/>
    <w:rsid w:val="00517F3D"/>
    <w:rsid w:val="0052018A"/>
    <w:rsid w:val="005201C7"/>
    <w:rsid w:val="00520268"/>
    <w:rsid w:val="00520465"/>
    <w:rsid w:val="00520F40"/>
    <w:rsid w:val="00521089"/>
    <w:rsid w:val="005210CB"/>
    <w:rsid w:val="0052122E"/>
    <w:rsid w:val="005213F6"/>
    <w:rsid w:val="00521599"/>
    <w:rsid w:val="005218A2"/>
    <w:rsid w:val="005218D0"/>
    <w:rsid w:val="00521991"/>
    <w:rsid w:val="005219E7"/>
    <w:rsid w:val="00521A72"/>
    <w:rsid w:val="00521B14"/>
    <w:rsid w:val="00521B8F"/>
    <w:rsid w:val="00521C67"/>
    <w:rsid w:val="0052237C"/>
    <w:rsid w:val="0052272E"/>
    <w:rsid w:val="00522A2C"/>
    <w:rsid w:val="00522F3E"/>
    <w:rsid w:val="00522FBD"/>
    <w:rsid w:val="00523125"/>
    <w:rsid w:val="005235EA"/>
    <w:rsid w:val="005238A7"/>
    <w:rsid w:val="005239F7"/>
    <w:rsid w:val="00523A99"/>
    <w:rsid w:val="00523B1B"/>
    <w:rsid w:val="00523C29"/>
    <w:rsid w:val="00524271"/>
    <w:rsid w:val="0052432B"/>
    <w:rsid w:val="0052474E"/>
    <w:rsid w:val="00524FF8"/>
    <w:rsid w:val="005252F4"/>
    <w:rsid w:val="00525478"/>
    <w:rsid w:val="0052549E"/>
    <w:rsid w:val="00525740"/>
    <w:rsid w:val="005257A4"/>
    <w:rsid w:val="005258E3"/>
    <w:rsid w:val="00525906"/>
    <w:rsid w:val="00525CD8"/>
    <w:rsid w:val="00525FFD"/>
    <w:rsid w:val="00526079"/>
    <w:rsid w:val="005262ED"/>
    <w:rsid w:val="00526314"/>
    <w:rsid w:val="00526518"/>
    <w:rsid w:val="00526C81"/>
    <w:rsid w:val="00526FE5"/>
    <w:rsid w:val="005271DD"/>
    <w:rsid w:val="00527381"/>
    <w:rsid w:val="0052775D"/>
    <w:rsid w:val="00527F23"/>
    <w:rsid w:val="0053046F"/>
    <w:rsid w:val="00530536"/>
    <w:rsid w:val="00530745"/>
    <w:rsid w:val="00530853"/>
    <w:rsid w:val="00530CB8"/>
    <w:rsid w:val="00530D01"/>
    <w:rsid w:val="00530EB4"/>
    <w:rsid w:val="00530EBE"/>
    <w:rsid w:val="005310A0"/>
    <w:rsid w:val="00531227"/>
    <w:rsid w:val="0053159C"/>
    <w:rsid w:val="005319EF"/>
    <w:rsid w:val="00531E45"/>
    <w:rsid w:val="00531EF0"/>
    <w:rsid w:val="005322E8"/>
    <w:rsid w:val="005324A4"/>
    <w:rsid w:val="005329B2"/>
    <w:rsid w:val="00532B20"/>
    <w:rsid w:val="00532B35"/>
    <w:rsid w:val="00532EBB"/>
    <w:rsid w:val="00533F2D"/>
    <w:rsid w:val="00533F47"/>
    <w:rsid w:val="00534025"/>
    <w:rsid w:val="00534304"/>
    <w:rsid w:val="005347A6"/>
    <w:rsid w:val="005349CA"/>
    <w:rsid w:val="00534A67"/>
    <w:rsid w:val="00534E3B"/>
    <w:rsid w:val="00535219"/>
    <w:rsid w:val="005352D2"/>
    <w:rsid w:val="0053569F"/>
    <w:rsid w:val="00535897"/>
    <w:rsid w:val="0053590F"/>
    <w:rsid w:val="00535A38"/>
    <w:rsid w:val="00535A9E"/>
    <w:rsid w:val="0053643E"/>
    <w:rsid w:val="0053658B"/>
    <w:rsid w:val="005367B8"/>
    <w:rsid w:val="00536977"/>
    <w:rsid w:val="00536DD2"/>
    <w:rsid w:val="00537328"/>
    <w:rsid w:val="00537AA8"/>
    <w:rsid w:val="00537B9D"/>
    <w:rsid w:val="00537C4F"/>
    <w:rsid w:val="00537DC1"/>
    <w:rsid w:val="005406AB"/>
    <w:rsid w:val="00540C48"/>
    <w:rsid w:val="00540D01"/>
    <w:rsid w:val="00540FCA"/>
    <w:rsid w:val="005410FC"/>
    <w:rsid w:val="005411E9"/>
    <w:rsid w:val="0054127D"/>
    <w:rsid w:val="005413F7"/>
    <w:rsid w:val="00541735"/>
    <w:rsid w:val="0054179D"/>
    <w:rsid w:val="00541872"/>
    <w:rsid w:val="00541927"/>
    <w:rsid w:val="005419DB"/>
    <w:rsid w:val="00541AAB"/>
    <w:rsid w:val="00541AF4"/>
    <w:rsid w:val="00541B58"/>
    <w:rsid w:val="00541D49"/>
    <w:rsid w:val="00542477"/>
    <w:rsid w:val="0054277E"/>
    <w:rsid w:val="00542D27"/>
    <w:rsid w:val="005432BB"/>
    <w:rsid w:val="00543689"/>
    <w:rsid w:val="0054374F"/>
    <w:rsid w:val="005437BF"/>
    <w:rsid w:val="005439F2"/>
    <w:rsid w:val="00543EEE"/>
    <w:rsid w:val="0054419B"/>
    <w:rsid w:val="005443CA"/>
    <w:rsid w:val="005443E5"/>
    <w:rsid w:val="00544428"/>
    <w:rsid w:val="00544850"/>
    <w:rsid w:val="00544E3A"/>
    <w:rsid w:val="0054516B"/>
    <w:rsid w:val="00545199"/>
    <w:rsid w:val="005451EE"/>
    <w:rsid w:val="00545307"/>
    <w:rsid w:val="005454F9"/>
    <w:rsid w:val="00545683"/>
    <w:rsid w:val="00545CAD"/>
    <w:rsid w:val="00545EE4"/>
    <w:rsid w:val="00545EF3"/>
    <w:rsid w:val="00546040"/>
    <w:rsid w:val="005460BD"/>
    <w:rsid w:val="0054621E"/>
    <w:rsid w:val="0054655B"/>
    <w:rsid w:val="005466FA"/>
    <w:rsid w:val="00546789"/>
    <w:rsid w:val="0054685D"/>
    <w:rsid w:val="00546D84"/>
    <w:rsid w:val="0054788A"/>
    <w:rsid w:val="00547B20"/>
    <w:rsid w:val="00550388"/>
    <w:rsid w:val="005504E9"/>
    <w:rsid w:val="005505D5"/>
    <w:rsid w:val="00550875"/>
    <w:rsid w:val="00550B3C"/>
    <w:rsid w:val="00550D19"/>
    <w:rsid w:val="00550E76"/>
    <w:rsid w:val="00551087"/>
    <w:rsid w:val="0055109B"/>
    <w:rsid w:val="00551AE7"/>
    <w:rsid w:val="00551EBD"/>
    <w:rsid w:val="0055205B"/>
    <w:rsid w:val="0055231D"/>
    <w:rsid w:val="005529BD"/>
    <w:rsid w:val="00552DF2"/>
    <w:rsid w:val="0055301F"/>
    <w:rsid w:val="00553143"/>
    <w:rsid w:val="00553215"/>
    <w:rsid w:val="005535F2"/>
    <w:rsid w:val="00553810"/>
    <w:rsid w:val="005539D3"/>
    <w:rsid w:val="00553E44"/>
    <w:rsid w:val="0055419D"/>
    <w:rsid w:val="00554469"/>
    <w:rsid w:val="00554606"/>
    <w:rsid w:val="005546A4"/>
    <w:rsid w:val="0055485D"/>
    <w:rsid w:val="00554BE4"/>
    <w:rsid w:val="00554CB0"/>
    <w:rsid w:val="00554DD3"/>
    <w:rsid w:val="00554E4B"/>
    <w:rsid w:val="00554E84"/>
    <w:rsid w:val="00554FF4"/>
    <w:rsid w:val="00555003"/>
    <w:rsid w:val="00555012"/>
    <w:rsid w:val="005553DF"/>
    <w:rsid w:val="00555480"/>
    <w:rsid w:val="00555910"/>
    <w:rsid w:val="00555ABC"/>
    <w:rsid w:val="00555AD0"/>
    <w:rsid w:val="00555FEA"/>
    <w:rsid w:val="005560C4"/>
    <w:rsid w:val="00556148"/>
    <w:rsid w:val="005562D6"/>
    <w:rsid w:val="005563F3"/>
    <w:rsid w:val="0055646A"/>
    <w:rsid w:val="00556B36"/>
    <w:rsid w:val="005570A4"/>
    <w:rsid w:val="005571B5"/>
    <w:rsid w:val="005572D0"/>
    <w:rsid w:val="005573D3"/>
    <w:rsid w:val="005574C1"/>
    <w:rsid w:val="0055754E"/>
    <w:rsid w:val="00557713"/>
    <w:rsid w:val="00557B16"/>
    <w:rsid w:val="00557B29"/>
    <w:rsid w:val="00557B98"/>
    <w:rsid w:val="00557DE2"/>
    <w:rsid w:val="00560021"/>
    <w:rsid w:val="00560055"/>
    <w:rsid w:val="0056082B"/>
    <w:rsid w:val="00560922"/>
    <w:rsid w:val="00561B0A"/>
    <w:rsid w:val="00561D5C"/>
    <w:rsid w:val="00561FF5"/>
    <w:rsid w:val="00562315"/>
    <w:rsid w:val="00562347"/>
    <w:rsid w:val="00562428"/>
    <w:rsid w:val="0056252D"/>
    <w:rsid w:val="005627AA"/>
    <w:rsid w:val="00563177"/>
    <w:rsid w:val="00563452"/>
    <w:rsid w:val="005637B1"/>
    <w:rsid w:val="00564397"/>
    <w:rsid w:val="005645A5"/>
    <w:rsid w:val="005647F3"/>
    <w:rsid w:val="00564968"/>
    <w:rsid w:val="00564B83"/>
    <w:rsid w:val="00564E60"/>
    <w:rsid w:val="00565183"/>
    <w:rsid w:val="0056545C"/>
    <w:rsid w:val="0056551D"/>
    <w:rsid w:val="005655F9"/>
    <w:rsid w:val="00565E2B"/>
    <w:rsid w:val="0056611D"/>
    <w:rsid w:val="00566544"/>
    <w:rsid w:val="005665A7"/>
    <w:rsid w:val="00566705"/>
    <w:rsid w:val="00566ADF"/>
    <w:rsid w:val="00566BEF"/>
    <w:rsid w:val="005670D8"/>
    <w:rsid w:val="005672EA"/>
    <w:rsid w:val="00567455"/>
    <w:rsid w:val="005676BC"/>
    <w:rsid w:val="005677D1"/>
    <w:rsid w:val="0056781E"/>
    <w:rsid w:val="00567AB7"/>
    <w:rsid w:val="00567C4F"/>
    <w:rsid w:val="00567C7A"/>
    <w:rsid w:val="00567CA9"/>
    <w:rsid w:val="00567E5E"/>
    <w:rsid w:val="00567FFA"/>
    <w:rsid w:val="00570363"/>
    <w:rsid w:val="005703E2"/>
    <w:rsid w:val="0057042F"/>
    <w:rsid w:val="005704F1"/>
    <w:rsid w:val="00570749"/>
    <w:rsid w:val="005709B9"/>
    <w:rsid w:val="00570C02"/>
    <w:rsid w:val="00570F0A"/>
    <w:rsid w:val="0057127B"/>
    <w:rsid w:val="00571ED2"/>
    <w:rsid w:val="00572905"/>
    <w:rsid w:val="00572BE9"/>
    <w:rsid w:val="00572D28"/>
    <w:rsid w:val="00572D6D"/>
    <w:rsid w:val="005730A9"/>
    <w:rsid w:val="00573355"/>
    <w:rsid w:val="005735B3"/>
    <w:rsid w:val="005739B2"/>
    <w:rsid w:val="00573A22"/>
    <w:rsid w:val="00573A59"/>
    <w:rsid w:val="00573B9B"/>
    <w:rsid w:val="00573C12"/>
    <w:rsid w:val="00573D8A"/>
    <w:rsid w:val="00573FE5"/>
    <w:rsid w:val="005741F6"/>
    <w:rsid w:val="0057427F"/>
    <w:rsid w:val="005742FA"/>
    <w:rsid w:val="0057430D"/>
    <w:rsid w:val="005744ED"/>
    <w:rsid w:val="00574AB1"/>
    <w:rsid w:val="00574BA4"/>
    <w:rsid w:val="00574BA9"/>
    <w:rsid w:val="00574EAB"/>
    <w:rsid w:val="00574EED"/>
    <w:rsid w:val="005755A8"/>
    <w:rsid w:val="005757E7"/>
    <w:rsid w:val="00575A30"/>
    <w:rsid w:val="00575CEF"/>
    <w:rsid w:val="00575FE0"/>
    <w:rsid w:val="00576063"/>
    <w:rsid w:val="0057646B"/>
    <w:rsid w:val="00576CD3"/>
    <w:rsid w:val="00576E63"/>
    <w:rsid w:val="00576F26"/>
    <w:rsid w:val="00577163"/>
    <w:rsid w:val="00577168"/>
    <w:rsid w:val="005772B5"/>
    <w:rsid w:val="00577490"/>
    <w:rsid w:val="00577574"/>
    <w:rsid w:val="00580093"/>
    <w:rsid w:val="005807CC"/>
    <w:rsid w:val="00580A7C"/>
    <w:rsid w:val="00580B00"/>
    <w:rsid w:val="00580D40"/>
    <w:rsid w:val="00580E24"/>
    <w:rsid w:val="00581102"/>
    <w:rsid w:val="0058148E"/>
    <w:rsid w:val="0058149E"/>
    <w:rsid w:val="005818FB"/>
    <w:rsid w:val="0058193A"/>
    <w:rsid w:val="00581CBB"/>
    <w:rsid w:val="00582527"/>
    <w:rsid w:val="005825CD"/>
    <w:rsid w:val="005825E7"/>
    <w:rsid w:val="005826AC"/>
    <w:rsid w:val="005829F0"/>
    <w:rsid w:val="00582A4C"/>
    <w:rsid w:val="00582A4D"/>
    <w:rsid w:val="00582AAD"/>
    <w:rsid w:val="00582C49"/>
    <w:rsid w:val="00582E1E"/>
    <w:rsid w:val="00582E7B"/>
    <w:rsid w:val="005831AC"/>
    <w:rsid w:val="005832B9"/>
    <w:rsid w:val="005832D1"/>
    <w:rsid w:val="005837F3"/>
    <w:rsid w:val="00583958"/>
    <w:rsid w:val="00583EFD"/>
    <w:rsid w:val="005846F9"/>
    <w:rsid w:val="00584713"/>
    <w:rsid w:val="005849C1"/>
    <w:rsid w:val="00584A6C"/>
    <w:rsid w:val="00584B4D"/>
    <w:rsid w:val="00584C17"/>
    <w:rsid w:val="00584C4D"/>
    <w:rsid w:val="00584F61"/>
    <w:rsid w:val="00585099"/>
    <w:rsid w:val="00585515"/>
    <w:rsid w:val="0058563A"/>
    <w:rsid w:val="005859D0"/>
    <w:rsid w:val="00585B8A"/>
    <w:rsid w:val="00585E1E"/>
    <w:rsid w:val="00585FD5"/>
    <w:rsid w:val="005864EB"/>
    <w:rsid w:val="005868C0"/>
    <w:rsid w:val="005868D4"/>
    <w:rsid w:val="00586CC1"/>
    <w:rsid w:val="0058767E"/>
    <w:rsid w:val="0058777B"/>
    <w:rsid w:val="00587CA5"/>
    <w:rsid w:val="00587E5D"/>
    <w:rsid w:val="0059010D"/>
    <w:rsid w:val="00590356"/>
    <w:rsid w:val="00590538"/>
    <w:rsid w:val="00590633"/>
    <w:rsid w:val="00590884"/>
    <w:rsid w:val="00590AA9"/>
    <w:rsid w:val="00590BA2"/>
    <w:rsid w:val="00590DD2"/>
    <w:rsid w:val="005911FF"/>
    <w:rsid w:val="00591211"/>
    <w:rsid w:val="0059121B"/>
    <w:rsid w:val="00591732"/>
    <w:rsid w:val="005918E8"/>
    <w:rsid w:val="00591E84"/>
    <w:rsid w:val="0059201C"/>
    <w:rsid w:val="005921BB"/>
    <w:rsid w:val="005921D2"/>
    <w:rsid w:val="00592220"/>
    <w:rsid w:val="00592342"/>
    <w:rsid w:val="00592365"/>
    <w:rsid w:val="00592379"/>
    <w:rsid w:val="0059248E"/>
    <w:rsid w:val="005925C0"/>
    <w:rsid w:val="005929A4"/>
    <w:rsid w:val="005930B0"/>
    <w:rsid w:val="0059318C"/>
    <w:rsid w:val="00593373"/>
    <w:rsid w:val="005936B4"/>
    <w:rsid w:val="005936DA"/>
    <w:rsid w:val="00593705"/>
    <w:rsid w:val="00593712"/>
    <w:rsid w:val="00593A88"/>
    <w:rsid w:val="00593BFA"/>
    <w:rsid w:val="00593CF6"/>
    <w:rsid w:val="00593D5F"/>
    <w:rsid w:val="00593E8E"/>
    <w:rsid w:val="00593EA9"/>
    <w:rsid w:val="0059405B"/>
    <w:rsid w:val="00594091"/>
    <w:rsid w:val="005940B4"/>
    <w:rsid w:val="005940E6"/>
    <w:rsid w:val="00594210"/>
    <w:rsid w:val="005945EC"/>
    <w:rsid w:val="00594693"/>
    <w:rsid w:val="00594878"/>
    <w:rsid w:val="00594DA4"/>
    <w:rsid w:val="005952FB"/>
    <w:rsid w:val="005956AB"/>
    <w:rsid w:val="00595B88"/>
    <w:rsid w:val="00595D1D"/>
    <w:rsid w:val="005961EC"/>
    <w:rsid w:val="00596490"/>
    <w:rsid w:val="005965F8"/>
    <w:rsid w:val="00596971"/>
    <w:rsid w:val="00596BDE"/>
    <w:rsid w:val="00596F6F"/>
    <w:rsid w:val="005971A1"/>
    <w:rsid w:val="005971F1"/>
    <w:rsid w:val="005974A4"/>
    <w:rsid w:val="00597C91"/>
    <w:rsid w:val="00597F2E"/>
    <w:rsid w:val="005A00E5"/>
    <w:rsid w:val="005A00E9"/>
    <w:rsid w:val="005A0276"/>
    <w:rsid w:val="005A0461"/>
    <w:rsid w:val="005A055F"/>
    <w:rsid w:val="005A06A2"/>
    <w:rsid w:val="005A0862"/>
    <w:rsid w:val="005A0ACA"/>
    <w:rsid w:val="005A0D6B"/>
    <w:rsid w:val="005A11F1"/>
    <w:rsid w:val="005A12DA"/>
    <w:rsid w:val="005A131F"/>
    <w:rsid w:val="005A13B0"/>
    <w:rsid w:val="005A1643"/>
    <w:rsid w:val="005A1BAB"/>
    <w:rsid w:val="005A1D58"/>
    <w:rsid w:val="005A1D59"/>
    <w:rsid w:val="005A1D8F"/>
    <w:rsid w:val="005A1F80"/>
    <w:rsid w:val="005A238F"/>
    <w:rsid w:val="005A25F1"/>
    <w:rsid w:val="005A2CA3"/>
    <w:rsid w:val="005A2D6C"/>
    <w:rsid w:val="005A2DE2"/>
    <w:rsid w:val="005A2FDC"/>
    <w:rsid w:val="005A3023"/>
    <w:rsid w:val="005A35C7"/>
    <w:rsid w:val="005A396B"/>
    <w:rsid w:val="005A3C74"/>
    <w:rsid w:val="005A3C92"/>
    <w:rsid w:val="005A3DF1"/>
    <w:rsid w:val="005A42BE"/>
    <w:rsid w:val="005A480A"/>
    <w:rsid w:val="005A4C8B"/>
    <w:rsid w:val="005A4DFD"/>
    <w:rsid w:val="005A4F2E"/>
    <w:rsid w:val="005A4FAF"/>
    <w:rsid w:val="005A4FE4"/>
    <w:rsid w:val="005A532D"/>
    <w:rsid w:val="005A5521"/>
    <w:rsid w:val="005A55DF"/>
    <w:rsid w:val="005A578B"/>
    <w:rsid w:val="005A5B30"/>
    <w:rsid w:val="005A5ED9"/>
    <w:rsid w:val="005A660E"/>
    <w:rsid w:val="005A6998"/>
    <w:rsid w:val="005A7705"/>
    <w:rsid w:val="005A7852"/>
    <w:rsid w:val="005A7894"/>
    <w:rsid w:val="005A7A75"/>
    <w:rsid w:val="005A7CF8"/>
    <w:rsid w:val="005B0943"/>
    <w:rsid w:val="005B0980"/>
    <w:rsid w:val="005B09AF"/>
    <w:rsid w:val="005B0C7F"/>
    <w:rsid w:val="005B110F"/>
    <w:rsid w:val="005B1340"/>
    <w:rsid w:val="005B1382"/>
    <w:rsid w:val="005B147E"/>
    <w:rsid w:val="005B16E1"/>
    <w:rsid w:val="005B16E8"/>
    <w:rsid w:val="005B1728"/>
    <w:rsid w:val="005B1761"/>
    <w:rsid w:val="005B1780"/>
    <w:rsid w:val="005B1C16"/>
    <w:rsid w:val="005B2487"/>
    <w:rsid w:val="005B27D0"/>
    <w:rsid w:val="005B2835"/>
    <w:rsid w:val="005B28FA"/>
    <w:rsid w:val="005B2B33"/>
    <w:rsid w:val="005B2C05"/>
    <w:rsid w:val="005B2CCB"/>
    <w:rsid w:val="005B2FCF"/>
    <w:rsid w:val="005B3017"/>
    <w:rsid w:val="005B3051"/>
    <w:rsid w:val="005B3134"/>
    <w:rsid w:val="005B3374"/>
    <w:rsid w:val="005B351E"/>
    <w:rsid w:val="005B35B7"/>
    <w:rsid w:val="005B3C5D"/>
    <w:rsid w:val="005B4189"/>
    <w:rsid w:val="005B4292"/>
    <w:rsid w:val="005B446B"/>
    <w:rsid w:val="005B47FE"/>
    <w:rsid w:val="005B4D7F"/>
    <w:rsid w:val="005B52B0"/>
    <w:rsid w:val="005B5456"/>
    <w:rsid w:val="005B5651"/>
    <w:rsid w:val="005B6286"/>
    <w:rsid w:val="005B648F"/>
    <w:rsid w:val="005B6571"/>
    <w:rsid w:val="005B65A9"/>
    <w:rsid w:val="005B6968"/>
    <w:rsid w:val="005B6AC7"/>
    <w:rsid w:val="005B6C2E"/>
    <w:rsid w:val="005B707D"/>
    <w:rsid w:val="005B71D5"/>
    <w:rsid w:val="005B7DF0"/>
    <w:rsid w:val="005C0344"/>
    <w:rsid w:val="005C038F"/>
    <w:rsid w:val="005C096A"/>
    <w:rsid w:val="005C0ADB"/>
    <w:rsid w:val="005C0B46"/>
    <w:rsid w:val="005C0B90"/>
    <w:rsid w:val="005C0C1F"/>
    <w:rsid w:val="005C0DC7"/>
    <w:rsid w:val="005C0DE9"/>
    <w:rsid w:val="005C0DFC"/>
    <w:rsid w:val="005C1020"/>
    <w:rsid w:val="005C13A0"/>
    <w:rsid w:val="005C17D2"/>
    <w:rsid w:val="005C19F2"/>
    <w:rsid w:val="005C1A12"/>
    <w:rsid w:val="005C1B1C"/>
    <w:rsid w:val="005C20DB"/>
    <w:rsid w:val="005C210F"/>
    <w:rsid w:val="005C2189"/>
    <w:rsid w:val="005C26B7"/>
    <w:rsid w:val="005C28CD"/>
    <w:rsid w:val="005C29C2"/>
    <w:rsid w:val="005C2AC2"/>
    <w:rsid w:val="005C2DAB"/>
    <w:rsid w:val="005C2E74"/>
    <w:rsid w:val="005C2FEF"/>
    <w:rsid w:val="005C325B"/>
    <w:rsid w:val="005C33A6"/>
    <w:rsid w:val="005C3473"/>
    <w:rsid w:val="005C361C"/>
    <w:rsid w:val="005C36F5"/>
    <w:rsid w:val="005C3793"/>
    <w:rsid w:val="005C3B06"/>
    <w:rsid w:val="005C3EDD"/>
    <w:rsid w:val="005C4051"/>
    <w:rsid w:val="005C42B8"/>
    <w:rsid w:val="005C42C1"/>
    <w:rsid w:val="005C42D5"/>
    <w:rsid w:val="005C43FA"/>
    <w:rsid w:val="005C455B"/>
    <w:rsid w:val="005C4790"/>
    <w:rsid w:val="005C480C"/>
    <w:rsid w:val="005C4CAE"/>
    <w:rsid w:val="005C5311"/>
    <w:rsid w:val="005C5377"/>
    <w:rsid w:val="005C5897"/>
    <w:rsid w:val="005C59CF"/>
    <w:rsid w:val="005C5A18"/>
    <w:rsid w:val="005C5C64"/>
    <w:rsid w:val="005C6281"/>
    <w:rsid w:val="005C6523"/>
    <w:rsid w:val="005C6620"/>
    <w:rsid w:val="005C6663"/>
    <w:rsid w:val="005C66A0"/>
    <w:rsid w:val="005C6753"/>
    <w:rsid w:val="005C6B13"/>
    <w:rsid w:val="005C6DC2"/>
    <w:rsid w:val="005C6DE5"/>
    <w:rsid w:val="005C714C"/>
    <w:rsid w:val="005C747A"/>
    <w:rsid w:val="005C7488"/>
    <w:rsid w:val="005C75AE"/>
    <w:rsid w:val="005C75D8"/>
    <w:rsid w:val="005C7D87"/>
    <w:rsid w:val="005D00D8"/>
    <w:rsid w:val="005D00E4"/>
    <w:rsid w:val="005D0205"/>
    <w:rsid w:val="005D0863"/>
    <w:rsid w:val="005D09A2"/>
    <w:rsid w:val="005D0AA9"/>
    <w:rsid w:val="005D0BF7"/>
    <w:rsid w:val="005D1148"/>
    <w:rsid w:val="005D11F2"/>
    <w:rsid w:val="005D14CE"/>
    <w:rsid w:val="005D1C96"/>
    <w:rsid w:val="005D1CFC"/>
    <w:rsid w:val="005D240E"/>
    <w:rsid w:val="005D248F"/>
    <w:rsid w:val="005D284F"/>
    <w:rsid w:val="005D2AB9"/>
    <w:rsid w:val="005D2FAB"/>
    <w:rsid w:val="005D3263"/>
    <w:rsid w:val="005D3354"/>
    <w:rsid w:val="005D36A0"/>
    <w:rsid w:val="005D36E4"/>
    <w:rsid w:val="005D37DA"/>
    <w:rsid w:val="005D3C47"/>
    <w:rsid w:val="005D3C76"/>
    <w:rsid w:val="005D4029"/>
    <w:rsid w:val="005D4BC8"/>
    <w:rsid w:val="005D4E16"/>
    <w:rsid w:val="005D5025"/>
    <w:rsid w:val="005D5C06"/>
    <w:rsid w:val="005D60B6"/>
    <w:rsid w:val="005D617F"/>
    <w:rsid w:val="005D63C5"/>
    <w:rsid w:val="005D67D7"/>
    <w:rsid w:val="005D6903"/>
    <w:rsid w:val="005D6AE2"/>
    <w:rsid w:val="005D6BFC"/>
    <w:rsid w:val="005D71F6"/>
    <w:rsid w:val="005D72F6"/>
    <w:rsid w:val="005D7388"/>
    <w:rsid w:val="005D7679"/>
    <w:rsid w:val="005D79E2"/>
    <w:rsid w:val="005D7FB6"/>
    <w:rsid w:val="005E043A"/>
    <w:rsid w:val="005E04CD"/>
    <w:rsid w:val="005E057A"/>
    <w:rsid w:val="005E0719"/>
    <w:rsid w:val="005E095E"/>
    <w:rsid w:val="005E0BD5"/>
    <w:rsid w:val="005E11C5"/>
    <w:rsid w:val="005E1534"/>
    <w:rsid w:val="005E1B97"/>
    <w:rsid w:val="005E1E7A"/>
    <w:rsid w:val="005E1F48"/>
    <w:rsid w:val="005E253A"/>
    <w:rsid w:val="005E269C"/>
    <w:rsid w:val="005E27A6"/>
    <w:rsid w:val="005E291A"/>
    <w:rsid w:val="005E2BAB"/>
    <w:rsid w:val="005E2BD5"/>
    <w:rsid w:val="005E2DC5"/>
    <w:rsid w:val="005E2E10"/>
    <w:rsid w:val="005E2E33"/>
    <w:rsid w:val="005E2E5F"/>
    <w:rsid w:val="005E2EEC"/>
    <w:rsid w:val="005E3209"/>
    <w:rsid w:val="005E350A"/>
    <w:rsid w:val="005E39BE"/>
    <w:rsid w:val="005E3C84"/>
    <w:rsid w:val="005E3F78"/>
    <w:rsid w:val="005E3FC7"/>
    <w:rsid w:val="005E416E"/>
    <w:rsid w:val="005E4326"/>
    <w:rsid w:val="005E465B"/>
    <w:rsid w:val="005E46A3"/>
    <w:rsid w:val="005E46D7"/>
    <w:rsid w:val="005E4A28"/>
    <w:rsid w:val="005E4B54"/>
    <w:rsid w:val="005E5052"/>
    <w:rsid w:val="005E560B"/>
    <w:rsid w:val="005E5797"/>
    <w:rsid w:val="005E5CAB"/>
    <w:rsid w:val="005E6156"/>
    <w:rsid w:val="005E62F9"/>
    <w:rsid w:val="005E6457"/>
    <w:rsid w:val="005E6C6E"/>
    <w:rsid w:val="005E6CDC"/>
    <w:rsid w:val="005E6DCC"/>
    <w:rsid w:val="005E6EE8"/>
    <w:rsid w:val="005E6F4A"/>
    <w:rsid w:val="005E71DB"/>
    <w:rsid w:val="005E738D"/>
    <w:rsid w:val="005E7390"/>
    <w:rsid w:val="005E767C"/>
    <w:rsid w:val="005E7821"/>
    <w:rsid w:val="005E7B2C"/>
    <w:rsid w:val="005E7E92"/>
    <w:rsid w:val="005E7EC2"/>
    <w:rsid w:val="005E7F86"/>
    <w:rsid w:val="005F01C2"/>
    <w:rsid w:val="005F05DC"/>
    <w:rsid w:val="005F0833"/>
    <w:rsid w:val="005F0E27"/>
    <w:rsid w:val="005F1004"/>
    <w:rsid w:val="005F1022"/>
    <w:rsid w:val="005F1033"/>
    <w:rsid w:val="005F1155"/>
    <w:rsid w:val="005F17B1"/>
    <w:rsid w:val="005F18D4"/>
    <w:rsid w:val="005F191A"/>
    <w:rsid w:val="005F1BE4"/>
    <w:rsid w:val="005F1E02"/>
    <w:rsid w:val="005F1FAC"/>
    <w:rsid w:val="005F2367"/>
    <w:rsid w:val="005F23E8"/>
    <w:rsid w:val="005F2429"/>
    <w:rsid w:val="005F2692"/>
    <w:rsid w:val="005F26EC"/>
    <w:rsid w:val="005F2717"/>
    <w:rsid w:val="005F2B18"/>
    <w:rsid w:val="005F2E2E"/>
    <w:rsid w:val="005F2E6A"/>
    <w:rsid w:val="005F3288"/>
    <w:rsid w:val="005F3A5D"/>
    <w:rsid w:val="005F3D83"/>
    <w:rsid w:val="005F42FA"/>
    <w:rsid w:val="005F4426"/>
    <w:rsid w:val="005F45D5"/>
    <w:rsid w:val="005F47D1"/>
    <w:rsid w:val="005F4C09"/>
    <w:rsid w:val="005F4D02"/>
    <w:rsid w:val="005F4F1A"/>
    <w:rsid w:val="005F5105"/>
    <w:rsid w:val="005F510C"/>
    <w:rsid w:val="005F58CA"/>
    <w:rsid w:val="005F5C34"/>
    <w:rsid w:val="005F5E56"/>
    <w:rsid w:val="005F60F7"/>
    <w:rsid w:val="005F6754"/>
    <w:rsid w:val="005F682B"/>
    <w:rsid w:val="005F6B4F"/>
    <w:rsid w:val="005F6C41"/>
    <w:rsid w:val="005F6E36"/>
    <w:rsid w:val="005F71F4"/>
    <w:rsid w:val="005F722A"/>
    <w:rsid w:val="005F722F"/>
    <w:rsid w:val="005F7569"/>
    <w:rsid w:val="005F75A0"/>
    <w:rsid w:val="005F79BD"/>
    <w:rsid w:val="005F7D7F"/>
    <w:rsid w:val="005F7EA7"/>
    <w:rsid w:val="005F7F3E"/>
    <w:rsid w:val="00600110"/>
    <w:rsid w:val="0060047D"/>
    <w:rsid w:val="00600681"/>
    <w:rsid w:val="006007B9"/>
    <w:rsid w:val="006009AF"/>
    <w:rsid w:val="006009DA"/>
    <w:rsid w:val="00600F55"/>
    <w:rsid w:val="006013C8"/>
    <w:rsid w:val="00601BB8"/>
    <w:rsid w:val="00601BF2"/>
    <w:rsid w:val="00601D1D"/>
    <w:rsid w:val="00602098"/>
    <w:rsid w:val="00602379"/>
    <w:rsid w:val="006025BC"/>
    <w:rsid w:val="006027AF"/>
    <w:rsid w:val="006028B1"/>
    <w:rsid w:val="006029EE"/>
    <w:rsid w:val="00602A11"/>
    <w:rsid w:val="00602AC3"/>
    <w:rsid w:val="00602C4F"/>
    <w:rsid w:val="006031A3"/>
    <w:rsid w:val="006031F4"/>
    <w:rsid w:val="00603201"/>
    <w:rsid w:val="006034EC"/>
    <w:rsid w:val="00603588"/>
    <w:rsid w:val="0060366A"/>
    <w:rsid w:val="006036F9"/>
    <w:rsid w:val="00603C50"/>
    <w:rsid w:val="00603E07"/>
    <w:rsid w:val="00603E3D"/>
    <w:rsid w:val="00603F98"/>
    <w:rsid w:val="00604962"/>
    <w:rsid w:val="00604D2E"/>
    <w:rsid w:val="00605413"/>
    <w:rsid w:val="0060570E"/>
    <w:rsid w:val="0060579E"/>
    <w:rsid w:val="00605863"/>
    <w:rsid w:val="00606000"/>
    <w:rsid w:val="00606560"/>
    <w:rsid w:val="00606628"/>
    <w:rsid w:val="00606707"/>
    <w:rsid w:val="00606759"/>
    <w:rsid w:val="006073CF"/>
    <w:rsid w:val="0060752F"/>
    <w:rsid w:val="00607893"/>
    <w:rsid w:val="00607A08"/>
    <w:rsid w:val="00607A7D"/>
    <w:rsid w:val="00610370"/>
    <w:rsid w:val="00610422"/>
    <w:rsid w:val="006105CB"/>
    <w:rsid w:val="00610A3B"/>
    <w:rsid w:val="00610A50"/>
    <w:rsid w:val="00610C9F"/>
    <w:rsid w:val="00610EE6"/>
    <w:rsid w:val="00610F44"/>
    <w:rsid w:val="00611294"/>
    <w:rsid w:val="006116E1"/>
    <w:rsid w:val="00611E41"/>
    <w:rsid w:val="00611EC4"/>
    <w:rsid w:val="00611FE5"/>
    <w:rsid w:val="0061222F"/>
    <w:rsid w:val="00612592"/>
    <w:rsid w:val="0061263E"/>
    <w:rsid w:val="00612648"/>
    <w:rsid w:val="00612879"/>
    <w:rsid w:val="00612A85"/>
    <w:rsid w:val="00612BDB"/>
    <w:rsid w:val="00612F5D"/>
    <w:rsid w:val="00613151"/>
    <w:rsid w:val="0061328D"/>
    <w:rsid w:val="0061358C"/>
    <w:rsid w:val="006138B9"/>
    <w:rsid w:val="0061392E"/>
    <w:rsid w:val="0061395B"/>
    <w:rsid w:val="00613968"/>
    <w:rsid w:val="00613AC2"/>
    <w:rsid w:val="00613B5D"/>
    <w:rsid w:val="00613F9E"/>
    <w:rsid w:val="00614002"/>
    <w:rsid w:val="00614328"/>
    <w:rsid w:val="0061455A"/>
    <w:rsid w:val="00614566"/>
    <w:rsid w:val="006146D3"/>
    <w:rsid w:val="00614BA0"/>
    <w:rsid w:val="00614C0C"/>
    <w:rsid w:val="00614DF3"/>
    <w:rsid w:val="00614EA7"/>
    <w:rsid w:val="00615355"/>
    <w:rsid w:val="00615C12"/>
    <w:rsid w:val="00615C61"/>
    <w:rsid w:val="00615D21"/>
    <w:rsid w:val="00615D84"/>
    <w:rsid w:val="00616202"/>
    <w:rsid w:val="00616228"/>
    <w:rsid w:val="0061641D"/>
    <w:rsid w:val="006166B3"/>
    <w:rsid w:val="0061689A"/>
    <w:rsid w:val="00616C4E"/>
    <w:rsid w:val="00616C8D"/>
    <w:rsid w:val="00616E04"/>
    <w:rsid w:val="00616F5B"/>
    <w:rsid w:val="006170BE"/>
    <w:rsid w:val="00617211"/>
    <w:rsid w:val="0061726D"/>
    <w:rsid w:val="00617479"/>
    <w:rsid w:val="00617AEA"/>
    <w:rsid w:val="006203F4"/>
    <w:rsid w:val="00620C27"/>
    <w:rsid w:val="006211B8"/>
    <w:rsid w:val="00621439"/>
    <w:rsid w:val="0062187D"/>
    <w:rsid w:val="006218EB"/>
    <w:rsid w:val="00621A80"/>
    <w:rsid w:val="00621BE9"/>
    <w:rsid w:val="00621DB0"/>
    <w:rsid w:val="00621EC4"/>
    <w:rsid w:val="00622657"/>
    <w:rsid w:val="00622735"/>
    <w:rsid w:val="00622982"/>
    <w:rsid w:val="00622BB4"/>
    <w:rsid w:val="00622D56"/>
    <w:rsid w:val="00623069"/>
    <w:rsid w:val="00623119"/>
    <w:rsid w:val="006236DF"/>
    <w:rsid w:val="00623710"/>
    <w:rsid w:val="0062373B"/>
    <w:rsid w:val="006237D8"/>
    <w:rsid w:val="006239CB"/>
    <w:rsid w:val="00623AB1"/>
    <w:rsid w:val="006244C3"/>
    <w:rsid w:val="00624986"/>
    <w:rsid w:val="00624B3F"/>
    <w:rsid w:val="00624FCD"/>
    <w:rsid w:val="00625103"/>
    <w:rsid w:val="00625580"/>
    <w:rsid w:val="00625816"/>
    <w:rsid w:val="006258FD"/>
    <w:rsid w:val="006259F0"/>
    <w:rsid w:val="0062607F"/>
    <w:rsid w:val="00626258"/>
    <w:rsid w:val="00626332"/>
    <w:rsid w:val="006268AA"/>
    <w:rsid w:val="00626AC2"/>
    <w:rsid w:val="00626B69"/>
    <w:rsid w:val="00626B99"/>
    <w:rsid w:val="00626C49"/>
    <w:rsid w:val="00626DDB"/>
    <w:rsid w:val="0062706C"/>
    <w:rsid w:val="0062754B"/>
    <w:rsid w:val="0062768D"/>
    <w:rsid w:val="00627A41"/>
    <w:rsid w:val="00627CEA"/>
    <w:rsid w:val="00630111"/>
    <w:rsid w:val="00630B4C"/>
    <w:rsid w:val="00630C33"/>
    <w:rsid w:val="00630FBA"/>
    <w:rsid w:val="00631155"/>
    <w:rsid w:val="006318DD"/>
    <w:rsid w:val="006319F4"/>
    <w:rsid w:val="00631EA2"/>
    <w:rsid w:val="00631F05"/>
    <w:rsid w:val="0063220A"/>
    <w:rsid w:val="006323C5"/>
    <w:rsid w:val="0063286C"/>
    <w:rsid w:val="006329DA"/>
    <w:rsid w:val="00632E9A"/>
    <w:rsid w:val="00632EAC"/>
    <w:rsid w:val="00632F6E"/>
    <w:rsid w:val="00633667"/>
    <w:rsid w:val="006336CA"/>
    <w:rsid w:val="00633709"/>
    <w:rsid w:val="00634479"/>
    <w:rsid w:val="0063451A"/>
    <w:rsid w:val="00634989"/>
    <w:rsid w:val="006353CF"/>
    <w:rsid w:val="006354DF"/>
    <w:rsid w:val="006355DB"/>
    <w:rsid w:val="00635674"/>
    <w:rsid w:val="00635C5F"/>
    <w:rsid w:val="00635E74"/>
    <w:rsid w:val="00636094"/>
    <w:rsid w:val="00636347"/>
    <w:rsid w:val="006363B8"/>
    <w:rsid w:val="00636476"/>
    <w:rsid w:val="00636683"/>
    <w:rsid w:val="006366AF"/>
    <w:rsid w:val="0063694B"/>
    <w:rsid w:val="00637388"/>
    <w:rsid w:val="00637ABD"/>
    <w:rsid w:val="00637C82"/>
    <w:rsid w:val="00637CBB"/>
    <w:rsid w:val="00637F3F"/>
    <w:rsid w:val="00637F5F"/>
    <w:rsid w:val="00640611"/>
    <w:rsid w:val="00640F1F"/>
    <w:rsid w:val="0064101B"/>
    <w:rsid w:val="0064114E"/>
    <w:rsid w:val="00641201"/>
    <w:rsid w:val="006413B3"/>
    <w:rsid w:val="006413BF"/>
    <w:rsid w:val="00641663"/>
    <w:rsid w:val="006417D5"/>
    <w:rsid w:val="00641909"/>
    <w:rsid w:val="0064199F"/>
    <w:rsid w:val="00641A2F"/>
    <w:rsid w:val="00641B95"/>
    <w:rsid w:val="00641BFB"/>
    <w:rsid w:val="00641DCD"/>
    <w:rsid w:val="00641F70"/>
    <w:rsid w:val="0064219B"/>
    <w:rsid w:val="006422F8"/>
    <w:rsid w:val="0064240D"/>
    <w:rsid w:val="00642457"/>
    <w:rsid w:val="00642C2E"/>
    <w:rsid w:val="00642CC3"/>
    <w:rsid w:val="00642EEA"/>
    <w:rsid w:val="00643066"/>
    <w:rsid w:val="00643861"/>
    <w:rsid w:val="00643866"/>
    <w:rsid w:val="00643E09"/>
    <w:rsid w:val="006440C9"/>
    <w:rsid w:val="00644139"/>
    <w:rsid w:val="0064427E"/>
    <w:rsid w:val="006444AC"/>
    <w:rsid w:val="00644654"/>
    <w:rsid w:val="006446CB"/>
    <w:rsid w:val="0064493C"/>
    <w:rsid w:val="006449AE"/>
    <w:rsid w:val="006449FD"/>
    <w:rsid w:val="00644E49"/>
    <w:rsid w:val="0064503D"/>
    <w:rsid w:val="00645E2C"/>
    <w:rsid w:val="00646391"/>
    <w:rsid w:val="00646676"/>
    <w:rsid w:val="0064696F"/>
    <w:rsid w:val="0064700D"/>
    <w:rsid w:val="006471A4"/>
    <w:rsid w:val="00647279"/>
    <w:rsid w:val="006473BC"/>
    <w:rsid w:val="00647595"/>
    <w:rsid w:val="00647AE6"/>
    <w:rsid w:val="00647BBC"/>
    <w:rsid w:val="00647BF0"/>
    <w:rsid w:val="00647D28"/>
    <w:rsid w:val="00647D2E"/>
    <w:rsid w:val="0065085F"/>
    <w:rsid w:val="00650E86"/>
    <w:rsid w:val="0065105D"/>
    <w:rsid w:val="006511D4"/>
    <w:rsid w:val="00651CAB"/>
    <w:rsid w:val="00651CB1"/>
    <w:rsid w:val="00651EA5"/>
    <w:rsid w:val="006520C5"/>
    <w:rsid w:val="0065222C"/>
    <w:rsid w:val="006522DA"/>
    <w:rsid w:val="0065234F"/>
    <w:rsid w:val="00652509"/>
    <w:rsid w:val="0065298F"/>
    <w:rsid w:val="00652D40"/>
    <w:rsid w:val="00652F3B"/>
    <w:rsid w:val="006533F6"/>
    <w:rsid w:val="006538E3"/>
    <w:rsid w:val="0065392A"/>
    <w:rsid w:val="00653981"/>
    <w:rsid w:val="00653EB6"/>
    <w:rsid w:val="00653F62"/>
    <w:rsid w:val="00654028"/>
    <w:rsid w:val="0065419B"/>
    <w:rsid w:val="006542AE"/>
    <w:rsid w:val="0065433A"/>
    <w:rsid w:val="00654364"/>
    <w:rsid w:val="006546CF"/>
    <w:rsid w:val="00654887"/>
    <w:rsid w:val="006549A2"/>
    <w:rsid w:val="006551C0"/>
    <w:rsid w:val="0065583A"/>
    <w:rsid w:val="00655AD8"/>
    <w:rsid w:val="00656235"/>
    <w:rsid w:val="006562CD"/>
    <w:rsid w:val="0065634B"/>
    <w:rsid w:val="00656F7C"/>
    <w:rsid w:val="006574AA"/>
    <w:rsid w:val="00657C5B"/>
    <w:rsid w:val="00660037"/>
    <w:rsid w:val="00660284"/>
    <w:rsid w:val="006602D1"/>
    <w:rsid w:val="00660372"/>
    <w:rsid w:val="00660431"/>
    <w:rsid w:val="0066057F"/>
    <w:rsid w:val="0066064B"/>
    <w:rsid w:val="006606A3"/>
    <w:rsid w:val="006608D3"/>
    <w:rsid w:val="006609F0"/>
    <w:rsid w:val="0066157E"/>
    <w:rsid w:val="006615E3"/>
    <w:rsid w:val="00661BDA"/>
    <w:rsid w:val="00661C45"/>
    <w:rsid w:val="00661EF8"/>
    <w:rsid w:val="00662486"/>
    <w:rsid w:val="006624DD"/>
    <w:rsid w:val="00662B28"/>
    <w:rsid w:val="00662E16"/>
    <w:rsid w:val="00662FBB"/>
    <w:rsid w:val="006630B9"/>
    <w:rsid w:val="00663133"/>
    <w:rsid w:val="00663149"/>
    <w:rsid w:val="006632B2"/>
    <w:rsid w:val="006632B7"/>
    <w:rsid w:val="006638C8"/>
    <w:rsid w:val="006638EB"/>
    <w:rsid w:val="00663C76"/>
    <w:rsid w:val="00664149"/>
    <w:rsid w:val="00664303"/>
    <w:rsid w:val="006644EC"/>
    <w:rsid w:val="0066462E"/>
    <w:rsid w:val="00664A08"/>
    <w:rsid w:val="00664C55"/>
    <w:rsid w:val="00664DBF"/>
    <w:rsid w:val="00664F13"/>
    <w:rsid w:val="00664FA2"/>
    <w:rsid w:val="00665125"/>
    <w:rsid w:val="00665430"/>
    <w:rsid w:val="00665872"/>
    <w:rsid w:val="00665C71"/>
    <w:rsid w:val="00665E3F"/>
    <w:rsid w:val="0066600F"/>
    <w:rsid w:val="0066604E"/>
    <w:rsid w:val="00666136"/>
    <w:rsid w:val="00666396"/>
    <w:rsid w:val="00666BA5"/>
    <w:rsid w:val="00666C45"/>
    <w:rsid w:val="0066704E"/>
    <w:rsid w:val="0066741F"/>
    <w:rsid w:val="00667478"/>
    <w:rsid w:val="0066750E"/>
    <w:rsid w:val="00667C62"/>
    <w:rsid w:val="00667DDE"/>
    <w:rsid w:val="00667E45"/>
    <w:rsid w:val="00667F4A"/>
    <w:rsid w:val="0067017C"/>
    <w:rsid w:val="0067095B"/>
    <w:rsid w:val="00670A1A"/>
    <w:rsid w:val="00670E31"/>
    <w:rsid w:val="006710AC"/>
    <w:rsid w:val="006712E8"/>
    <w:rsid w:val="00671990"/>
    <w:rsid w:val="00671B67"/>
    <w:rsid w:val="00671DE4"/>
    <w:rsid w:val="0067212A"/>
    <w:rsid w:val="0067234A"/>
    <w:rsid w:val="006725E0"/>
    <w:rsid w:val="006727AB"/>
    <w:rsid w:val="006727D7"/>
    <w:rsid w:val="006727E4"/>
    <w:rsid w:val="00672954"/>
    <w:rsid w:val="00672E2C"/>
    <w:rsid w:val="00672F2B"/>
    <w:rsid w:val="00673561"/>
    <w:rsid w:val="00673707"/>
    <w:rsid w:val="00673862"/>
    <w:rsid w:val="00673A26"/>
    <w:rsid w:val="00673DB8"/>
    <w:rsid w:val="00673F02"/>
    <w:rsid w:val="00673F8B"/>
    <w:rsid w:val="00674116"/>
    <w:rsid w:val="006749CC"/>
    <w:rsid w:val="00674A90"/>
    <w:rsid w:val="00674BCB"/>
    <w:rsid w:val="00674CAD"/>
    <w:rsid w:val="006751CB"/>
    <w:rsid w:val="00675325"/>
    <w:rsid w:val="0067551D"/>
    <w:rsid w:val="00675661"/>
    <w:rsid w:val="00675753"/>
    <w:rsid w:val="00675A6D"/>
    <w:rsid w:val="00675BAB"/>
    <w:rsid w:val="00676245"/>
    <w:rsid w:val="00676608"/>
    <w:rsid w:val="00676754"/>
    <w:rsid w:val="00676F70"/>
    <w:rsid w:val="00677216"/>
    <w:rsid w:val="0067742C"/>
    <w:rsid w:val="0067774D"/>
    <w:rsid w:val="00677C54"/>
    <w:rsid w:val="00677D9A"/>
    <w:rsid w:val="00677DA1"/>
    <w:rsid w:val="006802C0"/>
    <w:rsid w:val="0068044F"/>
    <w:rsid w:val="006806C9"/>
    <w:rsid w:val="006808CB"/>
    <w:rsid w:val="00680A75"/>
    <w:rsid w:val="00680C1E"/>
    <w:rsid w:val="00680E82"/>
    <w:rsid w:val="006810AC"/>
    <w:rsid w:val="00681174"/>
    <w:rsid w:val="00681265"/>
    <w:rsid w:val="00681B87"/>
    <w:rsid w:val="00681D15"/>
    <w:rsid w:val="00681E61"/>
    <w:rsid w:val="00682063"/>
    <w:rsid w:val="0068214E"/>
    <w:rsid w:val="00682165"/>
    <w:rsid w:val="00682285"/>
    <w:rsid w:val="006822A6"/>
    <w:rsid w:val="0068269A"/>
    <w:rsid w:val="00682709"/>
    <w:rsid w:val="006828C6"/>
    <w:rsid w:val="00682B9F"/>
    <w:rsid w:val="0068332B"/>
    <w:rsid w:val="00683344"/>
    <w:rsid w:val="0068342B"/>
    <w:rsid w:val="006835AF"/>
    <w:rsid w:val="00683712"/>
    <w:rsid w:val="0068380F"/>
    <w:rsid w:val="00683EF0"/>
    <w:rsid w:val="00684177"/>
    <w:rsid w:val="0068425D"/>
    <w:rsid w:val="0068453D"/>
    <w:rsid w:val="0068463E"/>
    <w:rsid w:val="00684724"/>
    <w:rsid w:val="006848A2"/>
    <w:rsid w:val="00684CF1"/>
    <w:rsid w:val="00684D60"/>
    <w:rsid w:val="00684E00"/>
    <w:rsid w:val="006856E3"/>
    <w:rsid w:val="00685722"/>
    <w:rsid w:val="006857B9"/>
    <w:rsid w:val="006858CD"/>
    <w:rsid w:val="006858DD"/>
    <w:rsid w:val="00685949"/>
    <w:rsid w:val="00685F7A"/>
    <w:rsid w:val="00686601"/>
    <w:rsid w:val="00686D6B"/>
    <w:rsid w:val="00686E02"/>
    <w:rsid w:val="00686FF6"/>
    <w:rsid w:val="00687594"/>
    <w:rsid w:val="006876E5"/>
    <w:rsid w:val="006878BD"/>
    <w:rsid w:val="0068796C"/>
    <w:rsid w:val="00687F4A"/>
    <w:rsid w:val="0069065C"/>
    <w:rsid w:val="00690879"/>
    <w:rsid w:val="00690A31"/>
    <w:rsid w:val="00690AE9"/>
    <w:rsid w:val="00690C30"/>
    <w:rsid w:val="00690D50"/>
    <w:rsid w:val="0069125A"/>
    <w:rsid w:val="00691474"/>
    <w:rsid w:val="0069157E"/>
    <w:rsid w:val="00691D68"/>
    <w:rsid w:val="00691E8E"/>
    <w:rsid w:val="00692556"/>
    <w:rsid w:val="00692716"/>
    <w:rsid w:val="00692E91"/>
    <w:rsid w:val="0069363E"/>
    <w:rsid w:val="0069377E"/>
    <w:rsid w:val="006938F6"/>
    <w:rsid w:val="00693E68"/>
    <w:rsid w:val="0069407C"/>
    <w:rsid w:val="0069420B"/>
    <w:rsid w:val="00694315"/>
    <w:rsid w:val="006945DD"/>
    <w:rsid w:val="0069478C"/>
    <w:rsid w:val="006948F5"/>
    <w:rsid w:val="00694C5B"/>
    <w:rsid w:val="00694F04"/>
    <w:rsid w:val="0069517F"/>
    <w:rsid w:val="0069523A"/>
    <w:rsid w:val="00695257"/>
    <w:rsid w:val="00695371"/>
    <w:rsid w:val="00695384"/>
    <w:rsid w:val="006954A2"/>
    <w:rsid w:val="00695611"/>
    <w:rsid w:val="0069573C"/>
    <w:rsid w:val="00696166"/>
    <w:rsid w:val="006961D4"/>
    <w:rsid w:val="006965CE"/>
    <w:rsid w:val="0069666E"/>
    <w:rsid w:val="00696836"/>
    <w:rsid w:val="0069688A"/>
    <w:rsid w:val="00696C24"/>
    <w:rsid w:val="00696E86"/>
    <w:rsid w:val="006970BF"/>
    <w:rsid w:val="006971BB"/>
    <w:rsid w:val="00697257"/>
    <w:rsid w:val="00697688"/>
    <w:rsid w:val="006978D3"/>
    <w:rsid w:val="00697BDF"/>
    <w:rsid w:val="006A0216"/>
    <w:rsid w:val="006A023C"/>
    <w:rsid w:val="006A04F9"/>
    <w:rsid w:val="006A050E"/>
    <w:rsid w:val="006A0C20"/>
    <w:rsid w:val="006A0EEF"/>
    <w:rsid w:val="006A0EFB"/>
    <w:rsid w:val="006A0F7D"/>
    <w:rsid w:val="006A11E5"/>
    <w:rsid w:val="006A175D"/>
    <w:rsid w:val="006A18A4"/>
    <w:rsid w:val="006A1A5B"/>
    <w:rsid w:val="006A218E"/>
    <w:rsid w:val="006A2324"/>
    <w:rsid w:val="006A2561"/>
    <w:rsid w:val="006A2854"/>
    <w:rsid w:val="006A2885"/>
    <w:rsid w:val="006A288A"/>
    <w:rsid w:val="006A28D2"/>
    <w:rsid w:val="006A2BC1"/>
    <w:rsid w:val="006A2C8F"/>
    <w:rsid w:val="006A303E"/>
    <w:rsid w:val="006A3556"/>
    <w:rsid w:val="006A36F5"/>
    <w:rsid w:val="006A38F6"/>
    <w:rsid w:val="006A3974"/>
    <w:rsid w:val="006A3A07"/>
    <w:rsid w:val="006A3E24"/>
    <w:rsid w:val="006A41CD"/>
    <w:rsid w:val="006A42EA"/>
    <w:rsid w:val="006A492B"/>
    <w:rsid w:val="006A4B9C"/>
    <w:rsid w:val="006A4E49"/>
    <w:rsid w:val="006A4F3A"/>
    <w:rsid w:val="006A4FB8"/>
    <w:rsid w:val="006A5052"/>
    <w:rsid w:val="006A58DD"/>
    <w:rsid w:val="006A5A3D"/>
    <w:rsid w:val="006A5C9A"/>
    <w:rsid w:val="006A63CC"/>
    <w:rsid w:val="006A65F4"/>
    <w:rsid w:val="006A6780"/>
    <w:rsid w:val="006A6BE8"/>
    <w:rsid w:val="006A6DCC"/>
    <w:rsid w:val="006A7032"/>
    <w:rsid w:val="006A706F"/>
    <w:rsid w:val="006A71CD"/>
    <w:rsid w:val="006A721F"/>
    <w:rsid w:val="006A72C1"/>
    <w:rsid w:val="006A7320"/>
    <w:rsid w:val="006A768F"/>
    <w:rsid w:val="006A7ADE"/>
    <w:rsid w:val="006B00FE"/>
    <w:rsid w:val="006B0201"/>
    <w:rsid w:val="006B04F5"/>
    <w:rsid w:val="006B05EC"/>
    <w:rsid w:val="006B094C"/>
    <w:rsid w:val="006B0C7F"/>
    <w:rsid w:val="006B0EBA"/>
    <w:rsid w:val="006B0F21"/>
    <w:rsid w:val="006B0FDD"/>
    <w:rsid w:val="006B13AF"/>
    <w:rsid w:val="006B13DE"/>
    <w:rsid w:val="006B1438"/>
    <w:rsid w:val="006B15E8"/>
    <w:rsid w:val="006B1C16"/>
    <w:rsid w:val="006B1CA9"/>
    <w:rsid w:val="006B2008"/>
    <w:rsid w:val="006B2124"/>
    <w:rsid w:val="006B216A"/>
    <w:rsid w:val="006B2503"/>
    <w:rsid w:val="006B2706"/>
    <w:rsid w:val="006B2BDC"/>
    <w:rsid w:val="006B2D2A"/>
    <w:rsid w:val="006B30FF"/>
    <w:rsid w:val="006B31A9"/>
    <w:rsid w:val="006B3245"/>
    <w:rsid w:val="006B3276"/>
    <w:rsid w:val="006B35C7"/>
    <w:rsid w:val="006B383E"/>
    <w:rsid w:val="006B3940"/>
    <w:rsid w:val="006B3A69"/>
    <w:rsid w:val="006B3B12"/>
    <w:rsid w:val="006B422E"/>
    <w:rsid w:val="006B4280"/>
    <w:rsid w:val="006B4339"/>
    <w:rsid w:val="006B4451"/>
    <w:rsid w:val="006B47ED"/>
    <w:rsid w:val="006B483D"/>
    <w:rsid w:val="006B4E2B"/>
    <w:rsid w:val="006B4FA7"/>
    <w:rsid w:val="006B4FCF"/>
    <w:rsid w:val="006B50C8"/>
    <w:rsid w:val="006B5722"/>
    <w:rsid w:val="006B5CED"/>
    <w:rsid w:val="006B6140"/>
    <w:rsid w:val="006B636B"/>
    <w:rsid w:val="006B67CF"/>
    <w:rsid w:val="006B6804"/>
    <w:rsid w:val="006B68C9"/>
    <w:rsid w:val="006B6AC9"/>
    <w:rsid w:val="006B6D21"/>
    <w:rsid w:val="006B7039"/>
    <w:rsid w:val="006B706D"/>
    <w:rsid w:val="006B73FF"/>
    <w:rsid w:val="006B7556"/>
    <w:rsid w:val="006B7AAB"/>
    <w:rsid w:val="006B7ADD"/>
    <w:rsid w:val="006B7C07"/>
    <w:rsid w:val="006B7DC8"/>
    <w:rsid w:val="006B7F3F"/>
    <w:rsid w:val="006C09A4"/>
    <w:rsid w:val="006C1290"/>
    <w:rsid w:val="006C151A"/>
    <w:rsid w:val="006C1556"/>
    <w:rsid w:val="006C189F"/>
    <w:rsid w:val="006C1A27"/>
    <w:rsid w:val="006C1A82"/>
    <w:rsid w:val="006C1AB2"/>
    <w:rsid w:val="006C1C3C"/>
    <w:rsid w:val="006C1C73"/>
    <w:rsid w:val="006C1D07"/>
    <w:rsid w:val="006C1F76"/>
    <w:rsid w:val="006C2A76"/>
    <w:rsid w:val="006C331C"/>
    <w:rsid w:val="006C3416"/>
    <w:rsid w:val="006C390C"/>
    <w:rsid w:val="006C39AE"/>
    <w:rsid w:val="006C39CC"/>
    <w:rsid w:val="006C3B19"/>
    <w:rsid w:val="006C3BD6"/>
    <w:rsid w:val="006C3EB4"/>
    <w:rsid w:val="006C3F70"/>
    <w:rsid w:val="006C45A0"/>
    <w:rsid w:val="006C487E"/>
    <w:rsid w:val="006C5056"/>
    <w:rsid w:val="006C5059"/>
    <w:rsid w:val="006C53E0"/>
    <w:rsid w:val="006C549B"/>
    <w:rsid w:val="006C5703"/>
    <w:rsid w:val="006C5902"/>
    <w:rsid w:val="006C5DF0"/>
    <w:rsid w:val="006C5E6D"/>
    <w:rsid w:val="006C5EAD"/>
    <w:rsid w:val="006C5F69"/>
    <w:rsid w:val="006C65D8"/>
    <w:rsid w:val="006C664D"/>
    <w:rsid w:val="006C6C8A"/>
    <w:rsid w:val="006C6D5F"/>
    <w:rsid w:val="006C6DA7"/>
    <w:rsid w:val="006C6E36"/>
    <w:rsid w:val="006C7117"/>
    <w:rsid w:val="006C72A9"/>
    <w:rsid w:val="006C7403"/>
    <w:rsid w:val="006C75D9"/>
    <w:rsid w:val="006C78FF"/>
    <w:rsid w:val="006C7E0F"/>
    <w:rsid w:val="006D0690"/>
    <w:rsid w:val="006D0750"/>
    <w:rsid w:val="006D0935"/>
    <w:rsid w:val="006D0DD4"/>
    <w:rsid w:val="006D0F3C"/>
    <w:rsid w:val="006D1449"/>
    <w:rsid w:val="006D170A"/>
    <w:rsid w:val="006D1836"/>
    <w:rsid w:val="006D1983"/>
    <w:rsid w:val="006D1A10"/>
    <w:rsid w:val="006D1A7F"/>
    <w:rsid w:val="006D1CE9"/>
    <w:rsid w:val="006D2064"/>
    <w:rsid w:val="006D2281"/>
    <w:rsid w:val="006D2698"/>
    <w:rsid w:val="006D2B05"/>
    <w:rsid w:val="006D34AD"/>
    <w:rsid w:val="006D3586"/>
    <w:rsid w:val="006D36E0"/>
    <w:rsid w:val="006D3790"/>
    <w:rsid w:val="006D3ABD"/>
    <w:rsid w:val="006D3CD2"/>
    <w:rsid w:val="006D4186"/>
    <w:rsid w:val="006D45DB"/>
    <w:rsid w:val="006D4791"/>
    <w:rsid w:val="006D47FD"/>
    <w:rsid w:val="006D4B07"/>
    <w:rsid w:val="006D4B5F"/>
    <w:rsid w:val="006D51F9"/>
    <w:rsid w:val="006D521A"/>
    <w:rsid w:val="006D5A65"/>
    <w:rsid w:val="006D5B86"/>
    <w:rsid w:val="006D6012"/>
    <w:rsid w:val="006D6139"/>
    <w:rsid w:val="006D6185"/>
    <w:rsid w:val="006D61BC"/>
    <w:rsid w:val="006D63D7"/>
    <w:rsid w:val="006D6BD9"/>
    <w:rsid w:val="006D6DF8"/>
    <w:rsid w:val="006D7511"/>
    <w:rsid w:val="006D7B3E"/>
    <w:rsid w:val="006D7EEE"/>
    <w:rsid w:val="006D7F10"/>
    <w:rsid w:val="006E0034"/>
    <w:rsid w:val="006E07AA"/>
    <w:rsid w:val="006E0B13"/>
    <w:rsid w:val="006E0CBD"/>
    <w:rsid w:val="006E1107"/>
    <w:rsid w:val="006E1171"/>
    <w:rsid w:val="006E1267"/>
    <w:rsid w:val="006E12A4"/>
    <w:rsid w:val="006E165F"/>
    <w:rsid w:val="006E1B15"/>
    <w:rsid w:val="006E1F87"/>
    <w:rsid w:val="006E1F90"/>
    <w:rsid w:val="006E2430"/>
    <w:rsid w:val="006E2544"/>
    <w:rsid w:val="006E2B10"/>
    <w:rsid w:val="006E2B34"/>
    <w:rsid w:val="006E2B4F"/>
    <w:rsid w:val="006E2E56"/>
    <w:rsid w:val="006E32FC"/>
    <w:rsid w:val="006E3719"/>
    <w:rsid w:val="006E3889"/>
    <w:rsid w:val="006E3A4F"/>
    <w:rsid w:val="006E3E36"/>
    <w:rsid w:val="006E40E0"/>
    <w:rsid w:val="006E4CFE"/>
    <w:rsid w:val="006E50D5"/>
    <w:rsid w:val="006E555F"/>
    <w:rsid w:val="006E5C93"/>
    <w:rsid w:val="006E5CC0"/>
    <w:rsid w:val="006E5EA0"/>
    <w:rsid w:val="006E60D7"/>
    <w:rsid w:val="006E615B"/>
    <w:rsid w:val="006E6E61"/>
    <w:rsid w:val="006E6E67"/>
    <w:rsid w:val="006E6F8B"/>
    <w:rsid w:val="006E721D"/>
    <w:rsid w:val="006E77D6"/>
    <w:rsid w:val="006E7A97"/>
    <w:rsid w:val="006E7F15"/>
    <w:rsid w:val="006F03B1"/>
    <w:rsid w:val="006F0430"/>
    <w:rsid w:val="006F07FC"/>
    <w:rsid w:val="006F0A00"/>
    <w:rsid w:val="006F0B2F"/>
    <w:rsid w:val="006F0C39"/>
    <w:rsid w:val="006F0EF1"/>
    <w:rsid w:val="006F101A"/>
    <w:rsid w:val="006F12B9"/>
    <w:rsid w:val="006F1800"/>
    <w:rsid w:val="006F18A1"/>
    <w:rsid w:val="006F1972"/>
    <w:rsid w:val="006F1ACF"/>
    <w:rsid w:val="006F1BB6"/>
    <w:rsid w:val="006F2043"/>
    <w:rsid w:val="006F229A"/>
    <w:rsid w:val="006F23A1"/>
    <w:rsid w:val="006F25F5"/>
    <w:rsid w:val="006F2671"/>
    <w:rsid w:val="006F2732"/>
    <w:rsid w:val="006F2B5B"/>
    <w:rsid w:val="006F2F09"/>
    <w:rsid w:val="006F2F4B"/>
    <w:rsid w:val="006F2F99"/>
    <w:rsid w:val="006F3480"/>
    <w:rsid w:val="006F35B3"/>
    <w:rsid w:val="006F3699"/>
    <w:rsid w:val="006F372F"/>
    <w:rsid w:val="006F38B4"/>
    <w:rsid w:val="006F3B5C"/>
    <w:rsid w:val="006F3BAF"/>
    <w:rsid w:val="006F3C6A"/>
    <w:rsid w:val="006F3E9B"/>
    <w:rsid w:val="006F4504"/>
    <w:rsid w:val="006F4690"/>
    <w:rsid w:val="006F4842"/>
    <w:rsid w:val="006F4B5C"/>
    <w:rsid w:val="006F514C"/>
    <w:rsid w:val="006F54AB"/>
    <w:rsid w:val="006F5CB8"/>
    <w:rsid w:val="006F5DF3"/>
    <w:rsid w:val="006F5F30"/>
    <w:rsid w:val="006F5FD2"/>
    <w:rsid w:val="006F6067"/>
    <w:rsid w:val="006F611D"/>
    <w:rsid w:val="006F64C9"/>
    <w:rsid w:val="006F67AB"/>
    <w:rsid w:val="006F69FE"/>
    <w:rsid w:val="006F6A75"/>
    <w:rsid w:val="006F6EFF"/>
    <w:rsid w:val="006F712F"/>
    <w:rsid w:val="006F7515"/>
    <w:rsid w:val="006F77A0"/>
    <w:rsid w:val="006F77BA"/>
    <w:rsid w:val="006F7BA9"/>
    <w:rsid w:val="007002BA"/>
    <w:rsid w:val="0070037D"/>
    <w:rsid w:val="00700710"/>
    <w:rsid w:val="007007C5"/>
    <w:rsid w:val="00700B6C"/>
    <w:rsid w:val="007010D1"/>
    <w:rsid w:val="0070131E"/>
    <w:rsid w:val="0070143A"/>
    <w:rsid w:val="00701461"/>
    <w:rsid w:val="007014A9"/>
    <w:rsid w:val="00701B8B"/>
    <w:rsid w:val="007023D5"/>
    <w:rsid w:val="00702660"/>
    <w:rsid w:val="00702747"/>
    <w:rsid w:val="00702956"/>
    <w:rsid w:val="0070298C"/>
    <w:rsid w:val="00702A4F"/>
    <w:rsid w:val="00702D4E"/>
    <w:rsid w:val="00703650"/>
    <w:rsid w:val="00703765"/>
    <w:rsid w:val="007038B1"/>
    <w:rsid w:val="00703C53"/>
    <w:rsid w:val="00703CB8"/>
    <w:rsid w:val="00703E19"/>
    <w:rsid w:val="00703FB1"/>
    <w:rsid w:val="00703FFF"/>
    <w:rsid w:val="007047F1"/>
    <w:rsid w:val="00704979"/>
    <w:rsid w:val="00704AEE"/>
    <w:rsid w:val="00704B83"/>
    <w:rsid w:val="00704DE7"/>
    <w:rsid w:val="00704E40"/>
    <w:rsid w:val="00704E52"/>
    <w:rsid w:val="007054FB"/>
    <w:rsid w:val="00705539"/>
    <w:rsid w:val="007057B9"/>
    <w:rsid w:val="007057FE"/>
    <w:rsid w:val="00705BF7"/>
    <w:rsid w:val="00705C59"/>
    <w:rsid w:val="00705C6A"/>
    <w:rsid w:val="007060A5"/>
    <w:rsid w:val="007065E1"/>
    <w:rsid w:val="00707142"/>
    <w:rsid w:val="007072D4"/>
    <w:rsid w:val="007072DE"/>
    <w:rsid w:val="0070766E"/>
    <w:rsid w:val="00707831"/>
    <w:rsid w:val="0070788A"/>
    <w:rsid w:val="00707A9C"/>
    <w:rsid w:val="00707B05"/>
    <w:rsid w:val="0071019B"/>
    <w:rsid w:val="0071058D"/>
    <w:rsid w:val="007106CF"/>
    <w:rsid w:val="007108C8"/>
    <w:rsid w:val="00710A2D"/>
    <w:rsid w:val="00710BB2"/>
    <w:rsid w:val="00710D9D"/>
    <w:rsid w:val="00710DC7"/>
    <w:rsid w:val="007110C5"/>
    <w:rsid w:val="00711147"/>
    <w:rsid w:val="007111AD"/>
    <w:rsid w:val="007117D3"/>
    <w:rsid w:val="00711851"/>
    <w:rsid w:val="00711CA6"/>
    <w:rsid w:val="00711F55"/>
    <w:rsid w:val="00712124"/>
    <w:rsid w:val="00712490"/>
    <w:rsid w:val="00712679"/>
    <w:rsid w:val="00712C7E"/>
    <w:rsid w:val="0071369B"/>
    <w:rsid w:val="00713B38"/>
    <w:rsid w:val="00713B75"/>
    <w:rsid w:val="00713D6C"/>
    <w:rsid w:val="007140FF"/>
    <w:rsid w:val="007141AE"/>
    <w:rsid w:val="00714290"/>
    <w:rsid w:val="0071451B"/>
    <w:rsid w:val="00714588"/>
    <w:rsid w:val="007146F5"/>
    <w:rsid w:val="007147AA"/>
    <w:rsid w:val="00714988"/>
    <w:rsid w:val="00714A21"/>
    <w:rsid w:val="00715104"/>
    <w:rsid w:val="0071561F"/>
    <w:rsid w:val="00715A0F"/>
    <w:rsid w:val="00715BE9"/>
    <w:rsid w:val="00715D67"/>
    <w:rsid w:val="00716160"/>
    <w:rsid w:val="007163CF"/>
    <w:rsid w:val="007169F8"/>
    <w:rsid w:val="00716A6B"/>
    <w:rsid w:val="00716A8C"/>
    <w:rsid w:val="00716DED"/>
    <w:rsid w:val="007174CC"/>
    <w:rsid w:val="007176E4"/>
    <w:rsid w:val="00717B38"/>
    <w:rsid w:val="00717BD8"/>
    <w:rsid w:val="0072001C"/>
    <w:rsid w:val="00720236"/>
    <w:rsid w:val="00720249"/>
    <w:rsid w:val="00720383"/>
    <w:rsid w:val="007205DE"/>
    <w:rsid w:val="00720857"/>
    <w:rsid w:val="00720C86"/>
    <w:rsid w:val="00721145"/>
    <w:rsid w:val="00721239"/>
    <w:rsid w:val="007212E7"/>
    <w:rsid w:val="00721705"/>
    <w:rsid w:val="00721713"/>
    <w:rsid w:val="0072185A"/>
    <w:rsid w:val="00721AB1"/>
    <w:rsid w:val="00721B1A"/>
    <w:rsid w:val="00721E3B"/>
    <w:rsid w:val="00722239"/>
    <w:rsid w:val="0072250A"/>
    <w:rsid w:val="00722A99"/>
    <w:rsid w:val="00722BE6"/>
    <w:rsid w:val="00722F29"/>
    <w:rsid w:val="007230A6"/>
    <w:rsid w:val="00723410"/>
    <w:rsid w:val="00723414"/>
    <w:rsid w:val="0072357D"/>
    <w:rsid w:val="00723A2C"/>
    <w:rsid w:val="00723B36"/>
    <w:rsid w:val="00723B7D"/>
    <w:rsid w:val="00723DAC"/>
    <w:rsid w:val="00723E5C"/>
    <w:rsid w:val="00723F6B"/>
    <w:rsid w:val="007242E4"/>
    <w:rsid w:val="00724405"/>
    <w:rsid w:val="0072450C"/>
    <w:rsid w:val="00724532"/>
    <w:rsid w:val="007246A6"/>
    <w:rsid w:val="0072488C"/>
    <w:rsid w:val="0072493B"/>
    <w:rsid w:val="00725033"/>
    <w:rsid w:val="007250EE"/>
    <w:rsid w:val="00725266"/>
    <w:rsid w:val="00725442"/>
    <w:rsid w:val="007259FC"/>
    <w:rsid w:val="00725CFC"/>
    <w:rsid w:val="007261B9"/>
    <w:rsid w:val="007262AB"/>
    <w:rsid w:val="00726506"/>
    <w:rsid w:val="00726958"/>
    <w:rsid w:val="00726C15"/>
    <w:rsid w:val="00726CB3"/>
    <w:rsid w:val="00726CDC"/>
    <w:rsid w:val="00727079"/>
    <w:rsid w:val="00727101"/>
    <w:rsid w:val="0072723D"/>
    <w:rsid w:val="00727494"/>
    <w:rsid w:val="007275DE"/>
    <w:rsid w:val="00727611"/>
    <w:rsid w:val="00727807"/>
    <w:rsid w:val="00727E98"/>
    <w:rsid w:val="007304C0"/>
    <w:rsid w:val="00730608"/>
    <w:rsid w:val="00730627"/>
    <w:rsid w:val="0073073E"/>
    <w:rsid w:val="007307D6"/>
    <w:rsid w:val="007307E1"/>
    <w:rsid w:val="00730925"/>
    <w:rsid w:val="00730973"/>
    <w:rsid w:val="00730B08"/>
    <w:rsid w:val="00731256"/>
    <w:rsid w:val="007312E3"/>
    <w:rsid w:val="00731310"/>
    <w:rsid w:val="00731606"/>
    <w:rsid w:val="0073164E"/>
    <w:rsid w:val="007317ED"/>
    <w:rsid w:val="0073196C"/>
    <w:rsid w:val="007319FF"/>
    <w:rsid w:val="00731A4F"/>
    <w:rsid w:val="00731BAB"/>
    <w:rsid w:val="00731D75"/>
    <w:rsid w:val="00732065"/>
    <w:rsid w:val="0073216C"/>
    <w:rsid w:val="00732320"/>
    <w:rsid w:val="0073239C"/>
    <w:rsid w:val="007326C5"/>
    <w:rsid w:val="00732971"/>
    <w:rsid w:val="00732AFA"/>
    <w:rsid w:val="00732D4D"/>
    <w:rsid w:val="00732E84"/>
    <w:rsid w:val="007330B2"/>
    <w:rsid w:val="00733125"/>
    <w:rsid w:val="007339F0"/>
    <w:rsid w:val="00733E2B"/>
    <w:rsid w:val="007340D8"/>
    <w:rsid w:val="007342DC"/>
    <w:rsid w:val="007342F8"/>
    <w:rsid w:val="00734452"/>
    <w:rsid w:val="00734507"/>
    <w:rsid w:val="00734871"/>
    <w:rsid w:val="0073487A"/>
    <w:rsid w:val="00734CB8"/>
    <w:rsid w:val="00735509"/>
    <w:rsid w:val="0073563E"/>
    <w:rsid w:val="00735685"/>
    <w:rsid w:val="00735AD8"/>
    <w:rsid w:val="0073623E"/>
    <w:rsid w:val="0073647A"/>
    <w:rsid w:val="007368E9"/>
    <w:rsid w:val="00736B93"/>
    <w:rsid w:val="00736E00"/>
    <w:rsid w:val="007371E9"/>
    <w:rsid w:val="007374A1"/>
    <w:rsid w:val="007376D1"/>
    <w:rsid w:val="0073788A"/>
    <w:rsid w:val="007379C7"/>
    <w:rsid w:val="00740575"/>
    <w:rsid w:val="007407E6"/>
    <w:rsid w:val="007408F0"/>
    <w:rsid w:val="00740A68"/>
    <w:rsid w:val="00740AE9"/>
    <w:rsid w:val="00741A0F"/>
    <w:rsid w:val="00741AE8"/>
    <w:rsid w:val="00741B2A"/>
    <w:rsid w:val="00741C1E"/>
    <w:rsid w:val="00741E9B"/>
    <w:rsid w:val="007420FA"/>
    <w:rsid w:val="0074214E"/>
    <w:rsid w:val="007421D3"/>
    <w:rsid w:val="00742200"/>
    <w:rsid w:val="00742213"/>
    <w:rsid w:val="007424FF"/>
    <w:rsid w:val="007425E1"/>
    <w:rsid w:val="007426AA"/>
    <w:rsid w:val="007427AF"/>
    <w:rsid w:val="007429D9"/>
    <w:rsid w:val="00742A8D"/>
    <w:rsid w:val="00742E4A"/>
    <w:rsid w:val="00743389"/>
    <w:rsid w:val="007434E5"/>
    <w:rsid w:val="00743E0A"/>
    <w:rsid w:val="00743F69"/>
    <w:rsid w:val="00743F8E"/>
    <w:rsid w:val="00744372"/>
    <w:rsid w:val="007444D3"/>
    <w:rsid w:val="0074452D"/>
    <w:rsid w:val="007445CF"/>
    <w:rsid w:val="007445D5"/>
    <w:rsid w:val="007447F3"/>
    <w:rsid w:val="00744F33"/>
    <w:rsid w:val="00744F82"/>
    <w:rsid w:val="0074501E"/>
    <w:rsid w:val="007450E7"/>
    <w:rsid w:val="00745122"/>
    <w:rsid w:val="00745880"/>
    <w:rsid w:val="00745A50"/>
    <w:rsid w:val="00745A72"/>
    <w:rsid w:val="00745D64"/>
    <w:rsid w:val="00745E34"/>
    <w:rsid w:val="00745EED"/>
    <w:rsid w:val="007461BA"/>
    <w:rsid w:val="00746218"/>
    <w:rsid w:val="00746248"/>
    <w:rsid w:val="00746563"/>
    <w:rsid w:val="00746595"/>
    <w:rsid w:val="00746626"/>
    <w:rsid w:val="00746E38"/>
    <w:rsid w:val="00746E74"/>
    <w:rsid w:val="00746EB5"/>
    <w:rsid w:val="0074780F"/>
    <w:rsid w:val="007479E0"/>
    <w:rsid w:val="00747BA9"/>
    <w:rsid w:val="0075013F"/>
    <w:rsid w:val="00750146"/>
    <w:rsid w:val="007507DA"/>
    <w:rsid w:val="00750A5D"/>
    <w:rsid w:val="00750B04"/>
    <w:rsid w:val="00751004"/>
    <w:rsid w:val="0075177A"/>
    <w:rsid w:val="00751A2C"/>
    <w:rsid w:val="00751D60"/>
    <w:rsid w:val="00751F1B"/>
    <w:rsid w:val="00751F93"/>
    <w:rsid w:val="007524E3"/>
    <w:rsid w:val="00752623"/>
    <w:rsid w:val="00752941"/>
    <w:rsid w:val="00752F6E"/>
    <w:rsid w:val="00752FC0"/>
    <w:rsid w:val="00752FF9"/>
    <w:rsid w:val="0075317B"/>
    <w:rsid w:val="0075336F"/>
    <w:rsid w:val="007536D0"/>
    <w:rsid w:val="00753737"/>
    <w:rsid w:val="00753854"/>
    <w:rsid w:val="00753977"/>
    <w:rsid w:val="00753D88"/>
    <w:rsid w:val="0075418B"/>
    <w:rsid w:val="00754349"/>
    <w:rsid w:val="007544E2"/>
    <w:rsid w:val="00754875"/>
    <w:rsid w:val="00754898"/>
    <w:rsid w:val="00754B59"/>
    <w:rsid w:val="00754F49"/>
    <w:rsid w:val="00755ABF"/>
    <w:rsid w:val="00755B5E"/>
    <w:rsid w:val="00755D59"/>
    <w:rsid w:val="00755DF6"/>
    <w:rsid w:val="00755ED9"/>
    <w:rsid w:val="0075637D"/>
    <w:rsid w:val="00756676"/>
    <w:rsid w:val="00756942"/>
    <w:rsid w:val="00756E49"/>
    <w:rsid w:val="0075710C"/>
    <w:rsid w:val="007572A1"/>
    <w:rsid w:val="007576C7"/>
    <w:rsid w:val="00757B34"/>
    <w:rsid w:val="00757C6E"/>
    <w:rsid w:val="00757CF9"/>
    <w:rsid w:val="007602FC"/>
    <w:rsid w:val="0076038B"/>
    <w:rsid w:val="00760392"/>
    <w:rsid w:val="00761021"/>
    <w:rsid w:val="00761156"/>
    <w:rsid w:val="00761336"/>
    <w:rsid w:val="007616E7"/>
    <w:rsid w:val="007617D0"/>
    <w:rsid w:val="00761873"/>
    <w:rsid w:val="00762089"/>
    <w:rsid w:val="007620C1"/>
    <w:rsid w:val="007622CE"/>
    <w:rsid w:val="00762828"/>
    <w:rsid w:val="00762961"/>
    <w:rsid w:val="00762AF9"/>
    <w:rsid w:val="00762B13"/>
    <w:rsid w:val="00762C15"/>
    <w:rsid w:val="00762C5E"/>
    <w:rsid w:val="00762E68"/>
    <w:rsid w:val="00763052"/>
    <w:rsid w:val="00763404"/>
    <w:rsid w:val="007634B5"/>
    <w:rsid w:val="007636CD"/>
    <w:rsid w:val="0076371E"/>
    <w:rsid w:val="0076381A"/>
    <w:rsid w:val="00763AD1"/>
    <w:rsid w:val="00763AE2"/>
    <w:rsid w:val="00763C6C"/>
    <w:rsid w:val="00763D6D"/>
    <w:rsid w:val="00763D77"/>
    <w:rsid w:val="00763D8B"/>
    <w:rsid w:val="00763DC9"/>
    <w:rsid w:val="00763F67"/>
    <w:rsid w:val="007642A2"/>
    <w:rsid w:val="0076444E"/>
    <w:rsid w:val="0076447F"/>
    <w:rsid w:val="00764747"/>
    <w:rsid w:val="00764892"/>
    <w:rsid w:val="00764B6F"/>
    <w:rsid w:val="007659C7"/>
    <w:rsid w:val="00766006"/>
    <w:rsid w:val="00766114"/>
    <w:rsid w:val="0076633B"/>
    <w:rsid w:val="007663BC"/>
    <w:rsid w:val="00766A1F"/>
    <w:rsid w:val="00766B27"/>
    <w:rsid w:val="00766C0C"/>
    <w:rsid w:val="00766CD2"/>
    <w:rsid w:val="00767043"/>
    <w:rsid w:val="007673E4"/>
    <w:rsid w:val="0076776A"/>
    <w:rsid w:val="007678DA"/>
    <w:rsid w:val="00767B7A"/>
    <w:rsid w:val="00767D57"/>
    <w:rsid w:val="0077015C"/>
    <w:rsid w:val="00770222"/>
    <w:rsid w:val="007703F2"/>
    <w:rsid w:val="00770625"/>
    <w:rsid w:val="007706C2"/>
    <w:rsid w:val="00770716"/>
    <w:rsid w:val="00770CD2"/>
    <w:rsid w:val="00770EE5"/>
    <w:rsid w:val="007713E9"/>
    <w:rsid w:val="00771409"/>
    <w:rsid w:val="007714D2"/>
    <w:rsid w:val="00771559"/>
    <w:rsid w:val="007715B3"/>
    <w:rsid w:val="007717A2"/>
    <w:rsid w:val="007717D8"/>
    <w:rsid w:val="007718DA"/>
    <w:rsid w:val="0077191E"/>
    <w:rsid w:val="00771B52"/>
    <w:rsid w:val="00771D0B"/>
    <w:rsid w:val="00771E76"/>
    <w:rsid w:val="00771F33"/>
    <w:rsid w:val="00771FD0"/>
    <w:rsid w:val="0077219B"/>
    <w:rsid w:val="007721E5"/>
    <w:rsid w:val="00772251"/>
    <w:rsid w:val="007725A2"/>
    <w:rsid w:val="007728ED"/>
    <w:rsid w:val="00772932"/>
    <w:rsid w:val="00772A53"/>
    <w:rsid w:val="00772D35"/>
    <w:rsid w:val="00772DE0"/>
    <w:rsid w:val="00772DE3"/>
    <w:rsid w:val="007730DF"/>
    <w:rsid w:val="0077352B"/>
    <w:rsid w:val="00773580"/>
    <w:rsid w:val="00773646"/>
    <w:rsid w:val="00774310"/>
    <w:rsid w:val="00774968"/>
    <w:rsid w:val="00774D24"/>
    <w:rsid w:val="00774DE9"/>
    <w:rsid w:val="00774F4B"/>
    <w:rsid w:val="007751D7"/>
    <w:rsid w:val="007757EA"/>
    <w:rsid w:val="00775A07"/>
    <w:rsid w:val="00775B16"/>
    <w:rsid w:val="00775B23"/>
    <w:rsid w:val="00775C09"/>
    <w:rsid w:val="00775EAF"/>
    <w:rsid w:val="00776021"/>
    <w:rsid w:val="00776202"/>
    <w:rsid w:val="00776849"/>
    <w:rsid w:val="00776F58"/>
    <w:rsid w:val="00777158"/>
    <w:rsid w:val="00777292"/>
    <w:rsid w:val="0077757D"/>
    <w:rsid w:val="007777BE"/>
    <w:rsid w:val="0077781A"/>
    <w:rsid w:val="00777A49"/>
    <w:rsid w:val="00777D9E"/>
    <w:rsid w:val="00777DD7"/>
    <w:rsid w:val="00777DE7"/>
    <w:rsid w:val="00777EA8"/>
    <w:rsid w:val="0078012D"/>
    <w:rsid w:val="007801EF"/>
    <w:rsid w:val="007801F5"/>
    <w:rsid w:val="00780514"/>
    <w:rsid w:val="007805EB"/>
    <w:rsid w:val="00780939"/>
    <w:rsid w:val="007809E7"/>
    <w:rsid w:val="00780A54"/>
    <w:rsid w:val="00780C43"/>
    <w:rsid w:val="00780E5E"/>
    <w:rsid w:val="0078115A"/>
    <w:rsid w:val="00781702"/>
    <w:rsid w:val="00781D8E"/>
    <w:rsid w:val="00781E13"/>
    <w:rsid w:val="00781ED5"/>
    <w:rsid w:val="00781FA9"/>
    <w:rsid w:val="007827C4"/>
    <w:rsid w:val="00782B40"/>
    <w:rsid w:val="00782E16"/>
    <w:rsid w:val="00782E83"/>
    <w:rsid w:val="00782FA9"/>
    <w:rsid w:val="0078307D"/>
    <w:rsid w:val="00783085"/>
    <w:rsid w:val="007834C3"/>
    <w:rsid w:val="007835E1"/>
    <w:rsid w:val="007838DB"/>
    <w:rsid w:val="00783AF5"/>
    <w:rsid w:val="00783C29"/>
    <w:rsid w:val="00784173"/>
    <w:rsid w:val="00784B33"/>
    <w:rsid w:val="007853D1"/>
    <w:rsid w:val="0078562B"/>
    <w:rsid w:val="00785703"/>
    <w:rsid w:val="007859EB"/>
    <w:rsid w:val="00785A06"/>
    <w:rsid w:val="00785BE8"/>
    <w:rsid w:val="00785CA1"/>
    <w:rsid w:val="00785E12"/>
    <w:rsid w:val="00786187"/>
    <w:rsid w:val="007863F4"/>
    <w:rsid w:val="007868BA"/>
    <w:rsid w:val="007869D9"/>
    <w:rsid w:val="00786F79"/>
    <w:rsid w:val="00786FA0"/>
    <w:rsid w:val="00787153"/>
    <w:rsid w:val="007873AA"/>
    <w:rsid w:val="007873F1"/>
    <w:rsid w:val="007874BB"/>
    <w:rsid w:val="00787520"/>
    <w:rsid w:val="007876CE"/>
    <w:rsid w:val="007877F9"/>
    <w:rsid w:val="00787A2B"/>
    <w:rsid w:val="00787A85"/>
    <w:rsid w:val="00787CC0"/>
    <w:rsid w:val="00787D71"/>
    <w:rsid w:val="007900C0"/>
    <w:rsid w:val="007902D8"/>
    <w:rsid w:val="00790342"/>
    <w:rsid w:val="007903E3"/>
    <w:rsid w:val="007908A9"/>
    <w:rsid w:val="00790C17"/>
    <w:rsid w:val="00790CD2"/>
    <w:rsid w:val="00790DA7"/>
    <w:rsid w:val="00791142"/>
    <w:rsid w:val="007916F4"/>
    <w:rsid w:val="00791956"/>
    <w:rsid w:val="00791979"/>
    <w:rsid w:val="007919C5"/>
    <w:rsid w:val="00791AC0"/>
    <w:rsid w:val="00791BB2"/>
    <w:rsid w:val="00791BFF"/>
    <w:rsid w:val="00791ED1"/>
    <w:rsid w:val="0079255A"/>
    <w:rsid w:val="0079259C"/>
    <w:rsid w:val="007926DC"/>
    <w:rsid w:val="00792939"/>
    <w:rsid w:val="00792CFC"/>
    <w:rsid w:val="00792F9D"/>
    <w:rsid w:val="00793164"/>
    <w:rsid w:val="0079334C"/>
    <w:rsid w:val="00793769"/>
    <w:rsid w:val="00793947"/>
    <w:rsid w:val="00793AA5"/>
    <w:rsid w:val="00793F60"/>
    <w:rsid w:val="007941A8"/>
    <w:rsid w:val="00794501"/>
    <w:rsid w:val="00794B3E"/>
    <w:rsid w:val="00794CE8"/>
    <w:rsid w:val="00794D81"/>
    <w:rsid w:val="007950F3"/>
    <w:rsid w:val="0079534F"/>
    <w:rsid w:val="00795504"/>
    <w:rsid w:val="00795A7E"/>
    <w:rsid w:val="00795BD3"/>
    <w:rsid w:val="00795C16"/>
    <w:rsid w:val="00795C9D"/>
    <w:rsid w:val="00795CF8"/>
    <w:rsid w:val="00795D36"/>
    <w:rsid w:val="00795E7D"/>
    <w:rsid w:val="007967B4"/>
    <w:rsid w:val="00796804"/>
    <w:rsid w:val="007969F3"/>
    <w:rsid w:val="00796B90"/>
    <w:rsid w:val="00796D0D"/>
    <w:rsid w:val="00796EE2"/>
    <w:rsid w:val="00796FC9"/>
    <w:rsid w:val="00796FDA"/>
    <w:rsid w:val="00796FEA"/>
    <w:rsid w:val="007971F9"/>
    <w:rsid w:val="00797544"/>
    <w:rsid w:val="00797B99"/>
    <w:rsid w:val="00797C85"/>
    <w:rsid w:val="00797F55"/>
    <w:rsid w:val="007A00C7"/>
    <w:rsid w:val="007A00FC"/>
    <w:rsid w:val="007A011D"/>
    <w:rsid w:val="007A01DD"/>
    <w:rsid w:val="007A020C"/>
    <w:rsid w:val="007A05DC"/>
    <w:rsid w:val="007A0716"/>
    <w:rsid w:val="007A08DD"/>
    <w:rsid w:val="007A0969"/>
    <w:rsid w:val="007A0C65"/>
    <w:rsid w:val="007A0F6F"/>
    <w:rsid w:val="007A10DD"/>
    <w:rsid w:val="007A10ED"/>
    <w:rsid w:val="007A1455"/>
    <w:rsid w:val="007A171D"/>
    <w:rsid w:val="007A193E"/>
    <w:rsid w:val="007A196C"/>
    <w:rsid w:val="007A1A21"/>
    <w:rsid w:val="007A1A63"/>
    <w:rsid w:val="007A1D34"/>
    <w:rsid w:val="007A1DAD"/>
    <w:rsid w:val="007A1E93"/>
    <w:rsid w:val="007A2287"/>
    <w:rsid w:val="007A25B2"/>
    <w:rsid w:val="007A25FF"/>
    <w:rsid w:val="007A26A1"/>
    <w:rsid w:val="007A2A04"/>
    <w:rsid w:val="007A322E"/>
    <w:rsid w:val="007A3689"/>
    <w:rsid w:val="007A399D"/>
    <w:rsid w:val="007A3D68"/>
    <w:rsid w:val="007A3F36"/>
    <w:rsid w:val="007A4103"/>
    <w:rsid w:val="007A452F"/>
    <w:rsid w:val="007A483B"/>
    <w:rsid w:val="007A494F"/>
    <w:rsid w:val="007A49E2"/>
    <w:rsid w:val="007A4B14"/>
    <w:rsid w:val="007A530C"/>
    <w:rsid w:val="007A555D"/>
    <w:rsid w:val="007A574F"/>
    <w:rsid w:val="007A5820"/>
    <w:rsid w:val="007A593C"/>
    <w:rsid w:val="007A5A07"/>
    <w:rsid w:val="007A5AEE"/>
    <w:rsid w:val="007A5BE3"/>
    <w:rsid w:val="007A5CB4"/>
    <w:rsid w:val="007A5EFC"/>
    <w:rsid w:val="007A5FB7"/>
    <w:rsid w:val="007A6004"/>
    <w:rsid w:val="007A635A"/>
    <w:rsid w:val="007A66F1"/>
    <w:rsid w:val="007A6878"/>
    <w:rsid w:val="007A6911"/>
    <w:rsid w:val="007A6B33"/>
    <w:rsid w:val="007A6EBC"/>
    <w:rsid w:val="007A7091"/>
    <w:rsid w:val="007A7228"/>
    <w:rsid w:val="007A726B"/>
    <w:rsid w:val="007A74A0"/>
    <w:rsid w:val="007A7526"/>
    <w:rsid w:val="007A77EC"/>
    <w:rsid w:val="007A789C"/>
    <w:rsid w:val="007A7DD7"/>
    <w:rsid w:val="007A7DEE"/>
    <w:rsid w:val="007B0222"/>
    <w:rsid w:val="007B0279"/>
    <w:rsid w:val="007B046D"/>
    <w:rsid w:val="007B04DB"/>
    <w:rsid w:val="007B092B"/>
    <w:rsid w:val="007B096C"/>
    <w:rsid w:val="007B0BB9"/>
    <w:rsid w:val="007B14B3"/>
    <w:rsid w:val="007B1766"/>
    <w:rsid w:val="007B17D7"/>
    <w:rsid w:val="007B1C4D"/>
    <w:rsid w:val="007B1D15"/>
    <w:rsid w:val="007B1D85"/>
    <w:rsid w:val="007B2688"/>
    <w:rsid w:val="007B2A8C"/>
    <w:rsid w:val="007B2B84"/>
    <w:rsid w:val="007B365C"/>
    <w:rsid w:val="007B3924"/>
    <w:rsid w:val="007B3999"/>
    <w:rsid w:val="007B3CF5"/>
    <w:rsid w:val="007B3E30"/>
    <w:rsid w:val="007B3F13"/>
    <w:rsid w:val="007B41B6"/>
    <w:rsid w:val="007B4735"/>
    <w:rsid w:val="007B4C18"/>
    <w:rsid w:val="007B4FEF"/>
    <w:rsid w:val="007B555F"/>
    <w:rsid w:val="007B55AC"/>
    <w:rsid w:val="007B5636"/>
    <w:rsid w:val="007B56E1"/>
    <w:rsid w:val="007B5883"/>
    <w:rsid w:val="007B58B5"/>
    <w:rsid w:val="007B59EB"/>
    <w:rsid w:val="007B5EC4"/>
    <w:rsid w:val="007B5ECF"/>
    <w:rsid w:val="007B618C"/>
    <w:rsid w:val="007B6234"/>
    <w:rsid w:val="007B6347"/>
    <w:rsid w:val="007B66AC"/>
    <w:rsid w:val="007B69DB"/>
    <w:rsid w:val="007B6F54"/>
    <w:rsid w:val="007B7211"/>
    <w:rsid w:val="007B72C3"/>
    <w:rsid w:val="007B7327"/>
    <w:rsid w:val="007B76E4"/>
    <w:rsid w:val="007B792F"/>
    <w:rsid w:val="007B7C03"/>
    <w:rsid w:val="007B7D61"/>
    <w:rsid w:val="007B7D94"/>
    <w:rsid w:val="007C08C6"/>
    <w:rsid w:val="007C0961"/>
    <w:rsid w:val="007C0AD2"/>
    <w:rsid w:val="007C0DE0"/>
    <w:rsid w:val="007C0EB1"/>
    <w:rsid w:val="007C0EB9"/>
    <w:rsid w:val="007C10A7"/>
    <w:rsid w:val="007C1419"/>
    <w:rsid w:val="007C1589"/>
    <w:rsid w:val="007C214B"/>
    <w:rsid w:val="007C232B"/>
    <w:rsid w:val="007C2533"/>
    <w:rsid w:val="007C2867"/>
    <w:rsid w:val="007C2901"/>
    <w:rsid w:val="007C2979"/>
    <w:rsid w:val="007C2A43"/>
    <w:rsid w:val="007C2A5D"/>
    <w:rsid w:val="007C2B1B"/>
    <w:rsid w:val="007C2E58"/>
    <w:rsid w:val="007C304C"/>
    <w:rsid w:val="007C3050"/>
    <w:rsid w:val="007C3250"/>
    <w:rsid w:val="007C3386"/>
    <w:rsid w:val="007C35AA"/>
    <w:rsid w:val="007C3687"/>
    <w:rsid w:val="007C372C"/>
    <w:rsid w:val="007C3EF1"/>
    <w:rsid w:val="007C3FE9"/>
    <w:rsid w:val="007C4269"/>
    <w:rsid w:val="007C42F2"/>
    <w:rsid w:val="007C4595"/>
    <w:rsid w:val="007C47F2"/>
    <w:rsid w:val="007C4898"/>
    <w:rsid w:val="007C4C16"/>
    <w:rsid w:val="007C4DD0"/>
    <w:rsid w:val="007C52B6"/>
    <w:rsid w:val="007C5C45"/>
    <w:rsid w:val="007C5DCD"/>
    <w:rsid w:val="007C5F99"/>
    <w:rsid w:val="007C6128"/>
    <w:rsid w:val="007C6490"/>
    <w:rsid w:val="007C65F9"/>
    <w:rsid w:val="007C69F3"/>
    <w:rsid w:val="007C6D27"/>
    <w:rsid w:val="007C7549"/>
    <w:rsid w:val="007C7AE2"/>
    <w:rsid w:val="007C7E3B"/>
    <w:rsid w:val="007D0110"/>
    <w:rsid w:val="007D05A3"/>
    <w:rsid w:val="007D0761"/>
    <w:rsid w:val="007D0868"/>
    <w:rsid w:val="007D09BB"/>
    <w:rsid w:val="007D0AD9"/>
    <w:rsid w:val="007D0ADC"/>
    <w:rsid w:val="007D0FB2"/>
    <w:rsid w:val="007D1236"/>
    <w:rsid w:val="007D180D"/>
    <w:rsid w:val="007D185C"/>
    <w:rsid w:val="007D1A31"/>
    <w:rsid w:val="007D1AE6"/>
    <w:rsid w:val="007D1BF3"/>
    <w:rsid w:val="007D1CC9"/>
    <w:rsid w:val="007D1D71"/>
    <w:rsid w:val="007D1F54"/>
    <w:rsid w:val="007D1F7E"/>
    <w:rsid w:val="007D2129"/>
    <w:rsid w:val="007D22C0"/>
    <w:rsid w:val="007D2519"/>
    <w:rsid w:val="007D25C9"/>
    <w:rsid w:val="007D2854"/>
    <w:rsid w:val="007D288C"/>
    <w:rsid w:val="007D2DC6"/>
    <w:rsid w:val="007D2FC5"/>
    <w:rsid w:val="007D3581"/>
    <w:rsid w:val="007D3776"/>
    <w:rsid w:val="007D391F"/>
    <w:rsid w:val="007D3D81"/>
    <w:rsid w:val="007D4409"/>
    <w:rsid w:val="007D4458"/>
    <w:rsid w:val="007D58E3"/>
    <w:rsid w:val="007D591C"/>
    <w:rsid w:val="007D5A35"/>
    <w:rsid w:val="007D6290"/>
    <w:rsid w:val="007D672A"/>
    <w:rsid w:val="007D67AB"/>
    <w:rsid w:val="007D6B60"/>
    <w:rsid w:val="007D6F5F"/>
    <w:rsid w:val="007D7112"/>
    <w:rsid w:val="007D717C"/>
    <w:rsid w:val="007D71B4"/>
    <w:rsid w:val="007D7757"/>
    <w:rsid w:val="007D78A7"/>
    <w:rsid w:val="007D7D22"/>
    <w:rsid w:val="007E00D8"/>
    <w:rsid w:val="007E0191"/>
    <w:rsid w:val="007E05E9"/>
    <w:rsid w:val="007E0BCE"/>
    <w:rsid w:val="007E0CF3"/>
    <w:rsid w:val="007E0F8F"/>
    <w:rsid w:val="007E1179"/>
    <w:rsid w:val="007E1430"/>
    <w:rsid w:val="007E15D4"/>
    <w:rsid w:val="007E1609"/>
    <w:rsid w:val="007E165E"/>
    <w:rsid w:val="007E1969"/>
    <w:rsid w:val="007E19C7"/>
    <w:rsid w:val="007E20D1"/>
    <w:rsid w:val="007E2174"/>
    <w:rsid w:val="007E24C2"/>
    <w:rsid w:val="007E26AB"/>
    <w:rsid w:val="007E26D4"/>
    <w:rsid w:val="007E279B"/>
    <w:rsid w:val="007E2945"/>
    <w:rsid w:val="007E2E86"/>
    <w:rsid w:val="007E2F02"/>
    <w:rsid w:val="007E324B"/>
    <w:rsid w:val="007E334A"/>
    <w:rsid w:val="007E3454"/>
    <w:rsid w:val="007E3A3E"/>
    <w:rsid w:val="007E3C0E"/>
    <w:rsid w:val="007E3F3A"/>
    <w:rsid w:val="007E4173"/>
    <w:rsid w:val="007E44CF"/>
    <w:rsid w:val="007E44D3"/>
    <w:rsid w:val="007E47D2"/>
    <w:rsid w:val="007E4AE3"/>
    <w:rsid w:val="007E4B47"/>
    <w:rsid w:val="007E4C7B"/>
    <w:rsid w:val="007E4CF9"/>
    <w:rsid w:val="007E506B"/>
    <w:rsid w:val="007E5259"/>
    <w:rsid w:val="007E54CA"/>
    <w:rsid w:val="007E559F"/>
    <w:rsid w:val="007E5CA0"/>
    <w:rsid w:val="007E5CDE"/>
    <w:rsid w:val="007E5EE7"/>
    <w:rsid w:val="007E6054"/>
    <w:rsid w:val="007E61C5"/>
    <w:rsid w:val="007E622E"/>
    <w:rsid w:val="007E62A9"/>
    <w:rsid w:val="007E63E1"/>
    <w:rsid w:val="007E678B"/>
    <w:rsid w:val="007E67B8"/>
    <w:rsid w:val="007E69E8"/>
    <w:rsid w:val="007E73BC"/>
    <w:rsid w:val="007E74BB"/>
    <w:rsid w:val="007E7887"/>
    <w:rsid w:val="007E7C10"/>
    <w:rsid w:val="007F0190"/>
    <w:rsid w:val="007F02D6"/>
    <w:rsid w:val="007F0348"/>
    <w:rsid w:val="007F0407"/>
    <w:rsid w:val="007F049B"/>
    <w:rsid w:val="007F04F9"/>
    <w:rsid w:val="007F0999"/>
    <w:rsid w:val="007F0C5E"/>
    <w:rsid w:val="007F0D08"/>
    <w:rsid w:val="007F0F3E"/>
    <w:rsid w:val="007F11C1"/>
    <w:rsid w:val="007F1233"/>
    <w:rsid w:val="007F134C"/>
    <w:rsid w:val="007F148B"/>
    <w:rsid w:val="007F14FA"/>
    <w:rsid w:val="007F15D1"/>
    <w:rsid w:val="007F1885"/>
    <w:rsid w:val="007F1C16"/>
    <w:rsid w:val="007F1E53"/>
    <w:rsid w:val="007F1FCD"/>
    <w:rsid w:val="007F215B"/>
    <w:rsid w:val="007F2460"/>
    <w:rsid w:val="007F2574"/>
    <w:rsid w:val="007F2695"/>
    <w:rsid w:val="007F27D5"/>
    <w:rsid w:val="007F2894"/>
    <w:rsid w:val="007F28E6"/>
    <w:rsid w:val="007F2C6B"/>
    <w:rsid w:val="007F3283"/>
    <w:rsid w:val="007F3818"/>
    <w:rsid w:val="007F3863"/>
    <w:rsid w:val="007F3E1B"/>
    <w:rsid w:val="007F3F3F"/>
    <w:rsid w:val="007F477F"/>
    <w:rsid w:val="007F4788"/>
    <w:rsid w:val="007F47B4"/>
    <w:rsid w:val="007F4926"/>
    <w:rsid w:val="007F4981"/>
    <w:rsid w:val="007F4A4B"/>
    <w:rsid w:val="007F523A"/>
    <w:rsid w:val="007F52AD"/>
    <w:rsid w:val="007F56F8"/>
    <w:rsid w:val="007F5A2F"/>
    <w:rsid w:val="007F5A35"/>
    <w:rsid w:val="007F5DC7"/>
    <w:rsid w:val="007F6031"/>
    <w:rsid w:val="007F684B"/>
    <w:rsid w:val="007F6C7D"/>
    <w:rsid w:val="007F6F42"/>
    <w:rsid w:val="007F6FA1"/>
    <w:rsid w:val="007F72BE"/>
    <w:rsid w:val="007F74BB"/>
    <w:rsid w:val="007F7610"/>
    <w:rsid w:val="007F7CE4"/>
    <w:rsid w:val="007F7DA7"/>
    <w:rsid w:val="007F7FE3"/>
    <w:rsid w:val="008002F7"/>
    <w:rsid w:val="00800331"/>
    <w:rsid w:val="00800423"/>
    <w:rsid w:val="008005DB"/>
    <w:rsid w:val="008006B4"/>
    <w:rsid w:val="00800AD8"/>
    <w:rsid w:val="00800C1D"/>
    <w:rsid w:val="00800E3B"/>
    <w:rsid w:val="00800F36"/>
    <w:rsid w:val="00800FE3"/>
    <w:rsid w:val="0080135B"/>
    <w:rsid w:val="008014EE"/>
    <w:rsid w:val="0080162C"/>
    <w:rsid w:val="00801659"/>
    <w:rsid w:val="008016B5"/>
    <w:rsid w:val="008016B9"/>
    <w:rsid w:val="00801AD9"/>
    <w:rsid w:val="00801B0F"/>
    <w:rsid w:val="0080211D"/>
    <w:rsid w:val="00802357"/>
    <w:rsid w:val="008023F0"/>
    <w:rsid w:val="0080273B"/>
    <w:rsid w:val="0080273C"/>
    <w:rsid w:val="00802815"/>
    <w:rsid w:val="0080285E"/>
    <w:rsid w:val="0080295F"/>
    <w:rsid w:val="008029F4"/>
    <w:rsid w:val="00802A24"/>
    <w:rsid w:val="00802DB0"/>
    <w:rsid w:val="00802E2D"/>
    <w:rsid w:val="00802FA3"/>
    <w:rsid w:val="008030FF"/>
    <w:rsid w:val="00803364"/>
    <w:rsid w:val="00803533"/>
    <w:rsid w:val="0080369B"/>
    <w:rsid w:val="00803825"/>
    <w:rsid w:val="00803A1C"/>
    <w:rsid w:val="00803A76"/>
    <w:rsid w:val="00803D5C"/>
    <w:rsid w:val="00803FC4"/>
    <w:rsid w:val="00804360"/>
    <w:rsid w:val="0080463B"/>
    <w:rsid w:val="008046CB"/>
    <w:rsid w:val="0080483E"/>
    <w:rsid w:val="00804D4B"/>
    <w:rsid w:val="00804F40"/>
    <w:rsid w:val="00804F6D"/>
    <w:rsid w:val="00805512"/>
    <w:rsid w:val="00805A14"/>
    <w:rsid w:val="00805C3C"/>
    <w:rsid w:val="00806311"/>
    <w:rsid w:val="00806346"/>
    <w:rsid w:val="008064DD"/>
    <w:rsid w:val="008064F7"/>
    <w:rsid w:val="008065C2"/>
    <w:rsid w:val="00806B4B"/>
    <w:rsid w:val="0080701D"/>
    <w:rsid w:val="008070E7"/>
    <w:rsid w:val="008079F1"/>
    <w:rsid w:val="00807C30"/>
    <w:rsid w:val="00807C77"/>
    <w:rsid w:val="0081029C"/>
    <w:rsid w:val="0081070F"/>
    <w:rsid w:val="008107B3"/>
    <w:rsid w:val="0081081F"/>
    <w:rsid w:val="00810C8D"/>
    <w:rsid w:val="00810F5D"/>
    <w:rsid w:val="00810FB6"/>
    <w:rsid w:val="0081137E"/>
    <w:rsid w:val="00811846"/>
    <w:rsid w:val="0081189A"/>
    <w:rsid w:val="008119C6"/>
    <w:rsid w:val="00811B3A"/>
    <w:rsid w:val="00811BE0"/>
    <w:rsid w:val="00811D16"/>
    <w:rsid w:val="00811E60"/>
    <w:rsid w:val="00811F27"/>
    <w:rsid w:val="00812029"/>
    <w:rsid w:val="008120EA"/>
    <w:rsid w:val="00812153"/>
    <w:rsid w:val="008122BB"/>
    <w:rsid w:val="008126B8"/>
    <w:rsid w:val="00812B04"/>
    <w:rsid w:val="00812C5A"/>
    <w:rsid w:val="00812CA0"/>
    <w:rsid w:val="00812E22"/>
    <w:rsid w:val="00813002"/>
    <w:rsid w:val="008130BD"/>
    <w:rsid w:val="008130F4"/>
    <w:rsid w:val="00813653"/>
    <w:rsid w:val="00814018"/>
    <w:rsid w:val="008142DA"/>
    <w:rsid w:val="0081497D"/>
    <w:rsid w:val="00814AF8"/>
    <w:rsid w:val="00814AF9"/>
    <w:rsid w:val="00814B4C"/>
    <w:rsid w:val="00814F93"/>
    <w:rsid w:val="00815029"/>
    <w:rsid w:val="0081533E"/>
    <w:rsid w:val="0081536A"/>
    <w:rsid w:val="008153E5"/>
    <w:rsid w:val="0081550D"/>
    <w:rsid w:val="008156B0"/>
    <w:rsid w:val="00815AF2"/>
    <w:rsid w:val="00815F36"/>
    <w:rsid w:val="00816140"/>
    <w:rsid w:val="00816540"/>
    <w:rsid w:val="0081659F"/>
    <w:rsid w:val="00816A72"/>
    <w:rsid w:val="00816C97"/>
    <w:rsid w:val="00816CBE"/>
    <w:rsid w:val="00817570"/>
    <w:rsid w:val="0081760A"/>
    <w:rsid w:val="00817682"/>
    <w:rsid w:val="00817B3D"/>
    <w:rsid w:val="00817DB2"/>
    <w:rsid w:val="00817E85"/>
    <w:rsid w:val="00820030"/>
    <w:rsid w:val="00820175"/>
    <w:rsid w:val="0082021B"/>
    <w:rsid w:val="00820342"/>
    <w:rsid w:val="00820629"/>
    <w:rsid w:val="00820910"/>
    <w:rsid w:val="00820B4A"/>
    <w:rsid w:val="00820BE6"/>
    <w:rsid w:val="00820C56"/>
    <w:rsid w:val="00820E1C"/>
    <w:rsid w:val="00820EE7"/>
    <w:rsid w:val="0082103B"/>
    <w:rsid w:val="0082131A"/>
    <w:rsid w:val="00821738"/>
    <w:rsid w:val="0082176F"/>
    <w:rsid w:val="008218D3"/>
    <w:rsid w:val="00821A7E"/>
    <w:rsid w:val="00821BE8"/>
    <w:rsid w:val="00821F75"/>
    <w:rsid w:val="0082270B"/>
    <w:rsid w:val="0082275B"/>
    <w:rsid w:val="0082276A"/>
    <w:rsid w:val="00822F19"/>
    <w:rsid w:val="00822F8F"/>
    <w:rsid w:val="0082319E"/>
    <w:rsid w:val="0082329B"/>
    <w:rsid w:val="0082338F"/>
    <w:rsid w:val="008233C4"/>
    <w:rsid w:val="0082355E"/>
    <w:rsid w:val="0082357A"/>
    <w:rsid w:val="008238DC"/>
    <w:rsid w:val="00823BE3"/>
    <w:rsid w:val="00823BEA"/>
    <w:rsid w:val="0082412B"/>
    <w:rsid w:val="008243C1"/>
    <w:rsid w:val="0082475E"/>
    <w:rsid w:val="008247CE"/>
    <w:rsid w:val="0082480C"/>
    <w:rsid w:val="00824B90"/>
    <w:rsid w:val="008250DE"/>
    <w:rsid w:val="008252EE"/>
    <w:rsid w:val="00825806"/>
    <w:rsid w:val="00825E85"/>
    <w:rsid w:val="00825F18"/>
    <w:rsid w:val="00825FC7"/>
    <w:rsid w:val="00826003"/>
    <w:rsid w:val="0082610D"/>
    <w:rsid w:val="00826631"/>
    <w:rsid w:val="00826B19"/>
    <w:rsid w:val="00826FE7"/>
    <w:rsid w:val="00827047"/>
    <w:rsid w:val="008276BA"/>
    <w:rsid w:val="00827ACA"/>
    <w:rsid w:val="00827BC5"/>
    <w:rsid w:val="00827F19"/>
    <w:rsid w:val="00830183"/>
    <w:rsid w:val="00830613"/>
    <w:rsid w:val="00830757"/>
    <w:rsid w:val="00830A02"/>
    <w:rsid w:val="00830A83"/>
    <w:rsid w:val="00830C9A"/>
    <w:rsid w:val="00830D29"/>
    <w:rsid w:val="00831003"/>
    <w:rsid w:val="0083133F"/>
    <w:rsid w:val="008315F2"/>
    <w:rsid w:val="008317E5"/>
    <w:rsid w:val="00831985"/>
    <w:rsid w:val="00831E03"/>
    <w:rsid w:val="00831E29"/>
    <w:rsid w:val="00832048"/>
    <w:rsid w:val="00832054"/>
    <w:rsid w:val="00832080"/>
    <w:rsid w:val="008321EA"/>
    <w:rsid w:val="008322C0"/>
    <w:rsid w:val="00832730"/>
    <w:rsid w:val="00832CC5"/>
    <w:rsid w:val="0083338D"/>
    <w:rsid w:val="00833441"/>
    <w:rsid w:val="008334B1"/>
    <w:rsid w:val="00833506"/>
    <w:rsid w:val="008339B0"/>
    <w:rsid w:val="00833A1F"/>
    <w:rsid w:val="00833B75"/>
    <w:rsid w:val="00833C1E"/>
    <w:rsid w:val="00833CD3"/>
    <w:rsid w:val="00833E44"/>
    <w:rsid w:val="00834021"/>
    <w:rsid w:val="00834436"/>
    <w:rsid w:val="00834838"/>
    <w:rsid w:val="00834849"/>
    <w:rsid w:val="0083486A"/>
    <w:rsid w:val="00834C13"/>
    <w:rsid w:val="00834CAA"/>
    <w:rsid w:val="0083509B"/>
    <w:rsid w:val="008350D1"/>
    <w:rsid w:val="00835874"/>
    <w:rsid w:val="00835ADE"/>
    <w:rsid w:val="00835C07"/>
    <w:rsid w:val="00835E5A"/>
    <w:rsid w:val="00835F9A"/>
    <w:rsid w:val="00836084"/>
    <w:rsid w:val="00836186"/>
    <w:rsid w:val="008364B9"/>
    <w:rsid w:val="00836690"/>
    <w:rsid w:val="008367C2"/>
    <w:rsid w:val="008368C2"/>
    <w:rsid w:val="00836BDD"/>
    <w:rsid w:val="00836C0E"/>
    <w:rsid w:val="00836EDC"/>
    <w:rsid w:val="0083700F"/>
    <w:rsid w:val="0083718D"/>
    <w:rsid w:val="008376B8"/>
    <w:rsid w:val="008378AD"/>
    <w:rsid w:val="00837A06"/>
    <w:rsid w:val="00837A70"/>
    <w:rsid w:val="00837C34"/>
    <w:rsid w:val="00837E36"/>
    <w:rsid w:val="00837FBA"/>
    <w:rsid w:val="008400B2"/>
    <w:rsid w:val="008400CF"/>
    <w:rsid w:val="008405A9"/>
    <w:rsid w:val="0084090C"/>
    <w:rsid w:val="00840A24"/>
    <w:rsid w:val="008410B6"/>
    <w:rsid w:val="008411C4"/>
    <w:rsid w:val="008412CB"/>
    <w:rsid w:val="00841318"/>
    <w:rsid w:val="0084182C"/>
    <w:rsid w:val="00841A85"/>
    <w:rsid w:val="00841AF6"/>
    <w:rsid w:val="00841B82"/>
    <w:rsid w:val="00841D7D"/>
    <w:rsid w:val="00841E17"/>
    <w:rsid w:val="008421F7"/>
    <w:rsid w:val="008424F1"/>
    <w:rsid w:val="00842A33"/>
    <w:rsid w:val="00842A7D"/>
    <w:rsid w:val="00842F31"/>
    <w:rsid w:val="00842FF6"/>
    <w:rsid w:val="00843140"/>
    <w:rsid w:val="008431BD"/>
    <w:rsid w:val="0084334E"/>
    <w:rsid w:val="008437A0"/>
    <w:rsid w:val="00843836"/>
    <w:rsid w:val="00843876"/>
    <w:rsid w:val="00843A05"/>
    <w:rsid w:val="00843F13"/>
    <w:rsid w:val="008440CA"/>
    <w:rsid w:val="00844578"/>
    <w:rsid w:val="00844652"/>
    <w:rsid w:val="00844838"/>
    <w:rsid w:val="00844A00"/>
    <w:rsid w:val="00844C2C"/>
    <w:rsid w:val="00844D0B"/>
    <w:rsid w:val="00844DB5"/>
    <w:rsid w:val="00844F64"/>
    <w:rsid w:val="00845139"/>
    <w:rsid w:val="008451C0"/>
    <w:rsid w:val="0084523E"/>
    <w:rsid w:val="00845469"/>
    <w:rsid w:val="008456A7"/>
    <w:rsid w:val="008458FC"/>
    <w:rsid w:val="00845E22"/>
    <w:rsid w:val="00845F20"/>
    <w:rsid w:val="00846339"/>
    <w:rsid w:val="00846831"/>
    <w:rsid w:val="00847163"/>
    <w:rsid w:val="00847993"/>
    <w:rsid w:val="00847F28"/>
    <w:rsid w:val="00847F2F"/>
    <w:rsid w:val="00850035"/>
    <w:rsid w:val="008500B8"/>
    <w:rsid w:val="0085030E"/>
    <w:rsid w:val="0085099E"/>
    <w:rsid w:val="00850AC3"/>
    <w:rsid w:val="00850CFB"/>
    <w:rsid w:val="00850D50"/>
    <w:rsid w:val="00850F9E"/>
    <w:rsid w:val="008518FE"/>
    <w:rsid w:val="00851B4B"/>
    <w:rsid w:val="00852004"/>
    <w:rsid w:val="0085207B"/>
    <w:rsid w:val="0085220F"/>
    <w:rsid w:val="0085230D"/>
    <w:rsid w:val="008523C1"/>
    <w:rsid w:val="0085244D"/>
    <w:rsid w:val="008525F2"/>
    <w:rsid w:val="0085278E"/>
    <w:rsid w:val="008529B5"/>
    <w:rsid w:val="00852A90"/>
    <w:rsid w:val="00852A9F"/>
    <w:rsid w:val="00852CC1"/>
    <w:rsid w:val="00852DA6"/>
    <w:rsid w:val="00852DD0"/>
    <w:rsid w:val="008533C9"/>
    <w:rsid w:val="0085367F"/>
    <w:rsid w:val="00853824"/>
    <w:rsid w:val="00853875"/>
    <w:rsid w:val="008538DF"/>
    <w:rsid w:val="00853C63"/>
    <w:rsid w:val="00853C9D"/>
    <w:rsid w:val="00853FE6"/>
    <w:rsid w:val="00854121"/>
    <w:rsid w:val="008543A1"/>
    <w:rsid w:val="0085440A"/>
    <w:rsid w:val="0085452F"/>
    <w:rsid w:val="00854663"/>
    <w:rsid w:val="0085468A"/>
    <w:rsid w:val="008546FE"/>
    <w:rsid w:val="00854D0C"/>
    <w:rsid w:val="00854D62"/>
    <w:rsid w:val="00854F0C"/>
    <w:rsid w:val="00855463"/>
    <w:rsid w:val="00855A18"/>
    <w:rsid w:val="00855ACF"/>
    <w:rsid w:val="00855AE8"/>
    <w:rsid w:val="00855E9A"/>
    <w:rsid w:val="00855F12"/>
    <w:rsid w:val="00855F32"/>
    <w:rsid w:val="008560CA"/>
    <w:rsid w:val="00856465"/>
    <w:rsid w:val="008565B2"/>
    <w:rsid w:val="00856B52"/>
    <w:rsid w:val="008570AD"/>
    <w:rsid w:val="008570B9"/>
    <w:rsid w:val="008571FA"/>
    <w:rsid w:val="0085720B"/>
    <w:rsid w:val="0085794D"/>
    <w:rsid w:val="00857966"/>
    <w:rsid w:val="00857ADD"/>
    <w:rsid w:val="008602B7"/>
    <w:rsid w:val="00860399"/>
    <w:rsid w:val="008604E8"/>
    <w:rsid w:val="00860A0F"/>
    <w:rsid w:val="00860B5B"/>
    <w:rsid w:val="00860E1A"/>
    <w:rsid w:val="00860E9E"/>
    <w:rsid w:val="00861040"/>
    <w:rsid w:val="00861199"/>
    <w:rsid w:val="00861287"/>
    <w:rsid w:val="00861C81"/>
    <w:rsid w:val="00861CAB"/>
    <w:rsid w:val="00861D2C"/>
    <w:rsid w:val="008620FF"/>
    <w:rsid w:val="008626DE"/>
    <w:rsid w:val="00862965"/>
    <w:rsid w:val="00862D83"/>
    <w:rsid w:val="00863883"/>
    <w:rsid w:val="00863906"/>
    <w:rsid w:val="0086399E"/>
    <w:rsid w:val="00863C44"/>
    <w:rsid w:val="00863E53"/>
    <w:rsid w:val="00863E98"/>
    <w:rsid w:val="00863EE9"/>
    <w:rsid w:val="00863FEF"/>
    <w:rsid w:val="00864278"/>
    <w:rsid w:val="00864707"/>
    <w:rsid w:val="00864710"/>
    <w:rsid w:val="00864DD8"/>
    <w:rsid w:val="008653C5"/>
    <w:rsid w:val="00865B39"/>
    <w:rsid w:val="00865BA4"/>
    <w:rsid w:val="008660BC"/>
    <w:rsid w:val="00866117"/>
    <w:rsid w:val="0086650E"/>
    <w:rsid w:val="0086652E"/>
    <w:rsid w:val="008667EE"/>
    <w:rsid w:val="00866AAB"/>
    <w:rsid w:val="00866F3F"/>
    <w:rsid w:val="0086722A"/>
    <w:rsid w:val="00867550"/>
    <w:rsid w:val="008675A3"/>
    <w:rsid w:val="0086760D"/>
    <w:rsid w:val="00867853"/>
    <w:rsid w:val="00867961"/>
    <w:rsid w:val="008679F9"/>
    <w:rsid w:val="00867B55"/>
    <w:rsid w:val="00867F7E"/>
    <w:rsid w:val="0087008E"/>
    <w:rsid w:val="008700FE"/>
    <w:rsid w:val="008701F7"/>
    <w:rsid w:val="00870220"/>
    <w:rsid w:val="00870498"/>
    <w:rsid w:val="008704C6"/>
    <w:rsid w:val="008704D6"/>
    <w:rsid w:val="00870B72"/>
    <w:rsid w:val="00870B73"/>
    <w:rsid w:val="00870D0E"/>
    <w:rsid w:val="00870E2C"/>
    <w:rsid w:val="008710D3"/>
    <w:rsid w:val="00871118"/>
    <w:rsid w:val="00871554"/>
    <w:rsid w:val="00871613"/>
    <w:rsid w:val="00872145"/>
    <w:rsid w:val="00872477"/>
    <w:rsid w:val="008727D6"/>
    <w:rsid w:val="00872A68"/>
    <w:rsid w:val="00872F53"/>
    <w:rsid w:val="008730A1"/>
    <w:rsid w:val="008730D2"/>
    <w:rsid w:val="008733DD"/>
    <w:rsid w:val="008734C3"/>
    <w:rsid w:val="008737C3"/>
    <w:rsid w:val="00873BBB"/>
    <w:rsid w:val="00873D12"/>
    <w:rsid w:val="00874092"/>
    <w:rsid w:val="008741A0"/>
    <w:rsid w:val="00874279"/>
    <w:rsid w:val="00874369"/>
    <w:rsid w:val="008747E6"/>
    <w:rsid w:val="0087481C"/>
    <w:rsid w:val="00874961"/>
    <w:rsid w:val="00874C31"/>
    <w:rsid w:val="00874C81"/>
    <w:rsid w:val="00874DD5"/>
    <w:rsid w:val="00874F22"/>
    <w:rsid w:val="00874FF0"/>
    <w:rsid w:val="0087524D"/>
    <w:rsid w:val="008756D5"/>
    <w:rsid w:val="0087577A"/>
    <w:rsid w:val="00875901"/>
    <w:rsid w:val="0087591A"/>
    <w:rsid w:val="00875A43"/>
    <w:rsid w:val="00875BC1"/>
    <w:rsid w:val="00875FAE"/>
    <w:rsid w:val="00875FFB"/>
    <w:rsid w:val="008761DC"/>
    <w:rsid w:val="00876257"/>
    <w:rsid w:val="0087627D"/>
    <w:rsid w:val="00876319"/>
    <w:rsid w:val="008764A2"/>
    <w:rsid w:val="008765E4"/>
    <w:rsid w:val="008768B3"/>
    <w:rsid w:val="00876D4D"/>
    <w:rsid w:val="00877096"/>
    <w:rsid w:val="00877297"/>
    <w:rsid w:val="00877423"/>
    <w:rsid w:val="008778F7"/>
    <w:rsid w:val="008778FF"/>
    <w:rsid w:val="00877A76"/>
    <w:rsid w:val="00877AFA"/>
    <w:rsid w:val="00877B0A"/>
    <w:rsid w:val="00877B67"/>
    <w:rsid w:val="00877C28"/>
    <w:rsid w:val="00877E51"/>
    <w:rsid w:val="00877F66"/>
    <w:rsid w:val="00877FB5"/>
    <w:rsid w:val="0088009D"/>
    <w:rsid w:val="0088031A"/>
    <w:rsid w:val="0088079B"/>
    <w:rsid w:val="008808E6"/>
    <w:rsid w:val="00880B30"/>
    <w:rsid w:val="00880C7C"/>
    <w:rsid w:val="00880D31"/>
    <w:rsid w:val="00880D8F"/>
    <w:rsid w:val="00881249"/>
    <w:rsid w:val="0088131C"/>
    <w:rsid w:val="008816FB"/>
    <w:rsid w:val="00881726"/>
    <w:rsid w:val="00881999"/>
    <w:rsid w:val="00881BFB"/>
    <w:rsid w:val="00881C27"/>
    <w:rsid w:val="00881EB0"/>
    <w:rsid w:val="008820B8"/>
    <w:rsid w:val="00882119"/>
    <w:rsid w:val="00882212"/>
    <w:rsid w:val="008822C7"/>
    <w:rsid w:val="00882717"/>
    <w:rsid w:val="00882830"/>
    <w:rsid w:val="00882ACA"/>
    <w:rsid w:val="008838BD"/>
    <w:rsid w:val="00883AF7"/>
    <w:rsid w:val="00884485"/>
    <w:rsid w:val="008844C7"/>
    <w:rsid w:val="008847F1"/>
    <w:rsid w:val="00884C1E"/>
    <w:rsid w:val="00884D99"/>
    <w:rsid w:val="00884DB6"/>
    <w:rsid w:val="00884DC0"/>
    <w:rsid w:val="00884E1D"/>
    <w:rsid w:val="008852A5"/>
    <w:rsid w:val="008852BC"/>
    <w:rsid w:val="00885571"/>
    <w:rsid w:val="00885575"/>
    <w:rsid w:val="0088558B"/>
    <w:rsid w:val="0088559F"/>
    <w:rsid w:val="008857F0"/>
    <w:rsid w:val="00885D46"/>
    <w:rsid w:val="0088628B"/>
    <w:rsid w:val="00886354"/>
    <w:rsid w:val="00886941"/>
    <w:rsid w:val="00886B49"/>
    <w:rsid w:val="00886C97"/>
    <w:rsid w:val="00887343"/>
    <w:rsid w:val="00887B32"/>
    <w:rsid w:val="00887FD1"/>
    <w:rsid w:val="008901EA"/>
    <w:rsid w:val="008902FB"/>
    <w:rsid w:val="00890444"/>
    <w:rsid w:val="008905A6"/>
    <w:rsid w:val="00890856"/>
    <w:rsid w:val="00890879"/>
    <w:rsid w:val="00890AD4"/>
    <w:rsid w:val="00890BB2"/>
    <w:rsid w:val="00890C09"/>
    <w:rsid w:val="00890E45"/>
    <w:rsid w:val="00890E6F"/>
    <w:rsid w:val="0089138C"/>
    <w:rsid w:val="008913BC"/>
    <w:rsid w:val="00891699"/>
    <w:rsid w:val="00891754"/>
    <w:rsid w:val="00891B48"/>
    <w:rsid w:val="00891BA0"/>
    <w:rsid w:val="00891C67"/>
    <w:rsid w:val="00891D66"/>
    <w:rsid w:val="0089202F"/>
    <w:rsid w:val="00892C88"/>
    <w:rsid w:val="00892D91"/>
    <w:rsid w:val="00892FBA"/>
    <w:rsid w:val="008931BE"/>
    <w:rsid w:val="00893356"/>
    <w:rsid w:val="00893522"/>
    <w:rsid w:val="0089352B"/>
    <w:rsid w:val="00893B73"/>
    <w:rsid w:val="00893E2A"/>
    <w:rsid w:val="00894735"/>
    <w:rsid w:val="00894767"/>
    <w:rsid w:val="0089492E"/>
    <w:rsid w:val="008949D5"/>
    <w:rsid w:val="00894EE7"/>
    <w:rsid w:val="00894FC5"/>
    <w:rsid w:val="00895043"/>
    <w:rsid w:val="008953EE"/>
    <w:rsid w:val="00895408"/>
    <w:rsid w:val="00895487"/>
    <w:rsid w:val="0089582B"/>
    <w:rsid w:val="0089588F"/>
    <w:rsid w:val="00895928"/>
    <w:rsid w:val="00895C50"/>
    <w:rsid w:val="00895E74"/>
    <w:rsid w:val="00896465"/>
    <w:rsid w:val="0089659B"/>
    <w:rsid w:val="008967E5"/>
    <w:rsid w:val="00896D83"/>
    <w:rsid w:val="008976DA"/>
    <w:rsid w:val="008979CF"/>
    <w:rsid w:val="00897B42"/>
    <w:rsid w:val="00897BFE"/>
    <w:rsid w:val="00897C1A"/>
    <w:rsid w:val="00897D02"/>
    <w:rsid w:val="00897EC0"/>
    <w:rsid w:val="00897FD7"/>
    <w:rsid w:val="008A05D9"/>
    <w:rsid w:val="008A09DF"/>
    <w:rsid w:val="008A0BEC"/>
    <w:rsid w:val="008A0CC0"/>
    <w:rsid w:val="008A0D5D"/>
    <w:rsid w:val="008A0E8E"/>
    <w:rsid w:val="008A1059"/>
    <w:rsid w:val="008A11FB"/>
    <w:rsid w:val="008A13F2"/>
    <w:rsid w:val="008A1603"/>
    <w:rsid w:val="008A1892"/>
    <w:rsid w:val="008A1AEB"/>
    <w:rsid w:val="008A1CF6"/>
    <w:rsid w:val="008A1E15"/>
    <w:rsid w:val="008A20B5"/>
    <w:rsid w:val="008A220D"/>
    <w:rsid w:val="008A225D"/>
    <w:rsid w:val="008A2284"/>
    <w:rsid w:val="008A2615"/>
    <w:rsid w:val="008A2769"/>
    <w:rsid w:val="008A278F"/>
    <w:rsid w:val="008A2C03"/>
    <w:rsid w:val="008A30DE"/>
    <w:rsid w:val="008A332B"/>
    <w:rsid w:val="008A338B"/>
    <w:rsid w:val="008A34FA"/>
    <w:rsid w:val="008A3510"/>
    <w:rsid w:val="008A36AD"/>
    <w:rsid w:val="008A36EB"/>
    <w:rsid w:val="008A37DD"/>
    <w:rsid w:val="008A392D"/>
    <w:rsid w:val="008A39D1"/>
    <w:rsid w:val="008A3DA3"/>
    <w:rsid w:val="008A3EFA"/>
    <w:rsid w:val="008A3F7D"/>
    <w:rsid w:val="008A4337"/>
    <w:rsid w:val="008A4509"/>
    <w:rsid w:val="008A4884"/>
    <w:rsid w:val="008A49DC"/>
    <w:rsid w:val="008A4EC5"/>
    <w:rsid w:val="008A5051"/>
    <w:rsid w:val="008A50BE"/>
    <w:rsid w:val="008A5413"/>
    <w:rsid w:val="008A5443"/>
    <w:rsid w:val="008A573D"/>
    <w:rsid w:val="008A5AC5"/>
    <w:rsid w:val="008A5C9F"/>
    <w:rsid w:val="008A5CA0"/>
    <w:rsid w:val="008A5D7A"/>
    <w:rsid w:val="008A5F73"/>
    <w:rsid w:val="008A61BB"/>
    <w:rsid w:val="008A6581"/>
    <w:rsid w:val="008A6A88"/>
    <w:rsid w:val="008A7158"/>
    <w:rsid w:val="008A7697"/>
    <w:rsid w:val="008A794E"/>
    <w:rsid w:val="008A7B15"/>
    <w:rsid w:val="008A7BA3"/>
    <w:rsid w:val="008A7CDB"/>
    <w:rsid w:val="008A7E01"/>
    <w:rsid w:val="008A7E3A"/>
    <w:rsid w:val="008A7F6A"/>
    <w:rsid w:val="008B027F"/>
    <w:rsid w:val="008B029E"/>
    <w:rsid w:val="008B035E"/>
    <w:rsid w:val="008B0449"/>
    <w:rsid w:val="008B0A67"/>
    <w:rsid w:val="008B0C68"/>
    <w:rsid w:val="008B1504"/>
    <w:rsid w:val="008B1772"/>
    <w:rsid w:val="008B183F"/>
    <w:rsid w:val="008B1E66"/>
    <w:rsid w:val="008B1F65"/>
    <w:rsid w:val="008B235D"/>
    <w:rsid w:val="008B2460"/>
    <w:rsid w:val="008B262C"/>
    <w:rsid w:val="008B2937"/>
    <w:rsid w:val="008B2C98"/>
    <w:rsid w:val="008B2E5A"/>
    <w:rsid w:val="008B33B8"/>
    <w:rsid w:val="008B35CA"/>
    <w:rsid w:val="008B3AE8"/>
    <w:rsid w:val="008B3B32"/>
    <w:rsid w:val="008B3C0B"/>
    <w:rsid w:val="008B401A"/>
    <w:rsid w:val="008B45EB"/>
    <w:rsid w:val="008B48F5"/>
    <w:rsid w:val="008B4A40"/>
    <w:rsid w:val="008B4A5B"/>
    <w:rsid w:val="008B4E7C"/>
    <w:rsid w:val="008B52CF"/>
    <w:rsid w:val="008B5348"/>
    <w:rsid w:val="008B5586"/>
    <w:rsid w:val="008B5C60"/>
    <w:rsid w:val="008B5D36"/>
    <w:rsid w:val="008B5E33"/>
    <w:rsid w:val="008B6054"/>
    <w:rsid w:val="008B61AD"/>
    <w:rsid w:val="008B65BC"/>
    <w:rsid w:val="008B6859"/>
    <w:rsid w:val="008B68EB"/>
    <w:rsid w:val="008B6FF3"/>
    <w:rsid w:val="008B7602"/>
    <w:rsid w:val="008B7742"/>
    <w:rsid w:val="008B783F"/>
    <w:rsid w:val="008B7840"/>
    <w:rsid w:val="008B7B2C"/>
    <w:rsid w:val="008B7E6A"/>
    <w:rsid w:val="008C07E6"/>
    <w:rsid w:val="008C0E78"/>
    <w:rsid w:val="008C0FDB"/>
    <w:rsid w:val="008C10B8"/>
    <w:rsid w:val="008C1139"/>
    <w:rsid w:val="008C145B"/>
    <w:rsid w:val="008C18BE"/>
    <w:rsid w:val="008C1A85"/>
    <w:rsid w:val="008C1B88"/>
    <w:rsid w:val="008C1B8B"/>
    <w:rsid w:val="008C1DF2"/>
    <w:rsid w:val="008C20B4"/>
    <w:rsid w:val="008C22A0"/>
    <w:rsid w:val="008C26CF"/>
    <w:rsid w:val="008C2763"/>
    <w:rsid w:val="008C2BE7"/>
    <w:rsid w:val="008C2CE0"/>
    <w:rsid w:val="008C342A"/>
    <w:rsid w:val="008C3920"/>
    <w:rsid w:val="008C39E5"/>
    <w:rsid w:val="008C4069"/>
    <w:rsid w:val="008C41E3"/>
    <w:rsid w:val="008C45D8"/>
    <w:rsid w:val="008C46D9"/>
    <w:rsid w:val="008C4A0A"/>
    <w:rsid w:val="008C4B46"/>
    <w:rsid w:val="008C4B55"/>
    <w:rsid w:val="008C4E4E"/>
    <w:rsid w:val="008C4F29"/>
    <w:rsid w:val="008C51D2"/>
    <w:rsid w:val="008C5221"/>
    <w:rsid w:val="008C55D5"/>
    <w:rsid w:val="008C55EF"/>
    <w:rsid w:val="008C570E"/>
    <w:rsid w:val="008C5A8F"/>
    <w:rsid w:val="008C5CCE"/>
    <w:rsid w:val="008C681F"/>
    <w:rsid w:val="008C6CD7"/>
    <w:rsid w:val="008C7157"/>
    <w:rsid w:val="008C74C4"/>
    <w:rsid w:val="008C75AE"/>
    <w:rsid w:val="008C7752"/>
    <w:rsid w:val="008C7835"/>
    <w:rsid w:val="008C78C1"/>
    <w:rsid w:val="008C7BE6"/>
    <w:rsid w:val="008C7CE1"/>
    <w:rsid w:val="008D0709"/>
    <w:rsid w:val="008D0A20"/>
    <w:rsid w:val="008D0D66"/>
    <w:rsid w:val="008D0D7D"/>
    <w:rsid w:val="008D10BC"/>
    <w:rsid w:val="008D1928"/>
    <w:rsid w:val="008D1A0D"/>
    <w:rsid w:val="008D1AFA"/>
    <w:rsid w:val="008D1E30"/>
    <w:rsid w:val="008D1F14"/>
    <w:rsid w:val="008D1FFE"/>
    <w:rsid w:val="008D2153"/>
    <w:rsid w:val="008D231A"/>
    <w:rsid w:val="008D25C4"/>
    <w:rsid w:val="008D25F0"/>
    <w:rsid w:val="008D263C"/>
    <w:rsid w:val="008D2AC3"/>
    <w:rsid w:val="008D2E2A"/>
    <w:rsid w:val="008D2EC7"/>
    <w:rsid w:val="008D32BA"/>
    <w:rsid w:val="008D33BD"/>
    <w:rsid w:val="008D388C"/>
    <w:rsid w:val="008D38D8"/>
    <w:rsid w:val="008D3FF4"/>
    <w:rsid w:val="008D426B"/>
    <w:rsid w:val="008D454B"/>
    <w:rsid w:val="008D47A1"/>
    <w:rsid w:val="008D4E8E"/>
    <w:rsid w:val="008D4EB9"/>
    <w:rsid w:val="008D505B"/>
    <w:rsid w:val="008D53F0"/>
    <w:rsid w:val="008D5757"/>
    <w:rsid w:val="008D598D"/>
    <w:rsid w:val="008D5C96"/>
    <w:rsid w:val="008D5D5A"/>
    <w:rsid w:val="008D5E3D"/>
    <w:rsid w:val="008D6923"/>
    <w:rsid w:val="008D6B66"/>
    <w:rsid w:val="008D6B95"/>
    <w:rsid w:val="008D7149"/>
    <w:rsid w:val="008D7192"/>
    <w:rsid w:val="008D7909"/>
    <w:rsid w:val="008D7977"/>
    <w:rsid w:val="008D7D3D"/>
    <w:rsid w:val="008D7E03"/>
    <w:rsid w:val="008D7F49"/>
    <w:rsid w:val="008E01DD"/>
    <w:rsid w:val="008E026A"/>
    <w:rsid w:val="008E036B"/>
    <w:rsid w:val="008E0B8C"/>
    <w:rsid w:val="008E10AA"/>
    <w:rsid w:val="008E14C9"/>
    <w:rsid w:val="008E179D"/>
    <w:rsid w:val="008E18DF"/>
    <w:rsid w:val="008E1945"/>
    <w:rsid w:val="008E1B45"/>
    <w:rsid w:val="008E22B0"/>
    <w:rsid w:val="008E293B"/>
    <w:rsid w:val="008E29D2"/>
    <w:rsid w:val="008E2A1A"/>
    <w:rsid w:val="008E2B0B"/>
    <w:rsid w:val="008E2B26"/>
    <w:rsid w:val="008E2B3E"/>
    <w:rsid w:val="008E2F22"/>
    <w:rsid w:val="008E2F4A"/>
    <w:rsid w:val="008E2F78"/>
    <w:rsid w:val="008E2F97"/>
    <w:rsid w:val="008E3022"/>
    <w:rsid w:val="008E32DA"/>
    <w:rsid w:val="008E3333"/>
    <w:rsid w:val="008E3382"/>
    <w:rsid w:val="008E33A7"/>
    <w:rsid w:val="008E33F4"/>
    <w:rsid w:val="008E344C"/>
    <w:rsid w:val="008E3524"/>
    <w:rsid w:val="008E41CD"/>
    <w:rsid w:val="008E4B82"/>
    <w:rsid w:val="008E4EAA"/>
    <w:rsid w:val="008E534D"/>
    <w:rsid w:val="008E53CE"/>
    <w:rsid w:val="008E5481"/>
    <w:rsid w:val="008E558D"/>
    <w:rsid w:val="008E5871"/>
    <w:rsid w:val="008E588E"/>
    <w:rsid w:val="008E59EE"/>
    <w:rsid w:val="008E5D13"/>
    <w:rsid w:val="008E5D8D"/>
    <w:rsid w:val="008E6301"/>
    <w:rsid w:val="008E63C0"/>
    <w:rsid w:val="008E64FB"/>
    <w:rsid w:val="008E69E7"/>
    <w:rsid w:val="008E6C35"/>
    <w:rsid w:val="008E6C90"/>
    <w:rsid w:val="008E6D0B"/>
    <w:rsid w:val="008E6D7E"/>
    <w:rsid w:val="008E6E27"/>
    <w:rsid w:val="008E71EF"/>
    <w:rsid w:val="008E76D0"/>
    <w:rsid w:val="008E7D19"/>
    <w:rsid w:val="008E7FB7"/>
    <w:rsid w:val="008E7FF5"/>
    <w:rsid w:val="008F000A"/>
    <w:rsid w:val="008F01DF"/>
    <w:rsid w:val="008F02D0"/>
    <w:rsid w:val="008F0532"/>
    <w:rsid w:val="008F0686"/>
    <w:rsid w:val="008F073B"/>
    <w:rsid w:val="008F081D"/>
    <w:rsid w:val="008F0995"/>
    <w:rsid w:val="008F0A0B"/>
    <w:rsid w:val="008F0AA8"/>
    <w:rsid w:val="008F0F01"/>
    <w:rsid w:val="008F1143"/>
    <w:rsid w:val="008F13FF"/>
    <w:rsid w:val="008F166D"/>
    <w:rsid w:val="008F1B28"/>
    <w:rsid w:val="008F1B52"/>
    <w:rsid w:val="008F1E2F"/>
    <w:rsid w:val="008F1E33"/>
    <w:rsid w:val="008F218B"/>
    <w:rsid w:val="008F2A5E"/>
    <w:rsid w:val="008F2A61"/>
    <w:rsid w:val="008F2E95"/>
    <w:rsid w:val="008F34FD"/>
    <w:rsid w:val="008F36DC"/>
    <w:rsid w:val="008F3760"/>
    <w:rsid w:val="008F376F"/>
    <w:rsid w:val="008F3BED"/>
    <w:rsid w:val="008F3E36"/>
    <w:rsid w:val="008F42E4"/>
    <w:rsid w:val="008F4450"/>
    <w:rsid w:val="008F47CA"/>
    <w:rsid w:val="008F4A01"/>
    <w:rsid w:val="008F4AAF"/>
    <w:rsid w:val="008F4C64"/>
    <w:rsid w:val="008F4F3F"/>
    <w:rsid w:val="008F508B"/>
    <w:rsid w:val="008F5187"/>
    <w:rsid w:val="008F5315"/>
    <w:rsid w:val="008F5436"/>
    <w:rsid w:val="008F5484"/>
    <w:rsid w:val="008F5622"/>
    <w:rsid w:val="008F5816"/>
    <w:rsid w:val="008F5849"/>
    <w:rsid w:val="008F5AB6"/>
    <w:rsid w:val="008F5C40"/>
    <w:rsid w:val="008F5CF2"/>
    <w:rsid w:val="008F5DDB"/>
    <w:rsid w:val="008F61C8"/>
    <w:rsid w:val="008F631E"/>
    <w:rsid w:val="008F6866"/>
    <w:rsid w:val="008F6A8A"/>
    <w:rsid w:val="008F6D7E"/>
    <w:rsid w:val="008F70D6"/>
    <w:rsid w:val="008F7500"/>
    <w:rsid w:val="009003AC"/>
    <w:rsid w:val="009003B1"/>
    <w:rsid w:val="0090096E"/>
    <w:rsid w:val="00900988"/>
    <w:rsid w:val="00900D86"/>
    <w:rsid w:val="00900F46"/>
    <w:rsid w:val="0090104C"/>
    <w:rsid w:val="00901447"/>
    <w:rsid w:val="00901610"/>
    <w:rsid w:val="00901706"/>
    <w:rsid w:val="009017F9"/>
    <w:rsid w:val="00901993"/>
    <w:rsid w:val="00901D41"/>
    <w:rsid w:val="00901D82"/>
    <w:rsid w:val="00901F12"/>
    <w:rsid w:val="009020E0"/>
    <w:rsid w:val="0090216E"/>
    <w:rsid w:val="009021E6"/>
    <w:rsid w:val="00902261"/>
    <w:rsid w:val="00902385"/>
    <w:rsid w:val="0090266C"/>
    <w:rsid w:val="00902818"/>
    <w:rsid w:val="0090295A"/>
    <w:rsid w:val="00902BDA"/>
    <w:rsid w:val="009031D3"/>
    <w:rsid w:val="009031FF"/>
    <w:rsid w:val="00903228"/>
    <w:rsid w:val="009037C1"/>
    <w:rsid w:val="00903CAE"/>
    <w:rsid w:val="00903D25"/>
    <w:rsid w:val="00903DAC"/>
    <w:rsid w:val="00904016"/>
    <w:rsid w:val="0090427D"/>
    <w:rsid w:val="009045C3"/>
    <w:rsid w:val="00904A64"/>
    <w:rsid w:val="00904BF6"/>
    <w:rsid w:val="00904C4A"/>
    <w:rsid w:val="00904CC0"/>
    <w:rsid w:val="00904D41"/>
    <w:rsid w:val="00904DA5"/>
    <w:rsid w:val="009051ED"/>
    <w:rsid w:val="00905249"/>
    <w:rsid w:val="0090531E"/>
    <w:rsid w:val="00905334"/>
    <w:rsid w:val="0090541F"/>
    <w:rsid w:val="0090549B"/>
    <w:rsid w:val="009056FB"/>
    <w:rsid w:val="0090584C"/>
    <w:rsid w:val="00905D50"/>
    <w:rsid w:val="009060A5"/>
    <w:rsid w:val="009065CA"/>
    <w:rsid w:val="009067E3"/>
    <w:rsid w:val="00906891"/>
    <w:rsid w:val="00906966"/>
    <w:rsid w:val="00906F1A"/>
    <w:rsid w:val="00906F28"/>
    <w:rsid w:val="009070C3"/>
    <w:rsid w:val="0090732C"/>
    <w:rsid w:val="00907702"/>
    <w:rsid w:val="00907A0F"/>
    <w:rsid w:val="00907D1B"/>
    <w:rsid w:val="0091010F"/>
    <w:rsid w:val="009102F9"/>
    <w:rsid w:val="0091063F"/>
    <w:rsid w:val="00910BDB"/>
    <w:rsid w:val="00910C68"/>
    <w:rsid w:val="00910FA4"/>
    <w:rsid w:val="0091102B"/>
    <w:rsid w:val="00911072"/>
    <w:rsid w:val="009110A3"/>
    <w:rsid w:val="009111C2"/>
    <w:rsid w:val="0091133D"/>
    <w:rsid w:val="009117B1"/>
    <w:rsid w:val="00911BF4"/>
    <w:rsid w:val="00911D35"/>
    <w:rsid w:val="00911FB1"/>
    <w:rsid w:val="0091222D"/>
    <w:rsid w:val="009123E0"/>
    <w:rsid w:val="00912976"/>
    <w:rsid w:val="00912EED"/>
    <w:rsid w:val="0091312E"/>
    <w:rsid w:val="00913255"/>
    <w:rsid w:val="00913446"/>
    <w:rsid w:val="0091372C"/>
    <w:rsid w:val="009138C2"/>
    <w:rsid w:val="0091396E"/>
    <w:rsid w:val="00913F11"/>
    <w:rsid w:val="009145CF"/>
    <w:rsid w:val="0091465E"/>
    <w:rsid w:val="00914A3C"/>
    <w:rsid w:val="00914A69"/>
    <w:rsid w:val="00914A6A"/>
    <w:rsid w:val="00914C74"/>
    <w:rsid w:val="00914CB3"/>
    <w:rsid w:val="009150BF"/>
    <w:rsid w:val="009151D2"/>
    <w:rsid w:val="0091524E"/>
    <w:rsid w:val="00915308"/>
    <w:rsid w:val="0091589A"/>
    <w:rsid w:val="0091597D"/>
    <w:rsid w:val="009159AC"/>
    <w:rsid w:val="00915B14"/>
    <w:rsid w:val="00915C19"/>
    <w:rsid w:val="00915CF8"/>
    <w:rsid w:val="00915FC2"/>
    <w:rsid w:val="009160CC"/>
    <w:rsid w:val="0091646B"/>
    <w:rsid w:val="00916605"/>
    <w:rsid w:val="00916689"/>
    <w:rsid w:val="0091681D"/>
    <w:rsid w:val="0091682B"/>
    <w:rsid w:val="0091683B"/>
    <w:rsid w:val="00916991"/>
    <w:rsid w:val="00916AA4"/>
    <w:rsid w:val="00916D5F"/>
    <w:rsid w:val="00916F78"/>
    <w:rsid w:val="0091704A"/>
    <w:rsid w:val="009173AE"/>
    <w:rsid w:val="00917593"/>
    <w:rsid w:val="00917628"/>
    <w:rsid w:val="00917727"/>
    <w:rsid w:val="00917A3C"/>
    <w:rsid w:val="00917BED"/>
    <w:rsid w:val="00917F0E"/>
    <w:rsid w:val="00920A8F"/>
    <w:rsid w:val="00920AE9"/>
    <w:rsid w:val="00920E1D"/>
    <w:rsid w:val="0092118C"/>
    <w:rsid w:val="00921728"/>
    <w:rsid w:val="00921804"/>
    <w:rsid w:val="009222EF"/>
    <w:rsid w:val="00922706"/>
    <w:rsid w:val="00922999"/>
    <w:rsid w:val="00922C41"/>
    <w:rsid w:val="00922DC0"/>
    <w:rsid w:val="00922F31"/>
    <w:rsid w:val="009232A7"/>
    <w:rsid w:val="009233CA"/>
    <w:rsid w:val="00923754"/>
    <w:rsid w:val="00923DD6"/>
    <w:rsid w:val="00923E00"/>
    <w:rsid w:val="009243F4"/>
    <w:rsid w:val="00924616"/>
    <w:rsid w:val="0092496E"/>
    <w:rsid w:val="00924B4C"/>
    <w:rsid w:val="00924F6B"/>
    <w:rsid w:val="00925067"/>
    <w:rsid w:val="009250B3"/>
    <w:rsid w:val="00925360"/>
    <w:rsid w:val="00925B9A"/>
    <w:rsid w:val="00925FC6"/>
    <w:rsid w:val="00926263"/>
    <w:rsid w:val="009263BC"/>
    <w:rsid w:val="00926404"/>
    <w:rsid w:val="009269C2"/>
    <w:rsid w:val="00926CA5"/>
    <w:rsid w:val="00927154"/>
    <w:rsid w:val="0092722B"/>
    <w:rsid w:val="00927379"/>
    <w:rsid w:val="009273A3"/>
    <w:rsid w:val="00927511"/>
    <w:rsid w:val="00927634"/>
    <w:rsid w:val="00927A27"/>
    <w:rsid w:val="00927B2C"/>
    <w:rsid w:val="00927DE9"/>
    <w:rsid w:val="0093016E"/>
    <w:rsid w:val="00930262"/>
    <w:rsid w:val="00930562"/>
    <w:rsid w:val="00930651"/>
    <w:rsid w:val="009308EE"/>
    <w:rsid w:val="009309F0"/>
    <w:rsid w:val="00930BFB"/>
    <w:rsid w:val="00930C6B"/>
    <w:rsid w:val="00930FD9"/>
    <w:rsid w:val="00931663"/>
    <w:rsid w:val="009318BE"/>
    <w:rsid w:val="00931C7D"/>
    <w:rsid w:val="00931D3F"/>
    <w:rsid w:val="0093281A"/>
    <w:rsid w:val="00932850"/>
    <w:rsid w:val="00932D6A"/>
    <w:rsid w:val="00932FB3"/>
    <w:rsid w:val="00933294"/>
    <w:rsid w:val="009334CA"/>
    <w:rsid w:val="0093352C"/>
    <w:rsid w:val="009346A5"/>
    <w:rsid w:val="0093482C"/>
    <w:rsid w:val="009348AE"/>
    <w:rsid w:val="00934B74"/>
    <w:rsid w:val="00934CDF"/>
    <w:rsid w:val="00934FA6"/>
    <w:rsid w:val="00934FB9"/>
    <w:rsid w:val="009350BF"/>
    <w:rsid w:val="009366E5"/>
    <w:rsid w:val="00936AB3"/>
    <w:rsid w:val="00937153"/>
    <w:rsid w:val="00937181"/>
    <w:rsid w:val="00937442"/>
    <w:rsid w:val="00937644"/>
    <w:rsid w:val="009378B2"/>
    <w:rsid w:val="00937CC5"/>
    <w:rsid w:val="00940311"/>
    <w:rsid w:val="00940687"/>
    <w:rsid w:val="00940A45"/>
    <w:rsid w:val="00940B7A"/>
    <w:rsid w:val="00940D09"/>
    <w:rsid w:val="00940D91"/>
    <w:rsid w:val="009410CD"/>
    <w:rsid w:val="009412A4"/>
    <w:rsid w:val="009413F4"/>
    <w:rsid w:val="00941BA0"/>
    <w:rsid w:val="00941E84"/>
    <w:rsid w:val="00942336"/>
    <w:rsid w:val="00942629"/>
    <w:rsid w:val="009427B5"/>
    <w:rsid w:val="00942872"/>
    <w:rsid w:val="00942ADE"/>
    <w:rsid w:val="00942BAB"/>
    <w:rsid w:val="00942C7B"/>
    <w:rsid w:val="00942D87"/>
    <w:rsid w:val="009434D6"/>
    <w:rsid w:val="009437D5"/>
    <w:rsid w:val="00943AEE"/>
    <w:rsid w:val="00943BFA"/>
    <w:rsid w:val="00943D55"/>
    <w:rsid w:val="0094440B"/>
    <w:rsid w:val="009445A4"/>
    <w:rsid w:val="009448CA"/>
    <w:rsid w:val="00944986"/>
    <w:rsid w:val="00944F1D"/>
    <w:rsid w:val="009451D4"/>
    <w:rsid w:val="00945215"/>
    <w:rsid w:val="00945269"/>
    <w:rsid w:val="00945372"/>
    <w:rsid w:val="00945644"/>
    <w:rsid w:val="00945A2B"/>
    <w:rsid w:val="00945CA0"/>
    <w:rsid w:val="009463BE"/>
    <w:rsid w:val="009465C0"/>
    <w:rsid w:val="00946DB7"/>
    <w:rsid w:val="00947055"/>
    <w:rsid w:val="0094708B"/>
    <w:rsid w:val="00947183"/>
    <w:rsid w:val="0094729A"/>
    <w:rsid w:val="009474CF"/>
    <w:rsid w:val="009474DB"/>
    <w:rsid w:val="0094772B"/>
    <w:rsid w:val="009477E4"/>
    <w:rsid w:val="00947CBA"/>
    <w:rsid w:val="00947DFF"/>
    <w:rsid w:val="00947EA8"/>
    <w:rsid w:val="00950B73"/>
    <w:rsid w:val="00950C4D"/>
    <w:rsid w:val="00950FD4"/>
    <w:rsid w:val="0095115B"/>
    <w:rsid w:val="009517C5"/>
    <w:rsid w:val="00951CC3"/>
    <w:rsid w:val="00951F18"/>
    <w:rsid w:val="00952106"/>
    <w:rsid w:val="00952145"/>
    <w:rsid w:val="009524D9"/>
    <w:rsid w:val="009527C7"/>
    <w:rsid w:val="00952824"/>
    <w:rsid w:val="00952A7E"/>
    <w:rsid w:val="00952B03"/>
    <w:rsid w:val="00952E2F"/>
    <w:rsid w:val="00952F98"/>
    <w:rsid w:val="0095323F"/>
    <w:rsid w:val="009533C6"/>
    <w:rsid w:val="009535F1"/>
    <w:rsid w:val="00953752"/>
    <w:rsid w:val="009537A6"/>
    <w:rsid w:val="00953AEF"/>
    <w:rsid w:val="00953F85"/>
    <w:rsid w:val="00954208"/>
    <w:rsid w:val="00954308"/>
    <w:rsid w:val="009547B4"/>
    <w:rsid w:val="00954815"/>
    <w:rsid w:val="00954872"/>
    <w:rsid w:val="00954991"/>
    <w:rsid w:val="00954D19"/>
    <w:rsid w:val="00954DCE"/>
    <w:rsid w:val="0095519F"/>
    <w:rsid w:val="009551C0"/>
    <w:rsid w:val="00955273"/>
    <w:rsid w:val="0095530C"/>
    <w:rsid w:val="0095563A"/>
    <w:rsid w:val="00955731"/>
    <w:rsid w:val="00955993"/>
    <w:rsid w:val="00956356"/>
    <w:rsid w:val="009564D8"/>
    <w:rsid w:val="009565E5"/>
    <w:rsid w:val="00956868"/>
    <w:rsid w:val="009568DE"/>
    <w:rsid w:val="009569FE"/>
    <w:rsid w:val="00956A3C"/>
    <w:rsid w:val="00956A55"/>
    <w:rsid w:val="00956B7A"/>
    <w:rsid w:val="00957375"/>
    <w:rsid w:val="0095765F"/>
    <w:rsid w:val="0095775E"/>
    <w:rsid w:val="00960059"/>
    <w:rsid w:val="0096015F"/>
    <w:rsid w:val="0096033A"/>
    <w:rsid w:val="00960886"/>
    <w:rsid w:val="00960A3E"/>
    <w:rsid w:val="00960BE7"/>
    <w:rsid w:val="00960DBF"/>
    <w:rsid w:val="0096109B"/>
    <w:rsid w:val="00961357"/>
    <w:rsid w:val="00961AB9"/>
    <w:rsid w:val="00961ADE"/>
    <w:rsid w:val="00961EC8"/>
    <w:rsid w:val="00961ED4"/>
    <w:rsid w:val="00961F6F"/>
    <w:rsid w:val="0096206F"/>
    <w:rsid w:val="0096229C"/>
    <w:rsid w:val="00962588"/>
    <w:rsid w:val="0096281E"/>
    <w:rsid w:val="00962921"/>
    <w:rsid w:val="00962C2B"/>
    <w:rsid w:val="00962EA5"/>
    <w:rsid w:val="00962ED1"/>
    <w:rsid w:val="009630FA"/>
    <w:rsid w:val="0096331B"/>
    <w:rsid w:val="00963494"/>
    <w:rsid w:val="009638B5"/>
    <w:rsid w:val="00963D1F"/>
    <w:rsid w:val="00963D9F"/>
    <w:rsid w:val="00964151"/>
    <w:rsid w:val="00964A43"/>
    <w:rsid w:val="00964C5E"/>
    <w:rsid w:val="00964EFB"/>
    <w:rsid w:val="00964F0E"/>
    <w:rsid w:val="00965135"/>
    <w:rsid w:val="009654D3"/>
    <w:rsid w:val="0096567F"/>
    <w:rsid w:val="00965A2F"/>
    <w:rsid w:val="00966631"/>
    <w:rsid w:val="009667A8"/>
    <w:rsid w:val="0096683B"/>
    <w:rsid w:val="009669B4"/>
    <w:rsid w:val="009669CE"/>
    <w:rsid w:val="00967066"/>
    <w:rsid w:val="0096707A"/>
    <w:rsid w:val="00967147"/>
    <w:rsid w:val="009678B3"/>
    <w:rsid w:val="00970317"/>
    <w:rsid w:val="00970495"/>
    <w:rsid w:val="009705E5"/>
    <w:rsid w:val="00970DDB"/>
    <w:rsid w:val="00971098"/>
    <w:rsid w:val="0097114B"/>
    <w:rsid w:val="009711B0"/>
    <w:rsid w:val="009712B0"/>
    <w:rsid w:val="009712C0"/>
    <w:rsid w:val="00971302"/>
    <w:rsid w:val="009713D6"/>
    <w:rsid w:val="009718B0"/>
    <w:rsid w:val="00971A12"/>
    <w:rsid w:val="00971F29"/>
    <w:rsid w:val="00971F6D"/>
    <w:rsid w:val="009723F7"/>
    <w:rsid w:val="00972751"/>
    <w:rsid w:val="009727AB"/>
    <w:rsid w:val="00972C78"/>
    <w:rsid w:val="00972CCE"/>
    <w:rsid w:val="009730B9"/>
    <w:rsid w:val="009735BC"/>
    <w:rsid w:val="00973758"/>
    <w:rsid w:val="00973A12"/>
    <w:rsid w:val="00973BFF"/>
    <w:rsid w:val="00973C35"/>
    <w:rsid w:val="00973C48"/>
    <w:rsid w:val="00973F22"/>
    <w:rsid w:val="0097424F"/>
    <w:rsid w:val="00974627"/>
    <w:rsid w:val="0097463E"/>
    <w:rsid w:val="0097472B"/>
    <w:rsid w:val="00975456"/>
    <w:rsid w:val="00975487"/>
    <w:rsid w:val="0097558A"/>
    <w:rsid w:val="009755D3"/>
    <w:rsid w:val="00975968"/>
    <w:rsid w:val="00975AC5"/>
    <w:rsid w:val="00975B44"/>
    <w:rsid w:val="009760DC"/>
    <w:rsid w:val="00976154"/>
    <w:rsid w:val="00976391"/>
    <w:rsid w:val="0097689A"/>
    <w:rsid w:val="00976A21"/>
    <w:rsid w:val="00976B95"/>
    <w:rsid w:val="00976C6A"/>
    <w:rsid w:val="009772FE"/>
    <w:rsid w:val="0097762F"/>
    <w:rsid w:val="009778A6"/>
    <w:rsid w:val="00977AA3"/>
    <w:rsid w:val="00977B7A"/>
    <w:rsid w:val="00977C5F"/>
    <w:rsid w:val="009803DF"/>
    <w:rsid w:val="009804C9"/>
    <w:rsid w:val="0098064F"/>
    <w:rsid w:val="0098094F"/>
    <w:rsid w:val="00981862"/>
    <w:rsid w:val="00981A96"/>
    <w:rsid w:val="00981BD9"/>
    <w:rsid w:val="00981EF4"/>
    <w:rsid w:val="00981FC2"/>
    <w:rsid w:val="00982162"/>
    <w:rsid w:val="009821FF"/>
    <w:rsid w:val="009822F2"/>
    <w:rsid w:val="0098253B"/>
    <w:rsid w:val="009826A6"/>
    <w:rsid w:val="0098288F"/>
    <w:rsid w:val="00982CA8"/>
    <w:rsid w:val="00982EF6"/>
    <w:rsid w:val="009830B5"/>
    <w:rsid w:val="009831BF"/>
    <w:rsid w:val="00983427"/>
    <w:rsid w:val="00983821"/>
    <w:rsid w:val="00983AA5"/>
    <w:rsid w:val="00983BB2"/>
    <w:rsid w:val="00983C5F"/>
    <w:rsid w:val="0098452E"/>
    <w:rsid w:val="00984775"/>
    <w:rsid w:val="00984BA7"/>
    <w:rsid w:val="00984FA8"/>
    <w:rsid w:val="0098526A"/>
    <w:rsid w:val="009852A7"/>
    <w:rsid w:val="00985681"/>
    <w:rsid w:val="00985878"/>
    <w:rsid w:val="0098588C"/>
    <w:rsid w:val="00985E5C"/>
    <w:rsid w:val="00985E91"/>
    <w:rsid w:val="00985F88"/>
    <w:rsid w:val="0098600C"/>
    <w:rsid w:val="0098653D"/>
    <w:rsid w:val="0098669B"/>
    <w:rsid w:val="00986913"/>
    <w:rsid w:val="00986D6E"/>
    <w:rsid w:val="00986DEB"/>
    <w:rsid w:val="0098706D"/>
    <w:rsid w:val="0098725B"/>
    <w:rsid w:val="009872AC"/>
    <w:rsid w:val="00987443"/>
    <w:rsid w:val="009876A7"/>
    <w:rsid w:val="009879D9"/>
    <w:rsid w:val="00987DEB"/>
    <w:rsid w:val="00987E2E"/>
    <w:rsid w:val="00987EBE"/>
    <w:rsid w:val="009900CF"/>
    <w:rsid w:val="009901A7"/>
    <w:rsid w:val="0099047A"/>
    <w:rsid w:val="0099051B"/>
    <w:rsid w:val="00990730"/>
    <w:rsid w:val="0099075A"/>
    <w:rsid w:val="0099092F"/>
    <w:rsid w:val="00990B35"/>
    <w:rsid w:val="00990BDC"/>
    <w:rsid w:val="00990D4E"/>
    <w:rsid w:val="00991102"/>
    <w:rsid w:val="00991129"/>
    <w:rsid w:val="009913DF"/>
    <w:rsid w:val="00991868"/>
    <w:rsid w:val="00991943"/>
    <w:rsid w:val="00991953"/>
    <w:rsid w:val="00991CA2"/>
    <w:rsid w:val="00991F59"/>
    <w:rsid w:val="00991F98"/>
    <w:rsid w:val="00991F9B"/>
    <w:rsid w:val="009921CB"/>
    <w:rsid w:val="0099227D"/>
    <w:rsid w:val="00992EA8"/>
    <w:rsid w:val="00992F48"/>
    <w:rsid w:val="009931B7"/>
    <w:rsid w:val="00993266"/>
    <w:rsid w:val="0099338B"/>
    <w:rsid w:val="0099357A"/>
    <w:rsid w:val="00993621"/>
    <w:rsid w:val="009936A4"/>
    <w:rsid w:val="00993A88"/>
    <w:rsid w:val="00993F7A"/>
    <w:rsid w:val="00993F9B"/>
    <w:rsid w:val="0099401C"/>
    <w:rsid w:val="00994299"/>
    <w:rsid w:val="009942DE"/>
    <w:rsid w:val="00994703"/>
    <w:rsid w:val="009947E8"/>
    <w:rsid w:val="009949E5"/>
    <w:rsid w:val="00994A6D"/>
    <w:rsid w:val="00994AA4"/>
    <w:rsid w:val="00994F66"/>
    <w:rsid w:val="00994F7C"/>
    <w:rsid w:val="0099535A"/>
    <w:rsid w:val="00995713"/>
    <w:rsid w:val="00995AFC"/>
    <w:rsid w:val="00995BBA"/>
    <w:rsid w:val="00995D95"/>
    <w:rsid w:val="0099608F"/>
    <w:rsid w:val="0099644D"/>
    <w:rsid w:val="00996769"/>
    <w:rsid w:val="00996944"/>
    <w:rsid w:val="00996CD7"/>
    <w:rsid w:val="00997B32"/>
    <w:rsid w:val="00997BAD"/>
    <w:rsid w:val="00997CB6"/>
    <w:rsid w:val="00997D23"/>
    <w:rsid w:val="00997E48"/>
    <w:rsid w:val="009A00C9"/>
    <w:rsid w:val="009A04A4"/>
    <w:rsid w:val="009A04D2"/>
    <w:rsid w:val="009A05C0"/>
    <w:rsid w:val="009A0737"/>
    <w:rsid w:val="009A0784"/>
    <w:rsid w:val="009A08E8"/>
    <w:rsid w:val="009A0C77"/>
    <w:rsid w:val="009A0F2F"/>
    <w:rsid w:val="009A0FE8"/>
    <w:rsid w:val="009A11AC"/>
    <w:rsid w:val="009A1212"/>
    <w:rsid w:val="009A1335"/>
    <w:rsid w:val="009A17D7"/>
    <w:rsid w:val="009A1C62"/>
    <w:rsid w:val="009A1CAA"/>
    <w:rsid w:val="009A21A4"/>
    <w:rsid w:val="009A2C02"/>
    <w:rsid w:val="009A2C80"/>
    <w:rsid w:val="009A3052"/>
    <w:rsid w:val="009A30A9"/>
    <w:rsid w:val="009A30DB"/>
    <w:rsid w:val="009A3109"/>
    <w:rsid w:val="009A3125"/>
    <w:rsid w:val="009A33BA"/>
    <w:rsid w:val="009A34A9"/>
    <w:rsid w:val="009A3688"/>
    <w:rsid w:val="009A37FA"/>
    <w:rsid w:val="009A3863"/>
    <w:rsid w:val="009A3D4C"/>
    <w:rsid w:val="009A3D71"/>
    <w:rsid w:val="009A3DB7"/>
    <w:rsid w:val="009A4090"/>
    <w:rsid w:val="009A4730"/>
    <w:rsid w:val="009A4C95"/>
    <w:rsid w:val="009A4ED1"/>
    <w:rsid w:val="009A4EDD"/>
    <w:rsid w:val="009A509E"/>
    <w:rsid w:val="009A50E7"/>
    <w:rsid w:val="009A50F1"/>
    <w:rsid w:val="009A517A"/>
    <w:rsid w:val="009A5355"/>
    <w:rsid w:val="009A5372"/>
    <w:rsid w:val="009A5541"/>
    <w:rsid w:val="009A5723"/>
    <w:rsid w:val="009A5E0D"/>
    <w:rsid w:val="009A5F07"/>
    <w:rsid w:val="009A60BC"/>
    <w:rsid w:val="009A61CC"/>
    <w:rsid w:val="009A62F2"/>
    <w:rsid w:val="009A650A"/>
    <w:rsid w:val="009A662E"/>
    <w:rsid w:val="009A67A5"/>
    <w:rsid w:val="009A681C"/>
    <w:rsid w:val="009A6BFA"/>
    <w:rsid w:val="009A6D80"/>
    <w:rsid w:val="009A6E6A"/>
    <w:rsid w:val="009A741B"/>
    <w:rsid w:val="009A78C9"/>
    <w:rsid w:val="009A794B"/>
    <w:rsid w:val="009A7C07"/>
    <w:rsid w:val="009A7F32"/>
    <w:rsid w:val="009A7FB3"/>
    <w:rsid w:val="009B001D"/>
    <w:rsid w:val="009B0304"/>
    <w:rsid w:val="009B0954"/>
    <w:rsid w:val="009B0A72"/>
    <w:rsid w:val="009B0BD1"/>
    <w:rsid w:val="009B0E24"/>
    <w:rsid w:val="009B0F3D"/>
    <w:rsid w:val="009B134D"/>
    <w:rsid w:val="009B1353"/>
    <w:rsid w:val="009B1354"/>
    <w:rsid w:val="009B1961"/>
    <w:rsid w:val="009B1CD6"/>
    <w:rsid w:val="009B1D85"/>
    <w:rsid w:val="009B2037"/>
    <w:rsid w:val="009B20BE"/>
    <w:rsid w:val="009B227D"/>
    <w:rsid w:val="009B2343"/>
    <w:rsid w:val="009B2655"/>
    <w:rsid w:val="009B2B2A"/>
    <w:rsid w:val="009B2C40"/>
    <w:rsid w:val="009B2F8C"/>
    <w:rsid w:val="009B2FD5"/>
    <w:rsid w:val="009B2FDD"/>
    <w:rsid w:val="009B3120"/>
    <w:rsid w:val="009B34F7"/>
    <w:rsid w:val="009B3600"/>
    <w:rsid w:val="009B3B2B"/>
    <w:rsid w:val="009B3D5A"/>
    <w:rsid w:val="009B40CB"/>
    <w:rsid w:val="009B40EF"/>
    <w:rsid w:val="009B43D8"/>
    <w:rsid w:val="009B4446"/>
    <w:rsid w:val="009B4620"/>
    <w:rsid w:val="009B481E"/>
    <w:rsid w:val="009B4BED"/>
    <w:rsid w:val="009B4CF5"/>
    <w:rsid w:val="009B55EF"/>
    <w:rsid w:val="009B582C"/>
    <w:rsid w:val="009B5C51"/>
    <w:rsid w:val="009B623A"/>
    <w:rsid w:val="009B6246"/>
    <w:rsid w:val="009B66D3"/>
    <w:rsid w:val="009B6AF3"/>
    <w:rsid w:val="009B6E40"/>
    <w:rsid w:val="009B6F0A"/>
    <w:rsid w:val="009B6F8D"/>
    <w:rsid w:val="009B72DD"/>
    <w:rsid w:val="009B75EA"/>
    <w:rsid w:val="009B7D8E"/>
    <w:rsid w:val="009B7EAC"/>
    <w:rsid w:val="009C01C8"/>
    <w:rsid w:val="009C045E"/>
    <w:rsid w:val="009C0A6C"/>
    <w:rsid w:val="009C0F32"/>
    <w:rsid w:val="009C100A"/>
    <w:rsid w:val="009C13A1"/>
    <w:rsid w:val="009C1615"/>
    <w:rsid w:val="009C1727"/>
    <w:rsid w:val="009C19A0"/>
    <w:rsid w:val="009C1A80"/>
    <w:rsid w:val="009C1B60"/>
    <w:rsid w:val="009C1E97"/>
    <w:rsid w:val="009C2027"/>
    <w:rsid w:val="009C24E8"/>
    <w:rsid w:val="009C294F"/>
    <w:rsid w:val="009C3119"/>
    <w:rsid w:val="009C31E9"/>
    <w:rsid w:val="009C333D"/>
    <w:rsid w:val="009C33F6"/>
    <w:rsid w:val="009C34E6"/>
    <w:rsid w:val="009C39CE"/>
    <w:rsid w:val="009C3B60"/>
    <w:rsid w:val="009C42DA"/>
    <w:rsid w:val="009C450D"/>
    <w:rsid w:val="009C460A"/>
    <w:rsid w:val="009C46AF"/>
    <w:rsid w:val="009C49F5"/>
    <w:rsid w:val="009C4BD6"/>
    <w:rsid w:val="009C4D25"/>
    <w:rsid w:val="009C51FD"/>
    <w:rsid w:val="009C5204"/>
    <w:rsid w:val="009C5474"/>
    <w:rsid w:val="009C565B"/>
    <w:rsid w:val="009C56E6"/>
    <w:rsid w:val="009C5911"/>
    <w:rsid w:val="009C5C67"/>
    <w:rsid w:val="009C6481"/>
    <w:rsid w:val="009C64B1"/>
    <w:rsid w:val="009C650D"/>
    <w:rsid w:val="009C65F2"/>
    <w:rsid w:val="009C663A"/>
    <w:rsid w:val="009C6A13"/>
    <w:rsid w:val="009C6C81"/>
    <w:rsid w:val="009C6D09"/>
    <w:rsid w:val="009C6E64"/>
    <w:rsid w:val="009C7247"/>
    <w:rsid w:val="009C731C"/>
    <w:rsid w:val="009C78F8"/>
    <w:rsid w:val="009C7EFE"/>
    <w:rsid w:val="009C7F6B"/>
    <w:rsid w:val="009D0283"/>
    <w:rsid w:val="009D0375"/>
    <w:rsid w:val="009D07B5"/>
    <w:rsid w:val="009D0966"/>
    <w:rsid w:val="009D099D"/>
    <w:rsid w:val="009D0AA5"/>
    <w:rsid w:val="009D13D4"/>
    <w:rsid w:val="009D14B2"/>
    <w:rsid w:val="009D1D79"/>
    <w:rsid w:val="009D1E73"/>
    <w:rsid w:val="009D1F42"/>
    <w:rsid w:val="009D1F94"/>
    <w:rsid w:val="009D20A5"/>
    <w:rsid w:val="009D23DF"/>
    <w:rsid w:val="009D248F"/>
    <w:rsid w:val="009D2854"/>
    <w:rsid w:val="009D29CF"/>
    <w:rsid w:val="009D2B57"/>
    <w:rsid w:val="009D2C07"/>
    <w:rsid w:val="009D2D4C"/>
    <w:rsid w:val="009D2DAD"/>
    <w:rsid w:val="009D2EAF"/>
    <w:rsid w:val="009D2EEA"/>
    <w:rsid w:val="009D30A5"/>
    <w:rsid w:val="009D3554"/>
    <w:rsid w:val="009D3913"/>
    <w:rsid w:val="009D3A76"/>
    <w:rsid w:val="009D3B07"/>
    <w:rsid w:val="009D3B1F"/>
    <w:rsid w:val="009D3D2F"/>
    <w:rsid w:val="009D3E7A"/>
    <w:rsid w:val="009D3EBB"/>
    <w:rsid w:val="009D485F"/>
    <w:rsid w:val="009D4A55"/>
    <w:rsid w:val="009D4EB4"/>
    <w:rsid w:val="009D5019"/>
    <w:rsid w:val="009D536C"/>
    <w:rsid w:val="009D542E"/>
    <w:rsid w:val="009D55BE"/>
    <w:rsid w:val="009D57B1"/>
    <w:rsid w:val="009D59DA"/>
    <w:rsid w:val="009D5A87"/>
    <w:rsid w:val="009D5CF9"/>
    <w:rsid w:val="009D5FDE"/>
    <w:rsid w:val="009D647F"/>
    <w:rsid w:val="009D6482"/>
    <w:rsid w:val="009D66AD"/>
    <w:rsid w:val="009D6758"/>
    <w:rsid w:val="009D6940"/>
    <w:rsid w:val="009D6A6E"/>
    <w:rsid w:val="009D6C03"/>
    <w:rsid w:val="009D6FEA"/>
    <w:rsid w:val="009D746C"/>
    <w:rsid w:val="009D7537"/>
    <w:rsid w:val="009D7573"/>
    <w:rsid w:val="009D761A"/>
    <w:rsid w:val="009D7832"/>
    <w:rsid w:val="009D78BA"/>
    <w:rsid w:val="009D78D4"/>
    <w:rsid w:val="009D7E25"/>
    <w:rsid w:val="009E000F"/>
    <w:rsid w:val="009E027D"/>
    <w:rsid w:val="009E075C"/>
    <w:rsid w:val="009E07EE"/>
    <w:rsid w:val="009E0A69"/>
    <w:rsid w:val="009E0D80"/>
    <w:rsid w:val="009E0F4D"/>
    <w:rsid w:val="009E1024"/>
    <w:rsid w:val="009E150E"/>
    <w:rsid w:val="009E1584"/>
    <w:rsid w:val="009E1892"/>
    <w:rsid w:val="009E18D1"/>
    <w:rsid w:val="009E1A4C"/>
    <w:rsid w:val="009E1BB1"/>
    <w:rsid w:val="009E1C1A"/>
    <w:rsid w:val="009E1CB0"/>
    <w:rsid w:val="009E1EAA"/>
    <w:rsid w:val="009E1FC8"/>
    <w:rsid w:val="009E2102"/>
    <w:rsid w:val="009E2170"/>
    <w:rsid w:val="009E2181"/>
    <w:rsid w:val="009E2323"/>
    <w:rsid w:val="009E241E"/>
    <w:rsid w:val="009E253B"/>
    <w:rsid w:val="009E27D2"/>
    <w:rsid w:val="009E27F2"/>
    <w:rsid w:val="009E2DF1"/>
    <w:rsid w:val="009E32B6"/>
    <w:rsid w:val="009E331D"/>
    <w:rsid w:val="009E3575"/>
    <w:rsid w:val="009E368B"/>
    <w:rsid w:val="009E3805"/>
    <w:rsid w:val="009E3A55"/>
    <w:rsid w:val="009E3C6A"/>
    <w:rsid w:val="009E426B"/>
    <w:rsid w:val="009E42A2"/>
    <w:rsid w:val="009E4600"/>
    <w:rsid w:val="009E4766"/>
    <w:rsid w:val="009E4937"/>
    <w:rsid w:val="009E4AEF"/>
    <w:rsid w:val="009E4B97"/>
    <w:rsid w:val="009E4CE6"/>
    <w:rsid w:val="009E4D3E"/>
    <w:rsid w:val="009E4ECC"/>
    <w:rsid w:val="009E4FCF"/>
    <w:rsid w:val="009E5006"/>
    <w:rsid w:val="009E5083"/>
    <w:rsid w:val="009E51BE"/>
    <w:rsid w:val="009E5238"/>
    <w:rsid w:val="009E5389"/>
    <w:rsid w:val="009E5BF0"/>
    <w:rsid w:val="009E5CC0"/>
    <w:rsid w:val="009E5E3A"/>
    <w:rsid w:val="009E5FC9"/>
    <w:rsid w:val="009E626C"/>
    <w:rsid w:val="009E647B"/>
    <w:rsid w:val="009E6660"/>
    <w:rsid w:val="009E695A"/>
    <w:rsid w:val="009E6C86"/>
    <w:rsid w:val="009E6ED6"/>
    <w:rsid w:val="009E73CA"/>
    <w:rsid w:val="009E748A"/>
    <w:rsid w:val="009E7D3D"/>
    <w:rsid w:val="009F0039"/>
    <w:rsid w:val="009F00A8"/>
    <w:rsid w:val="009F01DF"/>
    <w:rsid w:val="009F026B"/>
    <w:rsid w:val="009F034A"/>
    <w:rsid w:val="009F040A"/>
    <w:rsid w:val="009F05FC"/>
    <w:rsid w:val="009F089C"/>
    <w:rsid w:val="009F093F"/>
    <w:rsid w:val="009F0CBC"/>
    <w:rsid w:val="009F11B1"/>
    <w:rsid w:val="009F15CC"/>
    <w:rsid w:val="009F1659"/>
    <w:rsid w:val="009F1C17"/>
    <w:rsid w:val="009F1F27"/>
    <w:rsid w:val="009F2171"/>
    <w:rsid w:val="009F21B4"/>
    <w:rsid w:val="009F2208"/>
    <w:rsid w:val="009F2440"/>
    <w:rsid w:val="009F251C"/>
    <w:rsid w:val="009F26DC"/>
    <w:rsid w:val="009F27C5"/>
    <w:rsid w:val="009F2872"/>
    <w:rsid w:val="009F2B26"/>
    <w:rsid w:val="009F2B64"/>
    <w:rsid w:val="009F2CBD"/>
    <w:rsid w:val="009F2F4F"/>
    <w:rsid w:val="009F3052"/>
    <w:rsid w:val="009F3123"/>
    <w:rsid w:val="009F3141"/>
    <w:rsid w:val="009F317D"/>
    <w:rsid w:val="009F3374"/>
    <w:rsid w:val="009F33E1"/>
    <w:rsid w:val="009F33E4"/>
    <w:rsid w:val="009F3503"/>
    <w:rsid w:val="009F371D"/>
    <w:rsid w:val="009F3732"/>
    <w:rsid w:val="009F3872"/>
    <w:rsid w:val="009F3910"/>
    <w:rsid w:val="009F3916"/>
    <w:rsid w:val="009F3921"/>
    <w:rsid w:val="009F3AE9"/>
    <w:rsid w:val="009F40C4"/>
    <w:rsid w:val="009F4402"/>
    <w:rsid w:val="009F4631"/>
    <w:rsid w:val="009F48F8"/>
    <w:rsid w:val="009F4906"/>
    <w:rsid w:val="009F49AD"/>
    <w:rsid w:val="009F4AE8"/>
    <w:rsid w:val="009F50E3"/>
    <w:rsid w:val="009F5715"/>
    <w:rsid w:val="009F5912"/>
    <w:rsid w:val="009F5CD3"/>
    <w:rsid w:val="009F60C9"/>
    <w:rsid w:val="009F616C"/>
    <w:rsid w:val="009F621D"/>
    <w:rsid w:val="009F6899"/>
    <w:rsid w:val="009F693E"/>
    <w:rsid w:val="009F69B6"/>
    <w:rsid w:val="009F6CC0"/>
    <w:rsid w:val="009F6DA0"/>
    <w:rsid w:val="009F6F76"/>
    <w:rsid w:val="009F6FEE"/>
    <w:rsid w:val="009F70CB"/>
    <w:rsid w:val="009F7198"/>
    <w:rsid w:val="009F75E5"/>
    <w:rsid w:val="009F7A5C"/>
    <w:rsid w:val="009F7AD9"/>
    <w:rsid w:val="009F7EB8"/>
    <w:rsid w:val="009F7ED8"/>
    <w:rsid w:val="00A00326"/>
    <w:rsid w:val="00A00827"/>
    <w:rsid w:val="00A008E8"/>
    <w:rsid w:val="00A00D92"/>
    <w:rsid w:val="00A00E09"/>
    <w:rsid w:val="00A0104F"/>
    <w:rsid w:val="00A0142D"/>
    <w:rsid w:val="00A015DF"/>
    <w:rsid w:val="00A01818"/>
    <w:rsid w:val="00A01A9D"/>
    <w:rsid w:val="00A01C55"/>
    <w:rsid w:val="00A01D9A"/>
    <w:rsid w:val="00A0206D"/>
    <w:rsid w:val="00A020D4"/>
    <w:rsid w:val="00A020E0"/>
    <w:rsid w:val="00A02143"/>
    <w:rsid w:val="00A0245B"/>
    <w:rsid w:val="00A027C4"/>
    <w:rsid w:val="00A02AA8"/>
    <w:rsid w:val="00A02EC2"/>
    <w:rsid w:val="00A02EF5"/>
    <w:rsid w:val="00A0308E"/>
    <w:rsid w:val="00A031E5"/>
    <w:rsid w:val="00A03963"/>
    <w:rsid w:val="00A03EFB"/>
    <w:rsid w:val="00A04154"/>
    <w:rsid w:val="00A04318"/>
    <w:rsid w:val="00A047A3"/>
    <w:rsid w:val="00A04B15"/>
    <w:rsid w:val="00A05006"/>
    <w:rsid w:val="00A0505D"/>
    <w:rsid w:val="00A051F0"/>
    <w:rsid w:val="00A05308"/>
    <w:rsid w:val="00A05625"/>
    <w:rsid w:val="00A05639"/>
    <w:rsid w:val="00A05856"/>
    <w:rsid w:val="00A05BDC"/>
    <w:rsid w:val="00A05E03"/>
    <w:rsid w:val="00A05E8D"/>
    <w:rsid w:val="00A0693A"/>
    <w:rsid w:val="00A0698F"/>
    <w:rsid w:val="00A06CA9"/>
    <w:rsid w:val="00A07349"/>
    <w:rsid w:val="00A076B7"/>
    <w:rsid w:val="00A076C3"/>
    <w:rsid w:val="00A07874"/>
    <w:rsid w:val="00A07DD1"/>
    <w:rsid w:val="00A1004E"/>
    <w:rsid w:val="00A1024E"/>
    <w:rsid w:val="00A10362"/>
    <w:rsid w:val="00A105CF"/>
    <w:rsid w:val="00A10CAD"/>
    <w:rsid w:val="00A10DC6"/>
    <w:rsid w:val="00A10E60"/>
    <w:rsid w:val="00A10FD3"/>
    <w:rsid w:val="00A10FDA"/>
    <w:rsid w:val="00A11001"/>
    <w:rsid w:val="00A1108C"/>
    <w:rsid w:val="00A11292"/>
    <w:rsid w:val="00A1162B"/>
    <w:rsid w:val="00A116F0"/>
    <w:rsid w:val="00A11C46"/>
    <w:rsid w:val="00A11DEC"/>
    <w:rsid w:val="00A120B2"/>
    <w:rsid w:val="00A120F1"/>
    <w:rsid w:val="00A123C4"/>
    <w:rsid w:val="00A12415"/>
    <w:rsid w:val="00A1247F"/>
    <w:rsid w:val="00A12678"/>
    <w:rsid w:val="00A12853"/>
    <w:rsid w:val="00A12982"/>
    <w:rsid w:val="00A12BA2"/>
    <w:rsid w:val="00A12C60"/>
    <w:rsid w:val="00A12D13"/>
    <w:rsid w:val="00A12ED9"/>
    <w:rsid w:val="00A1300B"/>
    <w:rsid w:val="00A13499"/>
    <w:rsid w:val="00A13634"/>
    <w:rsid w:val="00A137C8"/>
    <w:rsid w:val="00A13E27"/>
    <w:rsid w:val="00A1403E"/>
    <w:rsid w:val="00A143BF"/>
    <w:rsid w:val="00A14532"/>
    <w:rsid w:val="00A14989"/>
    <w:rsid w:val="00A14AF9"/>
    <w:rsid w:val="00A14FD8"/>
    <w:rsid w:val="00A1505A"/>
    <w:rsid w:val="00A15166"/>
    <w:rsid w:val="00A1519C"/>
    <w:rsid w:val="00A1552E"/>
    <w:rsid w:val="00A15564"/>
    <w:rsid w:val="00A1588D"/>
    <w:rsid w:val="00A159C6"/>
    <w:rsid w:val="00A15ED3"/>
    <w:rsid w:val="00A161F2"/>
    <w:rsid w:val="00A162AD"/>
    <w:rsid w:val="00A164A0"/>
    <w:rsid w:val="00A16995"/>
    <w:rsid w:val="00A170B9"/>
    <w:rsid w:val="00A1729A"/>
    <w:rsid w:val="00A17323"/>
    <w:rsid w:val="00A1797C"/>
    <w:rsid w:val="00A179C3"/>
    <w:rsid w:val="00A17DBD"/>
    <w:rsid w:val="00A200E2"/>
    <w:rsid w:val="00A202E3"/>
    <w:rsid w:val="00A208BE"/>
    <w:rsid w:val="00A20915"/>
    <w:rsid w:val="00A209F0"/>
    <w:rsid w:val="00A20D3E"/>
    <w:rsid w:val="00A20FA0"/>
    <w:rsid w:val="00A21124"/>
    <w:rsid w:val="00A211B3"/>
    <w:rsid w:val="00A21438"/>
    <w:rsid w:val="00A21880"/>
    <w:rsid w:val="00A218DA"/>
    <w:rsid w:val="00A21BDD"/>
    <w:rsid w:val="00A21D46"/>
    <w:rsid w:val="00A21DE0"/>
    <w:rsid w:val="00A21FF8"/>
    <w:rsid w:val="00A22442"/>
    <w:rsid w:val="00A224D5"/>
    <w:rsid w:val="00A226DD"/>
    <w:rsid w:val="00A22AE3"/>
    <w:rsid w:val="00A22C49"/>
    <w:rsid w:val="00A22CE7"/>
    <w:rsid w:val="00A234A7"/>
    <w:rsid w:val="00A2367B"/>
    <w:rsid w:val="00A23744"/>
    <w:rsid w:val="00A23B89"/>
    <w:rsid w:val="00A23DFD"/>
    <w:rsid w:val="00A2456D"/>
    <w:rsid w:val="00A2492F"/>
    <w:rsid w:val="00A24FAB"/>
    <w:rsid w:val="00A2501E"/>
    <w:rsid w:val="00A25199"/>
    <w:rsid w:val="00A25474"/>
    <w:rsid w:val="00A254B4"/>
    <w:rsid w:val="00A25A88"/>
    <w:rsid w:val="00A25CC3"/>
    <w:rsid w:val="00A26105"/>
    <w:rsid w:val="00A262E3"/>
    <w:rsid w:val="00A26520"/>
    <w:rsid w:val="00A269DF"/>
    <w:rsid w:val="00A26A42"/>
    <w:rsid w:val="00A26A8C"/>
    <w:rsid w:val="00A26CC0"/>
    <w:rsid w:val="00A26D3A"/>
    <w:rsid w:val="00A26FE6"/>
    <w:rsid w:val="00A2713B"/>
    <w:rsid w:val="00A275A9"/>
    <w:rsid w:val="00A27839"/>
    <w:rsid w:val="00A278CA"/>
    <w:rsid w:val="00A27DA4"/>
    <w:rsid w:val="00A3009A"/>
    <w:rsid w:val="00A301CE"/>
    <w:rsid w:val="00A3044F"/>
    <w:rsid w:val="00A304C1"/>
    <w:rsid w:val="00A307ED"/>
    <w:rsid w:val="00A307F1"/>
    <w:rsid w:val="00A3091D"/>
    <w:rsid w:val="00A30978"/>
    <w:rsid w:val="00A30D20"/>
    <w:rsid w:val="00A30EB4"/>
    <w:rsid w:val="00A30F89"/>
    <w:rsid w:val="00A30FDA"/>
    <w:rsid w:val="00A31077"/>
    <w:rsid w:val="00A31243"/>
    <w:rsid w:val="00A314D1"/>
    <w:rsid w:val="00A315D7"/>
    <w:rsid w:val="00A31738"/>
    <w:rsid w:val="00A31C64"/>
    <w:rsid w:val="00A31CD3"/>
    <w:rsid w:val="00A31DC8"/>
    <w:rsid w:val="00A31F58"/>
    <w:rsid w:val="00A32191"/>
    <w:rsid w:val="00A3237A"/>
    <w:rsid w:val="00A32620"/>
    <w:rsid w:val="00A32B7B"/>
    <w:rsid w:val="00A32EFA"/>
    <w:rsid w:val="00A33280"/>
    <w:rsid w:val="00A332BD"/>
    <w:rsid w:val="00A336D8"/>
    <w:rsid w:val="00A33855"/>
    <w:rsid w:val="00A33DCD"/>
    <w:rsid w:val="00A33F84"/>
    <w:rsid w:val="00A341FA"/>
    <w:rsid w:val="00A343FC"/>
    <w:rsid w:val="00A344A9"/>
    <w:rsid w:val="00A345B3"/>
    <w:rsid w:val="00A347CD"/>
    <w:rsid w:val="00A34A03"/>
    <w:rsid w:val="00A34D17"/>
    <w:rsid w:val="00A34E35"/>
    <w:rsid w:val="00A34FAE"/>
    <w:rsid w:val="00A35018"/>
    <w:rsid w:val="00A35583"/>
    <w:rsid w:val="00A35B53"/>
    <w:rsid w:val="00A35EA1"/>
    <w:rsid w:val="00A369AE"/>
    <w:rsid w:val="00A36DE6"/>
    <w:rsid w:val="00A3707D"/>
    <w:rsid w:val="00A372DB"/>
    <w:rsid w:val="00A373FA"/>
    <w:rsid w:val="00A37501"/>
    <w:rsid w:val="00A376CD"/>
    <w:rsid w:val="00A37786"/>
    <w:rsid w:val="00A3791C"/>
    <w:rsid w:val="00A40318"/>
    <w:rsid w:val="00A40390"/>
    <w:rsid w:val="00A40433"/>
    <w:rsid w:val="00A407FF"/>
    <w:rsid w:val="00A40875"/>
    <w:rsid w:val="00A40E14"/>
    <w:rsid w:val="00A41140"/>
    <w:rsid w:val="00A4171E"/>
    <w:rsid w:val="00A4180C"/>
    <w:rsid w:val="00A41A26"/>
    <w:rsid w:val="00A41AA1"/>
    <w:rsid w:val="00A41AD5"/>
    <w:rsid w:val="00A41BEB"/>
    <w:rsid w:val="00A41C9B"/>
    <w:rsid w:val="00A41CCF"/>
    <w:rsid w:val="00A41F6D"/>
    <w:rsid w:val="00A42002"/>
    <w:rsid w:val="00A42515"/>
    <w:rsid w:val="00A4292A"/>
    <w:rsid w:val="00A4294B"/>
    <w:rsid w:val="00A42D07"/>
    <w:rsid w:val="00A42DB5"/>
    <w:rsid w:val="00A433E9"/>
    <w:rsid w:val="00A433F2"/>
    <w:rsid w:val="00A4384E"/>
    <w:rsid w:val="00A43A62"/>
    <w:rsid w:val="00A43BF2"/>
    <w:rsid w:val="00A44311"/>
    <w:rsid w:val="00A44334"/>
    <w:rsid w:val="00A44BA3"/>
    <w:rsid w:val="00A44CDE"/>
    <w:rsid w:val="00A44E78"/>
    <w:rsid w:val="00A45204"/>
    <w:rsid w:val="00A45448"/>
    <w:rsid w:val="00A455EB"/>
    <w:rsid w:val="00A459AB"/>
    <w:rsid w:val="00A45C05"/>
    <w:rsid w:val="00A463ED"/>
    <w:rsid w:val="00A4640C"/>
    <w:rsid w:val="00A46B24"/>
    <w:rsid w:val="00A46D52"/>
    <w:rsid w:val="00A46DB9"/>
    <w:rsid w:val="00A46FE2"/>
    <w:rsid w:val="00A47109"/>
    <w:rsid w:val="00A47591"/>
    <w:rsid w:val="00A4772C"/>
    <w:rsid w:val="00A477B7"/>
    <w:rsid w:val="00A47954"/>
    <w:rsid w:val="00A47EEE"/>
    <w:rsid w:val="00A47F71"/>
    <w:rsid w:val="00A50000"/>
    <w:rsid w:val="00A5032B"/>
    <w:rsid w:val="00A503DB"/>
    <w:rsid w:val="00A50A61"/>
    <w:rsid w:val="00A51096"/>
    <w:rsid w:val="00A510C3"/>
    <w:rsid w:val="00A51119"/>
    <w:rsid w:val="00A51210"/>
    <w:rsid w:val="00A512E1"/>
    <w:rsid w:val="00A51314"/>
    <w:rsid w:val="00A515C0"/>
    <w:rsid w:val="00A51D06"/>
    <w:rsid w:val="00A5219D"/>
    <w:rsid w:val="00A522C8"/>
    <w:rsid w:val="00A522F8"/>
    <w:rsid w:val="00A524E8"/>
    <w:rsid w:val="00A5270F"/>
    <w:rsid w:val="00A52740"/>
    <w:rsid w:val="00A52778"/>
    <w:rsid w:val="00A52995"/>
    <w:rsid w:val="00A529AD"/>
    <w:rsid w:val="00A52AB4"/>
    <w:rsid w:val="00A52B6E"/>
    <w:rsid w:val="00A52C33"/>
    <w:rsid w:val="00A52D00"/>
    <w:rsid w:val="00A52D73"/>
    <w:rsid w:val="00A533C6"/>
    <w:rsid w:val="00A533F9"/>
    <w:rsid w:val="00A53494"/>
    <w:rsid w:val="00A53A91"/>
    <w:rsid w:val="00A53AA2"/>
    <w:rsid w:val="00A53DB1"/>
    <w:rsid w:val="00A543F5"/>
    <w:rsid w:val="00A54995"/>
    <w:rsid w:val="00A54B89"/>
    <w:rsid w:val="00A54C8C"/>
    <w:rsid w:val="00A54DE6"/>
    <w:rsid w:val="00A55035"/>
    <w:rsid w:val="00A55153"/>
    <w:rsid w:val="00A558F8"/>
    <w:rsid w:val="00A5596F"/>
    <w:rsid w:val="00A55A48"/>
    <w:rsid w:val="00A5606E"/>
    <w:rsid w:val="00A56135"/>
    <w:rsid w:val="00A56483"/>
    <w:rsid w:val="00A566FD"/>
    <w:rsid w:val="00A56785"/>
    <w:rsid w:val="00A567CD"/>
    <w:rsid w:val="00A56BBF"/>
    <w:rsid w:val="00A56C00"/>
    <w:rsid w:val="00A570BD"/>
    <w:rsid w:val="00A570F3"/>
    <w:rsid w:val="00A572AB"/>
    <w:rsid w:val="00A57541"/>
    <w:rsid w:val="00A57730"/>
    <w:rsid w:val="00A577A2"/>
    <w:rsid w:val="00A57A14"/>
    <w:rsid w:val="00A57E13"/>
    <w:rsid w:val="00A57FA0"/>
    <w:rsid w:val="00A6033C"/>
    <w:rsid w:val="00A603A5"/>
    <w:rsid w:val="00A605D2"/>
    <w:rsid w:val="00A60AAF"/>
    <w:rsid w:val="00A60D48"/>
    <w:rsid w:val="00A60D8D"/>
    <w:rsid w:val="00A60DD2"/>
    <w:rsid w:val="00A60F73"/>
    <w:rsid w:val="00A61211"/>
    <w:rsid w:val="00A61668"/>
    <w:rsid w:val="00A616E5"/>
    <w:rsid w:val="00A616E8"/>
    <w:rsid w:val="00A617C3"/>
    <w:rsid w:val="00A6186E"/>
    <w:rsid w:val="00A61900"/>
    <w:rsid w:val="00A61A81"/>
    <w:rsid w:val="00A61B17"/>
    <w:rsid w:val="00A61C2C"/>
    <w:rsid w:val="00A61C6A"/>
    <w:rsid w:val="00A61F58"/>
    <w:rsid w:val="00A61FDA"/>
    <w:rsid w:val="00A621DC"/>
    <w:rsid w:val="00A622AF"/>
    <w:rsid w:val="00A6242F"/>
    <w:rsid w:val="00A627B7"/>
    <w:rsid w:val="00A628D2"/>
    <w:rsid w:val="00A62AAB"/>
    <w:rsid w:val="00A62D61"/>
    <w:rsid w:val="00A62DE2"/>
    <w:rsid w:val="00A62E0B"/>
    <w:rsid w:val="00A6367E"/>
    <w:rsid w:val="00A63760"/>
    <w:rsid w:val="00A6381E"/>
    <w:rsid w:val="00A63C89"/>
    <w:rsid w:val="00A63CB0"/>
    <w:rsid w:val="00A63DC6"/>
    <w:rsid w:val="00A643AA"/>
    <w:rsid w:val="00A64410"/>
    <w:rsid w:val="00A644CF"/>
    <w:rsid w:val="00A646EB"/>
    <w:rsid w:val="00A6473E"/>
    <w:rsid w:val="00A647A5"/>
    <w:rsid w:val="00A64962"/>
    <w:rsid w:val="00A64B96"/>
    <w:rsid w:val="00A64C65"/>
    <w:rsid w:val="00A64F26"/>
    <w:rsid w:val="00A65176"/>
    <w:rsid w:val="00A652C4"/>
    <w:rsid w:val="00A652E2"/>
    <w:rsid w:val="00A65486"/>
    <w:rsid w:val="00A65B6C"/>
    <w:rsid w:val="00A65BCB"/>
    <w:rsid w:val="00A65E70"/>
    <w:rsid w:val="00A65F98"/>
    <w:rsid w:val="00A66021"/>
    <w:rsid w:val="00A6606F"/>
    <w:rsid w:val="00A661F8"/>
    <w:rsid w:val="00A662E5"/>
    <w:rsid w:val="00A6639E"/>
    <w:rsid w:val="00A66450"/>
    <w:rsid w:val="00A6687D"/>
    <w:rsid w:val="00A66953"/>
    <w:rsid w:val="00A66AF5"/>
    <w:rsid w:val="00A66B75"/>
    <w:rsid w:val="00A66BEF"/>
    <w:rsid w:val="00A66DB8"/>
    <w:rsid w:val="00A66E14"/>
    <w:rsid w:val="00A66FF0"/>
    <w:rsid w:val="00A67047"/>
    <w:rsid w:val="00A674C2"/>
    <w:rsid w:val="00A675FD"/>
    <w:rsid w:val="00A67845"/>
    <w:rsid w:val="00A6793F"/>
    <w:rsid w:val="00A67BFD"/>
    <w:rsid w:val="00A67EB5"/>
    <w:rsid w:val="00A703FB"/>
    <w:rsid w:val="00A704A2"/>
    <w:rsid w:val="00A7059E"/>
    <w:rsid w:val="00A709D0"/>
    <w:rsid w:val="00A70A1A"/>
    <w:rsid w:val="00A70FA0"/>
    <w:rsid w:val="00A712F8"/>
    <w:rsid w:val="00A718B7"/>
    <w:rsid w:val="00A71DA4"/>
    <w:rsid w:val="00A720C2"/>
    <w:rsid w:val="00A7214E"/>
    <w:rsid w:val="00A72351"/>
    <w:rsid w:val="00A727FD"/>
    <w:rsid w:val="00A72B66"/>
    <w:rsid w:val="00A72C04"/>
    <w:rsid w:val="00A72CA0"/>
    <w:rsid w:val="00A72CBB"/>
    <w:rsid w:val="00A72E6A"/>
    <w:rsid w:val="00A733DA"/>
    <w:rsid w:val="00A738EA"/>
    <w:rsid w:val="00A73AAF"/>
    <w:rsid w:val="00A73D31"/>
    <w:rsid w:val="00A73EC7"/>
    <w:rsid w:val="00A73F93"/>
    <w:rsid w:val="00A74013"/>
    <w:rsid w:val="00A74777"/>
    <w:rsid w:val="00A74801"/>
    <w:rsid w:val="00A74B87"/>
    <w:rsid w:val="00A74FD1"/>
    <w:rsid w:val="00A75198"/>
    <w:rsid w:val="00A757F9"/>
    <w:rsid w:val="00A7597D"/>
    <w:rsid w:val="00A75AB6"/>
    <w:rsid w:val="00A75BE9"/>
    <w:rsid w:val="00A75F3A"/>
    <w:rsid w:val="00A76217"/>
    <w:rsid w:val="00A762AD"/>
    <w:rsid w:val="00A763E0"/>
    <w:rsid w:val="00A763FA"/>
    <w:rsid w:val="00A76658"/>
    <w:rsid w:val="00A76A89"/>
    <w:rsid w:val="00A7718F"/>
    <w:rsid w:val="00A77374"/>
    <w:rsid w:val="00A7777A"/>
    <w:rsid w:val="00A778C6"/>
    <w:rsid w:val="00A7795E"/>
    <w:rsid w:val="00A77C8E"/>
    <w:rsid w:val="00A80579"/>
    <w:rsid w:val="00A805B3"/>
    <w:rsid w:val="00A808F6"/>
    <w:rsid w:val="00A809D0"/>
    <w:rsid w:val="00A80B8B"/>
    <w:rsid w:val="00A80FE9"/>
    <w:rsid w:val="00A81863"/>
    <w:rsid w:val="00A81BFB"/>
    <w:rsid w:val="00A81C71"/>
    <w:rsid w:val="00A82156"/>
    <w:rsid w:val="00A8289C"/>
    <w:rsid w:val="00A8298F"/>
    <w:rsid w:val="00A82A7B"/>
    <w:rsid w:val="00A82B20"/>
    <w:rsid w:val="00A82B80"/>
    <w:rsid w:val="00A82CDE"/>
    <w:rsid w:val="00A82EC6"/>
    <w:rsid w:val="00A830D7"/>
    <w:rsid w:val="00A83142"/>
    <w:rsid w:val="00A83564"/>
    <w:rsid w:val="00A83A70"/>
    <w:rsid w:val="00A83A9B"/>
    <w:rsid w:val="00A841E4"/>
    <w:rsid w:val="00A84654"/>
    <w:rsid w:val="00A84692"/>
    <w:rsid w:val="00A84908"/>
    <w:rsid w:val="00A84CBD"/>
    <w:rsid w:val="00A84F87"/>
    <w:rsid w:val="00A84FF9"/>
    <w:rsid w:val="00A852CF"/>
    <w:rsid w:val="00A85D86"/>
    <w:rsid w:val="00A862E0"/>
    <w:rsid w:val="00A8657E"/>
    <w:rsid w:val="00A867BF"/>
    <w:rsid w:val="00A86AE1"/>
    <w:rsid w:val="00A86AE8"/>
    <w:rsid w:val="00A86DD3"/>
    <w:rsid w:val="00A87149"/>
    <w:rsid w:val="00A872C2"/>
    <w:rsid w:val="00A87364"/>
    <w:rsid w:val="00A874AB"/>
    <w:rsid w:val="00A879BC"/>
    <w:rsid w:val="00A87A1A"/>
    <w:rsid w:val="00A87B4B"/>
    <w:rsid w:val="00A87B8E"/>
    <w:rsid w:val="00A87D5D"/>
    <w:rsid w:val="00A87F96"/>
    <w:rsid w:val="00A90584"/>
    <w:rsid w:val="00A9071F"/>
    <w:rsid w:val="00A90726"/>
    <w:rsid w:val="00A90799"/>
    <w:rsid w:val="00A90C65"/>
    <w:rsid w:val="00A90D9B"/>
    <w:rsid w:val="00A90F1A"/>
    <w:rsid w:val="00A913AF"/>
    <w:rsid w:val="00A913D7"/>
    <w:rsid w:val="00A918E3"/>
    <w:rsid w:val="00A91B3A"/>
    <w:rsid w:val="00A91B5E"/>
    <w:rsid w:val="00A91BBE"/>
    <w:rsid w:val="00A91D0C"/>
    <w:rsid w:val="00A91EBA"/>
    <w:rsid w:val="00A91F22"/>
    <w:rsid w:val="00A920F3"/>
    <w:rsid w:val="00A9286B"/>
    <w:rsid w:val="00A92AC8"/>
    <w:rsid w:val="00A92B39"/>
    <w:rsid w:val="00A92B58"/>
    <w:rsid w:val="00A92BEA"/>
    <w:rsid w:val="00A92F0F"/>
    <w:rsid w:val="00A92FC9"/>
    <w:rsid w:val="00A932A1"/>
    <w:rsid w:val="00A9333D"/>
    <w:rsid w:val="00A93478"/>
    <w:rsid w:val="00A93779"/>
    <w:rsid w:val="00A938F7"/>
    <w:rsid w:val="00A93D4F"/>
    <w:rsid w:val="00A93F2B"/>
    <w:rsid w:val="00A93F4F"/>
    <w:rsid w:val="00A94A74"/>
    <w:rsid w:val="00A94C22"/>
    <w:rsid w:val="00A94F8E"/>
    <w:rsid w:val="00A9502B"/>
    <w:rsid w:val="00A9542E"/>
    <w:rsid w:val="00A955DD"/>
    <w:rsid w:val="00A955E8"/>
    <w:rsid w:val="00A956F3"/>
    <w:rsid w:val="00A95946"/>
    <w:rsid w:val="00A95A6F"/>
    <w:rsid w:val="00A95B91"/>
    <w:rsid w:val="00A95E15"/>
    <w:rsid w:val="00A95EB9"/>
    <w:rsid w:val="00A9609D"/>
    <w:rsid w:val="00A9666E"/>
    <w:rsid w:val="00A968CD"/>
    <w:rsid w:val="00A96972"/>
    <w:rsid w:val="00A96BD9"/>
    <w:rsid w:val="00A96CB0"/>
    <w:rsid w:val="00A96E93"/>
    <w:rsid w:val="00A96EA9"/>
    <w:rsid w:val="00A96F52"/>
    <w:rsid w:val="00A97106"/>
    <w:rsid w:val="00A972DC"/>
    <w:rsid w:val="00A975BF"/>
    <w:rsid w:val="00A975DD"/>
    <w:rsid w:val="00A975F7"/>
    <w:rsid w:val="00A976BF"/>
    <w:rsid w:val="00A978A0"/>
    <w:rsid w:val="00A97955"/>
    <w:rsid w:val="00AA0297"/>
    <w:rsid w:val="00AA086E"/>
    <w:rsid w:val="00AA0B01"/>
    <w:rsid w:val="00AA10A0"/>
    <w:rsid w:val="00AA10EB"/>
    <w:rsid w:val="00AA122D"/>
    <w:rsid w:val="00AA129A"/>
    <w:rsid w:val="00AA1324"/>
    <w:rsid w:val="00AA1576"/>
    <w:rsid w:val="00AA180D"/>
    <w:rsid w:val="00AA1911"/>
    <w:rsid w:val="00AA193A"/>
    <w:rsid w:val="00AA1996"/>
    <w:rsid w:val="00AA1C09"/>
    <w:rsid w:val="00AA1DD5"/>
    <w:rsid w:val="00AA2038"/>
    <w:rsid w:val="00AA23E2"/>
    <w:rsid w:val="00AA29AF"/>
    <w:rsid w:val="00AA2A01"/>
    <w:rsid w:val="00AA37A3"/>
    <w:rsid w:val="00AA3B90"/>
    <w:rsid w:val="00AA3C08"/>
    <w:rsid w:val="00AA401F"/>
    <w:rsid w:val="00AA4054"/>
    <w:rsid w:val="00AA44D3"/>
    <w:rsid w:val="00AA459E"/>
    <w:rsid w:val="00AA4ADD"/>
    <w:rsid w:val="00AA52FD"/>
    <w:rsid w:val="00AA57AC"/>
    <w:rsid w:val="00AA5F1D"/>
    <w:rsid w:val="00AA6143"/>
    <w:rsid w:val="00AA6946"/>
    <w:rsid w:val="00AA6D74"/>
    <w:rsid w:val="00AA6F85"/>
    <w:rsid w:val="00AA73E1"/>
    <w:rsid w:val="00AA74E6"/>
    <w:rsid w:val="00AA7955"/>
    <w:rsid w:val="00AA7B2E"/>
    <w:rsid w:val="00AA7B84"/>
    <w:rsid w:val="00AA7C6F"/>
    <w:rsid w:val="00AA7DB2"/>
    <w:rsid w:val="00AA7F00"/>
    <w:rsid w:val="00AB003C"/>
    <w:rsid w:val="00AB048F"/>
    <w:rsid w:val="00AB0494"/>
    <w:rsid w:val="00AB04EE"/>
    <w:rsid w:val="00AB04F6"/>
    <w:rsid w:val="00AB0874"/>
    <w:rsid w:val="00AB0CFB"/>
    <w:rsid w:val="00AB0F26"/>
    <w:rsid w:val="00AB101C"/>
    <w:rsid w:val="00AB10B8"/>
    <w:rsid w:val="00AB12E0"/>
    <w:rsid w:val="00AB1580"/>
    <w:rsid w:val="00AB15D0"/>
    <w:rsid w:val="00AB16C1"/>
    <w:rsid w:val="00AB1A46"/>
    <w:rsid w:val="00AB1A85"/>
    <w:rsid w:val="00AB1F07"/>
    <w:rsid w:val="00AB210E"/>
    <w:rsid w:val="00AB2587"/>
    <w:rsid w:val="00AB26D6"/>
    <w:rsid w:val="00AB26E8"/>
    <w:rsid w:val="00AB28A4"/>
    <w:rsid w:val="00AB28AB"/>
    <w:rsid w:val="00AB2917"/>
    <w:rsid w:val="00AB2C10"/>
    <w:rsid w:val="00AB2F16"/>
    <w:rsid w:val="00AB2F72"/>
    <w:rsid w:val="00AB316C"/>
    <w:rsid w:val="00AB31D6"/>
    <w:rsid w:val="00AB3215"/>
    <w:rsid w:val="00AB378D"/>
    <w:rsid w:val="00AB3813"/>
    <w:rsid w:val="00AB38E6"/>
    <w:rsid w:val="00AB3CA1"/>
    <w:rsid w:val="00AB3D34"/>
    <w:rsid w:val="00AB3DAF"/>
    <w:rsid w:val="00AB40B4"/>
    <w:rsid w:val="00AB43E1"/>
    <w:rsid w:val="00AB464A"/>
    <w:rsid w:val="00AB47E4"/>
    <w:rsid w:val="00AB4BBB"/>
    <w:rsid w:val="00AB4D75"/>
    <w:rsid w:val="00AB4EE6"/>
    <w:rsid w:val="00AB4FA7"/>
    <w:rsid w:val="00AB5548"/>
    <w:rsid w:val="00AB56DE"/>
    <w:rsid w:val="00AB59FD"/>
    <w:rsid w:val="00AB5A20"/>
    <w:rsid w:val="00AB5A87"/>
    <w:rsid w:val="00AB668D"/>
    <w:rsid w:val="00AB6775"/>
    <w:rsid w:val="00AB67D7"/>
    <w:rsid w:val="00AB685C"/>
    <w:rsid w:val="00AB692E"/>
    <w:rsid w:val="00AB6AE6"/>
    <w:rsid w:val="00AB6BE8"/>
    <w:rsid w:val="00AB6C3C"/>
    <w:rsid w:val="00AB6EC6"/>
    <w:rsid w:val="00AB70ED"/>
    <w:rsid w:val="00AB740C"/>
    <w:rsid w:val="00AB7696"/>
    <w:rsid w:val="00AB76CC"/>
    <w:rsid w:val="00AB783D"/>
    <w:rsid w:val="00AB797E"/>
    <w:rsid w:val="00AB7A28"/>
    <w:rsid w:val="00AB7AD9"/>
    <w:rsid w:val="00AB7BA0"/>
    <w:rsid w:val="00AB7CFA"/>
    <w:rsid w:val="00AB7FDE"/>
    <w:rsid w:val="00AC028C"/>
    <w:rsid w:val="00AC0305"/>
    <w:rsid w:val="00AC0387"/>
    <w:rsid w:val="00AC054F"/>
    <w:rsid w:val="00AC06A2"/>
    <w:rsid w:val="00AC0A36"/>
    <w:rsid w:val="00AC0C66"/>
    <w:rsid w:val="00AC0DE8"/>
    <w:rsid w:val="00AC0FFA"/>
    <w:rsid w:val="00AC1052"/>
    <w:rsid w:val="00AC126F"/>
    <w:rsid w:val="00AC12F6"/>
    <w:rsid w:val="00AC1565"/>
    <w:rsid w:val="00AC160A"/>
    <w:rsid w:val="00AC16E1"/>
    <w:rsid w:val="00AC1982"/>
    <w:rsid w:val="00AC1985"/>
    <w:rsid w:val="00AC1B89"/>
    <w:rsid w:val="00AC1BB1"/>
    <w:rsid w:val="00AC212D"/>
    <w:rsid w:val="00AC2186"/>
    <w:rsid w:val="00AC2857"/>
    <w:rsid w:val="00AC2C92"/>
    <w:rsid w:val="00AC2D28"/>
    <w:rsid w:val="00AC2E9D"/>
    <w:rsid w:val="00AC366A"/>
    <w:rsid w:val="00AC3A6B"/>
    <w:rsid w:val="00AC3E0B"/>
    <w:rsid w:val="00AC421E"/>
    <w:rsid w:val="00AC4540"/>
    <w:rsid w:val="00AC4637"/>
    <w:rsid w:val="00AC4705"/>
    <w:rsid w:val="00AC4D77"/>
    <w:rsid w:val="00AC5351"/>
    <w:rsid w:val="00AC56BE"/>
    <w:rsid w:val="00AC5ABE"/>
    <w:rsid w:val="00AC5E0D"/>
    <w:rsid w:val="00AC5E2F"/>
    <w:rsid w:val="00AC60D6"/>
    <w:rsid w:val="00AC60EF"/>
    <w:rsid w:val="00AC60F1"/>
    <w:rsid w:val="00AC664A"/>
    <w:rsid w:val="00AC6A2D"/>
    <w:rsid w:val="00AC6AF3"/>
    <w:rsid w:val="00AC6C36"/>
    <w:rsid w:val="00AC6CC4"/>
    <w:rsid w:val="00AC74C3"/>
    <w:rsid w:val="00AC75F2"/>
    <w:rsid w:val="00AC76F6"/>
    <w:rsid w:val="00AC7879"/>
    <w:rsid w:val="00AC7B6A"/>
    <w:rsid w:val="00AC7CF7"/>
    <w:rsid w:val="00AC7DF4"/>
    <w:rsid w:val="00AC7F41"/>
    <w:rsid w:val="00AD015C"/>
    <w:rsid w:val="00AD02DD"/>
    <w:rsid w:val="00AD0548"/>
    <w:rsid w:val="00AD07B6"/>
    <w:rsid w:val="00AD0A86"/>
    <w:rsid w:val="00AD0F92"/>
    <w:rsid w:val="00AD1653"/>
    <w:rsid w:val="00AD1780"/>
    <w:rsid w:val="00AD196B"/>
    <w:rsid w:val="00AD1B34"/>
    <w:rsid w:val="00AD1CD2"/>
    <w:rsid w:val="00AD1DAD"/>
    <w:rsid w:val="00AD21C4"/>
    <w:rsid w:val="00AD21CE"/>
    <w:rsid w:val="00AD222E"/>
    <w:rsid w:val="00AD23D1"/>
    <w:rsid w:val="00AD272E"/>
    <w:rsid w:val="00AD277B"/>
    <w:rsid w:val="00AD2CD2"/>
    <w:rsid w:val="00AD2D41"/>
    <w:rsid w:val="00AD3037"/>
    <w:rsid w:val="00AD323F"/>
    <w:rsid w:val="00AD3734"/>
    <w:rsid w:val="00AD376E"/>
    <w:rsid w:val="00AD380C"/>
    <w:rsid w:val="00AD3958"/>
    <w:rsid w:val="00AD3A49"/>
    <w:rsid w:val="00AD45A7"/>
    <w:rsid w:val="00AD4CA3"/>
    <w:rsid w:val="00AD55B4"/>
    <w:rsid w:val="00AD5645"/>
    <w:rsid w:val="00AD59C6"/>
    <w:rsid w:val="00AD5B0A"/>
    <w:rsid w:val="00AD5C54"/>
    <w:rsid w:val="00AD63BD"/>
    <w:rsid w:val="00AD6832"/>
    <w:rsid w:val="00AD6985"/>
    <w:rsid w:val="00AD6994"/>
    <w:rsid w:val="00AD6BD6"/>
    <w:rsid w:val="00AD6DAC"/>
    <w:rsid w:val="00AD746C"/>
    <w:rsid w:val="00AD7727"/>
    <w:rsid w:val="00AD78C0"/>
    <w:rsid w:val="00AD790C"/>
    <w:rsid w:val="00AD7CAD"/>
    <w:rsid w:val="00AD7F95"/>
    <w:rsid w:val="00AE0397"/>
    <w:rsid w:val="00AE049C"/>
    <w:rsid w:val="00AE06BE"/>
    <w:rsid w:val="00AE06C1"/>
    <w:rsid w:val="00AE081D"/>
    <w:rsid w:val="00AE0913"/>
    <w:rsid w:val="00AE09C3"/>
    <w:rsid w:val="00AE0A4A"/>
    <w:rsid w:val="00AE0F33"/>
    <w:rsid w:val="00AE1038"/>
    <w:rsid w:val="00AE12EA"/>
    <w:rsid w:val="00AE13A7"/>
    <w:rsid w:val="00AE13E3"/>
    <w:rsid w:val="00AE164D"/>
    <w:rsid w:val="00AE1A0F"/>
    <w:rsid w:val="00AE22A5"/>
    <w:rsid w:val="00AE22C1"/>
    <w:rsid w:val="00AE242F"/>
    <w:rsid w:val="00AE2557"/>
    <w:rsid w:val="00AE28DA"/>
    <w:rsid w:val="00AE2966"/>
    <w:rsid w:val="00AE2B64"/>
    <w:rsid w:val="00AE2E07"/>
    <w:rsid w:val="00AE2FFA"/>
    <w:rsid w:val="00AE3182"/>
    <w:rsid w:val="00AE32FD"/>
    <w:rsid w:val="00AE3614"/>
    <w:rsid w:val="00AE3772"/>
    <w:rsid w:val="00AE378B"/>
    <w:rsid w:val="00AE39B3"/>
    <w:rsid w:val="00AE3D1A"/>
    <w:rsid w:val="00AE3D2C"/>
    <w:rsid w:val="00AE3D41"/>
    <w:rsid w:val="00AE3E90"/>
    <w:rsid w:val="00AE4494"/>
    <w:rsid w:val="00AE44FB"/>
    <w:rsid w:val="00AE4687"/>
    <w:rsid w:val="00AE46E5"/>
    <w:rsid w:val="00AE49D3"/>
    <w:rsid w:val="00AE5269"/>
    <w:rsid w:val="00AE5299"/>
    <w:rsid w:val="00AE55AD"/>
    <w:rsid w:val="00AE5817"/>
    <w:rsid w:val="00AE5A37"/>
    <w:rsid w:val="00AE5F69"/>
    <w:rsid w:val="00AE5F78"/>
    <w:rsid w:val="00AE621B"/>
    <w:rsid w:val="00AE6440"/>
    <w:rsid w:val="00AE6746"/>
    <w:rsid w:val="00AE6B6B"/>
    <w:rsid w:val="00AE6C98"/>
    <w:rsid w:val="00AE6D46"/>
    <w:rsid w:val="00AE7034"/>
    <w:rsid w:val="00AE728B"/>
    <w:rsid w:val="00AE74B8"/>
    <w:rsid w:val="00AE75AF"/>
    <w:rsid w:val="00AE7739"/>
    <w:rsid w:val="00AE79A8"/>
    <w:rsid w:val="00AE7A32"/>
    <w:rsid w:val="00AE7C1D"/>
    <w:rsid w:val="00AF00C8"/>
    <w:rsid w:val="00AF03B3"/>
    <w:rsid w:val="00AF0A15"/>
    <w:rsid w:val="00AF0F07"/>
    <w:rsid w:val="00AF0F87"/>
    <w:rsid w:val="00AF1210"/>
    <w:rsid w:val="00AF1C1C"/>
    <w:rsid w:val="00AF1C65"/>
    <w:rsid w:val="00AF1CE7"/>
    <w:rsid w:val="00AF20C9"/>
    <w:rsid w:val="00AF26F8"/>
    <w:rsid w:val="00AF27BC"/>
    <w:rsid w:val="00AF27E4"/>
    <w:rsid w:val="00AF28BF"/>
    <w:rsid w:val="00AF2BFE"/>
    <w:rsid w:val="00AF2C41"/>
    <w:rsid w:val="00AF2CDC"/>
    <w:rsid w:val="00AF2CEB"/>
    <w:rsid w:val="00AF2E74"/>
    <w:rsid w:val="00AF2FAC"/>
    <w:rsid w:val="00AF2FB8"/>
    <w:rsid w:val="00AF31C6"/>
    <w:rsid w:val="00AF3206"/>
    <w:rsid w:val="00AF345E"/>
    <w:rsid w:val="00AF34D2"/>
    <w:rsid w:val="00AF3692"/>
    <w:rsid w:val="00AF382D"/>
    <w:rsid w:val="00AF3CC3"/>
    <w:rsid w:val="00AF3E99"/>
    <w:rsid w:val="00AF43C2"/>
    <w:rsid w:val="00AF45A2"/>
    <w:rsid w:val="00AF4E09"/>
    <w:rsid w:val="00AF4E12"/>
    <w:rsid w:val="00AF5025"/>
    <w:rsid w:val="00AF5081"/>
    <w:rsid w:val="00AF5329"/>
    <w:rsid w:val="00AF5358"/>
    <w:rsid w:val="00AF545A"/>
    <w:rsid w:val="00AF5A04"/>
    <w:rsid w:val="00AF5A44"/>
    <w:rsid w:val="00AF5A99"/>
    <w:rsid w:val="00AF5D59"/>
    <w:rsid w:val="00AF613D"/>
    <w:rsid w:val="00AF6374"/>
    <w:rsid w:val="00AF66FE"/>
    <w:rsid w:val="00AF6C0E"/>
    <w:rsid w:val="00AF6EEC"/>
    <w:rsid w:val="00AF7027"/>
    <w:rsid w:val="00AF74DC"/>
    <w:rsid w:val="00AF7810"/>
    <w:rsid w:val="00AF786B"/>
    <w:rsid w:val="00AF7996"/>
    <w:rsid w:val="00AF7BA5"/>
    <w:rsid w:val="00AF7EC0"/>
    <w:rsid w:val="00B0012E"/>
    <w:rsid w:val="00B00650"/>
    <w:rsid w:val="00B0066B"/>
    <w:rsid w:val="00B0079E"/>
    <w:rsid w:val="00B00AE2"/>
    <w:rsid w:val="00B00B65"/>
    <w:rsid w:val="00B00DC6"/>
    <w:rsid w:val="00B00EB9"/>
    <w:rsid w:val="00B0174B"/>
    <w:rsid w:val="00B0185B"/>
    <w:rsid w:val="00B01C5C"/>
    <w:rsid w:val="00B01D95"/>
    <w:rsid w:val="00B01E37"/>
    <w:rsid w:val="00B02BDF"/>
    <w:rsid w:val="00B02EA8"/>
    <w:rsid w:val="00B032BE"/>
    <w:rsid w:val="00B033EE"/>
    <w:rsid w:val="00B03798"/>
    <w:rsid w:val="00B0405E"/>
    <w:rsid w:val="00B0435A"/>
    <w:rsid w:val="00B04378"/>
    <w:rsid w:val="00B0453C"/>
    <w:rsid w:val="00B04618"/>
    <w:rsid w:val="00B046E7"/>
    <w:rsid w:val="00B049C4"/>
    <w:rsid w:val="00B04B24"/>
    <w:rsid w:val="00B04DBC"/>
    <w:rsid w:val="00B0528E"/>
    <w:rsid w:val="00B0582C"/>
    <w:rsid w:val="00B059FB"/>
    <w:rsid w:val="00B05B0C"/>
    <w:rsid w:val="00B05D00"/>
    <w:rsid w:val="00B05EC9"/>
    <w:rsid w:val="00B06120"/>
    <w:rsid w:val="00B0614E"/>
    <w:rsid w:val="00B065E9"/>
    <w:rsid w:val="00B066D7"/>
    <w:rsid w:val="00B06994"/>
    <w:rsid w:val="00B06BCC"/>
    <w:rsid w:val="00B06D49"/>
    <w:rsid w:val="00B06E49"/>
    <w:rsid w:val="00B06E94"/>
    <w:rsid w:val="00B071BC"/>
    <w:rsid w:val="00B0767C"/>
    <w:rsid w:val="00B0777C"/>
    <w:rsid w:val="00B07788"/>
    <w:rsid w:val="00B077D7"/>
    <w:rsid w:val="00B07CC9"/>
    <w:rsid w:val="00B07E5A"/>
    <w:rsid w:val="00B10073"/>
    <w:rsid w:val="00B1024A"/>
    <w:rsid w:val="00B1030D"/>
    <w:rsid w:val="00B1064A"/>
    <w:rsid w:val="00B107FF"/>
    <w:rsid w:val="00B10824"/>
    <w:rsid w:val="00B10855"/>
    <w:rsid w:val="00B10974"/>
    <w:rsid w:val="00B10CAB"/>
    <w:rsid w:val="00B10DC5"/>
    <w:rsid w:val="00B11764"/>
    <w:rsid w:val="00B117E9"/>
    <w:rsid w:val="00B11854"/>
    <w:rsid w:val="00B11977"/>
    <w:rsid w:val="00B11F93"/>
    <w:rsid w:val="00B121D5"/>
    <w:rsid w:val="00B12968"/>
    <w:rsid w:val="00B129A2"/>
    <w:rsid w:val="00B12C4B"/>
    <w:rsid w:val="00B12EE9"/>
    <w:rsid w:val="00B1387A"/>
    <w:rsid w:val="00B13B0B"/>
    <w:rsid w:val="00B13BEC"/>
    <w:rsid w:val="00B13CEF"/>
    <w:rsid w:val="00B13D4F"/>
    <w:rsid w:val="00B1415A"/>
    <w:rsid w:val="00B14175"/>
    <w:rsid w:val="00B14261"/>
    <w:rsid w:val="00B142D3"/>
    <w:rsid w:val="00B143F8"/>
    <w:rsid w:val="00B146AE"/>
    <w:rsid w:val="00B14856"/>
    <w:rsid w:val="00B14A46"/>
    <w:rsid w:val="00B14B11"/>
    <w:rsid w:val="00B1529F"/>
    <w:rsid w:val="00B15481"/>
    <w:rsid w:val="00B15C11"/>
    <w:rsid w:val="00B15C5A"/>
    <w:rsid w:val="00B15D5E"/>
    <w:rsid w:val="00B16262"/>
    <w:rsid w:val="00B16339"/>
    <w:rsid w:val="00B16362"/>
    <w:rsid w:val="00B16587"/>
    <w:rsid w:val="00B16662"/>
    <w:rsid w:val="00B16759"/>
    <w:rsid w:val="00B167B9"/>
    <w:rsid w:val="00B16EC4"/>
    <w:rsid w:val="00B16FF5"/>
    <w:rsid w:val="00B17076"/>
    <w:rsid w:val="00B170E9"/>
    <w:rsid w:val="00B174E4"/>
    <w:rsid w:val="00B17603"/>
    <w:rsid w:val="00B17874"/>
    <w:rsid w:val="00B178EB"/>
    <w:rsid w:val="00B17D16"/>
    <w:rsid w:val="00B202A1"/>
    <w:rsid w:val="00B204B9"/>
    <w:rsid w:val="00B207A7"/>
    <w:rsid w:val="00B207DC"/>
    <w:rsid w:val="00B2120E"/>
    <w:rsid w:val="00B21746"/>
    <w:rsid w:val="00B2177C"/>
    <w:rsid w:val="00B2178D"/>
    <w:rsid w:val="00B21898"/>
    <w:rsid w:val="00B21947"/>
    <w:rsid w:val="00B21D33"/>
    <w:rsid w:val="00B21DE1"/>
    <w:rsid w:val="00B21DE6"/>
    <w:rsid w:val="00B2217F"/>
    <w:rsid w:val="00B22324"/>
    <w:rsid w:val="00B22694"/>
    <w:rsid w:val="00B228C3"/>
    <w:rsid w:val="00B228FF"/>
    <w:rsid w:val="00B22C82"/>
    <w:rsid w:val="00B22CFF"/>
    <w:rsid w:val="00B22EA1"/>
    <w:rsid w:val="00B22F2D"/>
    <w:rsid w:val="00B2362B"/>
    <w:rsid w:val="00B236F5"/>
    <w:rsid w:val="00B23EF3"/>
    <w:rsid w:val="00B24393"/>
    <w:rsid w:val="00B2442A"/>
    <w:rsid w:val="00B25753"/>
    <w:rsid w:val="00B2614F"/>
    <w:rsid w:val="00B26252"/>
    <w:rsid w:val="00B26403"/>
    <w:rsid w:val="00B26C36"/>
    <w:rsid w:val="00B26D24"/>
    <w:rsid w:val="00B26D65"/>
    <w:rsid w:val="00B26ECB"/>
    <w:rsid w:val="00B26FC4"/>
    <w:rsid w:val="00B27227"/>
    <w:rsid w:val="00B274AB"/>
    <w:rsid w:val="00B27A51"/>
    <w:rsid w:val="00B27AD5"/>
    <w:rsid w:val="00B27F10"/>
    <w:rsid w:val="00B303F3"/>
    <w:rsid w:val="00B30551"/>
    <w:rsid w:val="00B30969"/>
    <w:rsid w:val="00B30B0E"/>
    <w:rsid w:val="00B31D59"/>
    <w:rsid w:val="00B31D6C"/>
    <w:rsid w:val="00B31DCD"/>
    <w:rsid w:val="00B323A8"/>
    <w:rsid w:val="00B3282B"/>
    <w:rsid w:val="00B32ED1"/>
    <w:rsid w:val="00B330A7"/>
    <w:rsid w:val="00B330C5"/>
    <w:rsid w:val="00B33597"/>
    <w:rsid w:val="00B33630"/>
    <w:rsid w:val="00B3375C"/>
    <w:rsid w:val="00B33B58"/>
    <w:rsid w:val="00B3433C"/>
    <w:rsid w:val="00B346AA"/>
    <w:rsid w:val="00B34B28"/>
    <w:rsid w:val="00B3506B"/>
    <w:rsid w:val="00B35504"/>
    <w:rsid w:val="00B35593"/>
    <w:rsid w:val="00B358FE"/>
    <w:rsid w:val="00B36044"/>
    <w:rsid w:val="00B3604C"/>
    <w:rsid w:val="00B360B5"/>
    <w:rsid w:val="00B36715"/>
    <w:rsid w:val="00B36A83"/>
    <w:rsid w:val="00B36C5E"/>
    <w:rsid w:val="00B36F2F"/>
    <w:rsid w:val="00B37081"/>
    <w:rsid w:val="00B37117"/>
    <w:rsid w:val="00B371CD"/>
    <w:rsid w:val="00B37417"/>
    <w:rsid w:val="00B375A2"/>
    <w:rsid w:val="00B375AD"/>
    <w:rsid w:val="00B37609"/>
    <w:rsid w:val="00B377FA"/>
    <w:rsid w:val="00B37B5E"/>
    <w:rsid w:val="00B37B84"/>
    <w:rsid w:val="00B37BBD"/>
    <w:rsid w:val="00B403A1"/>
    <w:rsid w:val="00B40491"/>
    <w:rsid w:val="00B4054B"/>
    <w:rsid w:val="00B40576"/>
    <w:rsid w:val="00B406E9"/>
    <w:rsid w:val="00B40785"/>
    <w:rsid w:val="00B40941"/>
    <w:rsid w:val="00B40E01"/>
    <w:rsid w:val="00B40F96"/>
    <w:rsid w:val="00B410AF"/>
    <w:rsid w:val="00B4127D"/>
    <w:rsid w:val="00B41341"/>
    <w:rsid w:val="00B41553"/>
    <w:rsid w:val="00B41799"/>
    <w:rsid w:val="00B41818"/>
    <w:rsid w:val="00B41B8B"/>
    <w:rsid w:val="00B41D82"/>
    <w:rsid w:val="00B42065"/>
    <w:rsid w:val="00B42248"/>
    <w:rsid w:val="00B422B7"/>
    <w:rsid w:val="00B4239F"/>
    <w:rsid w:val="00B42933"/>
    <w:rsid w:val="00B42CF9"/>
    <w:rsid w:val="00B435F6"/>
    <w:rsid w:val="00B43729"/>
    <w:rsid w:val="00B438DA"/>
    <w:rsid w:val="00B43A70"/>
    <w:rsid w:val="00B43B87"/>
    <w:rsid w:val="00B43ECC"/>
    <w:rsid w:val="00B440E0"/>
    <w:rsid w:val="00B444B5"/>
    <w:rsid w:val="00B447A6"/>
    <w:rsid w:val="00B44C63"/>
    <w:rsid w:val="00B44F7A"/>
    <w:rsid w:val="00B44F80"/>
    <w:rsid w:val="00B450C6"/>
    <w:rsid w:val="00B45440"/>
    <w:rsid w:val="00B45560"/>
    <w:rsid w:val="00B456B0"/>
    <w:rsid w:val="00B45832"/>
    <w:rsid w:val="00B45C62"/>
    <w:rsid w:val="00B45C8B"/>
    <w:rsid w:val="00B45F41"/>
    <w:rsid w:val="00B463A9"/>
    <w:rsid w:val="00B464EB"/>
    <w:rsid w:val="00B4651E"/>
    <w:rsid w:val="00B46889"/>
    <w:rsid w:val="00B46AAE"/>
    <w:rsid w:val="00B46D90"/>
    <w:rsid w:val="00B4700C"/>
    <w:rsid w:val="00B47037"/>
    <w:rsid w:val="00B47227"/>
    <w:rsid w:val="00B4739A"/>
    <w:rsid w:val="00B476F2"/>
    <w:rsid w:val="00B47771"/>
    <w:rsid w:val="00B478C1"/>
    <w:rsid w:val="00B47CF2"/>
    <w:rsid w:val="00B47D52"/>
    <w:rsid w:val="00B500A4"/>
    <w:rsid w:val="00B50765"/>
    <w:rsid w:val="00B50C8F"/>
    <w:rsid w:val="00B50D4F"/>
    <w:rsid w:val="00B510BC"/>
    <w:rsid w:val="00B51391"/>
    <w:rsid w:val="00B51640"/>
    <w:rsid w:val="00B516A2"/>
    <w:rsid w:val="00B516F1"/>
    <w:rsid w:val="00B51B69"/>
    <w:rsid w:val="00B51BBB"/>
    <w:rsid w:val="00B520C2"/>
    <w:rsid w:val="00B528D2"/>
    <w:rsid w:val="00B529C2"/>
    <w:rsid w:val="00B52B5A"/>
    <w:rsid w:val="00B5324E"/>
    <w:rsid w:val="00B5344E"/>
    <w:rsid w:val="00B536D0"/>
    <w:rsid w:val="00B5381C"/>
    <w:rsid w:val="00B538DA"/>
    <w:rsid w:val="00B542AF"/>
    <w:rsid w:val="00B54B25"/>
    <w:rsid w:val="00B54B7C"/>
    <w:rsid w:val="00B54CB4"/>
    <w:rsid w:val="00B55273"/>
    <w:rsid w:val="00B553E5"/>
    <w:rsid w:val="00B554E4"/>
    <w:rsid w:val="00B555F7"/>
    <w:rsid w:val="00B5582D"/>
    <w:rsid w:val="00B55869"/>
    <w:rsid w:val="00B559B7"/>
    <w:rsid w:val="00B55A88"/>
    <w:rsid w:val="00B55E04"/>
    <w:rsid w:val="00B56010"/>
    <w:rsid w:val="00B5606F"/>
    <w:rsid w:val="00B560DB"/>
    <w:rsid w:val="00B56691"/>
    <w:rsid w:val="00B56AD7"/>
    <w:rsid w:val="00B56C10"/>
    <w:rsid w:val="00B56F2C"/>
    <w:rsid w:val="00B57064"/>
    <w:rsid w:val="00B570B9"/>
    <w:rsid w:val="00B570E8"/>
    <w:rsid w:val="00B571D1"/>
    <w:rsid w:val="00B573E4"/>
    <w:rsid w:val="00B57DFC"/>
    <w:rsid w:val="00B57E07"/>
    <w:rsid w:val="00B602C2"/>
    <w:rsid w:val="00B60460"/>
    <w:rsid w:val="00B6069E"/>
    <w:rsid w:val="00B609E9"/>
    <w:rsid w:val="00B60A42"/>
    <w:rsid w:val="00B60B3F"/>
    <w:rsid w:val="00B60F14"/>
    <w:rsid w:val="00B611CD"/>
    <w:rsid w:val="00B61554"/>
    <w:rsid w:val="00B6156D"/>
    <w:rsid w:val="00B616F0"/>
    <w:rsid w:val="00B61AB6"/>
    <w:rsid w:val="00B61B9B"/>
    <w:rsid w:val="00B61E55"/>
    <w:rsid w:val="00B61F01"/>
    <w:rsid w:val="00B620A3"/>
    <w:rsid w:val="00B62115"/>
    <w:rsid w:val="00B6226A"/>
    <w:rsid w:val="00B623F1"/>
    <w:rsid w:val="00B62723"/>
    <w:rsid w:val="00B62768"/>
    <w:rsid w:val="00B628DB"/>
    <w:rsid w:val="00B629A1"/>
    <w:rsid w:val="00B62A1D"/>
    <w:rsid w:val="00B62B82"/>
    <w:rsid w:val="00B6317E"/>
    <w:rsid w:val="00B63AA3"/>
    <w:rsid w:val="00B63C9D"/>
    <w:rsid w:val="00B63E5C"/>
    <w:rsid w:val="00B63EA9"/>
    <w:rsid w:val="00B63F7A"/>
    <w:rsid w:val="00B64264"/>
    <w:rsid w:val="00B6456D"/>
    <w:rsid w:val="00B64D13"/>
    <w:rsid w:val="00B650B3"/>
    <w:rsid w:val="00B65109"/>
    <w:rsid w:val="00B65270"/>
    <w:rsid w:val="00B65404"/>
    <w:rsid w:val="00B65460"/>
    <w:rsid w:val="00B65502"/>
    <w:rsid w:val="00B6565B"/>
    <w:rsid w:val="00B6571B"/>
    <w:rsid w:val="00B6587F"/>
    <w:rsid w:val="00B65934"/>
    <w:rsid w:val="00B65B1B"/>
    <w:rsid w:val="00B65C89"/>
    <w:rsid w:val="00B65CFA"/>
    <w:rsid w:val="00B65D84"/>
    <w:rsid w:val="00B65FAB"/>
    <w:rsid w:val="00B65FEE"/>
    <w:rsid w:val="00B662EF"/>
    <w:rsid w:val="00B66855"/>
    <w:rsid w:val="00B668BE"/>
    <w:rsid w:val="00B66905"/>
    <w:rsid w:val="00B66A12"/>
    <w:rsid w:val="00B66C0B"/>
    <w:rsid w:val="00B671B7"/>
    <w:rsid w:val="00B67510"/>
    <w:rsid w:val="00B676FA"/>
    <w:rsid w:val="00B67A80"/>
    <w:rsid w:val="00B67AE6"/>
    <w:rsid w:val="00B67CFF"/>
    <w:rsid w:val="00B70018"/>
    <w:rsid w:val="00B700B8"/>
    <w:rsid w:val="00B7065C"/>
    <w:rsid w:val="00B70788"/>
    <w:rsid w:val="00B70C62"/>
    <w:rsid w:val="00B70CEF"/>
    <w:rsid w:val="00B70D32"/>
    <w:rsid w:val="00B70E12"/>
    <w:rsid w:val="00B70F87"/>
    <w:rsid w:val="00B711FD"/>
    <w:rsid w:val="00B714C1"/>
    <w:rsid w:val="00B7154A"/>
    <w:rsid w:val="00B71C48"/>
    <w:rsid w:val="00B7226D"/>
    <w:rsid w:val="00B72365"/>
    <w:rsid w:val="00B727B1"/>
    <w:rsid w:val="00B727EF"/>
    <w:rsid w:val="00B72B39"/>
    <w:rsid w:val="00B72E1E"/>
    <w:rsid w:val="00B72F1D"/>
    <w:rsid w:val="00B72F35"/>
    <w:rsid w:val="00B730F3"/>
    <w:rsid w:val="00B7319E"/>
    <w:rsid w:val="00B73663"/>
    <w:rsid w:val="00B739DD"/>
    <w:rsid w:val="00B73AB8"/>
    <w:rsid w:val="00B73F6F"/>
    <w:rsid w:val="00B741C2"/>
    <w:rsid w:val="00B742E5"/>
    <w:rsid w:val="00B74478"/>
    <w:rsid w:val="00B745A9"/>
    <w:rsid w:val="00B745FA"/>
    <w:rsid w:val="00B746A5"/>
    <w:rsid w:val="00B74ED6"/>
    <w:rsid w:val="00B7506F"/>
    <w:rsid w:val="00B7513D"/>
    <w:rsid w:val="00B751A1"/>
    <w:rsid w:val="00B75298"/>
    <w:rsid w:val="00B759CA"/>
    <w:rsid w:val="00B75C80"/>
    <w:rsid w:val="00B75D26"/>
    <w:rsid w:val="00B75E09"/>
    <w:rsid w:val="00B7618D"/>
    <w:rsid w:val="00B7623E"/>
    <w:rsid w:val="00B76464"/>
    <w:rsid w:val="00B7648C"/>
    <w:rsid w:val="00B76CFF"/>
    <w:rsid w:val="00B76FB0"/>
    <w:rsid w:val="00B77408"/>
    <w:rsid w:val="00B7786A"/>
    <w:rsid w:val="00B77FA2"/>
    <w:rsid w:val="00B77FE9"/>
    <w:rsid w:val="00B80112"/>
    <w:rsid w:val="00B803E7"/>
    <w:rsid w:val="00B80937"/>
    <w:rsid w:val="00B8096E"/>
    <w:rsid w:val="00B80A02"/>
    <w:rsid w:val="00B80B74"/>
    <w:rsid w:val="00B8100C"/>
    <w:rsid w:val="00B8104C"/>
    <w:rsid w:val="00B8123D"/>
    <w:rsid w:val="00B813DD"/>
    <w:rsid w:val="00B81419"/>
    <w:rsid w:val="00B814E0"/>
    <w:rsid w:val="00B8158D"/>
    <w:rsid w:val="00B81ACB"/>
    <w:rsid w:val="00B8240E"/>
    <w:rsid w:val="00B8271B"/>
    <w:rsid w:val="00B82754"/>
    <w:rsid w:val="00B82DAA"/>
    <w:rsid w:val="00B8345E"/>
    <w:rsid w:val="00B83A62"/>
    <w:rsid w:val="00B83C7D"/>
    <w:rsid w:val="00B84001"/>
    <w:rsid w:val="00B8414F"/>
    <w:rsid w:val="00B842FE"/>
    <w:rsid w:val="00B844FD"/>
    <w:rsid w:val="00B845A6"/>
    <w:rsid w:val="00B846F6"/>
    <w:rsid w:val="00B847C5"/>
    <w:rsid w:val="00B847F4"/>
    <w:rsid w:val="00B84950"/>
    <w:rsid w:val="00B84A0A"/>
    <w:rsid w:val="00B84DF2"/>
    <w:rsid w:val="00B84F0A"/>
    <w:rsid w:val="00B850DB"/>
    <w:rsid w:val="00B85140"/>
    <w:rsid w:val="00B8567C"/>
    <w:rsid w:val="00B859F0"/>
    <w:rsid w:val="00B85BD6"/>
    <w:rsid w:val="00B861E2"/>
    <w:rsid w:val="00B862C8"/>
    <w:rsid w:val="00B86573"/>
    <w:rsid w:val="00B86818"/>
    <w:rsid w:val="00B86C15"/>
    <w:rsid w:val="00B86CF5"/>
    <w:rsid w:val="00B86DE4"/>
    <w:rsid w:val="00B8729C"/>
    <w:rsid w:val="00B877E6"/>
    <w:rsid w:val="00B87AC3"/>
    <w:rsid w:val="00B87D34"/>
    <w:rsid w:val="00B9044B"/>
    <w:rsid w:val="00B908E3"/>
    <w:rsid w:val="00B90E25"/>
    <w:rsid w:val="00B90EC8"/>
    <w:rsid w:val="00B912D5"/>
    <w:rsid w:val="00B9131E"/>
    <w:rsid w:val="00B917FC"/>
    <w:rsid w:val="00B91A87"/>
    <w:rsid w:val="00B91BE1"/>
    <w:rsid w:val="00B91CA6"/>
    <w:rsid w:val="00B92300"/>
    <w:rsid w:val="00B92482"/>
    <w:rsid w:val="00B924C4"/>
    <w:rsid w:val="00B92594"/>
    <w:rsid w:val="00B92633"/>
    <w:rsid w:val="00B9269D"/>
    <w:rsid w:val="00B92936"/>
    <w:rsid w:val="00B92954"/>
    <w:rsid w:val="00B929BC"/>
    <w:rsid w:val="00B929C1"/>
    <w:rsid w:val="00B92DB5"/>
    <w:rsid w:val="00B93195"/>
    <w:rsid w:val="00B932E1"/>
    <w:rsid w:val="00B93314"/>
    <w:rsid w:val="00B93713"/>
    <w:rsid w:val="00B93A09"/>
    <w:rsid w:val="00B93B31"/>
    <w:rsid w:val="00B93BCD"/>
    <w:rsid w:val="00B93E0E"/>
    <w:rsid w:val="00B93E99"/>
    <w:rsid w:val="00B94172"/>
    <w:rsid w:val="00B944E9"/>
    <w:rsid w:val="00B9455B"/>
    <w:rsid w:val="00B94566"/>
    <w:rsid w:val="00B94573"/>
    <w:rsid w:val="00B9473E"/>
    <w:rsid w:val="00B94BEC"/>
    <w:rsid w:val="00B950C4"/>
    <w:rsid w:val="00B953C2"/>
    <w:rsid w:val="00B95F0A"/>
    <w:rsid w:val="00B95F9B"/>
    <w:rsid w:val="00B962BE"/>
    <w:rsid w:val="00B96346"/>
    <w:rsid w:val="00B96545"/>
    <w:rsid w:val="00B965EC"/>
    <w:rsid w:val="00B9666B"/>
    <w:rsid w:val="00B9667E"/>
    <w:rsid w:val="00B96920"/>
    <w:rsid w:val="00B96C98"/>
    <w:rsid w:val="00B97209"/>
    <w:rsid w:val="00B97723"/>
    <w:rsid w:val="00B9773E"/>
    <w:rsid w:val="00B97818"/>
    <w:rsid w:val="00B97955"/>
    <w:rsid w:val="00B97C6E"/>
    <w:rsid w:val="00B97E5F"/>
    <w:rsid w:val="00BA02F2"/>
    <w:rsid w:val="00BA035A"/>
    <w:rsid w:val="00BA0543"/>
    <w:rsid w:val="00BA083F"/>
    <w:rsid w:val="00BA087E"/>
    <w:rsid w:val="00BA0C72"/>
    <w:rsid w:val="00BA0CC6"/>
    <w:rsid w:val="00BA0F24"/>
    <w:rsid w:val="00BA1064"/>
    <w:rsid w:val="00BA1143"/>
    <w:rsid w:val="00BA178A"/>
    <w:rsid w:val="00BA1A0F"/>
    <w:rsid w:val="00BA1E8B"/>
    <w:rsid w:val="00BA1EF6"/>
    <w:rsid w:val="00BA1EFB"/>
    <w:rsid w:val="00BA2000"/>
    <w:rsid w:val="00BA20DB"/>
    <w:rsid w:val="00BA2A24"/>
    <w:rsid w:val="00BA2B01"/>
    <w:rsid w:val="00BA2BA6"/>
    <w:rsid w:val="00BA2BCD"/>
    <w:rsid w:val="00BA2D5F"/>
    <w:rsid w:val="00BA2EE0"/>
    <w:rsid w:val="00BA334D"/>
    <w:rsid w:val="00BA3457"/>
    <w:rsid w:val="00BA3473"/>
    <w:rsid w:val="00BA358B"/>
    <w:rsid w:val="00BA3636"/>
    <w:rsid w:val="00BA3749"/>
    <w:rsid w:val="00BA3A8F"/>
    <w:rsid w:val="00BA3F6E"/>
    <w:rsid w:val="00BA404A"/>
    <w:rsid w:val="00BA4475"/>
    <w:rsid w:val="00BA4488"/>
    <w:rsid w:val="00BA4601"/>
    <w:rsid w:val="00BA478F"/>
    <w:rsid w:val="00BA4967"/>
    <w:rsid w:val="00BA4BAE"/>
    <w:rsid w:val="00BA4BB6"/>
    <w:rsid w:val="00BA4DEF"/>
    <w:rsid w:val="00BA4E46"/>
    <w:rsid w:val="00BA5A8B"/>
    <w:rsid w:val="00BA5C60"/>
    <w:rsid w:val="00BA5D75"/>
    <w:rsid w:val="00BA5EC4"/>
    <w:rsid w:val="00BA5F3C"/>
    <w:rsid w:val="00BA6026"/>
    <w:rsid w:val="00BA62A4"/>
    <w:rsid w:val="00BA665F"/>
    <w:rsid w:val="00BA6738"/>
    <w:rsid w:val="00BA694E"/>
    <w:rsid w:val="00BA71C1"/>
    <w:rsid w:val="00BA7204"/>
    <w:rsid w:val="00BA72D7"/>
    <w:rsid w:val="00BA7483"/>
    <w:rsid w:val="00BA7674"/>
    <w:rsid w:val="00BA7B49"/>
    <w:rsid w:val="00BA7F34"/>
    <w:rsid w:val="00BB0CB7"/>
    <w:rsid w:val="00BB1149"/>
    <w:rsid w:val="00BB1A6A"/>
    <w:rsid w:val="00BB1B01"/>
    <w:rsid w:val="00BB1C3E"/>
    <w:rsid w:val="00BB1D91"/>
    <w:rsid w:val="00BB230D"/>
    <w:rsid w:val="00BB2655"/>
    <w:rsid w:val="00BB268C"/>
    <w:rsid w:val="00BB2B91"/>
    <w:rsid w:val="00BB2C76"/>
    <w:rsid w:val="00BB2CC4"/>
    <w:rsid w:val="00BB2E48"/>
    <w:rsid w:val="00BB2FF3"/>
    <w:rsid w:val="00BB3199"/>
    <w:rsid w:val="00BB3258"/>
    <w:rsid w:val="00BB3284"/>
    <w:rsid w:val="00BB3524"/>
    <w:rsid w:val="00BB359F"/>
    <w:rsid w:val="00BB3E95"/>
    <w:rsid w:val="00BB40EA"/>
    <w:rsid w:val="00BB43B7"/>
    <w:rsid w:val="00BB442F"/>
    <w:rsid w:val="00BB4770"/>
    <w:rsid w:val="00BB47CE"/>
    <w:rsid w:val="00BB482E"/>
    <w:rsid w:val="00BB4851"/>
    <w:rsid w:val="00BB485A"/>
    <w:rsid w:val="00BB4BF4"/>
    <w:rsid w:val="00BB4C28"/>
    <w:rsid w:val="00BB4DB3"/>
    <w:rsid w:val="00BB4FD4"/>
    <w:rsid w:val="00BB5289"/>
    <w:rsid w:val="00BB528E"/>
    <w:rsid w:val="00BB5855"/>
    <w:rsid w:val="00BB5914"/>
    <w:rsid w:val="00BB5FAE"/>
    <w:rsid w:val="00BB5FCF"/>
    <w:rsid w:val="00BB69F4"/>
    <w:rsid w:val="00BB69FD"/>
    <w:rsid w:val="00BB6C2E"/>
    <w:rsid w:val="00BB6CF8"/>
    <w:rsid w:val="00BB6FCA"/>
    <w:rsid w:val="00BB74E1"/>
    <w:rsid w:val="00BB78DF"/>
    <w:rsid w:val="00BB7979"/>
    <w:rsid w:val="00BB7A52"/>
    <w:rsid w:val="00BB7A79"/>
    <w:rsid w:val="00BC0056"/>
    <w:rsid w:val="00BC0562"/>
    <w:rsid w:val="00BC083B"/>
    <w:rsid w:val="00BC0BFD"/>
    <w:rsid w:val="00BC0F6B"/>
    <w:rsid w:val="00BC10F9"/>
    <w:rsid w:val="00BC1199"/>
    <w:rsid w:val="00BC1299"/>
    <w:rsid w:val="00BC168D"/>
    <w:rsid w:val="00BC172E"/>
    <w:rsid w:val="00BC1A17"/>
    <w:rsid w:val="00BC1A64"/>
    <w:rsid w:val="00BC1A77"/>
    <w:rsid w:val="00BC1BB0"/>
    <w:rsid w:val="00BC214B"/>
    <w:rsid w:val="00BC21EB"/>
    <w:rsid w:val="00BC2895"/>
    <w:rsid w:val="00BC2B46"/>
    <w:rsid w:val="00BC2C3A"/>
    <w:rsid w:val="00BC2D3F"/>
    <w:rsid w:val="00BC3137"/>
    <w:rsid w:val="00BC3436"/>
    <w:rsid w:val="00BC347F"/>
    <w:rsid w:val="00BC35C1"/>
    <w:rsid w:val="00BC377F"/>
    <w:rsid w:val="00BC3A37"/>
    <w:rsid w:val="00BC3B1E"/>
    <w:rsid w:val="00BC3DE6"/>
    <w:rsid w:val="00BC412B"/>
    <w:rsid w:val="00BC42EE"/>
    <w:rsid w:val="00BC53F4"/>
    <w:rsid w:val="00BC57AE"/>
    <w:rsid w:val="00BC5CE9"/>
    <w:rsid w:val="00BC6092"/>
    <w:rsid w:val="00BC6512"/>
    <w:rsid w:val="00BC6921"/>
    <w:rsid w:val="00BC6A8F"/>
    <w:rsid w:val="00BC6DC7"/>
    <w:rsid w:val="00BC6F28"/>
    <w:rsid w:val="00BC6FF6"/>
    <w:rsid w:val="00BC721B"/>
    <w:rsid w:val="00BC7865"/>
    <w:rsid w:val="00BD015C"/>
    <w:rsid w:val="00BD0190"/>
    <w:rsid w:val="00BD01AC"/>
    <w:rsid w:val="00BD0296"/>
    <w:rsid w:val="00BD03F5"/>
    <w:rsid w:val="00BD080E"/>
    <w:rsid w:val="00BD0BF2"/>
    <w:rsid w:val="00BD0CA2"/>
    <w:rsid w:val="00BD0E62"/>
    <w:rsid w:val="00BD11DE"/>
    <w:rsid w:val="00BD1459"/>
    <w:rsid w:val="00BD14F2"/>
    <w:rsid w:val="00BD1693"/>
    <w:rsid w:val="00BD16AE"/>
    <w:rsid w:val="00BD1A7C"/>
    <w:rsid w:val="00BD1F7E"/>
    <w:rsid w:val="00BD22C1"/>
    <w:rsid w:val="00BD2391"/>
    <w:rsid w:val="00BD26FA"/>
    <w:rsid w:val="00BD29DD"/>
    <w:rsid w:val="00BD2F21"/>
    <w:rsid w:val="00BD334F"/>
    <w:rsid w:val="00BD3511"/>
    <w:rsid w:val="00BD3719"/>
    <w:rsid w:val="00BD3752"/>
    <w:rsid w:val="00BD387A"/>
    <w:rsid w:val="00BD3BB3"/>
    <w:rsid w:val="00BD3CAC"/>
    <w:rsid w:val="00BD428B"/>
    <w:rsid w:val="00BD4652"/>
    <w:rsid w:val="00BD47C0"/>
    <w:rsid w:val="00BD4B2A"/>
    <w:rsid w:val="00BD4E93"/>
    <w:rsid w:val="00BD4EF8"/>
    <w:rsid w:val="00BD5261"/>
    <w:rsid w:val="00BD5267"/>
    <w:rsid w:val="00BD56BC"/>
    <w:rsid w:val="00BD5726"/>
    <w:rsid w:val="00BD5816"/>
    <w:rsid w:val="00BD5911"/>
    <w:rsid w:val="00BD59BA"/>
    <w:rsid w:val="00BD59CE"/>
    <w:rsid w:val="00BD5E23"/>
    <w:rsid w:val="00BD60A8"/>
    <w:rsid w:val="00BD6162"/>
    <w:rsid w:val="00BD71E0"/>
    <w:rsid w:val="00BD736B"/>
    <w:rsid w:val="00BD74CD"/>
    <w:rsid w:val="00BD78DE"/>
    <w:rsid w:val="00BD7C57"/>
    <w:rsid w:val="00BD7E4B"/>
    <w:rsid w:val="00BE0380"/>
    <w:rsid w:val="00BE03CC"/>
    <w:rsid w:val="00BE0474"/>
    <w:rsid w:val="00BE0733"/>
    <w:rsid w:val="00BE0771"/>
    <w:rsid w:val="00BE07B4"/>
    <w:rsid w:val="00BE08BE"/>
    <w:rsid w:val="00BE0BB4"/>
    <w:rsid w:val="00BE0CD4"/>
    <w:rsid w:val="00BE0D9C"/>
    <w:rsid w:val="00BE1154"/>
    <w:rsid w:val="00BE1410"/>
    <w:rsid w:val="00BE1A26"/>
    <w:rsid w:val="00BE1B73"/>
    <w:rsid w:val="00BE1BC8"/>
    <w:rsid w:val="00BE1DE0"/>
    <w:rsid w:val="00BE1E39"/>
    <w:rsid w:val="00BE20D4"/>
    <w:rsid w:val="00BE2442"/>
    <w:rsid w:val="00BE249F"/>
    <w:rsid w:val="00BE2569"/>
    <w:rsid w:val="00BE25BD"/>
    <w:rsid w:val="00BE25C7"/>
    <w:rsid w:val="00BE2778"/>
    <w:rsid w:val="00BE289F"/>
    <w:rsid w:val="00BE28A8"/>
    <w:rsid w:val="00BE2FAA"/>
    <w:rsid w:val="00BE3192"/>
    <w:rsid w:val="00BE31EA"/>
    <w:rsid w:val="00BE331F"/>
    <w:rsid w:val="00BE337B"/>
    <w:rsid w:val="00BE37D3"/>
    <w:rsid w:val="00BE3E56"/>
    <w:rsid w:val="00BE430C"/>
    <w:rsid w:val="00BE44BE"/>
    <w:rsid w:val="00BE450F"/>
    <w:rsid w:val="00BE4567"/>
    <w:rsid w:val="00BE45AA"/>
    <w:rsid w:val="00BE4763"/>
    <w:rsid w:val="00BE4B81"/>
    <w:rsid w:val="00BE4C04"/>
    <w:rsid w:val="00BE50BA"/>
    <w:rsid w:val="00BE5268"/>
    <w:rsid w:val="00BE5529"/>
    <w:rsid w:val="00BE5531"/>
    <w:rsid w:val="00BE5D98"/>
    <w:rsid w:val="00BE5FC9"/>
    <w:rsid w:val="00BE6638"/>
    <w:rsid w:val="00BE6A37"/>
    <w:rsid w:val="00BE702C"/>
    <w:rsid w:val="00BE79B5"/>
    <w:rsid w:val="00BE7A3C"/>
    <w:rsid w:val="00BE7CC1"/>
    <w:rsid w:val="00BE7CCA"/>
    <w:rsid w:val="00BE7DA4"/>
    <w:rsid w:val="00BE7F09"/>
    <w:rsid w:val="00BE7FB4"/>
    <w:rsid w:val="00BF054F"/>
    <w:rsid w:val="00BF06FD"/>
    <w:rsid w:val="00BF08D6"/>
    <w:rsid w:val="00BF0C70"/>
    <w:rsid w:val="00BF0DFA"/>
    <w:rsid w:val="00BF0FB2"/>
    <w:rsid w:val="00BF0FE9"/>
    <w:rsid w:val="00BF106C"/>
    <w:rsid w:val="00BF180F"/>
    <w:rsid w:val="00BF1970"/>
    <w:rsid w:val="00BF1AC8"/>
    <w:rsid w:val="00BF1C7C"/>
    <w:rsid w:val="00BF1DF0"/>
    <w:rsid w:val="00BF2027"/>
    <w:rsid w:val="00BF2053"/>
    <w:rsid w:val="00BF24DB"/>
    <w:rsid w:val="00BF25C2"/>
    <w:rsid w:val="00BF2803"/>
    <w:rsid w:val="00BF2860"/>
    <w:rsid w:val="00BF2C58"/>
    <w:rsid w:val="00BF2EDD"/>
    <w:rsid w:val="00BF2FA9"/>
    <w:rsid w:val="00BF306A"/>
    <w:rsid w:val="00BF331A"/>
    <w:rsid w:val="00BF35D0"/>
    <w:rsid w:val="00BF380B"/>
    <w:rsid w:val="00BF3B6F"/>
    <w:rsid w:val="00BF3BAE"/>
    <w:rsid w:val="00BF3E50"/>
    <w:rsid w:val="00BF53E1"/>
    <w:rsid w:val="00BF5656"/>
    <w:rsid w:val="00BF57D3"/>
    <w:rsid w:val="00BF5954"/>
    <w:rsid w:val="00BF5CDB"/>
    <w:rsid w:val="00BF5D76"/>
    <w:rsid w:val="00BF6360"/>
    <w:rsid w:val="00BF6584"/>
    <w:rsid w:val="00BF662D"/>
    <w:rsid w:val="00BF664D"/>
    <w:rsid w:val="00BF699A"/>
    <w:rsid w:val="00BF6B3C"/>
    <w:rsid w:val="00BF6C44"/>
    <w:rsid w:val="00BF6E55"/>
    <w:rsid w:val="00BF6E82"/>
    <w:rsid w:val="00BF7014"/>
    <w:rsid w:val="00BF7129"/>
    <w:rsid w:val="00BF75EA"/>
    <w:rsid w:val="00BF77D5"/>
    <w:rsid w:val="00BF7C97"/>
    <w:rsid w:val="00BF7DF6"/>
    <w:rsid w:val="00BF7EE7"/>
    <w:rsid w:val="00C000CD"/>
    <w:rsid w:val="00C00273"/>
    <w:rsid w:val="00C002DE"/>
    <w:rsid w:val="00C00328"/>
    <w:rsid w:val="00C00769"/>
    <w:rsid w:val="00C00820"/>
    <w:rsid w:val="00C00B08"/>
    <w:rsid w:val="00C00BC4"/>
    <w:rsid w:val="00C00D10"/>
    <w:rsid w:val="00C011E6"/>
    <w:rsid w:val="00C01793"/>
    <w:rsid w:val="00C01CA7"/>
    <w:rsid w:val="00C0228F"/>
    <w:rsid w:val="00C02582"/>
    <w:rsid w:val="00C029DC"/>
    <w:rsid w:val="00C02A28"/>
    <w:rsid w:val="00C02B97"/>
    <w:rsid w:val="00C02D9E"/>
    <w:rsid w:val="00C02DA6"/>
    <w:rsid w:val="00C030D1"/>
    <w:rsid w:val="00C0381C"/>
    <w:rsid w:val="00C03820"/>
    <w:rsid w:val="00C03B4D"/>
    <w:rsid w:val="00C03B53"/>
    <w:rsid w:val="00C03DD0"/>
    <w:rsid w:val="00C041C6"/>
    <w:rsid w:val="00C04264"/>
    <w:rsid w:val="00C04373"/>
    <w:rsid w:val="00C0437F"/>
    <w:rsid w:val="00C04487"/>
    <w:rsid w:val="00C04626"/>
    <w:rsid w:val="00C04A18"/>
    <w:rsid w:val="00C0565C"/>
    <w:rsid w:val="00C056F9"/>
    <w:rsid w:val="00C058D9"/>
    <w:rsid w:val="00C05A29"/>
    <w:rsid w:val="00C05BEF"/>
    <w:rsid w:val="00C05CBD"/>
    <w:rsid w:val="00C05D06"/>
    <w:rsid w:val="00C0644B"/>
    <w:rsid w:val="00C0659D"/>
    <w:rsid w:val="00C0660A"/>
    <w:rsid w:val="00C0660C"/>
    <w:rsid w:val="00C067DF"/>
    <w:rsid w:val="00C06A03"/>
    <w:rsid w:val="00C06E01"/>
    <w:rsid w:val="00C06F15"/>
    <w:rsid w:val="00C070B8"/>
    <w:rsid w:val="00C07841"/>
    <w:rsid w:val="00C07C55"/>
    <w:rsid w:val="00C07D3C"/>
    <w:rsid w:val="00C07FF4"/>
    <w:rsid w:val="00C1042D"/>
    <w:rsid w:val="00C10662"/>
    <w:rsid w:val="00C10789"/>
    <w:rsid w:val="00C10915"/>
    <w:rsid w:val="00C10A2F"/>
    <w:rsid w:val="00C10B89"/>
    <w:rsid w:val="00C10DB4"/>
    <w:rsid w:val="00C10E64"/>
    <w:rsid w:val="00C10E83"/>
    <w:rsid w:val="00C1110F"/>
    <w:rsid w:val="00C11D2C"/>
    <w:rsid w:val="00C11D35"/>
    <w:rsid w:val="00C11E77"/>
    <w:rsid w:val="00C12522"/>
    <w:rsid w:val="00C12E4A"/>
    <w:rsid w:val="00C12E76"/>
    <w:rsid w:val="00C12E8A"/>
    <w:rsid w:val="00C136C0"/>
    <w:rsid w:val="00C1372B"/>
    <w:rsid w:val="00C138E3"/>
    <w:rsid w:val="00C13B0B"/>
    <w:rsid w:val="00C13EC8"/>
    <w:rsid w:val="00C1403D"/>
    <w:rsid w:val="00C1474D"/>
    <w:rsid w:val="00C149F2"/>
    <w:rsid w:val="00C14A83"/>
    <w:rsid w:val="00C14B6E"/>
    <w:rsid w:val="00C14BFA"/>
    <w:rsid w:val="00C14DE3"/>
    <w:rsid w:val="00C1524C"/>
    <w:rsid w:val="00C15352"/>
    <w:rsid w:val="00C15369"/>
    <w:rsid w:val="00C15756"/>
    <w:rsid w:val="00C1593C"/>
    <w:rsid w:val="00C15C16"/>
    <w:rsid w:val="00C167F1"/>
    <w:rsid w:val="00C16CAB"/>
    <w:rsid w:val="00C16D27"/>
    <w:rsid w:val="00C1736A"/>
    <w:rsid w:val="00C173E1"/>
    <w:rsid w:val="00C1754C"/>
    <w:rsid w:val="00C175B5"/>
    <w:rsid w:val="00C177EA"/>
    <w:rsid w:val="00C17992"/>
    <w:rsid w:val="00C17BEB"/>
    <w:rsid w:val="00C17C73"/>
    <w:rsid w:val="00C17DCE"/>
    <w:rsid w:val="00C17F89"/>
    <w:rsid w:val="00C20192"/>
    <w:rsid w:val="00C202A1"/>
    <w:rsid w:val="00C2066E"/>
    <w:rsid w:val="00C207A2"/>
    <w:rsid w:val="00C20895"/>
    <w:rsid w:val="00C20971"/>
    <w:rsid w:val="00C20AB8"/>
    <w:rsid w:val="00C20ABD"/>
    <w:rsid w:val="00C20E85"/>
    <w:rsid w:val="00C20FA0"/>
    <w:rsid w:val="00C213DE"/>
    <w:rsid w:val="00C2148F"/>
    <w:rsid w:val="00C2150C"/>
    <w:rsid w:val="00C2177D"/>
    <w:rsid w:val="00C2185F"/>
    <w:rsid w:val="00C21AAA"/>
    <w:rsid w:val="00C21D4B"/>
    <w:rsid w:val="00C21E8F"/>
    <w:rsid w:val="00C224B8"/>
    <w:rsid w:val="00C229E8"/>
    <w:rsid w:val="00C22A7F"/>
    <w:rsid w:val="00C22A91"/>
    <w:rsid w:val="00C22ABA"/>
    <w:rsid w:val="00C22BFA"/>
    <w:rsid w:val="00C22C7D"/>
    <w:rsid w:val="00C22D6A"/>
    <w:rsid w:val="00C233E4"/>
    <w:rsid w:val="00C2358D"/>
    <w:rsid w:val="00C2364C"/>
    <w:rsid w:val="00C2384D"/>
    <w:rsid w:val="00C23F92"/>
    <w:rsid w:val="00C23FE1"/>
    <w:rsid w:val="00C24121"/>
    <w:rsid w:val="00C24216"/>
    <w:rsid w:val="00C24555"/>
    <w:rsid w:val="00C246DB"/>
    <w:rsid w:val="00C2487C"/>
    <w:rsid w:val="00C24AFA"/>
    <w:rsid w:val="00C24C8D"/>
    <w:rsid w:val="00C24CFA"/>
    <w:rsid w:val="00C24DA9"/>
    <w:rsid w:val="00C24DF1"/>
    <w:rsid w:val="00C2510F"/>
    <w:rsid w:val="00C252C6"/>
    <w:rsid w:val="00C256CB"/>
    <w:rsid w:val="00C258AD"/>
    <w:rsid w:val="00C26615"/>
    <w:rsid w:val="00C267BB"/>
    <w:rsid w:val="00C26C04"/>
    <w:rsid w:val="00C26E3C"/>
    <w:rsid w:val="00C26FDB"/>
    <w:rsid w:val="00C27662"/>
    <w:rsid w:val="00C27897"/>
    <w:rsid w:val="00C302BF"/>
    <w:rsid w:val="00C30458"/>
    <w:rsid w:val="00C30587"/>
    <w:rsid w:val="00C30816"/>
    <w:rsid w:val="00C30B86"/>
    <w:rsid w:val="00C30F3D"/>
    <w:rsid w:val="00C31309"/>
    <w:rsid w:val="00C31395"/>
    <w:rsid w:val="00C314D0"/>
    <w:rsid w:val="00C31621"/>
    <w:rsid w:val="00C317E8"/>
    <w:rsid w:val="00C319EA"/>
    <w:rsid w:val="00C31A0E"/>
    <w:rsid w:val="00C31BF0"/>
    <w:rsid w:val="00C31DFA"/>
    <w:rsid w:val="00C31FDF"/>
    <w:rsid w:val="00C32079"/>
    <w:rsid w:val="00C32570"/>
    <w:rsid w:val="00C32A0F"/>
    <w:rsid w:val="00C32A50"/>
    <w:rsid w:val="00C32B31"/>
    <w:rsid w:val="00C32BFA"/>
    <w:rsid w:val="00C33141"/>
    <w:rsid w:val="00C33961"/>
    <w:rsid w:val="00C33AFD"/>
    <w:rsid w:val="00C33E63"/>
    <w:rsid w:val="00C340CA"/>
    <w:rsid w:val="00C3439B"/>
    <w:rsid w:val="00C343EC"/>
    <w:rsid w:val="00C3452E"/>
    <w:rsid w:val="00C34737"/>
    <w:rsid w:val="00C349EA"/>
    <w:rsid w:val="00C34B76"/>
    <w:rsid w:val="00C34C6A"/>
    <w:rsid w:val="00C351EC"/>
    <w:rsid w:val="00C3536B"/>
    <w:rsid w:val="00C357A4"/>
    <w:rsid w:val="00C35B7D"/>
    <w:rsid w:val="00C36239"/>
    <w:rsid w:val="00C3679B"/>
    <w:rsid w:val="00C36DBE"/>
    <w:rsid w:val="00C36DFA"/>
    <w:rsid w:val="00C36E23"/>
    <w:rsid w:val="00C37146"/>
    <w:rsid w:val="00C37193"/>
    <w:rsid w:val="00C3721B"/>
    <w:rsid w:val="00C374F8"/>
    <w:rsid w:val="00C37BC2"/>
    <w:rsid w:val="00C37BDD"/>
    <w:rsid w:val="00C4023C"/>
    <w:rsid w:val="00C40372"/>
    <w:rsid w:val="00C40453"/>
    <w:rsid w:val="00C404FC"/>
    <w:rsid w:val="00C408CE"/>
    <w:rsid w:val="00C40BAD"/>
    <w:rsid w:val="00C40BEF"/>
    <w:rsid w:val="00C40C14"/>
    <w:rsid w:val="00C40D5E"/>
    <w:rsid w:val="00C40F46"/>
    <w:rsid w:val="00C40FA7"/>
    <w:rsid w:val="00C40FF1"/>
    <w:rsid w:val="00C4128D"/>
    <w:rsid w:val="00C41600"/>
    <w:rsid w:val="00C41642"/>
    <w:rsid w:val="00C418D5"/>
    <w:rsid w:val="00C42205"/>
    <w:rsid w:val="00C42239"/>
    <w:rsid w:val="00C42381"/>
    <w:rsid w:val="00C42503"/>
    <w:rsid w:val="00C42616"/>
    <w:rsid w:val="00C42737"/>
    <w:rsid w:val="00C427D1"/>
    <w:rsid w:val="00C42B1F"/>
    <w:rsid w:val="00C42F43"/>
    <w:rsid w:val="00C430CB"/>
    <w:rsid w:val="00C43365"/>
    <w:rsid w:val="00C433BC"/>
    <w:rsid w:val="00C43796"/>
    <w:rsid w:val="00C43DB8"/>
    <w:rsid w:val="00C4409C"/>
    <w:rsid w:val="00C440F5"/>
    <w:rsid w:val="00C44514"/>
    <w:rsid w:val="00C44658"/>
    <w:rsid w:val="00C448DA"/>
    <w:rsid w:val="00C450BB"/>
    <w:rsid w:val="00C45159"/>
    <w:rsid w:val="00C45872"/>
    <w:rsid w:val="00C45943"/>
    <w:rsid w:val="00C45BE7"/>
    <w:rsid w:val="00C45FCD"/>
    <w:rsid w:val="00C46374"/>
    <w:rsid w:val="00C46536"/>
    <w:rsid w:val="00C46593"/>
    <w:rsid w:val="00C465C0"/>
    <w:rsid w:val="00C46A47"/>
    <w:rsid w:val="00C46B62"/>
    <w:rsid w:val="00C46BCD"/>
    <w:rsid w:val="00C46C61"/>
    <w:rsid w:val="00C46D82"/>
    <w:rsid w:val="00C47A9A"/>
    <w:rsid w:val="00C47D17"/>
    <w:rsid w:val="00C47E6E"/>
    <w:rsid w:val="00C500FA"/>
    <w:rsid w:val="00C501E8"/>
    <w:rsid w:val="00C50494"/>
    <w:rsid w:val="00C50664"/>
    <w:rsid w:val="00C50877"/>
    <w:rsid w:val="00C5098F"/>
    <w:rsid w:val="00C50AFD"/>
    <w:rsid w:val="00C50C61"/>
    <w:rsid w:val="00C50DAB"/>
    <w:rsid w:val="00C510B3"/>
    <w:rsid w:val="00C510F0"/>
    <w:rsid w:val="00C511E7"/>
    <w:rsid w:val="00C51320"/>
    <w:rsid w:val="00C516CA"/>
    <w:rsid w:val="00C52204"/>
    <w:rsid w:val="00C52247"/>
    <w:rsid w:val="00C522E4"/>
    <w:rsid w:val="00C52821"/>
    <w:rsid w:val="00C53141"/>
    <w:rsid w:val="00C53180"/>
    <w:rsid w:val="00C539C7"/>
    <w:rsid w:val="00C539DE"/>
    <w:rsid w:val="00C53A7F"/>
    <w:rsid w:val="00C53CE6"/>
    <w:rsid w:val="00C53F17"/>
    <w:rsid w:val="00C53FBA"/>
    <w:rsid w:val="00C53FD6"/>
    <w:rsid w:val="00C540F9"/>
    <w:rsid w:val="00C542D2"/>
    <w:rsid w:val="00C544D6"/>
    <w:rsid w:val="00C54720"/>
    <w:rsid w:val="00C54BA9"/>
    <w:rsid w:val="00C54E82"/>
    <w:rsid w:val="00C5512A"/>
    <w:rsid w:val="00C555C1"/>
    <w:rsid w:val="00C55C57"/>
    <w:rsid w:val="00C56046"/>
    <w:rsid w:val="00C56119"/>
    <w:rsid w:val="00C5652D"/>
    <w:rsid w:val="00C56734"/>
    <w:rsid w:val="00C5681A"/>
    <w:rsid w:val="00C56B20"/>
    <w:rsid w:val="00C56BB9"/>
    <w:rsid w:val="00C56EBC"/>
    <w:rsid w:val="00C57336"/>
    <w:rsid w:val="00C574C7"/>
    <w:rsid w:val="00C57A6B"/>
    <w:rsid w:val="00C57AFB"/>
    <w:rsid w:val="00C604E6"/>
    <w:rsid w:val="00C604F0"/>
    <w:rsid w:val="00C605F3"/>
    <w:rsid w:val="00C608FC"/>
    <w:rsid w:val="00C60B0E"/>
    <w:rsid w:val="00C60F5F"/>
    <w:rsid w:val="00C61051"/>
    <w:rsid w:val="00C611CB"/>
    <w:rsid w:val="00C614D4"/>
    <w:rsid w:val="00C614ED"/>
    <w:rsid w:val="00C616B4"/>
    <w:rsid w:val="00C6207A"/>
    <w:rsid w:val="00C6222A"/>
    <w:rsid w:val="00C628B5"/>
    <w:rsid w:val="00C62924"/>
    <w:rsid w:val="00C62EF9"/>
    <w:rsid w:val="00C6302B"/>
    <w:rsid w:val="00C6307B"/>
    <w:rsid w:val="00C63151"/>
    <w:rsid w:val="00C63778"/>
    <w:rsid w:val="00C63785"/>
    <w:rsid w:val="00C6383C"/>
    <w:rsid w:val="00C63877"/>
    <w:rsid w:val="00C63914"/>
    <w:rsid w:val="00C63BEA"/>
    <w:rsid w:val="00C63F85"/>
    <w:rsid w:val="00C6402F"/>
    <w:rsid w:val="00C640C8"/>
    <w:rsid w:val="00C64160"/>
    <w:rsid w:val="00C641CF"/>
    <w:rsid w:val="00C64246"/>
    <w:rsid w:val="00C64447"/>
    <w:rsid w:val="00C649FB"/>
    <w:rsid w:val="00C64A40"/>
    <w:rsid w:val="00C64B78"/>
    <w:rsid w:val="00C64E1B"/>
    <w:rsid w:val="00C65130"/>
    <w:rsid w:val="00C6518E"/>
    <w:rsid w:val="00C6540F"/>
    <w:rsid w:val="00C65626"/>
    <w:rsid w:val="00C65921"/>
    <w:rsid w:val="00C65BAF"/>
    <w:rsid w:val="00C65F0B"/>
    <w:rsid w:val="00C6623E"/>
    <w:rsid w:val="00C666B3"/>
    <w:rsid w:val="00C66BC4"/>
    <w:rsid w:val="00C66F37"/>
    <w:rsid w:val="00C67280"/>
    <w:rsid w:val="00C67623"/>
    <w:rsid w:val="00C677B6"/>
    <w:rsid w:val="00C67805"/>
    <w:rsid w:val="00C67A1C"/>
    <w:rsid w:val="00C67B9F"/>
    <w:rsid w:val="00C67C34"/>
    <w:rsid w:val="00C67D95"/>
    <w:rsid w:val="00C67E74"/>
    <w:rsid w:val="00C7009A"/>
    <w:rsid w:val="00C702AF"/>
    <w:rsid w:val="00C70683"/>
    <w:rsid w:val="00C706F6"/>
    <w:rsid w:val="00C71712"/>
    <w:rsid w:val="00C7184B"/>
    <w:rsid w:val="00C719E1"/>
    <w:rsid w:val="00C71E81"/>
    <w:rsid w:val="00C72058"/>
    <w:rsid w:val="00C720DA"/>
    <w:rsid w:val="00C721C5"/>
    <w:rsid w:val="00C7287A"/>
    <w:rsid w:val="00C7292F"/>
    <w:rsid w:val="00C72A50"/>
    <w:rsid w:val="00C72C5D"/>
    <w:rsid w:val="00C7328A"/>
    <w:rsid w:val="00C73314"/>
    <w:rsid w:val="00C7332D"/>
    <w:rsid w:val="00C7342B"/>
    <w:rsid w:val="00C73447"/>
    <w:rsid w:val="00C734F7"/>
    <w:rsid w:val="00C73AA5"/>
    <w:rsid w:val="00C73F00"/>
    <w:rsid w:val="00C740FE"/>
    <w:rsid w:val="00C74521"/>
    <w:rsid w:val="00C74F11"/>
    <w:rsid w:val="00C754BD"/>
    <w:rsid w:val="00C75A29"/>
    <w:rsid w:val="00C75C42"/>
    <w:rsid w:val="00C760F7"/>
    <w:rsid w:val="00C7611E"/>
    <w:rsid w:val="00C766D0"/>
    <w:rsid w:val="00C7687D"/>
    <w:rsid w:val="00C76AB3"/>
    <w:rsid w:val="00C76CC1"/>
    <w:rsid w:val="00C76D70"/>
    <w:rsid w:val="00C76D71"/>
    <w:rsid w:val="00C770E5"/>
    <w:rsid w:val="00C77159"/>
    <w:rsid w:val="00C77270"/>
    <w:rsid w:val="00C7740F"/>
    <w:rsid w:val="00C7760E"/>
    <w:rsid w:val="00C77966"/>
    <w:rsid w:val="00C77A2C"/>
    <w:rsid w:val="00C77DE1"/>
    <w:rsid w:val="00C77E8F"/>
    <w:rsid w:val="00C800F7"/>
    <w:rsid w:val="00C80367"/>
    <w:rsid w:val="00C807E4"/>
    <w:rsid w:val="00C8086F"/>
    <w:rsid w:val="00C8088F"/>
    <w:rsid w:val="00C808EA"/>
    <w:rsid w:val="00C80B6D"/>
    <w:rsid w:val="00C80B71"/>
    <w:rsid w:val="00C80BDA"/>
    <w:rsid w:val="00C80C57"/>
    <w:rsid w:val="00C8190C"/>
    <w:rsid w:val="00C81B46"/>
    <w:rsid w:val="00C81C5A"/>
    <w:rsid w:val="00C81D08"/>
    <w:rsid w:val="00C81E91"/>
    <w:rsid w:val="00C821F2"/>
    <w:rsid w:val="00C8221D"/>
    <w:rsid w:val="00C82366"/>
    <w:rsid w:val="00C823A9"/>
    <w:rsid w:val="00C825CE"/>
    <w:rsid w:val="00C826B8"/>
    <w:rsid w:val="00C82B8A"/>
    <w:rsid w:val="00C82D80"/>
    <w:rsid w:val="00C836CF"/>
    <w:rsid w:val="00C838C3"/>
    <w:rsid w:val="00C83D5A"/>
    <w:rsid w:val="00C845E7"/>
    <w:rsid w:val="00C8472C"/>
    <w:rsid w:val="00C8485C"/>
    <w:rsid w:val="00C849EA"/>
    <w:rsid w:val="00C84ACD"/>
    <w:rsid w:val="00C85432"/>
    <w:rsid w:val="00C85457"/>
    <w:rsid w:val="00C85A21"/>
    <w:rsid w:val="00C85FBD"/>
    <w:rsid w:val="00C860D2"/>
    <w:rsid w:val="00C863A9"/>
    <w:rsid w:val="00C86435"/>
    <w:rsid w:val="00C86998"/>
    <w:rsid w:val="00C86A0B"/>
    <w:rsid w:val="00C86D25"/>
    <w:rsid w:val="00C86EBD"/>
    <w:rsid w:val="00C86EEE"/>
    <w:rsid w:val="00C87088"/>
    <w:rsid w:val="00C87617"/>
    <w:rsid w:val="00C8776D"/>
    <w:rsid w:val="00C877DA"/>
    <w:rsid w:val="00C900FB"/>
    <w:rsid w:val="00C90446"/>
    <w:rsid w:val="00C90552"/>
    <w:rsid w:val="00C90763"/>
    <w:rsid w:val="00C90B60"/>
    <w:rsid w:val="00C90B66"/>
    <w:rsid w:val="00C90F08"/>
    <w:rsid w:val="00C911EC"/>
    <w:rsid w:val="00C91516"/>
    <w:rsid w:val="00C9170F"/>
    <w:rsid w:val="00C91BFF"/>
    <w:rsid w:val="00C91D8C"/>
    <w:rsid w:val="00C922F5"/>
    <w:rsid w:val="00C926F4"/>
    <w:rsid w:val="00C92738"/>
    <w:rsid w:val="00C92C61"/>
    <w:rsid w:val="00C92C8B"/>
    <w:rsid w:val="00C92F44"/>
    <w:rsid w:val="00C92F6C"/>
    <w:rsid w:val="00C931A2"/>
    <w:rsid w:val="00C93364"/>
    <w:rsid w:val="00C934AD"/>
    <w:rsid w:val="00C938D5"/>
    <w:rsid w:val="00C93C5B"/>
    <w:rsid w:val="00C93C87"/>
    <w:rsid w:val="00C93CD5"/>
    <w:rsid w:val="00C93F9E"/>
    <w:rsid w:val="00C9452A"/>
    <w:rsid w:val="00C9475F"/>
    <w:rsid w:val="00C950C6"/>
    <w:rsid w:val="00C951B5"/>
    <w:rsid w:val="00C952DD"/>
    <w:rsid w:val="00C95300"/>
    <w:rsid w:val="00C95455"/>
    <w:rsid w:val="00C958ED"/>
    <w:rsid w:val="00C95ABB"/>
    <w:rsid w:val="00C95CBE"/>
    <w:rsid w:val="00C95CE5"/>
    <w:rsid w:val="00C961CD"/>
    <w:rsid w:val="00C96290"/>
    <w:rsid w:val="00C96366"/>
    <w:rsid w:val="00C96800"/>
    <w:rsid w:val="00C968DB"/>
    <w:rsid w:val="00C9698E"/>
    <w:rsid w:val="00C969A6"/>
    <w:rsid w:val="00C96EBF"/>
    <w:rsid w:val="00C97469"/>
    <w:rsid w:val="00C97A62"/>
    <w:rsid w:val="00C97D61"/>
    <w:rsid w:val="00CA034E"/>
    <w:rsid w:val="00CA05B9"/>
    <w:rsid w:val="00CA091A"/>
    <w:rsid w:val="00CA0A3A"/>
    <w:rsid w:val="00CA0A71"/>
    <w:rsid w:val="00CA0AFD"/>
    <w:rsid w:val="00CA0C93"/>
    <w:rsid w:val="00CA0D5C"/>
    <w:rsid w:val="00CA0DD6"/>
    <w:rsid w:val="00CA0ED5"/>
    <w:rsid w:val="00CA10EF"/>
    <w:rsid w:val="00CA1597"/>
    <w:rsid w:val="00CA15E1"/>
    <w:rsid w:val="00CA1937"/>
    <w:rsid w:val="00CA1CF1"/>
    <w:rsid w:val="00CA1D21"/>
    <w:rsid w:val="00CA229E"/>
    <w:rsid w:val="00CA2708"/>
    <w:rsid w:val="00CA295A"/>
    <w:rsid w:val="00CA2D3F"/>
    <w:rsid w:val="00CA3412"/>
    <w:rsid w:val="00CA3466"/>
    <w:rsid w:val="00CA35D2"/>
    <w:rsid w:val="00CA385B"/>
    <w:rsid w:val="00CA3959"/>
    <w:rsid w:val="00CA404E"/>
    <w:rsid w:val="00CA4342"/>
    <w:rsid w:val="00CA4355"/>
    <w:rsid w:val="00CA4412"/>
    <w:rsid w:val="00CA4673"/>
    <w:rsid w:val="00CA477F"/>
    <w:rsid w:val="00CA49D8"/>
    <w:rsid w:val="00CA4CA3"/>
    <w:rsid w:val="00CA4CCC"/>
    <w:rsid w:val="00CA4E60"/>
    <w:rsid w:val="00CA5A45"/>
    <w:rsid w:val="00CA5A93"/>
    <w:rsid w:val="00CA5B4B"/>
    <w:rsid w:val="00CA6180"/>
    <w:rsid w:val="00CA61FB"/>
    <w:rsid w:val="00CA6648"/>
    <w:rsid w:val="00CA676C"/>
    <w:rsid w:val="00CA6A03"/>
    <w:rsid w:val="00CA6AAB"/>
    <w:rsid w:val="00CA6CAB"/>
    <w:rsid w:val="00CA6D6D"/>
    <w:rsid w:val="00CA6F20"/>
    <w:rsid w:val="00CA6F8C"/>
    <w:rsid w:val="00CA7087"/>
    <w:rsid w:val="00CA7A6F"/>
    <w:rsid w:val="00CA7AF4"/>
    <w:rsid w:val="00CA7C49"/>
    <w:rsid w:val="00CA7EE6"/>
    <w:rsid w:val="00CA7F0B"/>
    <w:rsid w:val="00CB01A8"/>
    <w:rsid w:val="00CB0361"/>
    <w:rsid w:val="00CB03F6"/>
    <w:rsid w:val="00CB0563"/>
    <w:rsid w:val="00CB05DA"/>
    <w:rsid w:val="00CB0817"/>
    <w:rsid w:val="00CB0A17"/>
    <w:rsid w:val="00CB0A9D"/>
    <w:rsid w:val="00CB0B13"/>
    <w:rsid w:val="00CB14C5"/>
    <w:rsid w:val="00CB195A"/>
    <w:rsid w:val="00CB22AC"/>
    <w:rsid w:val="00CB2396"/>
    <w:rsid w:val="00CB23B7"/>
    <w:rsid w:val="00CB28F6"/>
    <w:rsid w:val="00CB2957"/>
    <w:rsid w:val="00CB2B61"/>
    <w:rsid w:val="00CB2CD1"/>
    <w:rsid w:val="00CB2E95"/>
    <w:rsid w:val="00CB3887"/>
    <w:rsid w:val="00CB3A65"/>
    <w:rsid w:val="00CB3C47"/>
    <w:rsid w:val="00CB3CAE"/>
    <w:rsid w:val="00CB43AE"/>
    <w:rsid w:val="00CB4590"/>
    <w:rsid w:val="00CB46A3"/>
    <w:rsid w:val="00CB4722"/>
    <w:rsid w:val="00CB4915"/>
    <w:rsid w:val="00CB4B56"/>
    <w:rsid w:val="00CB4C5A"/>
    <w:rsid w:val="00CB54CE"/>
    <w:rsid w:val="00CB564F"/>
    <w:rsid w:val="00CB5802"/>
    <w:rsid w:val="00CB58E7"/>
    <w:rsid w:val="00CB595B"/>
    <w:rsid w:val="00CB597F"/>
    <w:rsid w:val="00CB5C90"/>
    <w:rsid w:val="00CB5E2E"/>
    <w:rsid w:val="00CB6455"/>
    <w:rsid w:val="00CB649D"/>
    <w:rsid w:val="00CB64FF"/>
    <w:rsid w:val="00CB6816"/>
    <w:rsid w:val="00CB6C7C"/>
    <w:rsid w:val="00CB700E"/>
    <w:rsid w:val="00CB72C0"/>
    <w:rsid w:val="00CB746F"/>
    <w:rsid w:val="00CB74E3"/>
    <w:rsid w:val="00CB7AFA"/>
    <w:rsid w:val="00CB7C09"/>
    <w:rsid w:val="00CB7D89"/>
    <w:rsid w:val="00CC0391"/>
    <w:rsid w:val="00CC055F"/>
    <w:rsid w:val="00CC0567"/>
    <w:rsid w:val="00CC062C"/>
    <w:rsid w:val="00CC08BB"/>
    <w:rsid w:val="00CC0BAF"/>
    <w:rsid w:val="00CC0C45"/>
    <w:rsid w:val="00CC115D"/>
    <w:rsid w:val="00CC1787"/>
    <w:rsid w:val="00CC1E3D"/>
    <w:rsid w:val="00CC1F74"/>
    <w:rsid w:val="00CC2389"/>
    <w:rsid w:val="00CC27EE"/>
    <w:rsid w:val="00CC2CF4"/>
    <w:rsid w:val="00CC307E"/>
    <w:rsid w:val="00CC3188"/>
    <w:rsid w:val="00CC326A"/>
    <w:rsid w:val="00CC333A"/>
    <w:rsid w:val="00CC398A"/>
    <w:rsid w:val="00CC399D"/>
    <w:rsid w:val="00CC3A13"/>
    <w:rsid w:val="00CC3BB4"/>
    <w:rsid w:val="00CC3E83"/>
    <w:rsid w:val="00CC3FA4"/>
    <w:rsid w:val="00CC4616"/>
    <w:rsid w:val="00CC4B4F"/>
    <w:rsid w:val="00CC4BB0"/>
    <w:rsid w:val="00CC4CC0"/>
    <w:rsid w:val="00CC4D67"/>
    <w:rsid w:val="00CC4FFF"/>
    <w:rsid w:val="00CC502C"/>
    <w:rsid w:val="00CC5112"/>
    <w:rsid w:val="00CC5233"/>
    <w:rsid w:val="00CC53E1"/>
    <w:rsid w:val="00CC5411"/>
    <w:rsid w:val="00CC5ADA"/>
    <w:rsid w:val="00CC5CB8"/>
    <w:rsid w:val="00CC5DC9"/>
    <w:rsid w:val="00CC5E25"/>
    <w:rsid w:val="00CC68BC"/>
    <w:rsid w:val="00CC6C50"/>
    <w:rsid w:val="00CC7023"/>
    <w:rsid w:val="00CC7531"/>
    <w:rsid w:val="00CC7741"/>
    <w:rsid w:val="00CC7B83"/>
    <w:rsid w:val="00CC7DA9"/>
    <w:rsid w:val="00CD00FC"/>
    <w:rsid w:val="00CD0A78"/>
    <w:rsid w:val="00CD0C09"/>
    <w:rsid w:val="00CD0F56"/>
    <w:rsid w:val="00CD10C4"/>
    <w:rsid w:val="00CD17B9"/>
    <w:rsid w:val="00CD1878"/>
    <w:rsid w:val="00CD1BC1"/>
    <w:rsid w:val="00CD1BF1"/>
    <w:rsid w:val="00CD1DE3"/>
    <w:rsid w:val="00CD246E"/>
    <w:rsid w:val="00CD2813"/>
    <w:rsid w:val="00CD289E"/>
    <w:rsid w:val="00CD2980"/>
    <w:rsid w:val="00CD2DA9"/>
    <w:rsid w:val="00CD2F7A"/>
    <w:rsid w:val="00CD30D0"/>
    <w:rsid w:val="00CD34AC"/>
    <w:rsid w:val="00CD36F9"/>
    <w:rsid w:val="00CD3AB3"/>
    <w:rsid w:val="00CD3B83"/>
    <w:rsid w:val="00CD41A7"/>
    <w:rsid w:val="00CD4227"/>
    <w:rsid w:val="00CD47D6"/>
    <w:rsid w:val="00CD4C12"/>
    <w:rsid w:val="00CD4CF0"/>
    <w:rsid w:val="00CD4D76"/>
    <w:rsid w:val="00CD4FC7"/>
    <w:rsid w:val="00CD5324"/>
    <w:rsid w:val="00CD5338"/>
    <w:rsid w:val="00CD5677"/>
    <w:rsid w:val="00CD5C62"/>
    <w:rsid w:val="00CD5FDF"/>
    <w:rsid w:val="00CD60AB"/>
    <w:rsid w:val="00CD60CC"/>
    <w:rsid w:val="00CD638F"/>
    <w:rsid w:val="00CD66F9"/>
    <w:rsid w:val="00CD6830"/>
    <w:rsid w:val="00CD7060"/>
    <w:rsid w:val="00CD7286"/>
    <w:rsid w:val="00CD75AE"/>
    <w:rsid w:val="00CD76F7"/>
    <w:rsid w:val="00CD7D54"/>
    <w:rsid w:val="00CD7DAA"/>
    <w:rsid w:val="00CE017C"/>
    <w:rsid w:val="00CE04C1"/>
    <w:rsid w:val="00CE057F"/>
    <w:rsid w:val="00CE0981"/>
    <w:rsid w:val="00CE09F3"/>
    <w:rsid w:val="00CE0CB4"/>
    <w:rsid w:val="00CE0DF7"/>
    <w:rsid w:val="00CE0E27"/>
    <w:rsid w:val="00CE0E3C"/>
    <w:rsid w:val="00CE11CF"/>
    <w:rsid w:val="00CE1352"/>
    <w:rsid w:val="00CE174E"/>
    <w:rsid w:val="00CE1842"/>
    <w:rsid w:val="00CE1B6D"/>
    <w:rsid w:val="00CE1C10"/>
    <w:rsid w:val="00CE1E75"/>
    <w:rsid w:val="00CE2153"/>
    <w:rsid w:val="00CE22B3"/>
    <w:rsid w:val="00CE2526"/>
    <w:rsid w:val="00CE27F6"/>
    <w:rsid w:val="00CE2A86"/>
    <w:rsid w:val="00CE2D05"/>
    <w:rsid w:val="00CE2E46"/>
    <w:rsid w:val="00CE2FF6"/>
    <w:rsid w:val="00CE331E"/>
    <w:rsid w:val="00CE3536"/>
    <w:rsid w:val="00CE398A"/>
    <w:rsid w:val="00CE3BB2"/>
    <w:rsid w:val="00CE3C37"/>
    <w:rsid w:val="00CE3CAE"/>
    <w:rsid w:val="00CE45B3"/>
    <w:rsid w:val="00CE4AC8"/>
    <w:rsid w:val="00CE4B0E"/>
    <w:rsid w:val="00CE4B1E"/>
    <w:rsid w:val="00CE4B6F"/>
    <w:rsid w:val="00CE4D00"/>
    <w:rsid w:val="00CE4F64"/>
    <w:rsid w:val="00CE5316"/>
    <w:rsid w:val="00CE54C8"/>
    <w:rsid w:val="00CE54F5"/>
    <w:rsid w:val="00CE5642"/>
    <w:rsid w:val="00CE566E"/>
    <w:rsid w:val="00CE5781"/>
    <w:rsid w:val="00CE5A3A"/>
    <w:rsid w:val="00CE612D"/>
    <w:rsid w:val="00CE64D9"/>
    <w:rsid w:val="00CE653D"/>
    <w:rsid w:val="00CE693F"/>
    <w:rsid w:val="00CE69A0"/>
    <w:rsid w:val="00CE69FF"/>
    <w:rsid w:val="00CE76A8"/>
    <w:rsid w:val="00CE7AE7"/>
    <w:rsid w:val="00CE7D57"/>
    <w:rsid w:val="00CF00AE"/>
    <w:rsid w:val="00CF00C4"/>
    <w:rsid w:val="00CF01A4"/>
    <w:rsid w:val="00CF01F1"/>
    <w:rsid w:val="00CF0360"/>
    <w:rsid w:val="00CF08D4"/>
    <w:rsid w:val="00CF0AAB"/>
    <w:rsid w:val="00CF0DAD"/>
    <w:rsid w:val="00CF1182"/>
    <w:rsid w:val="00CF1189"/>
    <w:rsid w:val="00CF1328"/>
    <w:rsid w:val="00CF14AB"/>
    <w:rsid w:val="00CF17B6"/>
    <w:rsid w:val="00CF1AF4"/>
    <w:rsid w:val="00CF1BC9"/>
    <w:rsid w:val="00CF1EB4"/>
    <w:rsid w:val="00CF2138"/>
    <w:rsid w:val="00CF2375"/>
    <w:rsid w:val="00CF2B09"/>
    <w:rsid w:val="00CF322F"/>
    <w:rsid w:val="00CF359C"/>
    <w:rsid w:val="00CF368F"/>
    <w:rsid w:val="00CF3743"/>
    <w:rsid w:val="00CF3AE4"/>
    <w:rsid w:val="00CF3C09"/>
    <w:rsid w:val="00CF4C0E"/>
    <w:rsid w:val="00CF4F02"/>
    <w:rsid w:val="00CF504B"/>
    <w:rsid w:val="00CF50A7"/>
    <w:rsid w:val="00CF5108"/>
    <w:rsid w:val="00CF5548"/>
    <w:rsid w:val="00CF5819"/>
    <w:rsid w:val="00CF5C71"/>
    <w:rsid w:val="00CF646A"/>
    <w:rsid w:val="00CF6891"/>
    <w:rsid w:val="00CF6A56"/>
    <w:rsid w:val="00CF6BEE"/>
    <w:rsid w:val="00CF6C38"/>
    <w:rsid w:val="00CF6C93"/>
    <w:rsid w:val="00CF6F02"/>
    <w:rsid w:val="00CF6F3E"/>
    <w:rsid w:val="00CF72F9"/>
    <w:rsid w:val="00CF74E5"/>
    <w:rsid w:val="00CF78C7"/>
    <w:rsid w:val="00CF7BB2"/>
    <w:rsid w:val="00CF7D50"/>
    <w:rsid w:val="00D001C8"/>
    <w:rsid w:val="00D001DC"/>
    <w:rsid w:val="00D00A4D"/>
    <w:rsid w:val="00D00DE5"/>
    <w:rsid w:val="00D00F2B"/>
    <w:rsid w:val="00D010CD"/>
    <w:rsid w:val="00D014C7"/>
    <w:rsid w:val="00D01541"/>
    <w:rsid w:val="00D01559"/>
    <w:rsid w:val="00D015DE"/>
    <w:rsid w:val="00D01795"/>
    <w:rsid w:val="00D017EE"/>
    <w:rsid w:val="00D026D8"/>
    <w:rsid w:val="00D027B6"/>
    <w:rsid w:val="00D028A9"/>
    <w:rsid w:val="00D02A49"/>
    <w:rsid w:val="00D02D0B"/>
    <w:rsid w:val="00D0355D"/>
    <w:rsid w:val="00D0379D"/>
    <w:rsid w:val="00D03B07"/>
    <w:rsid w:val="00D03B45"/>
    <w:rsid w:val="00D03C73"/>
    <w:rsid w:val="00D03E29"/>
    <w:rsid w:val="00D03EF3"/>
    <w:rsid w:val="00D0405A"/>
    <w:rsid w:val="00D04161"/>
    <w:rsid w:val="00D0437E"/>
    <w:rsid w:val="00D043D7"/>
    <w:rsid w:val="00D04552"/>
    <w:rsid w:val="00D04810"/>
    <w:rsid w:val="00D049CD"/>
    <w:rsid w:val="00D04A94"/>
    <w:rsid w:val="00D04F79"/>
    <w:rsid w:val="00D050CE"/>
    <w:rsid w:val="00D0524F"/>
    <w:rsid w:val="00D056E5"/>
    <w:rsid w:val="00D0586C"/>
    <w:rsid w:val="00D0595C"/>
    <w:rsid w:val="00D062AE"/>
    <w:rsid w:val="00D063A7"/>
    <w:rsid w:val="00D066C6"/>
    <w:rsid w:val="00D068A6"/>
    <w:rsid w:val="00D068AA"/>
    <w:rsid w:val="00D06EBC"/>
    <w:rsid w:val="00D06EF6"/>
    <w:rsid w:val="00D07141"/>
    <w:rsid w:val="00D07244"/>
    <w:rsid w:val="00D07760"/>
    <w:rsid w:val="00D0781B"/>
    <w:rsid w:val="00D07D67"/>
    <w:rsid w:val="00D07DCA"/>
    <w:rsid w:val="00D1005E"/>
    <w:rsid w:val="00D1068A"/>
    <w:rsid w:val="00D10B0C"/>
    <w:rsid w:val="00D10B52"/>
    <w:rsid w:val="00D10BC5"/>
    <w:rsid w:val="00D10EE5"/>
    <w:rsid w:val="00D110DC"/>
    <w:rsid w:val="00D114B1"/>
    <w:rsid w:val="00D11923"/>
    <w:rsid w:val="00D119A0"/>
    <w:rsid w:val="00D11C1D"/>
    <w:rsid w:val="00D11C58"/>
    <w:rsid w:val="00D11F22"/>
    <w:rsid w:val="00D11FBF"/>
    <w:rsid w:val="00D12127"/>
    <w:rsid w:val="00D12839"/>
    <w:rsid w:val="00D129EB"/>
    <w:rsid w:val="00D12B8D"/>
    <w:rsid w:val="00D12BD4"/>
    <w:rsid w:val="00D13048"/>
    <w:rsid w:val="00D138D8"/>
    <w:rsid w:val="00D1487B"/>
    <w:rsid w:val="00D14D55"/>
    <w:rsid w:val="00D14DD6"/>
    <w:rsid w:val="00D1545F"/>
    <w:rsid w:val="00D15A0D"/>
    <w:rsid w:val="00D15A55"/>
    <w:rsid w:val="00D15A8A"/>
    <w:rsid w:val="00D15B59"/>
    <w:rsid w:val="00D15EA9"/>
    <w:rsid w:val="00D1651D"/>
    <w:rsid w:val="00D165D6"/>
    <w:rsid w:val="00D16687"/>
    <w:rsid w:val="00D16A62"/>
    <w:rsid w:val="00D16BFB"/>
    <w:rsid w:val="00D16E4E"/>
    <w:rsid w:val="00D16F5B"/>
    <w:rsid w:val="00D17024"/>
    <w:rsid w:val="00D17045"/>
    <w:rsid w:val="00D175F9"/>
    <w:rsid w:val="00D176DE"/>
    <w:rsid w:val="00D1781A"/>
    <w:rsid w:val="00D17A09"/>
    <w:rsid w:val="00D17B36"/>
    <w:rsid w:val="00D17E33"/>
    <w:rsid w:val="00D20218"/>
    <w:rsid w:val="00D20303"/>
    <w:rsid w:val="00D2039B"/>
    <w:rsid w:val="00D2078D"/>
    <w:rsid w:val="00D20E76"/>
    <w:rsid w:val="00D21594"/>
    <w:rsid w:val="00D21A58"/>
    <w:rsid w:val="00D21B2D"/>
    <w:rsid w:val="00D21BB4"/>
    <w:rsid w:val="00D21E8A"/>
    <w:rsid w:val="00D21F4F"/>
    <w:rsid w:val="00D2206A"/>
    <w:rsid w:val="00D2224B"/>
    <w:rsid w:val="00D225A4"/>
    <w:rsid w:val="00D2295B"/>
    <w:rsid w:val="00D22CB4"/>
    <w:rsid w:val="00D22D7C"/>
    <w:rsid w:val="00D23009"/>
    <w:rsid w:val="00D2305C"/>
    <w:rsid w:val="00D2319F"/>
    <w:rsid w:val="00D234AE"/>
    <w:rsid w:val="00D23666"/>
    <w:rsid w:val="00D237D1"/>
    <w:rsid w:val="00D24E3E"/>
    <w:rsid w:val="00D24F24"/>
    <w:rsid w:val="00D25058"/>
    <w:rsid w:val="00D257C9"/>
    <w:rsid w:val="00D25AC0"/>
    <w:rsid w:val="00D25BA6"/>
    <w:rsid w:val="00D25CDE"/>
    <w:rsid w:val="00D262C1"/>
    <w:rsid w:val="00D264E3"/>
    <w:rsid w:val="00D26505"/>
    <w:rsid w:val="00D2653D"/>
    <w:rsid w:val="00D26548"/>
    <w:rsid w:val="00D26C84"/>
    <w:rsid w:val="00D26CA2"/>
    <w:rsid w:val="00D26CD0"/>
    <w:rsid w:val="00D26F7A"/>
    <w:rsid w:val="00D27396"/>
    <w:rsid w:val="00D273D4"/>
    <w:rsid w:val="00D275C0"/>
    <w:rsid w:val="00D277AD"/>
    <w:rsid w:val="00D27A8D"/>
    <w:rsid w:val="00D27BD6"/>
    <w:rsid w:val="00D27CE7"/>
    <w:rsid w:val="00D27E33"/>
    <w:rsid w:val="00D27FCE"/>
    <w:rsid w:val="00D30073"/>
    <w:rsid w:val="00D3024E"/>
    <w:rsid w:val="00D3030E"/>
    <w:rsid w:val="00D3056A"/>
    <w:rsid w:val="00D306A4"/>
    <w:rsid w:val="00D3076B"/>
    <w:rsid w:val="00D30773"/>
    <w:rsid w:val="00D30A3A"/>
    <w:rsid w:val="00D30B7C"/>
    <w:rsid w:val="00D30C0D"/>
    <w:rsid w:val="00D30C9C"/>
    <w:rsid w:val="00D30EAE"/>
    <w:rsid w:val="00D30F47"/>
    <w:rsid w:val="00D31115"/>
    <w:rsid w:val="00D31261"/>
    <w:rsid w:val="00D3146D"/>
    <w:rsid w:val="00D31615"/>
    <w:rsid w:val="00D316EC"/>
    <w:rsid w:val="00D3195D"/>
    <w:rsid w:val="00D31B45"/>
    <w:rsid w:val="00D31F07"/>
    <w:rsid w:val="00D3204E"/>
    <w:rsid w:val="00D323FA"/>
    <w:rsid w:val="00D324AE"/>
    <w:rsid w:val="00D32562"/>
    <w:rsid w:val="00D325C3"/>
    <w:rsid w:val="00D328C8"/>
    <w:rsid w:val="00D32A0D"/>
    <w:rsid w:val="00D32AD9"/>
    <w:rsid w:val="00D3314F"/>
    <w:rsid w:val="00D3327D"/>
    <w:rsid w:val="00D332A5"/>
    <w:rsid w:val="00D33329"/>
    <w:rsid w:val="00D33706"/>
    <w:rsid w:val="00D339AA"/>
    <w:rsid w:val="00D339C2"/>
    <w:rsid w:val="00D33A13"/>
    <w:rsid w:val="00D33AB8"/>
    <w:rsid w:val="00D33B19"/>
    <w:rsid w:val="00D33C5A"/>
    <w:rsid w:val="00D34287"/>
    <w:rsid w:val="00D344A2"/>
    <w:rsid w:val="00D345CA"/>
    <w:rsid w:val="00D348AC"/>
    <w:rsid w:val="00D349DB"/>
    <w:rsid w:val="00D34CD3"/>
    <w:rsid w:val="00D34D54"/>
    <w:rsid w:val="00D34D88"/>
    <w:rsid w:val="00D35250"/>
    <w:rsid w:val="00D352AB"/>
    <w:rsid w:val="00D353D7"/>
    <w:rsid w:val="00D3573E"/>
    <w:rsid w:val="00D359F2"/>
    <w:rsid w:val="00D35A73"/>
    <w:rsid w:val="00D35A80"/>
    <w:rsid w:val="00D35B30"/>
    <w:rsid w:val="00D35D03"/>
    <w:rsid w:val="00D35D16"/>
    <w:rsid w:val="00D3631B"/>
    <w:rsid w:val="00D36459"/>
    <w:rsid w:val="00D365A5"/>
    <w:rsid w:val="00D366D6"/>
    <w:rsid w:val="00D36732"/>
    <w:rsid w:val="00D369BE"/>
    <w:rsid w:val="00D36F0B"/>
    <w:rsid w:val="00D37233"/>
    <w:rsid w:val="00D37469"/>
    <w:rsid w:val="00D377C8"/>
    <w:rsid w:val="00D378CC"/>
    <w:rsid w:val="00D378FB"/>
    <w:rsid w:val="00D37AEC"/>
    <w:rsid w:val="00D37BB9"/>
    <w:rsid w:val="00D400E8"/>
    <w:rsid w:val="00D40732"/>
    <w:rsid w:val="00D407DD"/>
    <w:rsid w:val="00D408D4"/>
    <w:rsid w:val="00D4136C"/>
    <w:rsid w:val="00D4143C"/>
    <w:rsid w:val="00D41990"/>
    <w:rsid w:val="00D419A9"/>
    <w:rsid w:val="00D42016"/>
    <w:rsid w:val="00D4209D"/>
    <w:rsid w:val="00D42208"/>
    <w:rsid w:val="00D42225"/>
    <w:rsid w:val="00D423A8"/>
    <w:rsid w:val="00D42928"/>
    <w:rsid w:val="00D42AB4"/>
    <w:rsid w:val="00D42E42"/>
    <w:rsid w:val="00D42F05"/>
    <w:rsid w:val="00D42FEA"/>
    <w:rsid w:val="00D4313D"/>
    <w:rsid w:val="00D432AC"/>
    <w:rsid w:val="00D43365"/>
    <w:rsid w:val="00D43412"/>
    <w:rsid w:val="00D4370C"/>
    <w:rsid w:val="00D43C16"/>
    <w:rsid w:val="00D43F1D"/>
    <w:rsid w:val="00D43F38"/>
    <w:rsid w:val="00D44020"/>
    <w:rsid w:val="00D443CF"/>
    <w:rsid w:val="00D4464C"/>
    <w:rsid w:val="00D44868"/>
    <w:rsid w:val="00D44A80"/>
    <w:rsid w:val="00D45145"/>
    <w:rsid w:val="00D45170"/>
    <w:rsid w:val="00D456D7"/>
    <w:rsid w:val="00D45773"/>
    <w:rsid w:val="00D457E8"/>
    <w:rsid w:val="00D45857"/>
    <w:rsid w:val="00D4586C"/>
    <w:rsid w:val="00D459DA"/>
    <w:rsid w:val="00D45D2F"/>
    <w:rsid w:val="00D45E36"/>
    <w:rsid w:val="00D46078"/>
    <w:rsid w:val="00D462D4"/>
    <w:rsid w:val="00D463E9"/>
    <w:rsid w:val="00D46590"/>
    <w:rsid w:val="00D46624"/>
    <w:rsid w:val="00D4690D"/>
    <w:rsid w:val="00D46C0C"/>
    <w:rsid w:val="00D46EFE"/>
    <w:rsid w:val="00D47141"/>
    <w:rsid w:val="00D47294"/>
    <w:rsid w:val="00D4734C"/>
    <w:rsid w:val="00D47492"/>
    <w:rsid w:val="00D476A5"/>
    <w:rsid w:val="00D47709"/>
    <w:rsid w:val="00D47FE4"/>
    <w:rsid w:val="00D50171"/>
    <w:rsid w:val="00D50327"/>
    <w:rsid w:val="00D50A57"/>
    <w:rsid w:val="00D50B88"/>
    <w:rsid w:val="00D50E8C"/>
    <w:rsid w:val="00D510DD"/>
    <w:rsid w:val="00D511B8"/>
    <w:rsid w:val="00D5138D"/>
    <w:rsid w:val="00D514C9"/>
    <w:rsid w:val="00D514DD"/>
    <w:rsid w:val="00D51556"/>
    <w:rsid w:val="00D51620"/>
    <w:rsid w:val="00D51B83"/>
    <w:rsid w:val="00D51D52"/>
    <w:rsid w:val="00D51D73"/>
    <w:rsid w:val="00D51FFF"/>
    <w:rsid w:val="00D52196"/>
    <w:rsid w:val="00D52280"/>
    <w:rsid w:val="00D5245B"/>
    <w:rsid w:val="00D5279D"/>
    <w:rsid w:val="00D52AEC"/>
    <w:rsid w:val="00D52C03"/>
    <w:rsid w:val="00D52D1F"/>
    <w:rsid w:val="00D52F90"/>
    <w:rsid w:val="00D5335B"/>
    <w:rsid w:val="00D533BE"/>
    <w:rsid w:val="00D537E9"/>
    <w:rsid w:val="00D538D2"/>
    <w:rsid w:val="00D5398D"/>
    <w:rsid w:val="00D53B4F"/>
    <w:rsid w:val="00D53F79"/>
    <w:rsid w:val="00D54046"/>
    <w:rsid w:val="00D5404D"/>
    <w:rsid w:val="00D54202"/>
    <w:rsid w:val="00D5454C"/>
    <w:rsid w:val="00D546C5"/>
    <w:rsid w:val="00D549F9"/>
    <w:rsid w:val="00D54F1D"/>
    <w:rsid w:val="00D55185"/>
    <w:rsid w:val="00D5530F"/>
    <w:rsid w:val="00D55445"/>
    <w:rsid w:val="00D5551F"/>
    <w:rsid w:val="00D55581"/>
    <w:rsid w:val="00D555C7"/>
    <w:rsid w:val="00D55782"/>
    <w:rsid w:val="00D5591C"/>
    <w:rsid w:val="00D5598B"/>
    <w:rsid w:val="00D55CC7"/>
    <w:rsid w:val="00D55EA5"/>
    <w:rsid w:val="00D55FEF"/>
    <w:rsid w:val="00D5636F"/>
    <w:rsid w:val="00D5637C"/>
    <w:rsid w:val="00D563A1"/>
    <w:rsid w:val="00D5651D"/>
    <w:rsid w:val="00D567C3"/>
    <w:rsid w:val="00D569DD"/>
    <w:rsid w:val="00D56F4D"/>
    <w:rsid w:val="00D57073"/>
    <w:rsid w:val="00D5720B"/>
    <w:rsid w:val="00D572AE"/>
    <w:rsid w:val="00D57785"/>
    <w:rsid w:val="00D578EB"/>
    <w:rsid w:val="00D579B4"/>
    <w:rsid w:val="00D57CFC"/>
    <w:rsid w:val="00D57E24"/>
    <w:rsid w:val="00D57E58"/>
    <w:rsid w:val="00D57F18"/>
    <w:rsid w:val="00D60078"/>
    <w:rsid w:val="00D60230"/>
    <w:rsid w:val="00D602B0"/>
    <w:rsid w:val="00D60CEC"/>
    <w:rsid w:val="00D60D3C"/>
    <w:rsid w:val="00D60D5B"/>
    <w:rsid w:val="00D61262"/>
    <w:rsid w:val="00D61404"/>
    <w:rsid w:val="00D61647"/>
    <w:rsid w:val="00D616A9"/>
    <w:rsid w:val="00D6183B"/>
    <w:rsid w:val="00D61946"/>
    <w:rsid w:val="00D619D6"/>
    <w:rsid w:val="00D61F1E"/>
    <w:rsid w:val="00D620E1"/>
    <w:rsid w:val="00D627A2"/>
    <w:rsid w:val="00D62898"/>
    <w:rsid w:val="00D6289C"/>
    <w:rsid w:val="00D628BA"/>
    <w:rsid w:val="00D62963"/>
    <w:rsid w:val="00D62DD8"/>
    <w:rsid w:val="00D63108"/>
    <w:rsid w:val="00D63B13"/>
    <w:rsid w:val="00D63BB9"/>
    <w:rsid w:val="00D63C74"/>
    <w:rsid w:val="00D63EBF"/>
    <w:rsid w:val="00D640D7"/>
    <w:rsid w:val="00D64101"/>
    <w:rsid w:val="00D6452E"/>
    <w:rsid w:val="00D646D4"/>
    <w:rsid w:val="00D646E8"/>
    <w:rsid w:val="00D64D26"/>
    <w:rsid w:val="00D65718"/>
    <w:rsid w:val="00D65839"/>
    <w:rsid w:val="00D65AE7"/>
    <w:rsid w:val="00D661FC"/>
    <w:rsid w:val="00D662BA"/>
    <w:rsid w:val="00D6685B"/>
    <w:rsid w:val="00D669CE"/>
    <w:rsid w:val="00D67014"/>
    <w:rsid w:val="00D67053"/>
    <w:rsid w:val="00D67213"/>
    <w:rsid w:val="00D6727F"/>
    <w:rsid w:val="00D678BA"/>
    <w:rsid w:val="00D7012E"/>
    <w:rsid w:val="00D70160"/>
    <w:rsid w:val="00D7020A"/>
    <w:rsid w:val="00D70251"/>
    <w:rsid w:val="00D7027C"/>
    <w:rsid w:val="00D702BC"/>
    <w:rsid w:val="00D70338"/>
    <w:rsid w:val="00D70791"/>
    <w:rsid w:val="00D70859"/>
    <w:rsid w:val="00D70D6B"/>
    <w:rsid w:val="00D70DA4"/>
    <w:rsid w:val="00D710B5"/>
    <w:rsid w:val="00D710BC"/>
    <w:rsid w:val="00D7143B"/>
    <w:rsid w:val="00D71B9E"/>
    <w:rsid w:val="00D71E6A"/>
    <w:rsid w:val="00D71F87"/>
    <w:rsid w:val="00D724D9"/>
    <w:rsid w:val="00D7265A"/>
    <w:rsid w:val="00D72986"/>
    <w:rsid w:val="00D729C1"/>
    <w:rsid w:val="00D7317C"/>
    <w:rsid w:val="00D73244"/>
    <w:rsid w:val="00D73388"/>
    <w:rsid w:val="00D734DA"/>
    <w:rsid w:val="00D735F2"/>
    <w:rsid w:val="00D73A39"/>
    <w:rsid w:val="00D73B6B"/>
    <w:rsid w:val="00D73E5D"/>
    <w:rsid w:val="00D73EA5"/>
    <w:rsid w:val="00D73F5B"/>
    <w:rsid w:val="00D74020"/>
    <w:rsid w:val="00D74027"/>
    <w:rsid w:val="00D740BB"/>
    <w:rsid w:val="00D741A6"/>
    <w:rsid w:val="00D7453A"/>
    <w:rsid w:val="00D74612"/>
    <w:rsid w:val="00D747BC"/>
    <w:rsid w:val="00D74A3B"/>
    <w:rsid w:val="00D74E08"/>
    <w:rsid w:val="00D74F57"/>
    <w:rsid w:val="00D7514F"/>
    <w:rsid w:val="00D7531A"/>
    <w:rsid w:val="00D755F0"/>
    <w:rsid w:val="00D75C35"/>
    <w:rsid w:val="00D75E77"/>
    <w:rsid w:val="00D76254"/>
    <w:rsid w:val="00D76314"/>
    <w:rsid w:val="00D76468"/>
    <w:rsid w:val="00D766F5"/>
    <w:rsid w:val="00D76981"/>
    <w:rsid w:val="00D76BA0"/>
    <w:rsid w:val="00D76D19"/>
    <w:rsid w:val="00D76DA3"/>
    <w:rsid w:val="00D772FB"/>
    <w:rsid w:val="00D773B1"/>
    <w:rsid w:val="00D7768A"/>
    <w:rsid w:val="00D77950"/>
    <w:rsid w:val="00D8006F"/>
    <w:rsid w:val="00D80122"/>
    <w:rsid w:val="00D803E6"/>
    <w:rsid w:val="00D805BE"/>
    <w:rsid w:val="00D806CB"/>
    <w:rsid w:val="00D80735"/>
    <w:rsid w:val="00D808B8"/>
    <w:rsid w:val="00D80F12"/>
    <w:rsid w:val="00D814DC"/>
    <w:rsid w:val="00D81955"/>
    <w:rsid w:val="00D81D54"/>
    <w:rsid w:val="00D81F73"/>
    <w:rsid w:val="00D8206E"/>
    <w:rsid w:val="00D826A8"/>
    <w:rsid w:val="00D828AA"/>
    <w:rsid w:val="00D82A20"/>
    <w:rsid w:val="00D82AB8"/>
    <w:rsid w:val="00D82D3B"/>
    <w:rsid w:val="00D82EB2"/>
    <w:rsid w:val="00D834ED"/>
    <w:rsid w:val="00D8375E"/>
    <w:rsid w:val="00D83A96"/>
    <w:rsid w:val="00D83ADA"/>
    <w:rsid w:val="00D83CA4"/>
    <w:rsid w:val="00D83FD6"/>
    <w:rsid w:val="00D83FFD"/>
    <w:rsid w:val="00D840D4"/>
    <w:rsid w:val="00D8411C"/>
    <w:rsid w:val="00D842A8"/>
    <w:rsid w:val="00D846F9"/>
    <w:rsid w:val="00D84AF0"/>
    <w:rsid w:val="00D84DB0"/>
    <w:rsid w:val="00D84DBE"/>
    <w:rsid w:val="00D85170"/>
    <w:rsid w:val="00D854B9"/>
    <w:rsid w:val="00D85619"/>
    <w:rsid w:val="00D85638"/>
    <w:rsid w:val="00D865B1"/>
    <w:rsid w:val="00D868DA"/>
    <w:rsid w:val="00D86A2A"/>
    <w:rsid w:val="00D86BC9"/>
    <w:rsid w:val="00D86E74"/>
    <w:rsid w:val="00D86EC9"/>
    <w:rsid w:val="00D86F1E"/>
    <w:rsid w:val="00D86F6D"/>
    <w:rsid w:val="00D871B9"/>
    <w:rsid w:val="00D8721A"/>
    <w:rsid w:val="00D87316"/>
    <w:rsid w:val="00D87431"/>
    <w:rsid w:val="00D875C9"/>
    <w:rsid w:val="00D87C96"/>
    <w:rsid w:val="00D87E47"/>
    <w:rsid w:val="00D90442"/>
    <w:rsid w:val="00D90519"/>
    <w:rsid w:val="00D9071C"/>
    <w:rsid w:val="00D9102E"/>
    <w:rsid w:val="00D91498"/>
    <w:rsid w:val="00D914B2"/>
    <w:rsid w:val="00D914BC"/>
    <w:rsid w:val="00D914EC"/>
    <w:rsid w:val="00D91553"/>
    <w:rsid w:val="00D915E5"/>
    <w:rsid w:val="00D91963"/>
    <w:rsid w:val="00D91DF2"/>
    <w:rsid w:val="00D92229"/>
    <w:rsid w:val="00D923AB"/>
    <w:rsid w:val="00D92557"/>
    <w:rsid w:val="00D9275E"/>
    <w:rsid w:val="00D92C13"/>
    <w:rsid w:val="00D9303F"/>
    <w:rsid w:val="00D93C0E"/>
    <w:rsid w:val="00D93C6F"/>
    <w:rsid w:val="00D93C94"/>
    <w:rsid w:val="00D9441A"/>
    <w:rsid w:val="00D946C4"/>
    <w:rsid w:val="00D946E5"/>
    <w:rsid w:val="00D946EA"/>
    <w:rsid w:val="00D94828"/>
    <w:rsid w:val="00D94C31"/>
    <w:rsid w:val="00D94CBE"/>
    <w:rsid w:val="00D95082"/>
    <w:rsid w:val="00D952C4"/>
    <w:rsid w:val="00D95840"/>
    <w:rsid w:val="00D95C7D"/>
    <w:rsid w:val="00D95F4C"/>
    <w:rsid w:val="00D961F0"/>
    <w:rsid w:val="00D96421"/>
    <w:rsid w:val="00D965B9"/>
    <w:rsid w:val="00D9665B"/>
    <w:rsid w:val="00D968FA"/>
    <w:rsid w:val="00D96D57"/>
    <w:rsid w:val="00D96E17"/>
    <w:rsid w:val="00D9703C"/>
    <w:rsid w:val="00D97232"/>
    <w:rsid w:val="00D9783B"/>
    <w:rsid w:val="00D97954"/>
    <w:rsid w:val="00D97A47"/>
    <w:rsid w:val="00D97E8A"/>
    <w:rsid w:val="00D97FA5"/>
    <w:rsid w:val="00DA012D"/>
    <w:rsid w:val="00DA02CF"/>
    <w:rsid w:val="00DA0317"/>
    <w:rsid w:val="00DA036D"/>
    <w:rsid w:val="00DA0773"/>
    <w:rsid w:val="00DA0BB7"/>
    <w:rsid w:val="00DA1238"/>
    <w:rsid w:val="00DA1298"/>
    <w:rsid w:val="00DA1D63"/>
    <w:rsid w:val="00DA1E24"/>
    <w:rsid w:val="00DA2592"/>
    <w:rsid w:val="00DA2871"/>
    <w:rsid w:val="00DA2C26"/>
    <w:rsid w:val="00DA35BC"/>
    <w:rsid w:val="00DA36FA"/>
    <w:rsid w:val="00DA38B8"/>
    <w:rsid w:val="00DA3AC4"/>
    <w:rsid w:val="00DA3C31"/>
    <w:rsid w:val="00DA3C94"/>
    <w:rsid w:val="00DA3FE8"/>
    <w:rsid w:val="00DA45FC"/>
    <w:rsid w:val="00DA461F"/>
    <w:rsid w:val="00DA465C"/>
    <w:rsid w:val="00DA46AC"/>
    <w:rsid w:val="00DA4A04"/>
    <w:rsid w:val="00DA4D20"/>
    <w:rsid w:val="00DA4F34"/>
    <w:rsid w:val="00DA552D"/>
    <w:rsid w:val="00DA55BA"/>
    <w:rsid w:val="00DA5807"/>
    <w:rsid w:val="00DA589B"/>
    <w:rsid w:val="00DA5CA4"/>
    <w:rsid w:val="00DA5D15"/>
    <w:rsid w:val="00DA5D3C"/>
    <w:rsid w:val="00DA68CD"/>
    <w:rsid w:val="00DA6DAD"/>
    <w:rsid w:val="00DA6E3C"/>
    <w:rsid w:val="00DA6EC0"/>
    <w:rsid w:val="00DA7220"/>
    <w:rsid w:val="00DA72D4"/>
    <w:rsid w:val="00DA73ED"/>
    <w:rsid w:val="00DA76DF"/>
    <w:rsid w:val="00DA78D6"/>
    <w:rsid w:val="00DA7D62"/>
    <w:rsid w:val="00DA7DF6"/>
    <w:rsid w:val="00DA7E3D"/>
    <w:rsid w:val="00DA7FC8"/>
    <w:rsid w:val="00DB0233"/>
    <w:rsid w:val="00DB0393"/>
    <w:rsid w:val="00DB08D6"/>
    <w:rsid w:val="00DB0985"/>
    <w:rsid w:val="00DB0CCA"/>
    <w:rsid w:val="00DB122F"/>
    <w:rsid w:val="00DB1B90"/>
    <w:rsid w:val="00DB1E00"/>
    <w:rsid w:val="00DB2091"/>
    <w:rsid w:val="00DB2821"/>
    <w:rsid w:val="00DB2952"/>
    <w:rsid w:val="00DB2C76"/>
    <w:rsid w:val="00DB342B"/>
    <w:rsid w:val="00DB34CD"/>
    <w:rsid w:val="00DB353B"/>
    <w:rsid w:val="00DB37FE"/>
    <w:rsid w:val="00DB3AE2"/>
    <w:rsid w:val="00DB3CC3"/>
    <w:rsid w:val="00DB42DF"/>
    <w:rsid w:val="00DB47FA"/>
    <w:rsid w:val="00DB49E3"/>
    <w:rsid w:val="00DB4AE5"/>
    <w:rsid w:val="00DB4B94"/>
    <w:rsid w:val="00DB4D0D"/>
    <w:rsid w:val="00DB4FA4"/>
    <w:rsid w:val="00DB5064"/>
    <w:rsid w:val="00DB524D"/>
    <w:rsid w:val="00DB5610"/>
    <w:rsid w:val="00DB561D"/>
    <w:rsid w:val="00DB5900"/>
    <w:rsid w:val="00DB5EC4"/>
    <w:rsid w:val="00DB6190"/>
    <w:rsid w:val="00DB61E9"/>
    <w:rsid w:val="00DB6521"/>
    <w:rsid w:val="00DB6F82"/>
    <w:rsid w:val="00DB70B1"/>
    <w:rsid w:val="00DB70CB"/>
    <w:rsid w:val="00DB70D9"/>
    <w:rsid w:val="00DB71DB"/>
    <w:rsid w:val="00DB73E8"/>
    <w:rsid w:val="00DB76B3"/>
    <w:rsid w:val="00DB7704"/>
    <w:rsid w:val="00DB790D"/>
    <w:rsid w:val="00DB7B14"/>
    <w:rsid w:val="00DC0218"/>
    <w:rsid w:val="00DC038F"/>
    <w:rsid w:val="00DC03F6"/>
    <w:rsid w:val="00DC05B3"/>
    <w:rsid w:val="00DC05C9"/>
    <w:rsid w:val="00DC0629"/>
    <w:rsid w:val="00DC074A"/>
    <w:rsid w:val="00DC07A0"/>
    <w:rsid w:val="00DC0B5C"/>
    <w:rsid w:val="00DC0E3F"/>
    <w:rsid w:val="00DC0FFF"/>
    <w:rsid w:val="00DC1242"/>
    <w:rsid w:val="00DC13B6"/>
    <w:rsid w:val="00DC13ED"/>
    <w:rsid w:val="00DC1727"/>
    <w:rsid w:val="00DC177F"/>
    <w:rsid w:val="00DC1B8C"/>
    <w:rsid w:val="00DC1EBA"/>
    <w:rsid w:val="00DC2562"/>
    <w:rsid w:val="00DC2695"/>
    <w:rsid w:val="00DC274F"/>
    <w:rsid w:val="00DC275A"/>
    <w:rsid w:val="00DC28B6"/>
    <w:rsid w:val="00DC2CFD"/>
    <w:rsid w:val="00DC2EA9"/>
    <w:rsid w:val="00DC34D1"/>
    <w:rsid w:val="00DC353E"/>
    <w:rsid w:val="00DC3634"/>
    <w:rsid w:val="00DC37A2"/>
    <w:rsid w:val="00DC3AF5"/>
    <w:rsid w:val="00DC3B26"/>
    <w:rsid w:val="00DC3FBB"/>
    <w:rsid w:val="00DC3FC8"/>
    <w:rsid w:val="00DC413E"/>
    <w:rsid w:val="00DC42EA"/>
    <w:rsid w:val="00DC4631"/>
    <w:rsid w:val="00DC4632"/>
    <w:rsid w:val="00DC4C5F"/>
    <w:rsid w:val="00DC4DB2"/>
    <w:rsid w:val="00DC5131"/>
    <w:rsid w:val="00DC534B"/>
    <w:rsid w:val="00DC5603"/>
    <w:rsid w:val="00DC57EB"/>
    <w:rsid w:val="00DC5AB3"/>
    <w:rsid w:val="00DC5C40"/>
    <w:rsid w:val="00DC5F80"/>
    <w:rsid w:val="00DC60B1"/>
    <w:rsid w:val="00DC6625"/>
    <w:rsid w:val="00DC6ACF"/>
    <w:rsid w:val="00DC6BEB"/>
    <w:rsid w:val="00DC7045"/>
    <w:rsid w:val="00DC710B"/>
    <w:rsid w:val="00DC72ED"/>
    <w:rsid w:val="00DC74C8"/>
    <w:rsid w:val="00DC750C"/>
    <w:rsid w:val="00DC7891"/>
    <w:rsid w:val="00DC7952"/>
    <w:rsid w:val="00DC79AE"/>
    <w:rsid w:val="00DC7A39"/>
    <w:rsid w:val="00DC7EDC"/>
    <w:rsid w:val="00DD032A"/>
    <w:rsid w:val="00DD032C"/>
    <w:rsid w:val="00DD0698"/>
    <w:rsid w:val="00DD1246"/>
    <w:rsid w:val="00DD133E"/>
    <w:rsid w:val="00DD1682"/>
    <w:rsid w:val="00DD16E5"/>
    <w:rsid w:val="00DD189A"/>
    <w:rsid w:val="00DD1ACB"/>
    <w:rsid w:val="00DD1D38"/>
    <w:rsid w:val="00DD1DA8"/>
    <w:rsid w:val="00DD2031"/>
    <w:rsid w:val="00DD2779"/>
    <w:rsid w:val="00DD2800"/>
    <w:rsid w:val="00DD2B54"/>
    <w:rsid w:val="00DD2D3C"/>
    <w:rsid w:val="00DD2D68"/>
    <w:rsid w:val="00DD2E26"/>
    <w:rsid w:val="00DD2E80"/>
    <w:rsid w:val="00DD2FDD"/>
    <w:rsid w:val="00DD3346"/>
    <w:rsid w:val="00DD3737"/>
    <w:rsid w:val="00DD3912"/>
    <w:rsid w:val="00DD3A41"/>
    <w:rsid w:val="00DD3A89"/>
    <w:rsid w:val="00DD3C24"/>
    <w:rsid w:val="00DD3D1C"/>
    <w:rsid w:val="00DD41CF"/>
    <w:rsid w:val="00DD41D3"/>
    <w:rsid w:val="00DD41FA"/>
    <w:rsid w:val="00DD437A"/>
    <w:rsid w:val="00DD43A5"/>
    <w:rsid w:val="00DD4703"/>
    <w:rsid w:val="00DD49ED"/>
    <w:rsid w:val="00DD4BF5"/>
    <w:rsid w:val="00DD4C55"/>
    <w:rsid w:val="00DD4D89"/>
    <w:rsid w:val="00DD4E67"/>
    <w:rsid w:val="00DD5307"/>
    <w:rsid w:val="00DD568D"/>
    <w:rsid w:val="00DD5864"/>
    <w:rsid w:val="00DD596A"/>
    <w:rsid w:val="00DD5FA3"/>
    <w:rsid w:val="00DD5FFA"/>
    <w:rsid w:val="00DD6304"/>
    <w:rsid w:val="00DD6833"/>
    <w:rsid w:val="00DD6F35"/>
    <w:rsid w:val="00DD71D8"/>
    <w:rsid w:val="00DD7270"/>
    <w:rsid w:val="00DD7904"/>
    <w:rsid w:val="00DD7926"/>
    <w:rsid w:val="00DD7B36"/>
    <w:rsid w:val="00DD7CAF"/>
    <w:rsid w:val="00DE0075"/>
    <w:rsid w:val="00DE0103"/>
    <w:rsid w:val="00DE025E"/>
    <w:rsid w:val="00DE0389"/>
    <w:rsid w:val="00DE0514"/>
    <w:rsid w:val="00DE05C0"/>
    <w:rsid w:val="00DE0DAF"/>
    <w:rsid w:val="00DE1246"/>
    <w:rsid w:val="00DE12B7"/>
    <w:rsid w:val="00DE12C6"/>
    <w:rsid w:val="00DE171B"/>
    <w:rsid w:val="00DE1E2A"/>
    <w:rsid w:val="00DE1E34"/>
    <w:rsid w:val="00DE1E37"/>
    <w:rsid w:val="00DE1F6E"/>
    <w:rsid w:val="00DE2619"/>
    <w:rsid w:val="00DE279D"/>
    <w:rsid w:val="00DE28A5"/>
    <w:rsid w:val="00DE2931"/>
    <w:rsid w:val="00DE2CD8"/>
    <w:rsid w:val="00DE35CD"/>
    <w:rsid w:val="00DE3EEA"/>
    <w:rsid w:val="00DE3F16"/>
    <w:rsid w:val="00DE3F75"/>
    <w:rsid w:val="00DE400C"/>
    <w:rsid w:val="00DE4083"/>
    <w:rsid w:val="00DE429A"/>
    <w:rsid w:val="00DE44AC"/>
    <w:rsid w:val="00DE4669"/>
    <w:rsid w:val="00DE4E2A"/>
    <w:rsid w:val="00DE51D3"/>
    <w:rsid w:val="00DE542C"/>
    <w:rsid w:val="00DE56BA"/>
    <w:rsid w:val="00DE5CE4"/>
    <w:rsid w:val="00DE5F26"/>
    <w:rsid w:val="00DE60A1"/>
    <w:rsid w:val="00DE6157"/>
    <w:rsid w:val="00DE6184"/>
    <w:rsid w:val="00DE648C"/>
    <w:rsid w:val="00DE66B0"/>
    <w:rsid w:val="00DE6718"/>
    <w:rsid w:val="00DE6A11"/>
    <w:rsid w:val="00DE6ABB"/>
    <w:rsid w:val="00DE6AF0"/>
    <w:rsid w:val="00DE6BC0"/>
    <w:rsid w:val="00DE71F0"/>
    <w:rsid w:val="00DE7737"/>
    <w:rsid w:val="00DE7D4B"/>
    <w:rsid w:val="00DE7DAD"/>
    <w:rsid w:val="00DE7E0E"/>
    <w:rsid w:val="00DE7ED6"/>
    <w:rsid w:val="00DF0187"/>
    <w:rsid w:val="00DF0383"/>
    <w:rsid w:val="00DF03F2"/>
    <w:rsid w:val="00DF082A"/>
    <w:rsid w:val="00DF0FB0"/>
    <w:rsid w:val="00DF12BA"/>
    <w:rsid w:val="00DF1335"/>
    <w:rsid w:val="00DF18B1"/>
    <w:rsid w:val="00DF18ED"/>
    <w:rsid w:val="00DF1A7E"/>
    <w:rsid w:val="00DF1BA0"/>
    <w:rsid w:val="00DF1BFA"/>
    <w:rsid w:val="00DF201E"/>
    <w:rsid w:val="00DF23C1"/>
    <w:rsid w:val="00DF24F6"/>
    <w:rsid w:val="00DF261B"/>
    <w:rsid w:val="00DF2831"/>
    <w:rsid w:val="00DF2D8F"/>
    <w:rsid w:val="00DF2D97"/>
    <w:rsid w:val="00DF30E1"/>
    <w:rsid w:val="00DF31A4"/>
    <w:rsid w:val="00DF33D5"/>
    <w:rsid w:val="00DF3583"/>
    <w:rsid w:val="00DF38E6"/>
    <w:rsid w:val="00DF3D29"/>
    <w:rsid w:val="00DF42F1"/>
    <w:rsid w:val="00DF4357"/>
    <w:rsid w:val="00DF4599"/>
    <w:rsid w:val="00DF465C"/>
    <w:rsid w:val="00DF5748"/>
    <w:rsid w:val="00DF58CA"/>
    <w:rsid w:val="00DF5A15"/>
    <w:rsid w:val="00DF5C4E"/>
    <w:rsid w:val="00DF5E6C"/>
    <w:rsid w:val="00DF5FD8"/>
    <w:rsid w:val="00DF6450"/>
    <w:rsid w:val="00DF6761"/>
    <w:rsid w:val="00DF691E"/>
    <w:rsid w:val="00DF6B5F"/>
    <w:rsid w:val="00DF6BE3"/>
    <w:rsid w:val="00DF6E38"/>
    <w:rsid w:val="00DF72A8"/>
    <w:rsid w:val="00DF735F"/>
    <w:rsid w:val="00DF766A"/>
    <w:rsid w:val="00DF77AF"/>
    <w:rsid w:val="00DF7F05"/>
    <w:rsid w:val="00E0010D"/>
    <w:rsid w:val="00E002E0"/>
    <w:rsid w:val="00E003FF"/>
    <w:rsid w:val="00E00537"/>
    <w:rsid w:val="00E0076C"/>
    <w:rsid w:val="00E00786"/>
    <w:rsid w:val="00E00B35"/>
    <w:rsid w:val="00E00DB6"/>
    <w:rsid w:val="00E00EE6"/>
    <w:rsid w:val="00E01212"/>
    <w:rsid w:val="00E013E9"/>
    <w:rsid w:val="00E015C6"/>
    <w:rsid w:val="00E01A1D"/>
    <w:rsid w:val="00E01C8E"/>
    <w:rsid w:val="00E01D7A"/>
    <w:rsid w:val="00E025E3"/>
    <w:rsid w:val="00E02736"/>
    <w:rsid w:val="00E0275C"/>
    <w:rsid w:val="00E03157"/>
    <w:rsid w:val="00E0331D"/>
    <w:rsid w:val="00E0359A"/>
    <w:rsid w:val="00E03652"/>
    <w:rsid w:val="00E03A65"/>
    <w:rsid w:val="00E03CAF"/>
    <w:rsid w:val="00E044F6"/>
    <w:rsid w:val="00E0467D"/>
    <w:rsid w:val="00E047FE"/>
    <w:rsid w:val="00E04826"/>
    <w:rsid w:val="00E04E7B"/>
    <w:rsid w:val="00E04F47"/>
    <w:rsid w:val="00E05227"/>
    <w:rsid w:val="00E05655"/>
    <w:rsid w:val="00E05828"/>
    <w:rsid w:val="00E05AE4"/>
    <w:rsid w:val="00E05BBF"/>
    <w:rsid w:val="00E05FDF"/>
    <w:rsid w:val="00E0609F"/>
    <w:rsid w:val="00E063CC"/>
    <w:rsid w:val="00E06597"/>
    <w:rsid w:val="00E06696"/>
    <w:rsid w:val="00E06810"/>
    <w:rsid w:val="00E06B81"/>
    <w:rsid w:val="00E06DDE"/>
    <w:rsid w:val="00E06ED4"/>
    <w:rsid w:val="00E0705A"/>
    <w:rsid w:val="00E0791A"/>
    <w:rsid w:val="00E07C41"/>
    <w:rsid w:val="00E07DD6"/>
    <w:rsid w:val="00E07F61"/>
    <w:rsid w:val="00E101F3"/>
    <w:rsid w:val="00E10355"/>
    <w:rsid w:val="00E10646"/>
    <w:rsid w:val="00E10746"/>
    <w:rsid w:val="00E107F2"/>
    <w:rsid w:val="00E10A0B"/>
    <w:rsid w:val="00E10D22"/>
    <w:rsid w:val="00E10F2D"/>
    <w:rsid w:val="00E10FA7"/>
    <w:rsid w:val="00E1148D"/>
    <w:rsid w:val="00E114CD"/>
    <w:rsid w:val="00E11566"/>
    <w:rsid w:val="00E115E7"/>
    <w:rsid w:val="00E1172A"/>
    <w:rsid w:val="00E1193E"/>
    <w:rsid w:val="00E11A81"/>
    <w:rsid w:val="00E11D55"/>
    <w:rsid w:val="00E1206C"/>
    <w:rsid w:val="00E1215F"/>
    <w:rsid w:val="00E1228B"/>
    <w:rsid w:val="00E12343"/>
    <w:rsid w:val="00E126CC"/>
    <w:rsid w:val="00E1271F"/>
    <w:rsid w:val="00E12749"/>
    <w:rsid w:val="00E12839"/>
    <w:rsid w:val="00E12BD9"/>
    <w:rsid w:val="00E12DE7"/>
    <w:rsid w:val="00E12F4C"/>
    <w:rsid w:val="00E13B40"/>
    <w:rsid w:val="00E13DDD"/>
    <w:rsid w:val="00E1426C"/>
    <w:rsid w:val="00E142CE"/>
    <w:rsid w:val="00E145A0"/>
    <w:rsid w:val="00E14997"/>
    <w:rsid w:val="00E14BD1"/>
    <w:rsid w:val="00E14F4D"/>
    <w:rsid w:val="00E150EA"/>
    <w:rsid w:val="00E1535D"/>
    <w:rsid w:val="00E15751"/>
    <w:rsid w:val="00E16203"/>
    <w:rsid w:val="00E163D7"/>
    <w:rsid w:val="00E164A4"/>
    <w:rsid w:val="00E166AF"/>
    <w:rsid w:val="00E16CB5"/>
    <w:rsid w:val="00E1713D"/>
    <w:rsid w:val="00E17C5D"/>
    <w:rsid w:val="00E17C5F"/>
    <w:rsid w:val="00E2019A"/>
    <w:rsid w:val="00E203EF"/>
    <w:rsid w:val="00E20409"/>
    <w:rsid w:val="00E2072A"/>
    <w:rsid w:val="00E208BD"/>
    <w:rsid w:val="00E20907"/>
    <w:rsid w:val="00E20D2E"/>
    <w:rsid w:val="00E20DBF"/>
    <w:rsid w:val="00E20E7C"/>
    <w:rsid w:val="00E21040"/>
    <w:rsid w:val="00E2104A"/>
    <w:rsid w:val="00E210FD"/>
    <w:rsid w:val="00E21229"/>
    <w:rsid w:val="00E2122A"/>
    <w:rsid w:val="00E214BC"/>
    <w:rsid w:val="00E21604"/>
    <w:rsid w:val="00E21B93"/>
    <w:rsid w:val="00E21EC1"/>
    <w:rsid w:val="00E21F50"/>
    <w:rsid w:val="00E21F54"/>
    <w:rsid w:val="00E2209D"/>
    <w:rsid w:val="00E22136"/>
    <w:rsid w:val="00E22454"/>
    <w:rsid w:val="00E22876"/>
    <w:rsid w:val="00E22CE4"/>
    <w:rsid w:val="00E23189"/>
    <w:rsid w:val="00E23261"/>
    <w:rsid w:val="00E23455"/>
    <w:rsid w:val="00E2386A"/>
    <w:rsid w:val="00E239BC"/>
    <w:rsid w:val="00E23A05"/>
    <w:rsid w:val="00E23D1D"/>
    <w:rsid w:val="00E23FF8"/>
    <w:rsid w:val="00E241D5"/>
    <w:rsid w:val="00E242DB"/>
    <w:rsid w:val="00E24525"/>
    <w:rsid w:val="00E245D1"/>
    <w:rsid w:val="00E24667"/>
    <w:rsid w:val="00E2469A"/>
    <w:rsid w:val="00E2469D"/>
    <w:rsid w:val="00E24AD5"/>
    <w:rsid w:val="00E24BE4"/>
    <w:rsid w:val="00E253E4"/>
    <w:rsid w:val="00E25914"/>
    <w:rsid w:val="00E25C91"/>
    <w:rsid w:val="00E25D32"/>
    <w:rsid w:val="00E25EDC"/>
    <w:rsid w:val="00E26174"/>
    <w:rsid w:val="00E26B24"/>
    <w:rsid w:val="00E26B8E"/>
    <w:rsid w:val="00E26B9C"/>
    <w:rsid w:val="00E26D78"/>
    <w:rsid w:val="00E26DDB"/>
    <w:rsid w:val="00E26FC6"/>
    <w:rsid w:val="00E27098"/>
    <w:rsid w:val="00E2740C"/>
    <w:rsid w:val="00E274DD"/>
    <w:rsid w:val="00E2753B"/>
    <w:rsid w:val="00E2757F"/>
    <w:rsid w:val="00E276AB"/>
    <w:rsid w:val="00E27ABA"/>
    <w:rsid w:val="00E3005F"/>
    <w:rsid w:val="00E3015F"/>
    <w:rsid w:val="00E301F1"/>
    <w:rsid w:val="00E303C2"/>
    <w:rsid w:val="00E30550"/>
    <w:rsid w:val="00E306E5"/>
    <w:rsid w:val="00E30901"/>
    <w:rsid w:val="00E30974"/>
    <w:rsid w:val="00E31C88"/>
    <w:rsid w:val="00E3232D"/>
    <w:rsid w:val="00E323C5"/>
    <w:rsid w:val="00E3256C"/>
    <w:rsid w:val="00E32815"/>
    <w:rsid w:val="00E32D68"/>
    <w:rsid w:val="00E331B1"/>
    <w:rsid w:val="00E33221"/>
    <w:rsid w:val="00E3344A"/>
    <w:rsid w:val="00E33528"/>
    <w:rsid w:val="00E33605"/>
    <w:rsid w:val="00E337C5"/>
    <w:rsid w:val="00E338BE"/>
    <w:rsid w:val="00E3395A"/>
    <w:rsid w:val="00E33F15"/>
    <w:rsid w:val="00E34003"/>
    <w:rsid w:val="00E34104"/>
    <w:rsid w:val="00E342A7"/>
    <w:rsid w:val="00E34945"/>
    <w:rsid w:val="00E34EE6"/>
    <w:rsid w:val="00E3511E"/>
    <w:rsid w:val="00E35203"/>
    <w:rsid w:val="00E352AF"/>
    <w:rsid w:val="00E3543E"/>
    <w:rsid w:val="00E35581"/>
    <w:rsid w:val="00E35968"/>
    <w:rsid w:val="00E359D2"/>
    <w:rsid w:val="00E35E1A"/>
    <w:rsid w:val="00E35E35"/>
    <w:rsid w:val="00E35F0B"/>
    <w:rsid w:val="00E35F1F"/>
    <w:rsid w:val="00E361A7"/>
    <w:rsid w:val="00E361B4"/>
    <w:rsid w:val="00E3689A"/>
    <w:rsid w:val="00E36A75"/>
    <w:rsid w:val="00E36D72"/>
    <w:rsid w:val="00E373CA"/>
    <w:rsid w:val="00E37493"/>
    <w:rsid w:val="00E37640"/>
    <w:rsid w:val="00E37E25"/>
    <w:rsid w:val="00E400B3"/>
    <w:rsid w:val="00E400EA"/>
    <w:rsid w:val="00E4011A"/>
    <w:rsid w:val="00E40324"/>
    <w:rsid w:val="00E40CC6"/>
    <w:rsid w:val="00E40CF6"/>
    <w:rsid w:val="00E40EDA"/>
    <w:rsid w:val="00E41357"/>
    <w:rsid w:val="00E41363"/>
    <w:rsid w:val="00E415CC"/>
    <w:rsid w:val="00E41650"/>
    <w:rsid w:val="00E4187C"/>
    <w:rsid w:val="00E41D81"/>
    <w:rsid w:val="00E42053"/>
    <w:rsid w:val="00E42504"/>
    <w:rsid w:val="00E426A1"/>
    <w:rsid w:val="00E42ECD"/>
    <w:rsid w:val="00E4321A"/>
    <w:rsid w:val="00E4333C"/>
    <w:rsid w:val="00E43CFE"/>
    <w:rsid w:val="00E44128"/>
    <w:rsid w:val="00E44175"/>
    <w:rsid w:val="00E445B5"/>
    <w:rsid w:val="00E44650"/>
    <w:rsid w:val="00E44A82"/>
    <w:rsid w:val="00E44C0B"/>
    <w:rsid w:val="00E44D35"/>
    <w:rsid w:val="00E450F1"/>
    <w:rsid w:val="00E45279"/>
    <w:rsid w:val="00E4527E"/>
    <w:rsid w:val="00E4531A"/>
    <w:rsid w:val="00E45394"/>
    <w:rsid w:val="00E454E8"/>
    <w:rsid w:val="00E4575D"/>
    <w:rsid w:val="00E458B8"/>
    <w:rsid w:val="00E459CA"/>
    <w:rsid w:val="00E46001"/>
    <w:rsid w:val="00E46033"/>
    <w:rsid w:val="00E46363"/>
    <w:rsid w:val="00E463EE"/>
    <w:rsid w:val="00E4642B"/>
    <w:rsid w:val="00E46C69"/>
    <w:rsid w:val="00E46D04"/>
    <w:rsid w:val="00E471E6"/>
    <w:rsid w:val="00E47B26"/>
    <w:rsid w:val="00E47D2B"/>
    <w:rsid w:val="00E5013A"/>
    <w:rsid w:val="00E501C2"/>
    <w:rsid w:val="00E5032E"/>
    <w:rsid w:val="00E50333"/>
    <w:rsid w:val="00E50814"/>
    <w:rsid w:val="00E50A1B"/>
    <w:rsid w:val="00E513F2"/>
    <w:rsid w:val="00E5140E"/>
    <w:rsid w:val="00E5170D"/>
    <w:rsid w:val="00E5178D"/>
    <w:rsid w:val="00E51CB8"/>
    <w:rsid w:val="00E51FAD"/>
    <w:rsid w:val="00E5244C"/>
    <w:rsid w:val="00E52748"/>
    <w:rsid w:val="00E5313C"/>
    <w:rsid w:val="00E534EC"/>
    <w:rsid w:val="00E536EF"/>
    <w:rsid w:val="00E53A5F"/>
    <w:rsid w:val="00E53ACA"/>
    <w:rsid w:val="00E54235"/>
    <w:rsid w:val="00E54509"/>
    <w:rsid w:val="00E5452A"/>
    <w:rsid w:val="00E5477F"/>
    <w:rsid w:val="00E547DF"/>
    <w:rsid w:val="00E54830"/>
    <w:rsid w:val="00E549B6"/>
    <w:rsid w:val="00E5545E"/>
    <w:rsid w:val="00E555E0"/>
    <w:rsid w:val="00E556C1"/>
    <w:rsid w:val="00E557FB"/>
    <w:rsid w:val="00E55919"/>
    <w:rsid w:val="00E5596E"/>
    <w:rsid w:val="00E55DA4"/>
    <w:rsid w:val="00E55E3D"/>
    <w:rsid w:val="00E561B6"/>
    <w:rsid w:val="00E56655"/>
    <w:rsid w:val="00E568B1"/>
    <w:rsid w:val="00E56F7B"/>
    <w:rsid w:val="00E5705D"/>
    <w:rsid w:val="00E5751C"/>
    <w:rsid w:val="00E5756A"/>
    <w:rsid w:val="00E5758B"/>
    <w:rsid w:val="00E578A7"/>
    <w:rsid w:val="00E57C7F"/>
    <w:rsid w:val="00E57C85"/>
    <w:rsid w:val="00E57C97"/>
    <w:rsid w:val="00E57DA7"/>
    <w:rsid w:val="00E60099"/>
    <w:rsid w:val="00E6009F"/>
    <w:rsid w:val="00E60145"/>
    <w:rsid w:val="00E60203"/>
    <w:rsid w:val="00E605D7"/>
    <w:rsid w:val="00E60F01"/>
    <w:rsid w:val="00E60F65"/>
    <w:rsid w:val="00E6109F"/>
    <w:rsid w:val="00E6128F"/>
    <w:rsid w:val="00E6134E"/>
    <w:rsid w:val="00E614BF"/>
    <w:rsid w:val="00E616CA"/>
    <w:rsid w:val="00E624CE"/>
    <w:rsid w:val="00E62870"/>
    <w:rsid w:val="00E628AD"/>
    <w:rsid w:val="00E62BD7"/>
    <w:rsid w:val="00E62C03"/>
    <w:rsid w:val="00E62F0E"/>
    <w:rsid w:val="00E62FDB"/>
    <w:rsid w:val="00E63019"/>
    <w:rsid w:val="00E63477"/>
    <w:rsid w:val="00E63990"/>
    <w:rsid w:val="00E63C90"/>
    <w:rsid w:val="00E63CB3"/>
    <w:rsid w:val="00E64078"/>
    <w:rsid w:val="00E644A9"/>
    <w:rsid w:val="00E645AB"/>
    <w:rsid w:val="00E64602"/>
    <w:rsid w:val="00E64698"/>
    <w:rsid w:val="00E6493B"/>
    <w:rsid w:val="00E64A53"/>
    <w:rsid w:val="00E64A6E"/>
    <w:rsid w:val="00E64D97"/>
    <w:rsid w:val="00E653E4"/>
    <w:rsid w:val="00E6542B"/>
    <w:rsid w:val="00E654CD"/>
    <w:rsid w:val="00E65549"/>
    <w:rsid w:val="00E659CC"/>
    <w:rsid w:val="00E65BC5"/>
    <w:rsid w:val="00E65DA5"/>
    <w:rsid w:val="00E65E67"/>
    <w:rsid w:val="00E65F73"/>
    <w:rsid w:val="00E66034"/>
    <w:rsid w:val="00E662AA"/>
    <w:rsid w:val="00E66869"/>
    <w:rsid w:val="00E66C5D"/>
    <w:rsid w:val="00E66D31"/>
    <w:rsid w:val="00E66E89"/>
    <w:rsid w:val="00E67A1F"/>
    <w:rsid w:val="00E67CDC"/>
    <w:rsid w:val="00E67F4B"/>
    <w:rsid w:val="00E67FF0"/>
    <w:rsid w:val="00E70256"/>
    <w:rsid w:val="00E704D9"/>
    <w:rsid w:val="00E705A9"/>
    <w:rsid w:val="00E70660"/>
    <w:rsid w:val="00E706CB"/>
    <w:rsid w:val="00E706CC"/>
    <w:rsid w:val="00E70720"/>
    <w:rsid w:val="00E7075F"/>
    <w:rsid w:val="00E70859"/>
    <w:rsid w:val="00E7097F"/>
    <w:rsid w:val="00E70C75"/>
    <w:rsid w:val="00E7108B"/>
    <w:rsid w:val="00E718D5"/>
    <w:rsid w:val="00E71BD1"/>
    <w:rsid w:val="00E71DC5"/>
    <w:rsid w:val="00E71F14"/>
    <w:rsid w:val="00E71FC8"/>
    <w:rsid w:val="00E725DC"/>
    <w:rsid w:val="00E726AF"/>
    <w:rsid w:val="00E72C39"/>
    <w:rsid w:val="00E72E5D"/>
    <w:rsid w:val="00E73083"/>
    <w:rsid w:val="00E730BB"/>
    <w:rsid w:val="00E730D3"/>
    <w:rsid w:val="00E73193"/>
    <w:rsid w:val="00E7333D"/>
    <w:rsid w:val="00E73391"/>
    <w:rsid w:val="00E73464"/>
    <w:rsid w:val="00E73511"/>
    <w:rsid w:val="00E73762"/>
    <w:rsid w:val="00E73A07"/>
    <w:rsid w:val="00E73BFF"/>
    <w:rsid w:val="00E73F55"/>
    <w:rsid w:val="00E73F6F"/>
    <w:rsid w:val="00E74595"/>
    <w:rsid w:val="00E7461B"/>
    <w:rsid w:val="00E74665"/>
    <w:rsid w:val="00E7476B"/>
    <w:rsid w:val="00E748A2"/>
    <w:rsid w:val="00E749E0"/>
    <w:rsid w:val="00E749F3"/>
    <w:rsid w:val="00E74BC6"/>
    <w:rsid w:val="00E74F08"/>
    <w:rsid w:val="00E75098"/>
    <w:rsid w:val="00E750D1"/>
    <w:rsid w:val="00E75344"/>
    <w:rsid w:val="00E75611"/>
    <w:rsid w:val="00E75DE1"/>
    <w:rsid w:val="00E76A1D"/>
    <w:rsid w:val="00E76A87"/>
    <w:rsid w:val="00E76CCE"/>
    <w:rsid w:val="00E76CEE"/>
    <w:rsid w:val="00E76E9A"/>
    <w:rsid w:val="00E77299"/>
    <w:rsid w:val="00E772FE"/>
    <w:rsid w:val="00E77353"/>
    <w:rsid w:val="00E77441"/>
    <w:rsid w:val="00E77477"/>
    <w:rsid w:val="00E77630"/>
    <w:rsid w:val="00E778D4"/>
    <w:rsid w:val="00E779C8"/>
    <w:rsid w:val="00E77BC4"/>
    <w:rsid w:val="00E77FBB"/>
    <w:rsid w:val="00E8034A"/>
    <w:rsid w:val="00E809B6"/>
    <w:rsid w:val="00E80BF4"/>
    <w:rsid w:val="00E80D6C"/>
    <w:rsid w:val="00E80E5D"/>
    <w:rsid w:val="00E811FD"/>
    <w:rsid w:val="00E81276"/>
    <w:rsid w:val="00E813C3"/>
    <w:rsid w:val="00E81479"/>
    <w:rsid w:val="00E814ED"/>
    <w:rsid w:val="00E8161B"/>
    <w:rsid w:val="00E81877"/>
    <w:rsid w:val="00E8195E"/>
    <w:rsid w:val="00E81B60"/>
    <w:rsid w:val="00E822A0"/>
    <w:rsid w:val="00E82541"/>
    <w:rsid w:val="00E825FE"/>
    <w:rsid w:val="00E8273E"/>
    <w:rsid w:val="00E82773"/>
    <w:rsid w:val="00E829D9"/>
    <w:rsid w:val="00E829E6"/>
    <w:rsid w:val="00E82C35"/>
    <w:rsid w:val="00E82CBD"/>
    <w:rsid w:val="00E82F10"/>
    <w:rsid w:val="00E830D4"/>
    <w:rsid w:val="00E831AD"/>
    <w:rsid w:val="00E833C2"/>
    <w:rsid w:val="00E834F1"/>
    <w:rsid w:val="00E835B8"/>
    <w:rsid w:val="00E835C0"/>
    <w:rsid w:val="00E83967"/>
    <w:rsid w:val="00E839B1"/>
    <w:rsid w:val="00E839BC"/>
    <w:rsid w:val="00E83A1A"/>
    <w:rsid w:val="00E83E9E"/>
    <w:rsid w:val="00E83EA2"/>
    <w:rsid w:val="00E83FFC"/>
    <w:rsid w:val="00E8400F"/>
    <w:rsid w:val="00E84024"/>
    <w:rsid w:val="00E840DE"/>
    <w:rsid w:val="00E84303"/>
    <w:rsid w:val="00E84B15"/>
    <w:rsid w:val="00E84E11"/>
    <w:rsid w:val="00E84F1B"/>
    <w:rsid w:val="00E853BD"/>
    <w:rsid w:val="00E85D7E"/>
    <w:rsid w:val="00E85E8B"/>
    <w:rsid w:val="00E85FBF"/>
    <w:rsid w:val="00E8620E"/>
    <w:rsid w:val="00E86D60"/>
    <w:rsid w:val="00E86D67"/>
    <w:rsid w:val="00E86E0D"/>
    <w:rsid w:val="00E8733D"/>
    <w:rsid w:val="00E87363"/>
    <w:rsid w:val="00E873EE"/>
    <w:rsid w:val="00E87493"/>
    <w:rsid w:val="00E874B2"/>
    <w:rsid w:val="00E874DC"/>
    <w:rsid w:val="00E87831"/>
    <w:rsid w:val="00E8792D"/>
    <w:rsid w:val="00E87D07"/>
    <w:rsid w:val="00E87D4F"/>
    <w:rsid w:val="00E87DA9"/>
    <w:rsid w:val="00E87DD6"/>
    <w:rsid w:val="00E87ED9"/>
    <w:rsid w:val="00E9000F"/>
    <w:rsid w:val="00E9004B"/>
    <w:rsid w:val="00E900C1"/>
    <w:rsid w:val="00E907A0"/>
    <w:rsid w:val="00E909B2"/>
    <w:rsid w:val="00E90E39"/>
    <w:rsid w:val="00E91544"/>
    <w:rsid w:val="00E91823"/>
    <w:rsid w:val="00E91893"/>
    <w:rsid w:val="00E919B8"/>
    <w:rsid w:val="00E91B9C"/>
    <w:rsid w:val="00E91BF3"/>
    <w:rsid w:val="00E91C06"/>
    <w:rsid w:val="00E91FBA"/>
    <w:rsid w:val="00E925CD"/>
    <w:rsid w:val="00E9277F"/>
    <w:rsid w:val="00E92E62"/>
    <w:rsid w:val="00E933D2"/>
    <w:rsid w:val="00E9397C"/>
    <w:rsid w:val="00E93A4D"/>
    <w:rsid w:val="00E93A51"/>
    <w:rsid w:val="00E93F21"/>
    <w:rsid w:val="00E93F52"/>
    <w:rsid w:val="00E93F83"/>
    <w:rsid w:val="00E94218"/>
    <w:rsid w:val="00E9429C"/>
    <w:rsid w:val="00E94327"/>
    <w:rsid w:val="00E94CCC"/>
    <w:rsid w:val="00E94DD5"/>
    <w:rsid w:val="00E95434"/>
    <w:rsid w:val="00E959F7"/>
    <w:rsid w:val="00E95A53"/>
    <w:rsid w:val="00E95AB7"/>
    <w:rsid w:val="00E95B1C"/>
    <w:rsid w:val="00E95F7D"/>
    <w:rsid w:val="00E9623D"/>
    <w:rsid w:val="00E96508"/>
    <w:rsid w:val="00E965B5"/>
    <w:rsid w:val="00E96806"/>
    <w:rsid w:val="00E969EC"/>
    <w:rsid w:val="00E97062"/>
    <w:rsid w:val="00E971B0"/>
    <w:rsid w:val="00E9758A"/>
    <w:rsid w:val="00E97893"/>
    <w:rsid w:val="00E97A80"/>
    <w:rsid w:val="00E97AFB"/>
    <w:rsid w:val="00EA0359"/>
    <w:rsid w:val="00EA05D3"/>
    <w:rsid w:val="00EA0700"/>
    <w:rsid w:val="00EA0837"/>
    <w:rsid w:val="00EA0AAB"/>
    <w:rsid w:val="00EA1309"/>
    <w:rsid w:val="00EA13C7"/>
    <w:rsid w:val="00EA13E3"/>
    <w:rsid w:val="00EA151A"/>
    <w:rsid w:val="00EA1737"/>
    <w:rsid w:val="00EA1A43"/>
    <w:rsid w:val="00EA1AF2"/>
    <w:rsid w:val="00EA1B14"/>
    <w:rsid w:val="00EA1C9D"/>
    <w:rsid w:val="00EA1E20"/>
    <w:rsid w:val="00EA26D4"/>
    <w:rsid w:val="00EA2879"/>
    <w:rsid w:val="00EA2A7E"/>
    <w:rsid w:val="00EA2AF7"/>
    <w:rsid w:val="00EA2C40"/>
    <w:rsid w:val="00EA3060"/>
    <w:rsid w:val="00EA32D8"/>
    <w:rsid w:val="00EA35A8"/>
    <w:rsid w:val="00EA368C"/>
    <w:rsid w:val="00EA393D"/>
    <w:rsid w:val="00EA3EA5"/>
    <w:rsid w:val="00EA3EDC"/>
    <w:rsid w:val="00EA3FC6"/>
    <w:rsid w:val="00EA4088"/>
    <w:rsid w:val="00EA4234"/>
    <w:rsid w:val="00EA4570"/>
    <w:rsid w:val="00EA4682"/>
    <w:rsid w:val="00EA4B55"/>
    <w:rsid w:val="00EA4C28"/>
    <w:rsid w:val="00EA516F"/>
    <w:rsid w:val="00EA5305"/>
    <w:rsid w:val="00EA58A5"/>
    <w:rsid w:val="00EA5AD8"/>
    <w:rsid w:val="00EA5B5B"/>
    <w:rsid w:val="00EA61E1"/>
    <w:rsid w:val="00EA6208"/>
    <w:rsid w:val="00EA6365"/>
    <w:rsid w:val="00EA66CC"/>
    <w:rsid w:val="00EA6997"/>
    <w:rsid w:val="00EA6EA9"/>
    <w:rsid w:val="00EA6FB8"/>
    <w:rsid w:val="00EA731F"/>
    <w:rsid w:val="00EA7DC8"/>
    <w:rsid w:val="00EA7E9F"/>
    <w:rsid w:val="00EA7EAF"/>
    <w:rsid w:val="00EB0002"/>
    <w:rsid w:val="00EB094F"/>
    <w:rsid w:val="00EB10EB"/>
    <w:rsid w:val="00EB1594"/>
    <w:rsid w:val="00EB1599"/>
    <w:rsid w:val="00EB1685"/>
    <w:rsid w:val="00EB16DD"/>
    <w:rsid w:val="00EB184D"/>
    <w:rsid w:val="00EB18CA"/>
    <w:rsid w:val="00EB1986"/>
    <w:rsid w:val="00EB19BA"/>
    <w:rsid w:val="00EB1B15"/>
    <w:rsid w:val="00EB1D20"/>
    <w:rsid w:val="00EB2564"/>
    <w:rsid w:val="00EB27E3"/>
    <w:rsid w:val="00EB2A4A"/>
    <w:rsid w:val="00EB2C5C"/>
    <w:rsid w:val="00EB2FCA"/>
    <w:rsid w:val="00EB304C"/>
    <w:rsid w:val="00EB30F2"/>
    <w:rsid w:val="00EB30F8"/>
    <w:rsid w:val="00EB310D"/>
    <w:rsid w:val="00EB31A9"/>
    <w:rsid w:val="00EB32F3"/>
    <w:rsid w:val="00EB32FE"/>
    <w:rsid w:val="00EB3386"/>
    <w:rsid w:val="00EB338C"/>
    <w:rsid w:val="00EB3869"/>
    <w:rsid w:val="00EB3C53"/>
    <w:rsid w:val="00EB3F7F"/>
    <w:rsid w:val="00EB4044"/>
    <w:rsid w:val="00EB4085"/>
    <w:rsid w:val="00EB4245"/>
    <w:rsid w:val="00EB4299"/>
    <w:rsid w:val="00EB4B46"/>
    <w:rsid w:val="00EB4B94"/>
    <w:rsid w:val="00EB4BAE"/>
    <w:rsid w:val="00EB4D4F"/>
    <w:rsid w:val="00EB4E39"/>
    <w:rsid w:val="00EB5250"/>
    <w:rsid w:val="00EB5430"/>
    <w:rsid w:val="00EB54FF"/>
    <w:rsid w:val="00EB577D"/>
    <w:rsid w:val="00EB57FC"/>
    <w:rsid w:val="00EB5944"/>
    <w:rsid w:val="00EB6254"/>
    <w:rsid w:val="00EB64EE"/>
    <w:rsid w:val="00EB6758"/>
    <w:rsid w:val="00EB6780"/>
    <w:rsid w:val="00EB67AA"/>
    <w:rsid w:val="00EB6C97"/>
    <w:rsid w:val="00EB6D1B"/>
    <w:rsid w:val="00EB6E07"/>
    <w:rsid w:val="00EB7402"/>
    <w:rsid w:val="00EB7BA8"/>
    <w:rsid w:val="00EC0311"/>
    <w:rsid w:val="00EC03DD"/>
    <w:rsid w:val="00EC047C"/>
    <w:rsid w:val="00EC0563"/>
    <w:rsid w:val="00EC0791"/>
    <w:rsid w:val="00EC0C90"/>
    <w:rsid w:val="00EC0E70"/>
    <w:rsid w:val="00EC1067"/>
    <w:rsid w:val="00EC11E8"/>
    <w:rsid w:val="00EC1296"/>
    <w:rsid w:val="00EC15DE"/>
    <w:rsid w:val="00EC18BE"/>
    <w:rsid w:val="00EC1CFB"/>
    <w:rsid w:val="00EC22B3"/>
    <w:rsid w:val="00EC24C7"/>
    <w:rsid w:val="00EC268F"/>
    <w:rsid w:val="00EC27E0"/>
    <w:rsid w:val="00EC2974"/>
    <w:rsid w:val="00EC2B13"/>
    <w:rsid w:val="00EC2D0A"/>
    <w:rsid w:val="00EC2D25"/>
    <w:rsid w:val="00EC2D34"/>
    <w:rsid w:val="00EC2E6A"/>
    <w:rsid w:val="00EC2EB6"/>
    <w:rsid w:val="00EC3184"/>
    <w:rsid w:val="00EC319D"/>
    <w:rsid w:val="00EC391E"/>
    <w:rsid w:val="00EC3B2B"/>
    <w:rsid w:val="00EC3B77"/>
    <w:rsid w:val="00EC3D2C"/>
    <w:rsid w:val="00EC3D81"/>
    <w:rsid w:val="00EC404C"/>
    <w:rsid w:val="00EC4050"/>
    <w:rsid w:val="00EC4119"/>
    <w:rsid w:val="00EC43A3"/>
    <w:rsid w:val="00EC4628"/>
    <w:rsid w:val="00EC4761"/>
    <w:rsid w:val="00EC4919"/>
    <w:rsid w:val="00EC4BC6"/>
    <w:rsid w:val="00EC4C1C"/>
    <w:rsid w:val="00EC5565"/>
    <w:rsid w:val="00EC5685"/>
    <w:rsid w:val="00EC58DD"/>
    <w:rsid w:val="00EC5B0C"/>
    <w:rsid w:val="00EC5B7E"/>
    <w:rsid w:val="00EC5D8E"/>
    <w:rsid w:val="00EC6552"/>
    <w:rsid w:val="00EC65E9"/>
    <w:rsid w:val="00EC67E9"/>
    <w:rsid w:val="00EC6925"/>
    <w:rsid w:val="00EC6FE2"/>
    <w:rsid w:val="00EC704E"/>
    <w:rsid w:val="00EC706B"/>
    <w:rsid w:val="00EC70A5"/>
    <w:rsid w:val="00EC7173"/>
    <w:rsid w:val="00EC718A"/>
    <w:rsid w:val="00EC7703"/>
    <w:rsid w:val="00EC7808"/>
    <w:rsid w:val="00EC7DE4"/>
    <w:rsid w:val="00ED02E3"/>
    <w:rsid w:val="00ED0437"/>
    <w:rsid w:val="00ED0805"/>
    <w:rsid w:val="00ED08B5"/>
    <w:rsid w:val="00ED0A84"/>
    <w:rsid w:val="00ED0C7D"/>
    <w:rsid w:val="00ED0D7F"/>
    <w:rsid w:val="00ED0FC5"/>
    <w:rsid w:val="00ED1309"/>
    <w:rsid w:val="00ED16A1"/>
    <w:rsid w:val="00ED17DA"/>
    <w:rsid w:val="00ED1933"/>
    <w:rsid w:val="00ED19C2"/>
    <w:rsid w:val="00ED1AD8"/>
    <w:rsid w:val="00ED1B4D"/>
    <w:rsid w:val="00ED1F5E"/>
    <w:rsid w:val="00ED2192"/>
    <w:rsid w:val="00ED25D7"/>
    <w:rsid w:val="00ED26B0"/>
    <w:rsid w:val="00ED27C4"/>
    <w:rsid w:val="00ED2C8C"/>
    <w:rsid w:val="00ED2F0C"/>
    <w:rsid w:val="00ED30A2"/>
    <w:rsid w:val="00ED31E9"/>
    <w:rsid w:val="00ED36A2"/>
    <w:rsid w:val="00ED36C4"/>
    <w:rsid w:val="00ED3C43"/>
    <w:rsid w:val="00ED3CEF"/>
    <w:rsid w:val="00ED3DC7"/>
    <w:rsid w:val="00ED418C"/>
    <w:rsid w:val="00ED43FE"/>
    <w:rsid w:val="00ED4523"/>
    <w:rsid w:val="00ED4ABE"/>
    <w:rsid w:val="00ED4CA9"/>
    <w:rsid w:val="00ED4CCF"/>
    <w:rsid w:val="00ED508D"/>
    <w:rsid w:val="00ED5245"/>
    <w:rsid w:val="00ED5684"/>
    <w:rsid w:val="00ED5757"/>
    <w:rsid w:val="00ED5A9C"/>
    <w:rsid w:val="00ED5C81"/>
    <w:rsid w:val="00ED6317"/>
    <w:rsid w:val="00ED64C2"/>
    <w:rsid w:val="00ED6B00"/>
    <w:rsid w:val="00ED6F0E"/>
    <w:rsid w:val="00ED6F49"/>
    <w:rsid w:val="00ED721B"/>
    <w:rsid w:val="00ED732E"/>
    <w:rsid w:val="00ED740B"/>
    <w:rsid w:val="00ED77B5"/>
    <w:rsid w:val="00ED78D6"/>
    <w:rsid w:val="00ED7BDA"/>
    <w:rsid w:val="00ED7E3D"/>
    <w:rsid w:val="00EE0B1B"/>
    <w:rsid w:val="00EE0B90"/>
    <w:rsid w:val="00EE0E17"/>
    <w:rsid w:val="00EE1050"/>
    <w:rsid w:val="00EE125E"/>
    <w:rsid w:val="00EE1473"/>
    <w:rsid w:val="00EE147E"/>
    <w:rsid w:val="00EE165A"/>
    <w:rsid w:val="00EE172B"/>
    <w:rsid w:val="00EE17B3"/>
    <w:rsid w:val="00EE1C44"/>
    <w:rsid w:val="00EE1D8A"/>
    <w:rsid w:val="00EE2087"/>
    <w:rsid w:val="00EE2161"/>
    <w:rsid w:val="00EE21A3"/>
    <w:rsid w:val="00EE227F"/>
    <w:rsid w:val="00EE26C3"/>
    <w:rsid w:val="00EE28AA"/>
    <w:rsid w:val="00EE2905"/>
    <w:rsid w:val="00EE2E8C"/>
    <w:rsid w:val="00EE3101"/>
    <w:rsid w:val="00EE3194"/>
    <w:rsid w:val="00EE34B3"/>
    <w:rsid w:val="00EE3759"/>
    <w:rsid w:val="00EE3DAF"/>
    <w:rsid w:val="00EE3DEB"/>
    <w:rsid w:val="00EE41B2"/>
    <w:rsid w:val="00EE4379"/>
    <w:rsid w:val="00EE4981"/>
    <w:rsid w:val="00EE4DC5"/>
    <w:rsid w:val="00EE4E1D"/>
    <w:rsid w:val="00EE50C7"/>
    <w:rsid w:val="00EE5261"/>
    <w:rsid w:val="00EE57F3"/>
    <w:rsid w:val="00EE5970"/>
    <w:rsid w:val="00EE5B31"/>
    <w:rsid w:val="00EE5BAB"/>
    <w:rsid w:val="00EE619F"/>
    <w:rsid w:val="00EE61A6"/>
    <w:rsid w:val="00EE6214"/>
    <w:rsid w:val="00EE6676"/>
    <w:rsid w:val="00EE668F"/>
    <w:rsid w:val="00EE69CE"/>
    <w:rsid w:val="00EE6AD1"/>
    <w:rsid w:val="00EE6E94"/>
    <w:rsid w:val="00EE6ED8"/>
    <w:rsid w:val="00EE7446"/>
    <w:rsid w:val="00EE7538"/>
    <w:rsid w:val="00EE7561"/>
    <w:rsid w:val="00EE76B8"/>
    <w:rsid w:val="00EE7839"/>
    <w:rsid w:val="00EE7AA1"/>
    <w:rsid w:val="00EE7AB1"/>
    <w:rsid w:val="00EE7BBA"/>
    <w:rsid w:val="00EE7BF2"/>
    <w:rsid w:val="00EE7CA9"/>
    <w:rsid w:val="00EE7CB6"/>
    <w:rsid w:val="00EF017D"/>
    <w:rsid w:val="00EF039E"/>
    <w:rsid w:val="00EF05E5"/>
    <w:rsid w:val="00EF071C"/>
    <w:rsid w:val="00EF0784"/>
    <w:rsid w:val="00EF097F"/>
    <w:rsid w:val="00EF0A8D"/>
    <w:rsid w:val="00EF0E26"/>
    <w:rsid w:val="00EF1E1A"/>
    <w:rsid w:val="00EF2246"/>
    <w:rsid w:val="00EF22A4"/>
    <w:rsid w:val="00EF24FC"/>
    <w:rsid w:val="00EF2B36"/>
    <w:rsid w:val="00EF2DBF"/>
    <w:rsid w:val="00EF2DD0"/>
    <w:rsid w:val="00EF3284"/>
    <w:rsid w:val="00EF34D4"/>
    <w:rsid w:val="00EF354C"/>
    <w:rsid w:val="00EF3C43"/>
    <w:rsid w:val="00EF3E4B"/>
    <w:rsid w:val="00EF3E5E"/>
    <w:rsid w:val="00EF3EF2"/>
    <w:rsid w:val="00EF4317"/>
    <w:rsid w:val="00EF436C"/>
    <w:rsid w:val="00EF443D"/>
    <w:rsid w:val="00EF45CA"/>
    <w:rsid w:val="00EF4A0C"/>
    <w:rsid w:val="00EF4CD8"/>
    <w:rsid w:val="00EF4D69"/>
    <w:rsid w:val="00EF4E52"/>
    <w:rsid w:val="00EF5A01"/>
    <w:rsid w:val="00EF5E58"/>
    <w:rsid w:val="00EF5EB3"/>
    <w:rsid w:val="00EF61E9"/>
    <w:rsid w:val="00EF663D"/>
    <w:rsid w:val="00EF6687"/>
    <w:rsid w:val="00EF6A28"/>
    <w:rsid w:val="00EF71AD"/>
    <w:rsid w:val="00EF74D3"/>
    <w:rsid w:val="00EF7798"/>
    <w:rsid w:val="00EF7836"/>
    <w:rsid w:val="00EF7852"/>
    <w:rsid w:val="00EF787A"/>
    <w:rsid w:val="00EF7B17"/>
    <w:rsid w:val="00EF7B94"/>
    <w:rsid w:val="00F001B3"/>
    <w:rsid w:val="00F00279"/>
    <w:rsid w:val="00F0039D"/>
    <w:rsid w:val="00F008BD"/>
    <w:rsid w:val="00F00BB1"/>
    <w:rsid w:val="00F00EF1"/>
    <w:rsid w:val="00F012E7"/>
    <w:rsid w:val="00F0144D"/>
    <w:rsid w:val="00F01451"/>
    <w:rsid w:val="00F014EA"/>
    <w:rsid w:val="00F0170B"/>
    <w:rsid w:val="00F017C7"/>
    <w:rsid w:val="00F018D1"/>
    <w:rsid w:val="00F01C1F"/>
    <w:rsid w:val="00F01EF1"/>
    <w:rsid w:val="00F01F2C"/>
    <w:rsid w:val="00F01FDF"/>
    <w:rsid w:val="00F02128"/>
    <w:rsid w:val="00F021A7"/>
    <w:rsid w:val="00F024CC"/>
    <w:rsid w:val="00F029D3"/>
    <w:rsid w:val="00F02C73"/>
    <w:rsid w:val="00F02DA4"/>
    <w:rsid w:val="00F02FB5"/>
    <w:rsid w:val="00F034BF"/>
    <w:rsid w:val="00F035C0"/>
    <w:rsid w:val="00F036EA"/>
    <w:rsid w:val="00F03894"/>
    <w:rsid w:val="00F040E1"/>
    <w:rsid w:val="00F0427B"/>
    <w:rsid w:val="00F04589"/>
    <w:rsid w:val="00F04993"/>
    <w:rsid w:val="00F04B07"/>
    <w:rsid w:val="00F04C4A"/>
    <w:rsid w:val="00F04E2C"/>
    <w:rsid w:val="00F05042"/>
    <w:rsid w:val="00F0535D"/>
    <w:rsid w:val="00F05553"/>
    <w:rsid w:val="00F05621"/>
    <w:rsid w:val="00F05DDB"/>
    <w:rsid w:val="00F05F2E"/>
    <w:rsid w:val="00F0610D"/>
    <w:rsid w:val="00F063CA"/>
    <w:rsid w:val="00F06429"/>
    <w:rsid w:val="00F0642D"/>
    <w:rsid w:val="00F064C4"/>
    <w:rsid w:val="00F06654"/>
    <w:rsid w:val="00F06670"/>
    <w:rsid w:val="00F066CA"/>
    <w:rsid w:val="00F06B08"/>
    <w:rsid w:val="00F06CA7"/>
    <w:rsid w:val="00F072CF"/>
    <w:rsid w:val="00F07454"/>
    <w:rsid w:val="00F076EB"/>
    <w:rsid w:val="00F07C63"/>
    <w:rsid w:val="00F07DF9"/>
    <w:rsid w:val="00F07FF5"/>
    <w:rsid w:val="00F102DA"/>
    <w:rsid w:val="00F1035C"/>
    <w:rsid w:val="00F10791"/>
    <w:rsid w:val="00F10B80"/>
    <w:rsid w:val="00F10D6C"/>
    <w:rsid w:val="00F110B5"/>
    <w:rsid w:val="00F11331"/>
    <w:rsid w:val="00F1139F"/>
    <w:rsid w:val="00F11557"/>
    <w:rsid w:val="00F119D4"/>
    <w:rsid w:val="00F11A41"/>
    <w:rsid w:val="00F11ACB"/>
    <w:rsid w:val="00F11C3A"/>
    <w:rsid w:val="00F11C72"/>
    <w:rsid w:val="00F1222C"/>
    <w:rsid w:val="00F126BA"/>
    <w:rsid w:val="00F12842"/>
    <w:rsid w:val="00F128AD"/>
    <w:rsid w:val="00F129D2"/>
    <w:rsid w:val="00F12E76"/>
    <w:rsid w:val="00F12EA8"/>
    <w:rsid w:val="00F13046"/>
    <w:rsid w:val="00F1306A"/>
    <w:rsid w:val="00F13173"/>
    <w:rsid w:val="00F132B9"/>
    <w:rsid w:val="00F13355"/>
    <w:rsid w:val="00F13377"/>
    <w:rsid w:val="00F1348A"/>
    <w:rsid w:val="00F1359A"/>
    <w:rsid w:val="00F1362C"/>
    <w:rsid w:val="00F1386C"/>
    <w:rsid w:val="00F13903"/>
    <w:rsid w:val="00F13C99"/>
    <w:rsid w:val="00F13D7C"/>
    <w:rsid w:val="00F14095"/>
    <w:rsid w:val="00F146E8"/>
    <w:rsid w:val="00F14BAA"/>
    <w:rsid w:val="00F14E91"/>
    <w:rsid w:val="00F1526F"/>
    <w:rsid w:val="00F154DC"/>
    <w:rsid w:val="00F154F2"/>
    <w:rsid w:val="00F156A5"/>
    <w:rsid w:val="00F15E2C"/>
    <w:rsid w:val="00F15EA1"/>
    <w:rsid w:val="00F1631E"/>
    <w:rsid w:val="00F16324"/>
    <w:rsid w:val="00F16645"/>
    <w:rsid w:val="00F1669D"/>
    <w:rsid w:val="00F16824"/>
    <w:rsid w:val="00F1686A"/>
    <w:rsid w:val="00F16C23"/>
    <w:rsid w:val="00F16CDF"/>
    <w:rsid w:val="00F17824"/>
    <w:rsid w:val="00F20368"/>
    <w:rsid w:val="00F20ADB"/>
    <w:rsid w:val="00F20EA0"/>
    <w:rsid w:val="00F20FD9"/>
    <w:rsid w:val="00F21209"/>
    <w:rsid w:val="00F212D5"/>
    <w:rsid w:val="00F2139E"/>
    <w:rsid w:val="00F21777"/>
    <w:rsid w:val="00F21AA1"/>
    <w:rsid w:val="00F21F03"/>
    <w:rsid w:val="00F21FEC"/>
    <w:rsid w:val="00F22869"/>
    <w:rsid w:val="00F22A14"/>
    <w:rsid w:val="00F22BF8"/>
    <w:rsid w:val="00F22D6E"/>
    <w:rsid w:val="00F2318B"/>
    <w:rsid w:val="00F234A0"/>
    <w:rsid w:val="00F236C4"/>
    <w:rsid w:val="00F236EF"/>
    <w:rsid w:val="00F2392C"/>
    <w:rsid w:val="00F23EEC"/>
    <w:rsid w:val="00F2400D"/>
    <w:rsid w:val="00F24104"/>
    <w:rsid w:val="00F2439F"/>
    <w:rsid w:val="00F243AD"/>
    <w:rsid w:val="00F243D8"/>
    <w:rsid w:val="00F2444F"/>
    <w:rsid w:val="00F244BD"/>
    <w:rsid w:val="00F24A4D"/>
    <w:rsid w:val="00F24CEE"/>
    <w:rsid w:val="00F24E66"/>
    <w:rsid w:val="00F251FD"/>
    <w:rsid w:val="00F254F5"/>
    <w:rsid w:val="00F25562"/>
    <w:rsid w:val="00F26217"/>
    <w:rsid w:val="00F262A9"/>
    <w:rsid w:val="00F2654D"/>
    <w:rsid w:val="00F26641"/>
    <w:rsid w:val="00F26B9F"/>
    <w:rsid w:val="00F26BE3"/>
    <w:rsid w:val="00F26CAF"/>
    <w:rsid w:val="00F26F85"/>
    <w:rsid w:val="00F27F5B"/>
    <w:rsid w:val="00F304F7"/>
    <w:rsid w:val="00F30A2B"/>
    <w:rsid w:val="00F30AAD"/>
    <w:rsid w:val="00F30C65"/>
    <w:rsid w:val="00F3100E"/>
    <w:rsid w:val="00F3110D"/>
    <w:rsid w:val="00F31440"/>
    <w:rsid w:val="00F31753"/>
    <w:rsid w:val="00F3193B"/>
    <w:rsid w:val="00F31ED2"/>
    <w:rsid w:val="00F31F4D"/>
    <w:rsid w:val="00F31FF2"/>
    <w:rsid w:val="00F324B7"/>
    <w:rsid w:val="00F324F3"/>
    <w:rsid w:val="00F32586"/>
    <w:rsid w:val="00F325F6"/>
    <w:rsid w:val="00F32630"/>
    <w:rsid w:val="00F3266D"/>
    <w:rsid w:val="00F32867"/>
    <w:rsid w:val="00F3288E"/>
    <w:rsid w:val="00F328BA"/>
    <w:rsid w:val="00F32EB0"/>
    <w:rsid w:val="00F32F5C"/>
    <w:rsid w:val="00F33038"/>
    <w:rsid w:val="00F3316D"/>
    <w:rsid w:val="00F33230"/>
    <w:rsid w:val="00F3332A"/>
    <w:rsid w:val="00F33671"/>
    <w:rsid w:val="00F33AE4"/>
    <w:rsid w:val="00F33D5B"/>
    <w:rsid w:val="00F3459C"/>
    <w:rsid w:val="00F351C8"/>
    <w:rsid w:val="00F353FC"/>
    <w:rsid w:val="00F35645"/>
    <w:rsid w:val="00F356C8"/>
    <w:rsid w:val="00F357EC"/>
    <w:rsid w:val="00F35805"/>
    <w:rsid w:val="00F35F3E"/>
    <w:rsid w:val="00F363F3"/>
    <w:rsid w:val="00F36486"/>
    <w:rsid w:val="00F3674E"/>
    <w:rsid w:val="00F367C8"/>
    <w:rsid w:val="00F36C8E"/>
    <w:rsid w:val="00F37169"/>
    <w:rsid w:val="00F371C0"/>
    <w:rsid w:val="00F376AD"/>
    <w:rsid w:val="00F376DB"/>
    <w:rsid w:val="00F37750"/>
    <w:rsid w:val="00F3798B"/>
    <w:rsid w:val="00F37EDD"/>
    <w:rsid w:val="00F37F16"/>
    <w:rsid w:val="00F40623"/>
    <w:rsid w:val="00F407B2"/>
    <w:rsid w:val="00F4099D"/>
    <w:rsid w:val="00F40C55"/>
    <w:rsid w:val="00F40F14"/>
    <w:rsid w:val="00F411EB"/>
    <w:rsid w:val="00F41389"/>
    <w:rsid w:val="00F4144F"/>
    <w:rsid w:val="00F41628"/>
    <w:rsid w:val="00F41C1A"/>
    <w:rsid w:val="00F41E93"/>
    <w:rsid w:val="00F41F2F"/>
    <w:rsid w:val="00F41F89"/>
    <w:rsid w:val="00F42000"/>
    <w:rsid w:val="00F423D2"/>
    <w:rsid w:val="00F425B1"/>
    <w:rsid w:val="00F42645"/>
    <w:rsid w:val="00F42A0A"/>
    <w:rsid w:val="00F42AF7"/>
    <w:rsid w:val="00F42D18"/>
    <w:rsid w:val="00F42F69"/>
    <w:rsid w:val="00F43090"/>
    <w:rsid w:val="00F431AB"/>
    <w:rsid w:val="00F43854"/>
    <w:rsid w:val="00F4396C"/>
    <w:rsid w:val="00F43AE2"/>
    <w:rsid w:val="00F43F31"/>
    <w:rsid w:val="00F446AF"/>
    <w:rsid w:val="00F4481F"/>
    <w:rsid w:val="00F4496D"/>
    <w:rsid w:val="00F44E99"/>
    <w:rsid w:val="00F4512A"/>
    <w:rsid w:val="00F45779"/>
    <w:rsid w:val="00F45791"/>
    <w:rsid w:val="00F45B80"/>
    <w:rsid w:val="00F45CE7"/>
    <w:rsid w:val="00F45DAC"/>
    <w:rsid w:val="00F45F65"/>
    <w:rsid w:val="00F460FF"/>
    <w:rsid w:val="00F4614E"/>
    <w:rsid w:val="00F461A1"/>
    <w:rsid w:val="00F4667E"/>
    <w:rsid w:val="00F46784"/>
    <w:rsid w:val="00F468D3"/>
    <w:rsid w:val="00F46942"/>
    <w:rsid w:val="00F46B68"/>
    <w:rsid w:val="00F46CEE"/>
    <w:rsid w:val="00F46EEA"/>
    <w:rsid w:val="00F4724B"/>
    <w:rsid w:val="00F47384"/>
    <w:rsid w:val="00F4796C"/>
    <w:rsid w:val="00F47972"/>
    <w:rsid w:val="00F47B95"/>
    <w:rsid w:val="00F47BE4"/>
    <w:rsid w:val="00F47CC7"/>
    <w:rsid w:val="00F47D1C"/>
    <w:rsid w:val="00F50164"/>
    <w:rsid w:val="00F5035A"/>
    <w:rsid w:val="00F50547"/>
    <w:rsid w:val="00F507D7"/>
    <w:rsid w:val="00F50AE8"/>
    <w:rsid w:val="00F50D04"/>
    <w:rsid w:val="00F50DD8"/>
    <w:rsid w:val="00F50F78"/>
    <w:rsid w:val="00F510E3"/>
    <w:rsid w:val="00F510FE"/>
    <w:rsid w:val="00F511A1"/>
    <w:rsid w:val="00F514F5"/>
    <w:rsid w:val="00F5165D"/>
    <w:rsid w:val="00F51678"/>
    <w:rsid w:val="00F51AFD"/>
    <w:rsid w:val="00F51D7B"/>
    <w:rsid w:val="00F51D9E"/>
    <w:rsid w:val="00F51DA6"/>
    <w:rsid w:val="00F51F2B"/>
    <w:rsid w:val="00F52064"/>
    <w:rsid w:val="00F523DA"/>
    <w:rsid w:val="00F5276E"/>
    <w:rsid w:val="00F529C9"/>
    <w:rsid w:val="00F52B7D"/>
    <w:rsid w:val="00F53060"/>
    <w:rsid w:val="00F5325A"/>
    <w:rsid w:val="00F5386D"/>
    <w:rsid w:val="00F53B0D"/>
    <w:rsid w:val="00F53E6E"/>
    <w:rsid w:val="00F53E74"/>
    <w:rsid w:val="00F54404"/>
    <w:rsid w:val="00F54979"/>
    <w:rsid w:val="00F54AA0"/>
    <w:rsid w:val="00F54FA5"/>
    <w:rsid w:val="00F554BC"/>
    <w:rsid w:val="00F5550F"/>
    <w:rsid w:val="00F55690"/>
    <w:rsid w:val="00F5577F"/>
    <w:rsid w:val="00F55B62"/>
    <w:rsid w:val="00F55C3C"/>
    <w:rsid w:val="00F562FD"/>
    <w:rsid w:val="00F565AE"/>
    <w:rsid w:val="00F5677A"/>
    <w:rsid w:val="00F569DC"/>
    <w:rsid w:val="00F56AD6"/>
    <w:rsid w:val="00F56BE1"/>
    <w:rsid w:val="00F56F65"/>
    <w:rsid w:val="00F570AE"/>
    <w:rsid w:val="00F57417"/>
    <w:rsid w:val="00F5746B"/>
    <w:rsid w:val="00F574BF"/>
    <w:rsid w:val="00F57501"/>
    <w:rsid w:val="00F57BA5"/>
    <w:rsid w:val="00F57D1D"/>
    <w:rsid w:val="00F57DA7"/>
    <w:rsid w:val="00F600C6"/>
    <w:rsid w:val="00F602A2"/>
    <w:rsid w:val="00F6073B"/>
    <w:rsid w:val="00F60C80"/>
    <w:rsid w:val="00F60D80"/>
    <w:rsid w:val="00F60F95"/>
    <w:rsid w:val="00F613FC"/>
    <w:rsid w:val="00F614E5"/>
    <w:rsid w:val="00F618BA"/>
    <w:rsid w:val="00F61D53"/>
    <w:rsid w:val="00F61E69"/>
    <w:rsid w:val="00F6209F"/>
    <w:rsid w:val="00F623C1"/>
    <w:rsid w:val="00F627F5"/>
    <w:rsid w:val="00F62BAF"/>
    <w:rsid w:val="00F62BB0"/>
    <w:rsid w:val="00F62D54"/>
    <w:rsid w:val="00F62E1A"/>
    <w:rsid w:val="00F63184"/>
    <w:rsid w:val="00F631C1"/>
    <w:rsid w:val="00F638BE"/>
    <w:rsid w:val="00F639AB"/>
    <w:rsid w:val="00F63A3C"/>
    <w:rsid w:val="00F63C11"/>
    <w:rsid w:val="00F63E69"/>
    <w:rsid w:val="00F64167"/>
    <w:rsid w:val="00F64224"/>
    <w:rsid w:val="00F64289"/>
    <w:rsid w:val="00F64831"/>
    <w:rsid w:val="00F64862"/>
    <w:rsid w:val="00F64AEA"/>
    <w:rsid w:val="00F64CCB"/>
    <w:rsid w:val="00F64D03"/>
    <w:rsid w:val="00F64DC9"/>
    <w:rsid w:val="00F64F14"/>
    <w:rsid w:val="00F64F53"/>
    <w:rsid w:val="00F650D7"/>
    <w:rsid w:val="00F65276"/>
    <w:rsid w:val="00F6582F"/>
    <w:rsid w:val="00F659D4"/>
    <w:rsid w:val="00F65B59"/>
    <w:rsid w:val="00F65C42"/>
    <w:rsid w:val="00F65E9E"/>
    <w:rsid w:val="00F66246"/>
    <w:rsid w:val="00F662A7"/>
    <w:rsid w:val="00F664BF"/>
    <w:rsid w:val="00F6660B"/>
    <w:rsid w:val="00F66B31"/>
    <w:rsid w:val="00F67111"/>
    <w:rsid w:val="00F6779A"/>
    <w:rsid w:val="00F67911"/>
    <w:rsid w:val="00F67AF3"/>
    <w:rsid w:val="00F70126"/>
    <w:rsid w:val="00F70760"/>
    <w:rsid w:val="00F709BF"/>
    <w:rsid w:val="00F70C29"/>
    <w:rsid w:val="00F70C9B"/>
    <w:rsid w:val="00F70F64"/>
    <w:rsid w:val="00F7136E"/>
    <w:rsid w:val="00F71494"/>
    <w:rsid w:val="00F7149E"/>
    <w:rsid w:val="00F7158B"/>
    <w:rsid w:val="00F71D20"/>
    <w:rsid w:val="00F71DB7"/>
    <w:rsid w:val="00F71F9C"/>
    <w:rsid w:val="00F726BA"/>
    <w:rsid w:val="00F7277F"/>
    <w:rsid w:val="00F7291E"/>
    <w:rsid w:val="00F7293D"/>
    <w:rsid w:val="00F72A2E"/>
    <w:rsid w:val="00F72FE4"/>
    <w:rsid w:val="00F73239"/>
    <w:rsid w:val="00F737D6"/>
    <w:rsid w:val="00F73D98"/>
    <w:rsid w:val="00F7403C"/>
    <w:rsid w:val="00F74045"/>
    <w:rsid w:val="00F7416F"/>
    <w:rsid w:val="00F742C0"/>
    <w:rsid w:val="00F745D5"/>
    <w:rsid w:val="00F748D3"/>
    <w:rsid w:val="00F75129"/>
    <w:rsid w:val="00F75184"/>
    <w:rsid w:val="00F75220"/>
    <w:rsid w:val="00F7577D"/>
    <w:rsid w:val="00F758D0"/>
    <w:rsid w:val="00F758D7"/>
    <w:rsid w:val="00F75B71"/>
    <w:rsid w:val="00F7637A"/>
    <w:rsid w:val="00F76739"/>
    <w:rsid w:val="00F76B4F"/>
    <w:rsid w:val="00F76C53"/>
    <w:rsid w:val="00F76C8E"/>
    <w:rsid w:val="00F76D4C"/>
    <w:rsid w:val="00F77003"/>
    <w:rsid w:val="00F7728C"/>
    <w:rsid w:val="00F772B7"/>
    <w:rsid w:val="00F7750C"/>
    <w:rsid w:val="00F77521"/>
    <w:rsid w:val="00F77ABC"/>
    <w:rsid w:val="00F77B70"/>
    <w:rsid w:val="00F80263"/>
    <w:rsid w:val="00F80573"/>
    <w:rsid w:val="00F806A6"/>
    <w:rsid w:val="00F80A1A"/>
    <w:rsid w:val="00F80F9E"/>
    <w:rsid w:val="00F8122C"/>
    <w:rsid w:val="00F815DC"/>
    <w:rsid w:val="00F8197B"/>
    <w:rsid w:val="00F81B7A"/>
    <w:rsid w:val="00F81CDA"/>
    <w:rsid w:val="00F81D30"/>
    <w:rsid w:val="00F820ED"/>
    <w:rsid w:val="00F8218E"/>
    <w:rsid w:val="00F827A9"/>
    <w:rsid w:val="00F82A04"/>
    <w:rsid w:val="00F830F4"/>
    <w:rsid w:val="00F831AE"/>
    <w:rsid w:val="00F831EE"/>
    <w:rsid w:val="00F832EC"/>
    <w:rsid w:val="00F8339D"/>
    <w:rsid w:val="00F83425"/>
    <w:rsid w:val="00F837B3"/>
    <w:rsid w:val="00F8391E"/>
    <w:rsid w:val="00F83A17"/>
    <w:rsid w:val="00F83A83"/>
    <w:rsid w:val="00F83B68"/>
    <w:rsid w:val="00F83C9F"/>
    <w:rsid w:val="00F83CEF"/>
    <w:rsid w:val="00F83D3C"/>
    <w:rsid w:val="00F83F7F"/>
    <w:rsid w:val="00F849A5"/>
    <w:rsid w:val="00F84BA0"/>
    <w:rsid w:val="00F84E32"/>
    <w:rsid w:val="00F8523A"/>
    <w:rsid w:val="00F854F2"/>
    <w:rsid w:val="00F85605"/>
    <w:rsid w:val="00F85EE1"/>
    <w:rsid w:val="00F85FB0"/>
    <w:rsid w:val="00F85FC5"/>
    <w:rsid w:val="00F86507"/>
    <w:rsid w:val="00F866AE"/>
    <w:rsid w:val="00F86863"/>
    <w:rsid w:val="00F86A98"/>
    <w:rsid w:val="00F86C5C"/>
    <w:rsid w:val="00F86C6E"/>
    <w:rsid w:val="00F86EFF"/>
    <w:rsid w:val="00F86F0A"/>
    <w:rsid w:val="00F86FC2"/>
    <w:rsid w:val="00F9036F"/>
    <w:rsid w:val="00F903E4"/>
    <w:rsid w:val="00F907D3"/>
    <w:rsid w:val="00F90832"/>
    <w:rsid w:val="00F909C7"/>
    <w:rsid w:val="00F90ADE"/>
    <w:rsid w:val="00F90BB7"/>
    <w:rsid w:val="00F90EC6"/>
    <w:rsid w:val="00F90EFC"/>
    <w:rsid w:val="00F91131"/>
    <w:rsid w:val="00F9191D"/>
    <w:rsid w:val="00F91B59"/>
    <w:rsid w:val="00F91C3E"/>
    <w:rsid w:val="00F91D49"/>
    <w:rsid w:val="00F91DB7"/>
    <w:rsid w:val="00F92465"/>
    <w:rsid w:val="00F927D1"/>
    <w:rsid w:val="00F9287E"/>
    <w:rsid w:val="00F9293C"/>
    <w:rsid w:val="00F92D4F"/>
    <w:rsid w:val="00F934E4"/>
    <w:rsid w:val="00F936EA"/>
    <w:rsid w:val="00F93B96"/>
    <w:rsid w:val="00F93D6B"/>
    <w:rsid w:val="00F93E54"/>
    <w:rsid w:val="00F93EE3"/>
    <w:rsid w:val="00F93FA5"/>
    <w:rsid w:val="00F9447E"/>
    <w:rsid w:val="00F94587"/>
    <w:rsid w:val="00F94736"/>
    <w:rsid w:val="00F94ABA"/>
    <w:rsid w:val="00F94D63"/>
    <w:rsid w:val="00F94F69"/>
    <w:rsid w:val="00F94FBB"/>
    <w:rsid w:val="00F95014"/>
    <w:rsid w:val="00F950FA"/>
    <w:rsid w:val="00F9521A"/>
    <w:rsid w:val="00F9521F"/>
    <w:rsid w:val="00F95491"/>
    <w:rsid w:val="00F95F5D"/>
    <w:rsid w:val="00F96022"/>
    <w:rsid w:val="00F966B3"/>
    <w:rsid w:val="00F9679B"/>
    <w:rsid w:val="00F967CA"/>
    <w:rsid w:val="00F9688F"/>
    <w:rsid w:val="00F96BB6"/>
    <w:rsid w:val="00F96C7A"/>
    <w:rsid w:val="00F96FE8"/>
    <w:rsid w:val="00F97619"/>
    <w:rsid w:val="00F976D3"/>
    <w:rsid w:val="00F9798D"/>
    <w:rsid w:val="00F97B1A"/>
    <w:rsid w:val="00F97D9B"/>
    <w:rsid w:val="00F97E03"/>
    <w:rsid w:val="00F97E07"/>
    <w:rsid w:val="00FA01F3"/>
    <w:rsid w:val="00FA07D7"/>
    <w:rsid w:val="00FA082B"/>
    <w:rsid w:val="00FA09BD"/>
    <w:rsid w:val="00FA0A7C"/>
    <w:rsid w:val="00FA0F33"/>
    <w:rsid w:val="00FA16E9"/>
    <w:rsid w:val="00FA1801"/>
    <w:rsid w:val="00FA1962"/>
    <w:rsid w:val="00FA19D8"/>
    <w:rsid w:val="00FA1F70"/>
    <w:rsid w:val="00FA2351"/>
    <w:rsid w:val="00FA23EC"/>
    <w:rsid w:val="00FA259E"/>
    <w:rsid w:val="00FA26A4"/>
    <w:rsid w:val="00FA2733"/>
    <w:rsid w:val="00FA29BB"/>
    <w:rsid w:val="00FA31BF"/>
    <w:rsid w:val="00FA338A"/>
    <w:rsid w:val="00FA3929"/>
    <w:rsid w:val="00FA3A0D"/>
    <w:rsid w:val="00FA3B27"/>
    <w:rsid w:val="00FA3BA6"/>
    <w:rsid w:val="00FA3CCE"/>
    <w:rsid w:val="00FA3F75"/>
    <w:rsid w:val="00FA4131"/>
    <w:rsid w:val="00FA422B"/>
    <w:rsid w:val="00FA43BF"/>
    <w:rsid w:val="00FA455F"/>
    <w:rsid w:val="00FA4848"/>
    <w:rsid w:val="00FA4A88"/>
    <w:rsid w:val="00FA4B6B"/>
    <w:rsid w:val="00FA4F07"/>
    <w:rsid w:val="00FA51FA"/>
    <w:rsid w:val="00FA526E"/>
    <w:rsid w:val="00FA56B7"/>
    <w:rsid w:val="00FA578A"/>
    <w:rsid w:val="00FA58FD"/>
    <w:rsid w:val="00FA5AB1"/>
    <w:rsid w:val="00FA5B0B"/>
    <w:rsid w:val="00FA5C71"/>
    <w:rsid w:val="00FA5D49"/>
    <w:rsid w:val="00FA6031"/>
    <w:rsid w:val="00FA64B2"/>
    <w:rsid w:val="00FA6846"/>
    <w:rsid w:val="00FA6947"/>
    <w:rsid w:val="00FA6B10"/>
    <w:rsid w:val="00FA6E08"/>
    <w:rsid w:val="00FA6E12"/>
    <w:rsid w:val="00FA6E6F"/>
    <w:rsid w:val="00FA706B"/>
    <w:rsid w:val="00FA7223"/>
    <w:rsid w:val="00FA7503"/>
    <w:rsid w:val="00FA7649"/>
    <w:rsid w:val="00FA7AB1"/>
    <w:rsid w:val="00FA7DE8"/>
    <w:rsid w:val="00FA7EF4"/>
    <w:rsid w:val="00FB01CC"/>
    <w:rsid w:val="00FB0B2D"/>
    <w:rsid w:val="00FB0B63"/>
    <w:rsid w:val="00FB1003"/>
    <w:rsid w:val="00FB10A9"/>
    <w:rsid w:val="00FB10B7"/>
    <w:rsid w:val="00FB13D4"/>
    <w:rsid w:val="00FB143F"/>
    <w:rsid w:val="00FB1578"/>
    <w:rsid w:val="00FB1611"/>
    <w:rsid w:val="00FB1995"/>
    <w:rsid w:val="00FB1F03"/>
    <w:rsid w:val="00FB1F75"/>
    <w:rsid w:val="00FB21D0"/>
    <w:rsid w:val="00FB26FC"/>
    <w:rsid w:val="00FB2826"/>
    <w:rsid w:val="00FB2AE0"/>
    <w:rsid w:val="00FB2BA7"/>
    <w:rsid w:val="00FB2C91"/>
    <w:rsid w:val="00FB3023"/>
    <w:rsid w:val="00FB312C"/>
    <w:rsid w:val="00FB36AC"/>
    <w:rsid w:val="00FB37D6"/>
    <w:rsid w:val="00FB396B"/>
    <w:rsid w:val="00FB3E22"/>
    <w:rsid w:val="00FB4397"/>
    <w:rsid w:val="00FB4675"/>
    <w:rsid w:val="00FB471C"/>
    <w:rsid w:val="00FB4918"/>
    <w:rsid w:val="00FB4AB7"/>
    <w:rsid w:val="00FB4C1B"/>
    <w:rsid w:val="00FB4E31"/>
    <w:rsid w:val="00FB50DB"/>
    <w:rsid w:val="00FB5121"/>
    <w:rsid w:val="00FB535D"/>
    <w:rsid w:val="00FB5379"/>
    <w:rsid w:val="00FB5584"/>
    <w:rsid w:val="00FB562F"/>
    <w:rsid w:val="00FB5698"/>
    <w:rsid w:val="00FB62FA"/>
    <w:rsid w:val="00FB65BC"/>
    <w:rsid w:val="00FB6708"/>
    <w:rsid w:val="00FB692D"/>
    <w:rsid w:val="00FB6C9C"/>
    <w:rsid w:val="00FB7144"/>
    <w:rsid w:val="00FB72E6"/>
    <w:rsid w:val="00FB75AA"/>
    <w:rsid w:val="00FB7A1B"/>
    <w:rsid w:val="00FB7E8F"/>
    <w:rsid w:val="00FC0345"/>
    <w:rsid w:val="00FC0469"/>
    <w:rsid w:val="00FC04B1"/>
    <w:rsid w:val="00FC0658"/>
    <w:rsid w:val="00FC14D7"/>
    <w:rsid w:val="00FC1B24"/>
    <w:rsid w:val="00FC2B70"/>
    <w:rsid w:val="00FC2EDB"/>
    <w:rsid w:val="00FC2EE5"/>
    <w:rsid w:val="00FC325E"/>
    <w:rsid w:val="00FC3275"/>
    <w:rsid w:val="00FC327B"/>
    <w:rsid w:val="00FC3685"/>
    <w:rsid w:val="00FC38D3"/>
    <w:rsid w:val="00FC3C12"/>
    <w:rsid w:val="00FC3DFC"/>
    <w:rsid w:val="00FC3F3C"/>
    <w:rsid w:val="00FC42BE"/>
    <w:rsid w:val="00FC493B"/>
    <w:rsid w:val="00FC4AC8"/>
    <w:rsid w:val="00FC4F52"/>
    <w:rsid w:val="00FC5049"/>
    <w:rsid w:val="00FC51BF"/>
    <w:rsid w:val="00FC51E3"/>
    <w:rsid w:val="00FC5870"/>
    <w:rsid w:val="00FC5953"/>
    <w:rsid w:val="00FC5A43"/>
    <w:rsid w:val="00FC5B6A"/>
    <w:rsid w:val="00FC5DC8"/>
    <w:rsid w:val="00FC5F58"/>
    <w:rsid w:val="00FC6079"/>
    <w:rsid w:val="00FC65BC"/>
    <w:rsid w:val="00FC67BD"/>
    <w:rsid w:val="00FC6C10"/>
    <w:rsid w:val="00FC6DC4"/>
    <w:rsid w:val="00FC6DCC"/>
    <w:rsid w:val="00FC6E33"/>
    <w:rsid w:val="00FC6E4A"/>
    <w:rsid w:val="00FC6E7C"/>
    <w:rsid w:val="00FC7035"/>
    <w:rsid w:val="00FC70BC"/>
    <w:rsid w:val="00FC71B1"/>
    <w:rsid w:val="00FC7512"/>
    <w:rsid w:val="00FC78E3"/>
    <w:rsid w:val="00FC7D30"/>
    <w:rsid w:val="00FC7EB2"/>
    <w:rsid w:val="00FD0308"/>
    <w:rsid w:val="00FD03DA"/>
    <w:rsid w:val="00FD0C5C"/>
    <w:rsid w:val="00FD0ED3"/>
    <w:rsid w:val="00FD0EEE"/>
    <w:rsid w:val="00FD0F1F"/>
    <w:rsid w:val="00FD0F6B"/>
    <w:rsid w:val="00FD1014"/>
    <w:rsid w:val="00FD131F"/>
    <w:rsid w:val="00FD150B"/>
    <w:rsid w:val="00FD1626"/>
    <w:rsid w:val="00FD1826"/>
    <w:rsid w:val="00FD187D"/>
    <w:rsid w:val="00FD1985"/>
    <w:rsid w:val="00FD1B09"/>
    <w:rsid w:val="00FD1E4F"/>
    <w:rsid w:val="00FD1FE5"/>
    <w:rsid w:val="00FD2120"/>
    <w:rsid w:val="00FD2D9D"/>
    <w:rsid w:val="00FD30E6"/>
    <w:rsid w:val="00FD321A"/>
    <w:rsid w:val="00FD328F"/>
    <w:rsid w:val="00FD3660"/>
    <w:rsid w:val="00FD3CE9"/>
    <w:rsid w:val="00FD3DF9"/>
    <w:rsid w:val="00FD3E8A"/>
    <w:rsid w:val="00FD3EC9"/>
    <w:rsid w:val="00FD470E"/>
    <w:rsid w:val="00FD4712"/>
    <w:rsid w:val="00FD494A"/>
    <w:rsid w:val="00FD4B3F"/>
    <w:rsid w:val="00FD4B57"/>
    <w:rsid w:val="00FD5101"/>
    <w:rsid w:val="00FD5135"/>
    <w:rsid w:val="00FD517F"/>
    <w:rsid w:val="00FD5587"/>
    <w:rsid w:val="00FD55AB"/>
    <w:rsid w:val="00FD568D"/>
    <w:rsid w:val="00FD5744"/>
    <w:rsid w:val="00FD5875"/>
    <w:rsid w:val="00FD59E2"/>
    <w:rsid w:val="00FD5A29"/>
    <w:rsid w:val="00FD5A8F"/>
    <w:rsid w:val="00FD5D7C"/>
    <w:rsid w:val="00FD61DC"/>
    <w:rsid w:val="00FD6679"/>
    <w:rsid w:val="00FD6683"/>
    <w:rsid w:val="00FD692B"/>
    <w:rsid w:val="00FD6F28"/>
    <w:rsid w:val="00FD7030"/>
    <w:rsid w:val="00FD7755"/>
    <w:rsid w:val="00FD780F"/>
    <w:rsid w:val="00FD78A6"/>
    <w:rsid w:val="00FD78E6"/>
    <w:rsid w:val="00FD7F1E"/>
    <w:rsid w:val="00FE0481"/>
    <w:rsid w:val="00FE0523"/>
    <w:rsid w:val="00FE092B"/>
    <w:rsid w:val="00FE0969"/>
    <w:rsid w:val="00FE0C24"/>
    <w:rsid w:val="00FE0D5A"/>
    <w:rsid w:val="00FE0DD8"/>
    <w:rsid w:val="00FE11DF"/>
    <w:rsid w:val="00FE1691"/>
    <w:rsid w:val="00FE18E4"/>
    <w:rsid w:val="00FE1F2C"/>
    <w:rsid w:val="00FE23E0"/>
    <w:rsid w:val="00FE249A"/>
    <w:rsid w:val="00FE253A"/>
    <w:rsid w:val="00FE2A0C"/>
    <w:rsid w:val="00FE2A49"/>
    <w:rsid w:val="00FE2D10"/>
    <w:rsid w:val="00FE2DD8"/>
    <w:rsid w:val="00FE2E09"/>
    <w:rsid w:val="00FE32EB"/>
    <w:rsid w:val="00FE3325"/>
    <w:rsid w:val="00FE346E"/>
    <w:rsid w:val="00FE352C"/>
    <w:rsid w:val="00FE3653"/>
    <w:rsid w:val="00FE3A23"/>
    <w:rsid w:val="00FE3E60"/>
    <w:rsid w:val="00FE3F46"/>
    <w:rsid w:val="00FE426C"/>
    <w:rsid w:val="00FE430B"/>
    <w:rsid w:val="00FE4339"/>
    <w:rsid w:val="00FE4ACE"/>
    <w:rsid w:val="00FE4E1B"/>
    <w:rsid w:val="00FE4F58"/>
    <w:rsid w:val="00FE5370"/>
    <w:rsid w:val="00FE5685"/>
    <w:rsid w:val="00FE5A73"/>
    <w:rsid w:val="00FE5BBD"/>
    <w:rsid w:val="00FE5BF2"/>
    <w:rsid w:val="00FE5E83"/>
    <w:rsid w:val="00FE5F87"/>
    <w:rsid w:val="00FE67A5"/>
    <w:rsid w:val="00FE682F"/>
    <w:rsid w:val="00FE699D"/>
    <w:rsid w:val="00FE6AB0"/>
    <w:rsid w:val="00FE6CCB"/>
    <w:rsid w:val="00FE6D37"/>
    <w:rsid w:val="00FE6F84"/>
    <w:rsid w:val="00FE75D6"/>
    <w:rsid w:val="00FE79B5"/>
    <w:rsid w:val="00FE7B59"/>
    <w:rsid w:val="00FE7C2F"/>
    <w:rsid w:val="00FE7C6F"/>
    <w:rsid w:val="00FE7F5B"/>
    <w:rsid w:val="00FE7F9B"/>
    <w:rsid w:val="00FF08A0"/>
    <w:rsid w:val="00FF0CF4"/>
    <w:rsid w:val="00FF0D73"/>
    <w:rsid w:val="00FF1137"/>
    <w:rsid w:val="00FF1202"/>
    <w:rsid w:val="00FF1536"/>
    <w:rsid w:val="00FF15B2"/>
    <w:rsid w:val="00FF19E1"/>
    <w:rsid w:val="00FF1F43"/>
    <w:rsid w:val="00FF238A"/>
    <w:rsid w:val="00FF28E9"/>
    <w:rsid w:val="00FF2CCE"/>
    <w:rsid w:val="00FF3263"/>
    <w:rsid w:val="00FF3553"/>
    <w:rsid w:val="00FF3651"/>
    <w:rsid w:val="00FF3661"/>
    <w:rsid w:val="00FF372E"/>
    <w:rsid w:val="00FF39F4"/>
    <w:rsid w:val="00FF3CB6"/>
    <w:rsid w:val="00FF421B"/>
    <w:rsid w:val="00FF4560"/>
    <w:rsid w:val="00FF457A"/>
    <w:rsid w:val="00FF4715"/>
    <w:rsid w:val="00FF4D0E"/>
    <w:rsid w:val="00FF567B"/>
    <w:rsid w:val="00FF5AE6"/>
    <w:rsid w:val="00FF5B7E"/>
    <w:rsid w:val="00FF62C3"/>
    <w:rsid w:val="00FF62E2"/>
    <w:rsid w:val="00FF63E3"/>
    <w:rsid w:val="00FF6561"/>
    <w:rsid w:val="00FF6B75"/>
    <w:rsid w:val="00FF6CE7"/>
    <w:rsid w:val="00FF7030"/>
    <w:rsid w:val="00FF73A5"/>
    <w:rsid w:val="00FF771D"/>
    <w:rsid w:val="00FF771F"/>
    <w:rsid w:val="00FF7804"/>
    <w:rsid w:val="00FF7ADD"/>
    <w:rsid w:val="00FF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40684D"/>
  <w15:docId w15:val="{088D36C4-ABF2-4114-A952-CFC06FD05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12D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257F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14281"/>
    <w:pPr>
      <w:keepNext/>
      <w:keepLines/>
      <w:spacing w:before="40" w:after="0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6622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C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1F9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445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45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1257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414281"/>
    <w:rPr>
      <w:rFonts w:ascii="Times New Roman" w:eastAsiaTheme="majorEastAsia" w:hAnsi="Times New Roman" w:cstheme="majorBidi"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F6622"/>
    <w:rPr>
      <w:rFonts w:ascii="Times New Roman" w:eastAsiaTheme="majorEastAsia" w:hAnsi="Times New Roman" w:cstheme="majorBidi"/>
      <w:szCs w:val="24"/>
    </w:rPr>
  </w:style>
  <w:style w:type="paragraph" w:styleId="ListParagraph">
    <w:name w:val="List Paragraph"/>
    <w:basedOn w:val="Normal"/>
    <w:uiPriority w:val="34"/>
    <w:qFormat/>
    <w:rsid w:val="00A21BDD"/>
    <w:pPr>
      <w:ind w:left="720"/>
      <w:contextualSpacing/>
    </w:pPr>
    <w:rPr>
      <w:rFonts w:asciiTheme="minorHAnsi" w:hAnsi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370D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0D95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0D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D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D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D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D95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8D6B6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6B6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D6B6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6B66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EC11E8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0B2CD5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B2CD5"/>
    <w:pPr>
      <w:spacing w:after="100"/>
    </w:pPr>
    <w:rPr>
      <w:rFonts w:asciiTheme="minorHAnsi" w:hAnsiTheme="minorHAnsi"/>
    </w:rPr>
  </w:style>
  <w:style w:type="paragraph" w:styleId="TOC2">
    <w:name w:val="toc 2"/>
    <w:basedOn w:val="Normal"/>
    <w:next w:val="Normal"/>
    <w:autoRedefine/>
    <w:uiPriority w:val="39"/>
    <w:unhideWhenUsed/>
    <w:rsid w:val="00AD63BD"/>
    <w:pPr>
      <w:tabs>
        <w:tab w:val="right" w:leader="dot" w:pos="8630"/>
      </w:tabs>
      <w:spacing w:after="100"/>
      <w:ind w:left="220"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0B2CD5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15CA2"/>
    <w:pPr>
      <w:spacing w:after="100"/>
      <w:ind w:left="440"/>
    </w:pPr>
    <w:rPr>
      <w:rFonts w:asciiTheme="minorHAnsi" w:hAnsiTheme="minorHAnsi"/>
    </w:rPr>
  </w:style>
  <w:style w:type="character" w:customStyle="1" w:styleId="Heading4Char">
    <w:name w:val="Heading 4 Char"/>
    <w:basedOn w:val="DefaultParagraphFont"/>
    <w:link w:val="Heading4"/>
    <w:uiPriority w:val="9"/>
    <w:rsid w:val="00515C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793F6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9060A5"/>
    <w:pPr>
      <w:tabs>
        <w:tab w:val="center" w:pos="4320"/>
        <w:tab w:val="right" w:pos="8640"/>
      </w:tabs>
      <w:spacing w:after="0" w:line="240" w:lineRule="auto"/>
    </w:pPr>
    <w:rPr>
      <w:rFonts w:ascii="Garamond" w:eastAsia="Times New Roman" w:hAnsi="Garamond" w:cs="Times New Roman"/>
      <w:color w:val="008000"/>
      <w:w w:val="120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rsid w:val="009060A5"/>
    <w:rPr>
      <w:rFonts w:ascii="Garamond" w:eastAsia="Times New Roman" w:hAnsi="Garamond" w:cs="Times New Roman"/>
      <w:color w:val="008000"/>
      <w:w w:val="120"/>
      <w:sz w:val="24"/>
      <w:szCs w:val="24"/>
      <w:lang w:val="en-CA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CB2E95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BB4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BB4C28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2">
    <w:name w:val="List Table 1 Light Accent 2"/>
    <w:basedOn w:val="TableNormal"/>
    <w:uiPriority w:val="46"/>
    <w:rsid w:val="00BB4C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BB4C2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Figurecaption">
    <w:name w:val="Figure caption"/>
    <w:basedOn w:val="Normal"/>
    <w:qFormat/>
    <w:rsid w:val="00C175B5"/>
    <w:pPr>
      <w:suppressAutoHyphens/>
      <w:spacing w:after="120" w:line="20" w:lineRule="atLeast"/>
    </w:pPr>
    <w:rPr>
      <w:rFonts w:eastAsia="宋体" w:cs="Times New Roman"/>
      <w:sz w:val="16"/>
      <w:szCs w:val="20"/>
      <w:lang w:eastAsia="en-AU"/>
    </w:rPr>
  </w:style>
  <w:style w:type="table" w:styleId="TableGridLight">
    <w:name w:val="Grid Table Light"/>
    <w:basedOn w:val="TableNormal"/>
    <w:uiPriority w:val="40"/>
    <w:rsid w:val="006C1D0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6C1D0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210C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C64F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/>
    </w:rPr>
  </w:style>
  <w:style w:type="character" w:styleId="SubtleReference">
    <w:name w:val="Subtle Reference"/>
    <w:basedOn w:val="DefaultParagraphFont"/>
    <w:uiPriority w:val="31"/>
    <w:qFormat/>
    <w:rsid w:val="00376273"/>
    <w:rPr>
      <w:smallCaps/>
      <w:color w:val="auto"/>
    </w:rPr>
  </w:style>
  <w:style w:type="character" w:styleId="IntenseReference">
    <w:name w:val="Intense Reference"/>
    <w:basedOn w:val="DefaultParagraphFont"/>
    <w:uiPriority w:val="32"/>
    <w:qFormat/>
    <w:rsid w:val="00376273"/>
    <w:rPr>
      <w:b/>
      <w:bCs/>
      <w:smallCaps/>
      <w:color w:val="4472C4" w:themeColor="accent1"/>
      <w:spacing w:val="5"/>
    </w:rPr>
  </w:style>
  <w:style w:type="character" w:customStyle="1" w:styleId="mjxassistivemathml">
    <w:name w:val="mjx_assistive_mathml"/>
    <w:basedOn w:val="DefaultParagraphFont"/>
    <w:rsid w:val="007634B5"/>
  </w:style>
  <w:style w:type="character" w:styleId="LineNumber">
    <w:name w:val="line number"/>
    <w:basedOn w:val="DefaultParagraphFont"/>
    <w:uiPriority w:val="99"/>
    <w:semiHidden/>
    <w:unhideWhenUsed/>
    <w:rsid w:val="006965CE"/>
  </w:style>
  <w:style w:type="paragraph" w:styleId="Footer">
    <w:name w:val="footer"/>
    <w:basedOn w:val="Normal"/>
    <w:link w:val="FooterChar"/>
    <w:uiPriority w:val="99"/>
    <w:unhideWhenUsed/>
    <w:rsid w:val="003F3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C8C"/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1F94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B7B365F22224ABBA03AE435D06418" ma:contentTypeVersion="0" ma:contentTypeDescription="Create a new document." ma:contentTypeScope="" ma:versionID="1410e94b1ea4f2b8989337e7e2a477c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50060cbe405c07ba4741c16d80ac3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B5AB28DF-B3FA-4F74-957D-131A7F235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2721D4-B779-4622-B189-C70BA9245A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AC2B68-7D96-4BA3-AFA5-D40A6CC402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9D77EC-2EE6-4A34-A17D-8B8DF3BBB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Links>
    <vt:vector size="216" baseType="variant">
      <vt:variant>
        <vt:i4>4194315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163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325387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456459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325387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521995</vt:i4>
      </vt:variant>
      <vt:variant>
        <vt:i4>139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144184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266524</vt:lpwstr>
      </vt:variant>
      <vt:variant>
        <vt:i4>11141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266523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266522</vt:lpwstr>
      </vt:variant>
      <vt:variant>
        <vt:i4>12452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266521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266520</vt:lpwstr>
      </vt:variant>
      <vt:variant>
        <vt:i4>176952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266519</vt:lpwstr>
      </vt:variant>
      <vt:variant>
        <vt:i4>170399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266518</vt:lpwstr>
      </vt:variant>
      <vt:variant>
        <vt:i4>13763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266517</vt:lpwstr>
      </vt:variant>
      <vt:variant>
        <vt:i4>131077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266516</vt:lpwstr>
      </vt:variant>
      <vt:variant>
        <vt:i4>150738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266515</vt:lpwstr>
      </vt:variant>
      <vt:variant>
        <vt:i4>144184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266514</vt:lpwstr>
      </vt:variant>
      <vt:variant>
        <vt:i4>11141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266513</vt:lpwstr>
      </vt:variant>
      <vt:variant>
        <vt:i4>104863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266512</vt:lpwstr>
      </vt:variant>
      <vt:variant>
        <vt:i4>124523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266511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266510</vt:lpwstr>
      </vt:variant>
      <vt:variant>
        <vt:i4>17695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266509</vt:lpwstr>
      </vt:variant>
      <vt:variant>
        <vt:i4>17039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266508</vt:lpwstr>
      </vt:variant>
      <vt:variant>
        <vt:i4>13763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2665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di Wang</dc:creator>
  <cp:keywords>C_Restricted</cp:keywords>
  <dc:description/>
  <cp:lastModifiedBy>Qingdi Wang</cp:lastModifiedBy>
  <cp:revision>192</cp:revision>
  <dcterms:created xsi:type="dcterms:W3CDTF">2022-04-05T16:26:00Z</dcterms:created>
  <dcterms:modified xsi:type="dcterms:W3CDTF">2022-04-0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B7B365F22224ABBA03AE435D06418</vt:lpwstr>
  </property>
  <property fmtid="{D5CDD505-2E9C-101B-9397-08002B2CF9AE}" pid="3" name="Document Confidentiality">
    <vt:lpwstr>Restricted</vt:lpwstr>
  </property>
  <property fmtid="{D5CDD505-2E9C-101B-9397-08002B2CF9AE}" pid="4" name="Document_Confidentiality">
    <vt:lpwstr>Restricted</vt:lpwstr>
  </property>
</Properties>
</file>